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51"/>
        <w:gridCol w:w="6840"/>
        <w:gridCol w:w="1295"/>
      </w:tblGrid>
      <w:tr w:rsidR="00227F55" w:rsidTr="00660643">
        <w:trPr>
          <w:trHeight w:val="1304"/>
          <w:jc w:val="center"/>
        </w:trPr>
        <w:tc>
          <w:tcPr>
            <w:tcW w:w="1251" w:type="dxa"/>
            <w:vAlign w:val="center"/>
          </w:tcPr>
          <w:p w:rsidR="00227F55" w:rsidRDefault="00F822E2" w:rsidP="00660643">
            <w:pPr>
              <w:jc w:val="center"/>
            </w:pPr>
            <w:r>
              <w:rPr>
                <w:noProof/>
                <w:lang w:val="es-MX" w:eastAsia="es-MX"/>
              </w:rPr>
              <w:drawing>
                <wp:inline distT="0" distB="0" distL="0" distR="0">
                  <wp:extent cx="511175" cy="698500"/>
                  <wp:effectExtent l="0" t="0" r="0" b="0"/>
                  <wp:docPr id="1" name="Imagen 1" descr="logo_ip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_ip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1175" cy="698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40" w:type="dxa"/>
            <w:vAlign w:val="center"/>
          </w:tcPr>
          <w:p w:rsidR="00227F55" w:rsidRPr="00DC06D4" w:rsidRDefault="00227F55" w:rsidP="00660643">
            <w:pPr>
              <w:pStyle w:val="Ttulo2"/>
              <w:rPr>
                <w:b/>
                <w:i/>
                <w:sz w:val="32"/>
                <w:szCs w:val="32"/>
              </w:rPr>
            </w:pPr>
            <w:r w:rsidRPr="00DC06D4">
              <w:rPr>
                <w:b/>
                <w:i/>
                <w:sz w:val="32"/>
                <w:szCs w:val="32"/>
              </w:rPr>
              <w:t>INSTITUTO POLITÉCNICO NACIONAL</w:t>
            </w:r>
          </w:p>
          <w:p w:rsidR="00227F55" w:rsidRPr="00DC06D4" w:rsidRDefault="00227F55" w:rsidP="00660643">
            <w:pPr>
              <w:pStyle w:val="Ttulo6"/>
              <w:jc w:val="center"/>
              <w:rPr>
                <w:sz w:val="28"/>
                <w:szCs w:val="28"/>
              </w:rPr>
            </w:pPr>
            <w:r w:rsidRPr="00DC06D4">
              <w:rPr>
                <w:sz w:val="28"/>
                <w:szCs w:val="28"/>
              </w:rPr>
              <w:t>ESCUELA SUPERIOR DE CÓMPUTO</w:t>
            </w:r>
          </w:p>
          <w:p w:rsidR="00227F55" w:rsidRPr="00660643" w:rsidRDefault="00227F55" w:rsidP="00194439">
            <w:pPr>
              <w:pStyle w:val="Ttulo4"/>
              <w:jc w:val="center"/>
            </w:pPr>
            <w:r w:rsidRPr="00660643">
              <w:t xml:space="preserve">LABORATORIO DE </w:t>
            </w:r>
            <w:r w:rsidR="00194439">
              <w:t>ELECTRONICA ANALOGICA</w:t>
            </w:r>
          </w:p>
        </w:tc>
        <w:tc>
          <w:tcPr>
            <w:tcW w:w="1295" w:type="dxa"/>
            <w:vAlign w:val="center"/>
          </w:tcPr>
          <w:p w:rsidR="00227F55" w:rsidRDefault="00F822E2" w:rsidP="00660643">
            <w:pPr>
              <w:jc w:val="center"/>
            </w:pPr>
            <w:r>
              <w:rPr>
                <w:noProof/>
                <w:lang w:val="es-MX" w:eastAsia="es-MX"/>
              </w:rPr>
              <w:drawing>
                <wp:inline distT="0" distB="0" distL="0" distR="0">
                  <wp:extent cx="713105" cy="525780"/>
                  <wp:effectExtent l="0" t="0" r="0" b="0"/>
                  <wp:docPr id="2" name="Imagen 2" descr="logo_esco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_esco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3105" cy="525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227F55" w:rsidRPr="00DC06D4" w:rsidRDefault="00227F55" w:rsidP="00227F55"/>
    <w:p w:rsidR="00227F55" w:rsidRPr="00DC06D4" w:rsidRDefault="00227F55" w:rsidP="00227F55"/>
    <w:p w:rsidR="00227F55" w:rsidRDefault="00194439" w:rsidP="00227F55">
      <w:pPr>
        <w:jc w:val="center"/>
      </w:pPr>
      <w:r w:rsidRPr="00194439">
        <w:t>ELECTRONICA ANALOGICA</w:t>
      </w:r>
    </w:p>
    <w:p w:rsidR="00227F55" w:rsidRDefault="00227F55" w:rsidP="00227F55">
      <w:pPr>
        <w:jc w:val="center"/>
      </w:pPr>
    </w:p>
    <w:p w:rsidR="00227F55" w:rsidRPr="001025AA" w:rsidRDefault="00227F55" w:rsidP="007B675B">
      <w:pPr>
        <w:pStyle w:val="Ttulo1"/>
        <w:jc w:val="center"/>
        <w:rPr>
          <w:rFonts w:ascii="Comic Sans MS" w:hAnsi="Comic Sans MS"/>
          <w:b w:val="0"/>
          <w:sz w:val="24"/>
          <w:szCs w:val="24"/>
        </w:rPr>
      </w:pPr>
      <w:r w:rsidRPr="001025AA">
        <w:rPr>
          <w:rFonts w:ascii="Comic Sans MS" w:hAnsi="Comic Sans MS"/>
          <w:sz w:val="24"/>
          <w:szCs w:val="24"/>
        </w:rPr>
        <w:t xml:space="preserve">PRÁCTICA No. </w:t>
      </w:r>
      <w:r w:rsidR="00194439">
        <w:rPr>
          <w:rFonts w:ascii="Comic Sans MS" w:hAnsi="Comic Sans MS"/>
          <w:sz w:val="24"/>
          <w:szCs w:val="24"/>
        </w:rPr>
        <w:t>1</w:t>
      </w:r>
    </w:p>
    <w:p w:rsidR="00227F55" w:rsidRPr="001025AA" w:rsidRDefault="00227F55" w:rsidP="00227F55">
      <w:pPr>
        <w:pStyle w:val="Ttulo4"/>
        <w:jc w:val="center"/>
        <w:rPr>
          <w:rFonts w:ascii="Comic Sans MS" w:hAnsi="Comic Sans MS"/>
        </w:rPr>
      </w:pPr>
      <w:r w:rsidRPr="001025AA">
        <w:rPr>
          <w:rFonts w:ascii="Comic Sans MS" w:hAnsi="Comic Sans MS"/>
        </w:rPr>
        <w:t>“</w:t>
      </w:r>
      <w:r w:rsidR="00A903EC" w:rsidRPr="00A903EC">
        <w:rPr>
          <w:rFonts w:ascii="Comic Sans MS" w:hAnsi="Comic Sans MS"/>
        </w:rPr>
        <w:t>CARACTERÍSTICAS DE LOS DIODOS</w:t>
      </w:r>
      <w:r w:rsidRPr="001025AA">
        <w:rPr>
          <w:rFonts w:ascii="Comic Sans MS" w:hAnsi="Comic Sans MS"/>
        </w:rPr>
        <w:t>”</w:t>
      </w:r>
    </w:p>
    <w:p w:rsidR="00227F55" w:rsidRDefault="00227F55" w:rsidP="00227F55"/>
    <w:p w:rsidR="00227F55" w:rsidRDefault="00227F55" w:rsidP="00227F55"/>
    <w:p w:rsidR="00227F55" w:rsidRDefault="00227F55" w:rsidP="00227F55">
      <w:pPr>
        <w:jc w:val="center"/>
        <w:rPr>
          <w:rFonts w:ascii="Comic Sans MS" w:hAnsi="Comic Sans MS"/>
          <w:u w:val="single"/>
        </w:rPr>
      </w:pPr>
      <w:r w:rsidRPr="001025AA">
        <w:rPr>
          <w:rFonts w:ascii="Comic Sans MS" w:hAnsi="Comic Sans MS"/>
        </w:rPr>
        <w:t>GRUPO:</w:t>
      </w:r>
      <w:r w:rsidR="00194439">
        <w:rPr>
          <w:rFonts w:ascii="Comic Sans MS" w:hAnsi="Comic Sans MS"/>
          <w:u w:val="single"/>
        </w:rPr>
        <w:t xml:space="preserve"> 2CM6</w:t>
      </w:r>
    </w:p>
    <w:p w:rsidR="00A56C51" w:rsidRPr="00A56C51" w:rsidRDefault="00A56C51" w:rsidP="00227F55">
      <w:pPr>
        <w:jc w:val="center"/>
        <w:rPr>
          <w:rFonts w:ascii="Comic Sans MS" w:hAnsi="Comic Sans MS"/>
        </w:rPr>
      </w:pPr>
      <w:r w:rsidRPr="00A56C51">
        <w:rPr>
          <w:rFonts w:ascii="Comic Sans MS" w:hAnsi="Comic Sans MS"/>
        </w:rPr>
        <w:t>EQUIPO 3</w:t>
      </w:r>
    </w:p>
    <w:p w:rsidR="00227F55" w:rsidRPr="001025AA" w:rsidRDefault="00227F55" w:rsidP="00227F55">
      <w:pPr>
        <w:jc w:val="center"/>
        <w:rPr>
          <w:rFonts w:ascii="Comic Sans MS" w:hAnsi="Comic Sans MS"/>
          <w:sz w:val="20"/>
        </w:rPr>
      </w:pPr>
    </w:p>
    <w:p w:rsidR="00227F55" w:rsidRPr="001025AA" w:rsidRDefault="00227F55" w:rsidP="00227F55">
      <w:pPr>
        <w:jc w:val="center"/>
        <w:rPr>
          <w:rFonts w:ascii="Comic Sans MS" w:hAnsi="Comic Sans MS"/>
          <w:sz w:val="20"/>
        </w:rPr>
      </w:pPr>
    </w:p>
    <w:p w:rsidR="00227F55" w:rsidRPr="001025AA" w:rsidRDefault="00227F55" w:rsidP="00227F55">
      <w:pPr>
        <w:jc w:val="center"/>
        <w:rPr>
          <w:rFonts w:ascii="Comic Sans MS" w:hAnsi="Comic Sans MS"/>
        </w:rPr>
      </w:pPr>
    </w:p>
    <w:p w:rsidR="00227F55" w:rsidRDefault="00227F55" w:rsidP="00227F55">
      <w:pPr>
        <w:rPr>
          <w:sz w:val="20"/>
        </w:rPr>
      </w:pPr>
    </w:p>
    <w:p w:rsidR="00227F55" w:rsidRDefault="00227F55" w:rsidP="00227F55">
      <w:pPr>
        <w:rPr>
          <w:sz w:val="20"/>
        </w:rPr>
      </w:pPr>
    </w:p>
    <w:p w:rsidR="00227F55" w:rsidRDefault="00227F55" w:rsidP="00174448">
      <w:pPr>
        <w:rPr>
          <w:rFonts w:ascii="Comic Sans MS" w:hAnsi="Comic Sans MS"/>
          <w:sz w:val="20"/>
        </w:rPr>
      </w:pPr>
      <w:r w:rsidRPr="001025AA">
        <w:rPr>
          <w:rFonts w:ascii="Comic Sans MS" w:hAnsi="Comic Sans MS"/>
        </w:rPr>
        <w:t>INTEGRANTES</w:t>
      </w:r>
      <w:r w:rsidRPr="001025AA">
        <w:rPr>
          <w:rFonts w:ascii="Comic Sans MS" w:hAnsi="Comic Sans MS"/>
          <w:sz w:val="20"/>
        </w:rPr>
        <w:t>:</w:t>
      </w:r>
    </w:p>
    <w:p w:rsidR="00174448" w:rsidRPr="00194439" w:rsidRDefault="00B80451" w:rsidP="00174448">
      <w:pPr>
        <w:pStyle w:val="Prrafodelista"/>
        <w:numPr>
          <w:ilvl w:val="0"/>
          <w:numId w:val="10"/>
        </w:numPr>
        <w:jc w:val="center"/>
        <w:rPr>
          <w:rFonts w:ascii="Arial Black" w:hAnsi="Arial Black"/>
          <w:sz w:val="20"/>
          <w:u w:val="single"/>
        </w:rPr>
      </w:pPr>
      <w:r>
        <w:rPr>
          <w:rFonts w:ascii="Arial Black" w:hAnsi="Arial Black"/>
          <w:sz w:val="20"/>
          <w:u w:val="single"/>
        </w:rPr>
        <w:t>EMILIANO GONZALEZ HINOJOSA</w:t>
      </w:r>
    </w:p>
    <w:p w:rsidR="00174448" w:rsidRPr="00194439" w:rsidRDefault="00194439" w:rsidP="00194439">
      <w:pPr>
        <w:pStyle w:val="Prrafodelista"/>
        <w:numPr>
          <w:ilvl w:val="0"/>
          <w:numId w:val="10"/>
        </w:numPr>
        <w:jc w:val="center"/>
        <w:rPr>
          <w:rFonts w:ascii="Arial Black" w:hAnsi="Arial Black"/>
          <w:sz w:val="20"/>
          <w:u w:val="single"/>
        </w:rPr>
      </w:pPr>
      <w:r w:rsidRPr="00194439">
        <w:rPr>
          <w:rFonts w:ascii="Arial Black" w:hAnsi="Arial Black"/>
          <w:sz w:val="20"/>
          <w:u w:val="single"/>
        </w:rPr>
        <w:t>ELIOTH MONROY</w:t>
      </w:r>
      <w:r w:rsidR="00A56C51">
        <w:rPr>
          <w:rFonts w:ascii="Arial Black" w:hAnsi="Arial Black"/>
          <w:sz w:val="20"/>
          <w:u w:val="single"/>
        </w:rPr>
        <w:t xml:space="preserve"> MARTOS</w:t>
      </w:r>
    </w:p>
    <w:p w:rsidR="00227F55" w:rsidRDefault="00227F55" w:rsidP="00227F55">
      <w:pPr>
        <w:rPr>
          <w:sz w:val="20"/>
        </w:rPr>
      </w:pPr>
    </w:p>
    <w:p w:rsidR="00227F55" w:rsidRDefault="00227F55" w:rsidP="00227F55">
      <w:pPr>
        <w:rPr>
          <w:sz w:val="20"/>
        </w:rPr>
      </w:pPr>
    </w:p>
    <w:p w:rsidR="00227F55" w:rsidRDefault="00227F55" w:rsidP="00227F55">
      <w:pPr>
        <w:rPr>
          <w:sz w:val="20"/>
        </w:rPr>
      </w:pPr>
    </w:p>
    <w:p w:rsidR="00227F55" w:rsidRDefault="00227F55" w:rsidP="00227F55">
      <w:pPr>
        <w:jc w:val="center"/>
        <w:rPr>
          <w:rFonts w:ascii="Comic Sans MS" w:hAnsi="Comic Sans MS"/>
        </w:rPr>
      </w:pPr>
      <w:r>
        <w:rPr>
          <w:rFonts w:ascii="Comic Sans MS" w:hAnsi="Comic Sans MS"/>
        </w:rPr>
        <w:t>PROFESOR</w:t>
      </w:r>
      <w:r w:rsidR="00D122AE">
        <w:rPr>
          <w:rFonts w:ascii="Comic Sans MS" w:hAnsi="Comic Sans MS"/>
        </w:rPr>
        <w:t>A</w:t>
      </w:r>
      <w:r>
        <w:rPr>
          <w:rFonts w:ascii="Comic Sans MS" w:hAnsi="Comic Sans MS"/>
        </w:rPr>
        <w:t>:</w:t>
      </w:r>
    </w:p>
    <w:p w:rsidR="00227F55" w:rsidRPr="001025AA" w:rsidRDefault="00174448" w:rsidP="00227F55">
      <w:pPr>
        <w:jc w:val="center"/>
        <w:rPr>
          <w:rFonts w:ascii="Comic Sans MS" w:hAnsi="Comic Sans MS"/>
          <w:b/>
        </w:rPr>
      </w:pPr>
      <w:r>
        <w:rPr>
          <w:rFonts w:ascii="Comic Sans MS" w:hAnsi="Comic Sans MS"/>
          <w:b/>
        </w:rPr>
        <w:t>ROSARIO ROCHA BERNABÉ</w:t>
      </w:r>
    </w:p>
    <w:p w:rsidR="00227F55" w:rsidRDefault="00227F55" w:rsidP="00227F55"/>
    <w:p w:rsidR="00227F55" w:rsidRDefault="00227F55" w:rsidP="00227F55"/>
    <w:p w:rsidR="00227F55" w:rsidRPr="006059B2" w:rsidRDefault="00227F55" w:rsidP="00227F55">
      <w:pPr>
        <w:rPr>
          <w:rFonts w:ascii="Comic Sans MS" w:hAnsi="Comic Sans MS"/>
          <w:sz w:val="22"/>
          <w:szCs w:val="22"/>
        </w:rPr>
      </w:pPr>
      <w:r w:rsidRPr="006059B2">
        <w:rPr>
          <w:rFonts w:ascii="Comic Sans MS" w:hAnsi="Comic Sans MS"/>
          <w:sz w:val="22"/>
          <w:szCs w:val="22"/>
        </w:rPr>
        <w:t>FECHA DE REALIZACIÓN:</w:t>
      </w:r>
      <w:r w:rsidRPr="006059B2">
        <w:rPr>
          <w:rFonts w:ascii="Comic Sans MS" w:hAnsi="Comic Sans MS"/>
          <w:sz w:val="22"/>
          <w:szCs w:val="22"/>
        </w:rPr>
        <w:tab/>
        <w:t xml:space="preserve"> </w:t>
      </w:r>
      <w:r w:rsidR="00194439">
        <w:rPr>
          <w:rFonts w:ascii="Comic Sans MS" w:hAnsi="Comic Sans MS"/>
          <w:sz w:val="22"/>
          <w:szCs w:val="22"/>
        </w:rPr>
        <w:t>08/02/2017</w:t>
      </w:r>
    </w:p>
    <w:p w:rsidR="00227F55" w:rsidRPr="001025AA" w:rsidRDefault="00227F55" w:rsidP="00227F55">
      <w:pPr>
        <w:rPr>
          <w:rFonts w:ascii="Comic Sans MS" w:hAnsi="Comic Sans MS"/>
        </w:rPr>
      </w:pPr>
    </w:p>
    <w:p w:rsidR="00174448" w:rsidRPr="006059B2" w:rsidRDefault="00174448" w:rsidP="00174448">
      <w:pPr>
        <w:rPr>
          <w:rFonts w:ascii="Comic Sans MS" w:hAnsi="Comic Sans MS"/>
          <w:sz w:val="22"/>
          <w:szCs w:val="22"/>
        </w:rPr>
      </w:pPr>
      <w:r>
        <w:rPr>
          <w:rFonts w:ascii="Comic Sans MS" w:hAnsi="Comic Sans MS"/>
          <w:i/>
          <w:sz w:val="22"/>
          <w:szCs w:val="22"/>
        </w:rPr>
        <w:t xml:space="preserve">FECHA DE ENTREGA: </w:t>
      </w:r>
      <w:r w:rsidR="00194439">
        <w:rPr>
          <w:rFonts w:ascii="Comic Sans MS" w:hAnsi="Comic Sans MS"/>
          <w:sz w:val="22"/>
          <w:szCs w:val="22"/>
        </w:rPr>
        <w:t>15/02/2017</w:t>
      </w:r>
    </w:p>
    <w:p w:rsidR="00227F55" w:rsidRPr="006059B2" w:rsidRDefault="00227F55" w:rsidP="00227F55">
      <w:pPr>
        <w:pStyle w:val="Ttulo2"/>
        <w:jc w:val="both"/>
        <w:rPr>
          <w:rFonts w:ascii="Comic Sans MS" w:hAnsi="Comic Sans MS"/>
          <w:i/>
          <w:sz w:val="22"/>
          <w:szCs w:val="22"/>
        </w:rPr>
      </w:pPr>
    </w:p>
    <w:p w:rsidR="00227F55" w:rsidRPr="001025AA" w:rsidRDefault="00227F55" w:rsidP="00227F55">
      <w:pPr>
        <w:rPr>
          <w:rFonts w:ascii="Comic Sans MS" w:hAnsi="Comic Sans MS"/>
        </w:rPr>
      </w:pPr>
    </w:p>
    <w:p w:rsidR="00A903EC" w:rsidRDefault="00227F55" w:rsidP="00A903EC">
      <w:pPr>
        <w:spacing w:line="316" w:lineRule="exact"/>
      </w:pPr>
      <w:r>
        <w:rPr>
          <w:rFonts w:ascii="Batang" w:hAnsi="Batang"/>
          <w:b/>
          <w:sz w:val="22"/>
          <w:szCs w:val="22"/>
        </w:rPr>
        <w:br w:type="page"/>
      </w:r>
    </w:p>
    <w:p w:rsidR="00A903EC" w:rsidRDefault="00A903EC" w:rsidP="00A903EC">
      <w:pPr>
        <w:spacing w:line="0" w:lineRule="atLeast"/>
        <w:ind w:left="3880"/>
        <w:rPr>
          <w:b/>
          <w:sz w:val="32"/>
        </w:rPr>
      </w:pPr>
      <w:r>
        <w:rPr>
          <w:b/>
          <w:sz w:val="32"/>
        </w:rPr>
        <w:lastRenderedPageBreak/>
        <w:t>PRÁCTICA No. 1</w:t>
      </w:r>
    </w:p>
    <w:p w:rsidR="00A903EC" w:rsidRDefault="00A903EC" w:rsidP="00A903EC">
      <w:pPr>
        <w:spacing w:line="366" w:lineRule="exact"/>
      </w:pPr>
    </w:p>
    <w:p w:rsidR="00A903EC" w:rsidRDefault="00A903EC" w:rsidP="00A903EC">
      <w:pPr>
        <w:spacing w:line="0" w:lineRule="atLeast"/>
        <w:ind w:left="2280"/>
        <w:rPr>
          <w:b/>
          <w:sz w:val="32"/>
        </w:rPr>
      </w:pPr>
      <w:r>
        <w:rPr>
          <w:b/>
          <w:sz w:val="32"/>
        </w:rPr>
        <w:t>CARACTERÍSTICAS DE LOS DIODOS</w:t>
      </w:r>
    </w:p>
    <w:p w:rsidR="00A903EC" w:rsidRDefault="00A903EC" w:rsidP="00A903EC">
      <w:pPr>
        <w:spacing w:line="279" w:lineRule="exact"/>
      </w:pPr>
    </w:p>
    <w:p w:rsidR="00A903EC" w:rsidRDefault="00A903EC" w:rsidP="00A903EC">
      <w:pPr>
        <w:spacing w:line="0" w:lineRule="atLeast"/>
        <w:rPr>
          <w:b/>
          <w:sz w:val="28"/>
        </w:rPr>
      </w:pPr>
      <w:r>
        <w:rPr>
          <w:b/>
          <w:sz w:val="28"/>
        </w:rPr>
        <w:t>OBJETIVO:</w:t>
      </w:r>
    </w:p>
    <w:p w:rsidR="00A903EC" w:rsidRDefault="00A903EC" w:rsidP="00A903EC">
      <w:pPr>
        <w:spacing w:line="279" w:lineRule="exact"/>
      </w:pPr>
    </w:p>
    <w:p w:rsidR="00A903EC" w:rsidRDefault="00A903EC" w:rsidP="00A903EC">
      <w:pPr>
        <w:numPr>
          <w:ilvl w:val="0"/>
          <w:numId w:val="12"/>
        </w:numPr>
        <w:tabs>
          <w:tab w:val="left" w:pos="360"/>
        </w:tabs>
        <w:spacing w:line="0" w:lineRule="atLeast"/>
        <w:ind w:left="360" w:hanging="360"/>
        <w:jc w:val="both"/>
        <w:rPr>
          <w:rFonts w:ascii="Wingdings" w:eastAsia="Wingdings" w:hAnsi="Wingdings"/>
          <w:b/>
        </w:rPr>
      </w:pPr>
      <w:r>
        <w:t>Analizar el voltaje de unión de algunos diodos.</w:t>
      </w:r>
    </w:p>
    <w:p w:rsidR="00A903EC" w:rsidRDefault="00A903EC" w:rsidP="00A903EC">
      <w:pPr>
        <w:numPr>
          <w:ilvl w:val="0"/>
          <w:numId w:val="12"/>
        </w:numPr>
        <w:tabs>
          <w:tab w:val="left" w:pos="360"/>
        </w:tabs>
        <w:spacing w:line="0" w:lineRule="atLeast"/>
        <w:ind w:left="360" w:hanging="360"/>
        <w:jc w:val="both"/>
        <w:rPr>
          <w:rFonts w:ascii="Wingdings" w:eastAsia="Wingdings" w:hAnsi="Wingdings"/>
          <w:b/>
        </w:rPr>
      </w:pPr>
      <w:r>
        <w:t>Analizar la curva característica de varios diodos.</w:t>
      </w:r>
    </w:p>
    <w:p w:rsidR="00A903EC" w:rsidRDefault="00A903EC" w:rsidP="00A903EC">
      <w:pPr>
        <w:spacing w:line="273" w:lineRule="exact"/>
      </w:pPr>
    </w:p>
    <w:p w:rsidR="00A903EC" w:rsidRDefault="00A903EC" w:rsidP="00A903EC">
      <w:pPr>
        <w:spacing w:line="0" w:lineRule="atLeast"/>
        <w:rPr>
          <w:b/>
          <w:sz w:val="28"/>
        </w:rPr>
      </w:pPr>
      <w:r>
        <w:rPr>
          <w:b/>
          <w:sz w:val="28"/>
        </w:rPr>
        <w:t>MATERIAL:</w:t>
      </w:r>
    </w:p>
    <w:p w:rsidR="00A903EC" w:rsidRDefault="00A903EC" w:rsidP="00A903EC">
      <w:pPr>
        <w:spacing w:line="281" w:lineRule="exact"/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0"/>
        <w:gridCol w:w="4720"/>
        <w:gridCol w:w="760"/>
        <w:gridCol w:w="2400"/>
      </w:tblGrid>
      <w:tr w:rsidR="00A903EC" w:rsidTr="006F2A37">
        <w:trPr>
          <w:trHeight w:val="276"/>
        </w:trPr>
        <w:tc>
          <w:tcPr>
            <w:tcW w:w="28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</w:pPr>
            <w:r>
              <w:t>1</w:t>
            </w:r>
          </w:p>
        </w:tc>
        <w:tc>
          <w:tcPr>
            <w:tcW w:w="472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left="160"/>
            </w:pPr>
            <w:r>
              <w:t>Tablilla de experimentación. (</w:t>
            </w:r>
            <w:proofErr w:type="spellStart"/>
            <w:r>
              <w:t>ProtoBoard</w:t>
            </w:r>
            <w:proofErr w:type="spellEnd"/>
            <w:r>
              <w:t>)</w:t>
            </w:r>
          </w:p>
        </w:tc>
        <w:tc>
          <w:tcPr>
            <w:tcW w:w="76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right="40"/>
              <w:jc w:val="right"/>
            </w:pPr>
            <w:r>
              <w:t>2</w:t>
            </w:r>
          </w:p>
        </w:tc>
        <w:tc>
          <w:tcPr>
            <w:tcW w:w="240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left="160"/>
            </w:pPr>
            <w:proofErr w:type="spellStart"/>
            <w:r>
              <w:t>LEDs</w:t>
            </w:r>
            <w:proofErr w:type="spellEnd"/>
            <w:r>
              <w:t xml:space="preserve"> Verdes</w:t>
            </w:r>
          </w:p>
        </w:tc>
      </w:tr>
      <w:tr w:rsidR="00A903EC" w:rsidTr="006F2A37">
        <w:trPr>
          <w:trHeight w:val="276"/>
        </w:trPr>
        <w:tc>
          <w:tcPr>
            <w:tcW w:w="28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</w:pPr>
            <w:r>
              <w:t>2</w:t>
            </w:r>
          </w:p>
        </w:tc>
        <w:tc>
          <w:tcPr>
            <w:tcW w:w="472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left="160"/>
            </w:pPr>
            <w:r>
              <w:t>Diodos 1N4003</w:t>
            </w:r>
          </w:p>
        </w:tc>
        <w:tc>
          <w:tcPr>
            <w:tcW w:w="76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right="40"/>
              <w:jc w:val="right"/>
            </w:pPr>
            <w:r>
              <w:t>2</w:t>
            </w:r>
          </w:p>
        </w:tc>
        <w:tc>
          <w:tcPr>
            <w:tcW w:w="240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left="160"/>
            </w:pPr>
            <w:proofErr w:type="spellStart"/>
            <w:r>
              <w:t>LEDs</w:t>
            </w:r>
            <w:proofErr w:type="spellEnd"/>
            <w:r>
              <w:t xml:space="preserve"> Blancos</w:t>
            </w:r>
          </w:p>
        </w:tc>
      </w:tr>
      <w:tr w:rsidR="00A903EC" w:rsidTr="006F2A37">
        <w:trPr>
          <w:trHeight w:val="276"/>
        </w:trPr>
        <w:tc>
          <w:tcPr>
            <w:tcW w:w="28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</w:pPr>
            <w:r>
              <w:t>2</w:t>
            </w:r>
          </w:p>
        </w:tc>
        <w:tc>
          <w:tcPr>
            <w:tcW w:w="472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left="160"/>
            </w:pPr>
            <w:r>
              <w:t>Diodos 1N4148</w:t>
            </w:r>
          </w:p>
        </w:tc>
        <w:tc>
          <w:tcPr>
            <w:tcW w:w="76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right="40"/>
              <w:jc w:val="right"/>
            </w:pPr>
            <w:r>
              <w:t>2</w:t>
            </w:r>
          </w:p>
        </w:tc>
        <w:tc>
          <w:tcPr>
            <w:tcW w:w="240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left="160"/>
            </w:pPr>
            <w:proofErr w:type="spellStart"/>
            <w:r>
              <w:t>LEDs</w:t>
            </w:r>
            <w:proofErr w:type="spellEnd"/>
            <w:r>
              <w:t xml:space="preserve"> Infrarrojos</w:t>
            </w:r>
          </w:p>
        </w:tc>
      </w:tr>
      <w:tr w:rsidR="00A903EC" w:rsidTr="006F2A37">
        <w:trPr>
          <w:trHeight w:val="312"/>
        </w:trPr>
        <w:tc>
          <w:tcPr>
            <w:tcW w:w="28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</w:pPr>
            <w:r>
              <w:t>2</w:t>
            </w:r>
          </w:p>
        </w:tc>
        <w:tc>
          <w:tcPr>
            <w:tcW w:w="472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left="160"/>
            </w:pPr>
            <w:proofErr w:type="spellStart"/>
            <w:r>
              <w:t>LEDs</w:t>
            </w:r>
            <w:proofErr w:type="spellEnd"/>
            <w:r>
              <w:t xml:space="preserve"> Rojos</w:t>
            </w:r>
          </w:p>
        </w:tc>
        <w:tc>
          <w:tcPr>
            <w:tcW w:w="76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</w:pPr>
          </w:p>
        </w:tc>
        <w:tc>
          <w:tcPr>
            <w:tcW w:w="240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</w:pPr>
          </w:p>
        </w:tc>
      </w:tr>
      <w:tr w:rsidR="00A903EC" w:rsidTr="006F2A37">
        <w:trPr>
          <w:trHeight w:val="609"/>
        </w:trPr>
        <w:tc>
          <w:tcPr>
            <w:tcW w:w="5000" w:type="dxa"/>
            <w:gridSpan w:val="2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rPr>
                <w:b/>
                <w:sz w:val="28"/>
              </w:rPr>
            </w:pPr>
            <w:r>
              <w:rPr>
                <w:b/>
                <w:sz w:val="28"/>
              </w:rPr>
              <w:t>EQUIPO:</w:t>
            </w:r>
          </w:p>
        </w:tc>
        <w:tc>
          <w:tcPr>
            <w:tcW w:w="76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</w:pPr>
          </w:p>
        </w:tc>
        <w:tc>
          <w:tcPr>
            <w:tcW w:w="240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</w:pPr>
          </w:p>
        </w:tc>
      </w:tr>
      <w:tr w:rsidR="00A903EC" w:rsidTr="006F2A37">
        <w:trPr>
          <w:trHeight w:val="504"/>
        </w:trPr>
        <w:tc>
          <w:tcPr>
            <w:tcW w:w="28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</w:pPr>
            <w:r>
              <w:t>2</w:t>
            </w:r>
          </w:p>
        </w:tc>
        <w:tc>
          <w:tcPr>
            <w:tcW w:w="472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left="140"/>
            </w:pPr>
            <w:r>
              <w:t>Multímetros digital</w:t>
            </w:r>
          </w:p>
        </w:tc>
        <w:tc>
          <w:tcPr>
            <w:tcW w:w="76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right="40"/>
              <w:jc w:val="right"/>
            </w:pPr>
            <w:r>
              <w:t>6</w:t>
            </w:r>
          </w:p>
        </w:tc>
        <w:tc>
          <w:tcPr>
            <w:tcW w:w="240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left="160"/>
              <w:rPr>
                <w:w w:val="98"/>
              </w:rPr>
            </w:pPr>
            <w:r>
              <w:rPr>
                <w:w w:val="98"/>
              </w:rPr>
              <w:t>Cables Banana-</w:t>
            </w:r>
            <w:proofErr w:type="spellStart"/>
            <w:r>
              <w:rPr>
                <w:w w:val="98"/>
              </w:rPr>
              <w:t>Caiman</w:t>
            </w:r>
            <w:proofErr w:type="spellEnd"/>
          </w:p>
        </w:tc>
      </w:tr>
      <w:tr w:rsidR="00A903EC" w:rsidTr="006F2A37">
        <w:trPr>
          <w:trHeight w:val="312"/>
        </w:trPr>
        <w:tc>
          <w:tcPr>
            <w:tcW w:w="28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</w:pPr>
            <w:r>
              <w:t>2</w:t>
            </w:r>
          </w:p>
        </w:tc>
        <w:tc>
          <w:tcPr>
            <w:tcW w:w="472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left="140"/>
            </w:pPr>
            <w:r>
              <w:t>Juegos de Puntas de multímetro</w:t>
            </w:r>
          </w:p>
        </w:tc>
        <w:tc>
          <w:tcPr>
            <w:tcW w:w="76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right="40"/>
              <w:jc w:val="right"/>
            </w:pPr>
            <w:r>
              <w:t>1</w:t>
            </w:r>
          </w:p>
        </w:tc>
        <w:tc>
          <w:tcPr>
            <w:tcW w:w="240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left="160"/>
            </w:pPr>
            <w:r>
              <w:t>Cable de alimentación</w:t>
            </w:r>
          </w:p>
        </w:tc>
      </w:tr>
    </w:tbl>
    <w:p w:rsidR="00A903EC" w:rsidRDefault="00A903EC" w:rsidP="00A903EC">
      <w:pPr>
        <w:spacing w:line="235" w:lineRule="exact"/>
      </w:pPr>
    </w:p>
    <w:p w:rsidR="00A903EC" w:rsidRDefault="00A903EC" w:rsidP="00A903EC">
      <w:pPr>
        <w:spacing w:line="0" w:lineRule="atLeast"/>
        <w:rPr>
          <w:b/>
          <w:sz w:val="28"/>
        </w:rPr>
      </w:pPr>
      <w:r>
        <w:rPr>
          <w:b/>
          <w:sz w:val="28"/>
        </w:rPr>
        <w:t>DESARROLLO EXPERIMENTAL</w:t>
      </w:r>
    </w:p>
    <w:p w:rsidR="00A903EC" w:rsidRDefault="00A903EC" w:rsidP="00A903EC">
      <w:pPr>
        <w:spacing w:line="279" w:lineRule="exact"/>
      </w:pPr>
    </w:p>
    <w:p w:rsidR="00A903EC" w:rsidRDefault="00A903EC" w:rsidP="00A903EC">
      <w:pPr>
        <w:spacing w:line="0" w:lineRule="atLeast"/>
        <w:rPr>
          <w:b/>
        </w:rPr>
      </w:pPr>
      <w:r>
        <w:rPr>
          <w:rFonts w:ascii="Wingdings" w:eastAsia="Wingdings" w:hAnsi="Wingdings"/>
          <w:b/>
        </w:rPr>
        <w:t></w:t>
      </w:r>
      <w:r>
        <w:rPr>
          <w:rFonts w:ascii="Wingdings" w:eastAsia="Wingdings" w:hAnsi="Wingdings"/>
          <w:b/>
        </w:rPr>
        <w:t></w:t>
      </w:r>
      <w:r>
        <w:rPr>
          <w:b/>
        </w:rPr>
        <w:t>Voltaje de unión del diodo.</w:t>
      </w:r>
    </w:p>
    <w:p w:rsidR="00A903EC" w:rsidRDefault="00A903EC" w:rsidP="00A903EC">
      <w:pPr>
        <w:spacing w:line="276" w:lineRule="exact"/>
      </w:pPr>
    </w:p>
    <w:p w:rsidR="00A903EC" w:rsidRDefault="00A903EC" w:rsidP="00A903EC">
      <w:pPr>
        <w:spacing w:line="272" w:lineRule="auto"/>
      </w:pPr>
      <w:r>
        <w:t>Mida el voltaje en polarización directa de los diferentes diodos con un multímetro, coloque el multímetro en la opción de diodo, y ponga las puntas como se indica en la figura y registre las lecturas en la tabla.</w:t>
      </w:r>
    </w:p>
    <w:p w:rsidR="00A903EC" w:rsidRDefault="00A903EC" w:rsidP="00A903EC">
      <w:pPr>
        <w:spacing w:line="272" w:lineRule="auto"/>
        <w:sectPr w:rsidR="00A903EC" w:rsidSect="00A903EC">
          <w:headerReference w:type="default" r:id="rId9"/>
          <w:footerReference w:type="default" r:id="rId10"/>
          <w:type w:val="continuous"/>
          <w:pgSz w:w="12240" w:h="15840"/>
          <w:pgMar w:top="963" w:right="1080" w:bottom="596" w:left="900" w:header="0" w:footer="0" w:gutter="0"/>
          <w:cols w:space="0" w:equalWidth="0">
            <w:col w:w="10260"/>
          </w:cols>
          <w:docGrid w:linePitch="360"/>
        </w:sectPr>
      </w:pPr>
      <w:r>
        <w:rPr>
          <w:noProof/>
          <w:lang w:val="es-MX" w:eastAsia="es-MX"/>
        </w:rPr>
        <w:drawing>
          <wp:anchor distT="0" distB="0" distL="114300" distR="114300" simplePos="0" relativeHeight="251661312" behindDoc="1" locked="0" layoutInCell="0" allowOverlap="1">
            <wp:simplePos x="0" y="0"/>
            <wp:positionH relativeFrom="column">
              <wp:posOffset>709930</wp:posOffset>
            </wp:positionH>
            <wp:positionV relativeFrom="paragraph">
              <wp:posOffset>147955</wp:posOffset>
            </wp:positionV>
            <wp:extent cx="5887085" cy="2473325"/>
            <wp:effectExtent l="0" t="0" r="0" b="3175"/>
            <wp:wrapNone/>
            <wp:docPr id="328" name="Imagen 3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7085" cy="24733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35E3D">
        <w:rPr>
          <w:noProof/>
          <w:lang w:val="es-MX" w:eastAsia="es-MX"/>
        </w:rPr>
        <w:t xml:space="preserve">                  </w:t>
      </w:r>
    </w:p>
    <w:p w:rsidR="00A903EC" w:rsidRDefault="00A903EC" w:rsidP="00A903EC">
      <w:pPr>
        <w:spacing w:line="200" w:lineRule="exact"/>
      </w:pPr>
    </w:p>
    <w:p w:rsidR="00A903EC" w:rsidRDefault="00A903EC" w:rsidP="00A903EC">
      <w:pPr>
        <w:spacing w:line="200" w:lineRule="exact"/>
      </w:pPr>
    </w:p>
    <w:p w:rsidR="00A903EC" w:rsidRDefault="00A903EC" w:rsidP="00A903EC">
      <w:pPr>
        <w:spacing w:line="200" w:lineRule="exact"/>
      </w:pPr>
    </w:p>
    <w:p w:rsidR="00A903EC" w:rsidRDefault="00A903EC" w:rsidP="00A903EC">
      <w:pPr>
        <w:spacing w:line="200" w:lineRule="exact"/>
      </w:pPr>
    </w:p>
    <w:p w:rsidR="00A903EC" w:rsidRDefault="00A903EC" w:rsidP="00A903EC">
      <w:pPr>
        <w:spacing w:line="200" w:lineRule="exact"/>
      </w:pPr>
    </w:p>
    <w:p w:rsidR="00A903EC" w:rsidRDefault="00A903EC" w:rsidP="00A903EC">
      <w:pPr>
        <w:spacing w:line="200" w:lineRule="exact"/>
      </w:pPr>
    </w:p>
    <w:p w:rsidR="00A903EC" w:rsidRDefault="00A903EC" w:rsidP="00A903EC">
      <w:pPr>
        <w:spacing w:line="200" w:lineRule="exact"/>
      </w:pPr>
    </w:p>
    <w:p w:rsidR="00A903EC" w:rsidRDefault="00A903EC" w:rsidP="00A903EC">
      <w:pPr>
        <w:spacing w:line="200" w:lineRule="exact"/>
      </w:pPr>
    </w:p>
    <w:p w:rsidR="00A903EC" w:rsidRDefault="00A903EC" w:rsidP="00A903EC">
      <w:pPr>
        <w:spacing w:line="389" w:lineRule="exact"/>
      </w:pPr>
    </w:p>
    <w:p w:rsidR="00A903EC" w:rsidRDefault="00A903EC" w:rsidP="00A903EC">
      <w:pPr>
        <w:tabs>
          <w:tab w:val="left" w:pos="820"/>
        </w:tabs>
        <w:spacing w:line="0" w:lineRule="atLeast"/>
        <w:rPr>
          <w:sz w:val="36"/>
        </w:rPr>
      </w:pPr>
      <w:r>
        <w:rPr>
          <w:sz w:val="48"/>
        </w:rPr>
        <w:t>-</w:t>
      </w:r>
      <w:r>
        <w:tab/>
      </w:r>
      <w:r>
        <w:rPr>
          <w:sz w:val="36"/>
        </w:rPr>
        <w:t>+</w:t>
      </w:r>
    </w:p>
    <w:p w:rsidR="00A903EC" w:rsidRDefault="00A903EC" w:rsidP="00A903EC">
      <w:pPr>
        <w:spacing w:line="200" w:lineRule="exact"/>
      </w:pPr>
      <w:r>
        <w:rPr>
          <w:sz w:val="36"/>
        </w:rPr>
        <w:br w:type="column"/>
      </w:r>
    </w:p>
    <w:p w:rsidR="00A903EC" w:rsidRDefault="00A903EC" w:rsidP="00A903EC">
      <w:pPr>
        <w:spacing w:line="400" w:lineRule="exact"/>
      </w:pPr>
    </w:p>
    <w:p w:rsidR="00A903EC" w:rsidRDefault="00A903EC" w:rsidP="00A903EC">
      <w:pPr>
        <w:spacing w:line="0" w:lineRule="atLeast"/>
        <w:jc w:val="right"/>
      </w:pPr>
      <w:r>
        <w:t>Tipo de Diodo</w:t>
      </w:r>
    </w:p>
    <w:p w:rsidR="00A903EC" w:rsidRDefault="00A903EC" w:rsidP="00A903EC">
      <w:pPr>
        <w:spacing w:line="73" w:lineRule="exact"/>
      </w:pPr>
    </w:p>
    <w:p w:rsidR="00A903EC" w:rsidRDefault="00A903EC" w:rsidP="00A903EC">
      <w:pPr>
        <w:spacing w:line="0" w:lineRule="atLeast"/>
      </w:pPr>
      <w:r>
        <w:rPr>
          <w:noProof/>
          <w:lang w:val="es-MX" w:eastAsia="es-MX"/>
        </w:rPr>
        <w:drawing>
          <wp:inline distT="0" distB="0" distL="0" distR="0">
            <wp:extent cx="57150" cy="190500"/>
            <wp:effectExtent l="0" t="0" r="0" b="0"/>
            <wp:docPr id="22" name="Imagen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1N4003</w:t>
      </w:r>
      <w:r w:rsidR="00635E3D">
        <w:t xml:space="preserve">                                  </w:t>
      </w:r>
    </w:p>
    <w:p w:rsidR="00A903EC" w:rsidRDefault="00A903EC" w:rsidP="00A903EC">
      <w:pPr>
        <w:spacing w:line="37" w:lineRule="exact"/>
      </w:pPr>
    </w:p>
    <w:p w:rsidR="00A903EC" w:rsidRDefault="00D5584A" w:rsidP="00A903EC">
      <w:pPr>
        <w:spacing w:line="0" w:lineRule="atLeast"/>
      </w:pPr>
      <w:r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988992" behindDoc="0" locked="0" layoutInCell="1" allowOverlap="1" wp14:anchorId="75E9C4FD" wp14:editId="243702FE">
                <wp:simplePos x="0" y="0"/>
                <wp:positionH relativeFrom="column">
                  <wp:posOffset>1623079</wp:posOffset>
                </wp:positionH>
                <wp:positionV relativeFrom="paragraph">
                  <wp:posOffset>256157</wp:posOffset>
                </wp:positionV>
                <wp:extent cx="1458852" cy="251286"/>
                <wp:effectExtent l="0" t="0" r="27305" b="15875"/>
                <wp:wrapNone/>
                <wp:docPr id="339" name="Cuadro de texto 3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58852" cy="25128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5584A" w:rsidRDefault="00D5584A" w:rsidP="00D5584A">
                            <w:r>
                              <w:t>1.7749 V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5E9C4FD" id="_x0000_t202" coordsize="21600,21600" o:spt="202" path="m,l,21600r21600,l21600,xe">
                <v:stroke joinstyle="miter"/>
                <v:path gradientshapeok="t" o:connecttype="rect"/>
              </v:shapetype>
              <v:shape id="Cuadro de texto 339" o:spid="_x0000_s1026" type="#_x0000_t202" style="position:absolute;margin-left:127.8pt;margin-top:20.15pt;width:114.85pt;height:19.8pt;z-index:251988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" fillcolor="white [3201]" strokeweight=".5pt">
                <v:textbox>
                  <w:txbxContent>
                    <w:p w:rsidR="00D5584A" w:rsidRDefault="00D5584A" w:rsidP="00D5584A">
                      <w:r>
                        <w:t>1.7749 V</w:t>
                      </w:r>
                    </w:p>
                  </w:txbxContent>
                </v:textbox>
              </v:shape>
            </w:pict>
          </mc:Fallback>
        </mc:AlternateContent>
      </w:r>
      <w:r w:rsidR="00A903EC">
        <w:rPr>
          <w:noProof/>
          <w:lang w:val="es-MX" w:eastAsia="es-MX"/>
        </w:rPr>
        <w:drawing>
          <wp:inline distT="0" distB="0" distL="0" distR="0">
            <wp:extent cx="57150" cy="190500"/>
            <wp:effectExtent l="0" t="0" r="0" b="0"/>
            <wp:docPr id="21" name="Imagen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903EC">
        <w:t>1N4148</w:t>
      </w:r>
    </w:p>
    <w:p w:rsidR="00A903EC" w:rsidRDefault="00A903EC" w:rsidP="00A903EC">
      <w:pPr>
        <w:spacing w:line="37" w:lineRule="exact"/>
      </w:pPr>
    </w:p>
    <w:p w:rsidR="00A903EC" w:rsidRDefault="00D5584A" w:rsidP="00A903EC">
      <w:pPr>
        <w:spacing w:line="0" w:lineRule="atLeast"/>
      </w:pPr>
      <w:r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991040" behindDoc="0" locked="0" layoutInCell="1" allowOverlap="1" wp14:anchorId="75E9C4FD" wp14:editId="243702FE">
                <wp:simplePos x="0" y="0"/>
                <wp:positionH relativeFrom="column">
                  <wp:posOffset>1623079</wp:posOffset>
                </wp:positionH>
                <wp:positionV relativeFrom="paragraph">
                  <wp:posOffset>259967</wp:posOffset>
                </wp:positionV>
                <wp:extent cx="1458852" cy="251286"/>
                <wp:effectExtent l="0" t="0" r="27305" b="15875"/>
                <wp:wrapNone/>
                <wp:docPr id="340" name="Cuadro de texto 3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58852" cy="25128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5584A" w:rsidRDefault="00D5584A" w:rsidP="00D5584A">
                            <w:r>
                              <w:t>2.09 V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E9C4FD" id="Cuadro de texto 340" o:spid="_x0000_s1027" type="#_x0000_t202" style="position:absolute;margin-left:127.8pt;margin-top:20.45pt;width:114.85pt;height:19.8pt;z-index:251991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" fillcolor="white [3201]" strokeweight=".5pt">
                <v:textbox>
                  <w:txbxContent>
                    <w:p w:rsidR="00D5584A" w:rsidRDefault="00D5584A" w:rsidP="00D5584A">
                      <w:r>
                        <w:t>2.09 V</w:t>
                      </w:r>
                    </w:p>
                  </w:txbxContent>
                </v:textbox>
              </v:shape>
            </w:pict>
          </mc:Fallback>
        </mc:AlternateContent>
      </w:r>
      <w:r w:rsidR="00A903EC">
        <w:rPr>
          <w:noProof/>
          <w:lang w:val="es-MX" w:eastAsia="es-MX"/>
        </w:rPr>
        <w:drawing>
          <wp:inline distT="0" distB="0" distL="0" distR="0">
            <wp:extent cx="57150" cy="190500"/>
            <wp:effectExtent l="0" t="0" r="0" b="0"/>
            <wp:docPr id="20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903EC">
        <w:t>LED Rojo</w:t>
      </w:r>
    </w:p>
    <w:p w:rsidR="00A903EC" w:rsidRDefault="00A903EC" w:rsidP="00A903EC">
      <w:pPr>
        <w:spacing w:line="37" w:lineRule="exact"/>
      </w:pPr>
    </w:p>
    <w:p w:rsidR="00A903EC" w:rsidRDefault="00D5584A" w:rsidP="00A903EC">
      <w:pPr>
        <w:spacing w:line="0" w:lineRule="atLeast"/>
      </w:pPr>
      <w:r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993088" behindDoc="0" locked="0" layoutInCell="1" allowOverlap="1" wp14:anchorId="75E9C4FD" wp14:editId="243702FE">
                <wp:simplePos x="0" y="0"/>
                <wp:positionH relativeFrom="column">
                  <wp:posOffset>1611165</wp:posOffset>
                </wp:positionH>
                <wp:positionV relativeFrom="paragraph">
                  <wp:posOffset>242070</wp:posOffset>
                </wp:positionV>
                <wp:extent cx="1458852" cy="251286"/>
                <wp:effectExtent l="0" t="0" r="27305" b="15875"/>
                <wp:wrapNone/>
                <wp:docPr id="341" name="Cuadro de texto 3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58852" cy="25128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5584A" w:rsidRDefault="00D5584A" w:rsidP="00D5584A">
                            <w:r>
                              <w:t>2.62 V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E9C4FD" id="Cuadro de texto 341" o:spid="_x0000_s1028" type="#_x0000_t202" style="position:absolute;margin-left:126.85pt;margin-top:19.05pt;width:114.85pt;height:19.8pt;z-index:251993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" fillcolor="white [3201]" strokeweight=".5pt">
                <v:textbox>
                  <w:txbxContent>
                    <w:p w:rsidR="00D5584A" w:rsidRDefault="00D5584A" w:rsidP="00D5584A">
                      <w:r>
                        <w:t>2.62 V</w:t>
                      </w:r>
                    </w:p>
                  </w:txbxContent>
                </v:textbox>
              </v:shape>
            </w:pict>
          </mc:Fallback>
        </mc:AlternateContent>
      </w:r>
      <w:r w:rsidR="00A903EC">
        <w:rPr>
          <w:noProof/>
          <w:lang w:val="es-MX" w:eastAsia="es-MX"/>
        </w:rPr>
        <w:drawing>
          <wp:inline distT="0" distB="0" distL="0" distR="0">
            <wp:extent cx="57150" cy="190500"/>
            <wp:effectExtent l="0" t="0" r="0" b="0"/>
            <wp:docPr id="18" name="Imagen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903EC">
        <w:t>LED Verde</w:t>
      </w:r>
    </w:p>
    <w:p w:rsidR="00A903EC" w:rsidRDefault="00A903EC" w:rsidP="00A903EC">
      <w:pPr>
        <w:spacing w:line="37" w:lineRule="exact"/>
      </w:pPr>
    </w:p>
    <w:p w:rsidR="00A903EC" w:rsidRDefault="00D5584A" w:rsidP="00A903EC">
      <w:pPr>
        <w:spacing w:line="0" w:lineRule="atLeast"/>
      </w:pPr>
      <w:r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995136" behindDoc="0" locked="0" layoutInCell="1" allowOverlap="1" wp14:anchorId="75E9C4FD" wp14:editId="243702FE">
                <wp:simplePos x="0" y="0"/>
                <wp:positionH relativeFrom="margin">
                  <wp:align>right</wp:align>
                </wp:positionH>
                <wp:positionV relativeFrom="paragraph">
                  <wp:posOffset>247718</wp:posOffset>
                </wp:positionV>
                <wp:extent cx="1458852" cy="251286"/>
                <wp:effectExtent l="0" t="0" r="27305" b="15875"/>
                <wp:wrapNone/>
                <wp:docPr id="342" name="Cuadro de texto 3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58852" cy="25128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5584A" w:rsidRDefault="00D5584A" w:rsidP="00D5584A">
                            <w:r>
                              <w:t>1.02 V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E9C4FD" id="Cuadro de texto 342" o:spid="_x0000_s1029" type="#_x0000_t202" style="position:absolute;margin-left:63.65pt;margin-top:19.5pt;width:114.85pt;height:19.8pt;z-index:251995136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" fillcolor="white [3201]" strokeweight=".5pt">
                <v:textbox>
                  <w:txbxContent>
                    <w:p w:rsidR="00D5584A" w:rsidRDefault="00D5584A" w:rsidP="00D5584A">
                      <w:r>
                        <w:t>1.02 V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903EC">
        <w:rPr>
          <w:noProof/>
          <w:lang w:val="es-MX" w:eastAsia="es-MX"/>
        </w:rPr>
        <w:drawing>
          <wp:inline distT="0" distB="0" distL="0" distR="0">
            <wp:extent cx="57150" cy="190500"/>
            <wp:effectExtent l="0" t="0" r="0" b="0"/>
            <wp:docPr id="17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903EC">
        <w:t>LED Blanco</w:t>
      </w:r>
    </w:p>
    <w:p w:rsidR="00A903EC" w:rsidRDefault="00A903EC" w:rsidP="00A903EC">
      <w:pPr>
        <w:spacing w:line="25" w:lineRule="exact"/>
      </w:pPr>
    </w:p>
    <w:p w:rsidR="00A903EC" w:rsidRDefault="00A903EC" w:rsidP="00A903EC">
      <w:pPr>
        <w:spacing w:line="0" w:lineRule="atLeast"/>
      </w:pPr>
      <w:r>
        <w:rPr>
          <w:noProof/>
          <w:lang w:val="es-MX" w:eastAsia="es-MX"/>
        </w:rPr>
        <w:drawing>
          <wp:inline distT="0" distB="0" distL="0" distR="0">
            <wp:extent cx="57150" cy="257175"/>
            <wp:effectExtent l="0" t="0" r="0" b="9525"/>
            <wp:docPr id="16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25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LED Infrarrojo</w:t>
      </w:r>
    </w:p>
    <w:p w:rsidR="00A903EC" w:rsidRDefault="00A903EC" w:rsidP="00A903EC">
      <w:pPr>
        <w:spacing w:line="200" w:lineRule="exact"/>
      </w:pPr>
      <w:r>
        <w:br w:type="column"/>
      </w:r>
    </w:p>
    <w:p w:rsidR="00A903EC" w:rsidRDefault="00A903EC" w:rsidP="00A903EC">
      <w:pPr>
        <w:spacing w:line="400" w:lineRule="exact"/>
      </w:pPr>
    </w:p>
    <w:p w:rsidR="00A903EC" w:rsidRDefault="00A903EC" w:rsidP="00A903EC">
      <w:pPr>
        <w:spacing w:line="0" w:lineRule="atLeast"/>
      </w:pPr>
      <w:r>
        <w:t>Voltaje del diodo</w:t>
      </w:r>
    </w:p>
    <w:p w:rsidR="00A903EC" w:rsidRDefault="00D5584A" w:rsidP="00A903EC">
      <w:pPr>
        <w:spacing w:line="0" w:lineRule="atLeast"/>
        <w:sectPr w:rsidR="00A903EC">
          <w:type w:val="continuous"/>
          <w:pgSz w:w="12240" w:h="15840"/>
          <w:pgMar w:top="963" w:right="1400" w:bottom="596" w:left="2860" w:header="0" w:footer="0" w:gutter="0"/>
          <w:cols w:num="3" w:space="0" w:equalWidth="0">
            <w:col w:w="1020" w:space="2420"/>
            <w:col w:w="1940" w:space="920"/>
            <w:col w:w="1680"/>
          </w:cols>
          <w:docGrid w:linePitch="360"/>
        </w:sectPr>
      </w:pPr>
      <w:r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986944" behindDoc="0" locked="0" layoutInCell="1" allowOverlap="1" wp14:anchorId="75E9C4FD" wp14:editId="243702FE">
                <wp:simplePos x="0" y="0"/>
                <wp:positionH relativeFrom="column">
                  <wp:posOffset>-186041</wp:posOffset>
                </wp:positionH>
                <wp:positionV relativeFrom="paragraph">
                  <wp:posOffset>291722</wp:posOffset>
                </wp:positionV>
                <wp:extent cx="1458852" cy="251286"/>
                <wp:effectExtent l="0" t="0" r="27305" b="15875"/>
                <wp:wrapNone/>
                <wp:docPr id="338" name="Cuadro de texto 3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58852" cy="25128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5584A" w:rsidRDefault="00D5584A" w:rsidP="00D5584A">
                            <w:r>
                              <w:t>.57 V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E9C4FD" id="Cuadro de texto 338" o:spid="_x0000_s1030" type="#_x0000_t202" style="position:absolute;margin-left:-14.65pt;margin-top:22.95pt;width:114.85pt;height:19.8pt;z-index:25198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" fillcolor="white [3201]" strokeweight=".5pt">
                <v:textbox>
                  <w:txbxContent>
                    <w:p w:rsidR="00D5584A" w:rsidRDefault="00D5584A" w:rsidP="00D5584A">
                      <w:r>
                        <w:t>.57 V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982848" behindDoc="0" locked="0" layoutInCell="1" allowOverlap="1">
                <wp:simplePos x="0" y="0"/>
                <wp:positionH relativeFrom="column">
                  <wp:posOffset>-183617</wp:posOffset>
                </wp:positionH>
                <wp:positionV relativeFrom="paragraph">
                  <wp:posOffset>101503</wp:posOffset>
                </wp:positionV>
                <wp:extent cx="1458852" cy="251286"/>
                <wp:effectExtent l="0" t="0" r="27305" b="15875"/>
                <wp:wrapNone/>
                <wp:docPr id="335" name="Cuadro de texto 3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58852" cy="25128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5584A" w:rsidRDefault="00D5584A">
                            <w:r>
                              <w:t>.55604 V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Cuadro de texto 335" o:spid="_x0000_s1031" type="#_x0000_t202" style="position:absolute;margin-left:-14.45pt;margin-top:8pt;width:114.85pt;height:19.8pt;z-index:25198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" fillcolor="white [3201]" strokeweight=".5pt">
                <v:textbox>
                  <w:txbxContent>
                    <w:p w:rsidR="00D5584A" w:rsidRDefault="00D5584A">
                      <w:r>
                        <w:t>.55604 V</w:t>
                      </w:r>
                    </w:p>
                  </w:txbxContent>
                </v:textbox>
              </v:shape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665408" behindDoc="1" locked="0" layoutInCell="0" allowOverlap="1">
                <wp:simplePos x="0" y="0"/>
                <wp:positionH relativeFrom="column">
                  <wp:posOffset>-206375</wp:posOffset>
                </wp:positionH>
                <wp:positionV relativeFrom="paragraph">
                  <wp:posOffset>52070</wp:posOffset>
                </wp:positionV>
                <wp:extent cx="1483360" cy="0"/>
                <wp:effectExtent l="19050" t="22860" r="21590" b="24765"/>
                <wp:wrapNone/>
                <wp:docPr id="324" name="Conector recto 3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83360" cy="0"/>
                        </a:xfrm>
                        <a:prstGeom prst="line">
                          <a:avLst/>
                        </a:prstGeom>
                        <a:noFill/>
                        <a:ln w="38099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5F18B0" id="Conector recto 324" o:spid="_x0000_s1026" style="position:absolute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6.25pt,4.1pt" to="100.55pt,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" o:allowincell="f" strokecolor="#606060" strokeweight="1.0583mm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666432" behindDoc="1" locked="0" layoutInCell="0" allowOverlap="1">
                <wp:simplePos x="0" y="0"/>
                <wp:positionH relativeFrom="column">
                  <wp:posOffset>1276985</wp:posOffset>
                </wp:positionH>
                <wp:positionV relativeFrom="paragraph">
                  <wp:posOffset>15240</wp:posOffset>
                </wp:positionV>
                <wp:extent cx="74930" cy="74295"/>
                <wp:effectExtent l="0" t="0" r="3810" b="0"/>
                <wp:wrapNone/>
                <wp:docPr id="323" name="Rectángulo 3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930" cy="7429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629CEB" id="Rectángulo 323" o:spid="_x0000_s1026" style="position:absolute;margin-left:100.55pt;margin-top:1.2pt;width:5.9pt;height:5.85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667456" behindDoc="1" locked="0" layoutInCell="0" allowOverlap="1">
                <wp:simplePos x="0" y="0"/>
                <wp:positionH relativeFrom="column">
                  <wp:posOffset>1295400</wp:posOffset>
                </wp:positionH>
                <wp:positionV relativeFrom="paragraph">
                  <wp:posOffset>89535</wp:posOffset>
                </wp:positionV>
                <wp:extent cx="38100" cy="177165"/>
                <wp:effectExtent l="0" t="3175" r="3175" b="635"/>
                <wp:wrapNone/>
                <wp:docPr id="322" name="Rectángulo 3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100" cy="17716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436A8D" id="Rectángulo 322" o:spid="_x0000_s1026" style="position:absolute;margin-left:102pt;margin-top:7.05pt;width:3pt;height:13.9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668480" behindDoc="1" locked="0" layoutInCell="0" allowOverlap="1">
                <wp:simplePos x="0" y="0"/>
                <wp:positionH relativeFrom="column">
                  <wp:posOffset>-224790</wp:posOffset>
                </wp:positionH>
                <wp:positionV relativeFrom="paragraph">
                  <wp:posOffset>80645</wp:posOffset>
                </wp:positionV>
                <wp:extent cx="1501775" cy="0"/>
                <wp:effectExtent l="10160" t="13335" r="12065" b="15240"/>
                <wp:wrapNone/>
                <wp:docPr id="321" name="Conector recto 3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01775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1B37105" id="Conector recto 321" o:spid="_x0000_s1026" style="position:absolute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.7pt,6.35pt" to="100.55pt,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" o:allowincell="f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669504" behindDoc="1" locked="0" layoutInCell="0" allowOverlap="1">
                <wp:simplePos x="0" y="0"/>
                <wp:positionH relativeFrom="column">
                  <wp:posOffset>-215900</wp:posOffset>
                </wp:positionH>
                <wp:positionV relativeFrom="paragraph">
                  <wp:posOffset>71120</wp:posOffset>
                </wp:positionV>
                <wp:extent cx="0" cy="195580"/>
                <wp:effectExtent l="9525" t="13335" r="9525" b="10160"/>
                <wp:wrapNone/>
                <wp:docPr id="320" name="Conector recto 3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9558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4AE0043" id="Conector recto 320" o:spid="_x0000_s1026" style="position:absolute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pt,5.6pt" to="-17pt,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" o:allowincell="f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670528" behindDoc="1" locked="0" layoutInCell="0" allowOverlap="1">
                <wp:simplePos x="0" y="0"/>
                <wp:positionH relativeFrom="column">
                  <wp:posOffset>-262890</wp:posOffset>
                </wp:positionH>
                <wp:positionV relativeFrom="paragraph">
                  <wp:posOffset>89535</wp:posOffset>
                </wp:positionV>
                <wp:extent cx="38100" cy="177165"/>
                <wp:effectExtent l="635" t="3175" r="0" b="635"/>
                <wp:wrapNone/>
                <wp:docPr id="319" name="Rectángulo 3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100" cy="17716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F19EEE6" id="Rectángulo 319" o:spid="_x0000_s1026" style="position:absolute;margin-left:-20.7pt;margin-top:7.05pt;width:3pt;height:13.95pt;z-index:-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671552" behindDoc="1" locked="0" layoutInCell="0" allowOverlap="1">
                <wp:simplePos x="0" y="0"/>
                <wp:positionH relativeFrom="column">
                  <wp:posOffset>-1840230</wp:posOffset>
                </wp:positionH>
                <wp:positionV relativeFrom="paragraph">
                  <wp:posOffset>266700</wp:posOffset>
                </wp:positionV>
                <wp:extent cx="74930" cy="74295"/>
                <wp:effectExtent l="4445" t="0" r="0" b="2540"/>
                <wp:wrapNone/>
                <wp:docPr id="318" name="Rectángulo 3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930" cy="7429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C8C4C1" id="Rectángulo 318" o:spid="_x0000_s1026" style="position:absolute;margin-left:-144.9pt;margin-top:21pt;width:5.9pt;height:5.85pt;z-index:-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672576" behindDoc="1" locked="0" layoutInCell="0" allowOverlap="1">
                <wp:simplePos x="0" y="0"/>
                <wp:positionH relativeFrom="column">
                  <wp:posOffset>-1783715</wp:posOffset>
                </wp:positionH>
                <wp:positionV relativeFrom="paragraph">
                  <wp:posOffset>275590</wp:posOffset>
                </wp:positionV>
                <wp:extent cx="1520825" cy="0"/>
                <wp:effectExtent l="13335" t="17780" r="18415" b="10795"/>
                <wp:wrapNone/>
                <wp:docPr id="317" name="Conector recto 3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20825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3F31C85" id="Conector recto 317" o:spid="_x0000_s1026" style="position:absolute;z-index:-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40.45pt,21.7pt" to="-20.7pt,2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" o:allowincell="f" strokecolor="silver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673600" behindDoc="1" locked="0" layoutInCell="0" allowOverlap="1">
                <wp:simplePos x="0" y="0"/>
                <wp:positionH relativeFrom="column">
                  <wp:posOffset>-1765300</wp:posOffset>
                </wp:positionH>
                <wp:positionV relativeFrom="paragraph">
                  <wp:posOffset>303530</wp:posOffset>
                </wp:positionV>
                <wp:extent cx="1483995" cy="0"/>
                <wp:effectExtent l="22225" t="26670" r="27305" b="20955"/>
                <wp:wrapNone/>
                <wp:docPr id="316" name="Conector recto 3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83995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7609038" id="Conector recto 316" o:spid="_x0000_s1026" style="position:absolute;z-index:-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39pt,23.9pt" to="-22.15pt,2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" o:allowincell="f" strokecolor="#606060" strokeweight="3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674624" behindDoc="1" locked="0" layoutInCell="0" allowOverlap="1">
                <wp:simplePos x="0" y="0"/>
                <wp:positionH relativeFrom="column">
                  <wp:posOffset>-1783715</wp:posOffset>
                </wp:positionH>
                <wp:positionV relativeFrom="paragraph">
                  <wp:posOffset>332105</wp:posOffset>
                </wp:positionV>
                <wp:extent cx="1502410" cy="0"/>
                <wp:effectExtent l="13335" t="17145" r="17780" b="11430"/>
                <wp:wrapNone/>
                <wp:docPr id="315" name="Conector recto 3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0241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B957C43" id="Conector recto 315" o:spid="_x0000_s1026" style="position:absolute;z-index:-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40.45pt,26.15pt" to="-22.15pt,2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" o:allowincell="f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675648" behindDoc="1" locked="0" layoutInCell="0" allowOverlap="1">
                <wp:simplePos x="0" y="0"/>
                <wp:positionH relativeFrom="column">
                  <wp:posOffset>-281305</wp:posOffset>
                </wp:positionH>
                <wp:positionV relativeFrom="paragraph">
                  <wp:posOffset>266700</wp:posOffset>
                </wp:positionV>
                <wp:extent cx="74930" cy="74295"/>
                <wp:effectExtent l="1270" t="0" r="0" b="2540"/>
                <wp:wrapNone/>
                <wp:docPr id="314" name="Rectángulo 3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930" cy="7429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6EB6EFF" id="Rectángulo 314" o:spid="_x0000_s1026" style="position:absolute;margin-left:-22.15pt;margin-top:21pt;width:5.9pt;height:5.85pt;z-index:-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676672" behindDoc="1" locked="0" layoutInCell="0" allowOverlap="1">
                <wp:simplePos x="0" y="0"/>
                <wp:positionH relativeFrom="column">
                  <wp:posOffset>-271780</wp:posOffset>
                </wp:positionH>
                <wp:positionV relativeFrom="paragraph">
                  <wp:posOffset>71120</wp:posOffset>
                </wp:positionV>
                <wp:extent cx="0" cy="213360"/>
                <wp:effectExtent l="10795" t="13335" r="17780" b="11430"/>
                <wp:wrapNone/>
                <wp:docPr id="313" name="Conector recto 3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1336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B354D1F" id="Conector recto 313" o:spid="_x0000_s1026" style="position:absolute;z-index:-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1.4pt,5.6pt" to="-21.4pt,2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" o:allowincell="f" strokecolor="silver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677696" behindDoc="1" locked="0" layoutInCell="0" allowOverlap="1">
                <wp:simplePos x="0" y="0"/>
                <wp:positionH relativeFrom="column">
                  <wp:posOffset>-224790</wp:posOffset>
                </wp:positionH>
                <wp:positionV relativeFrom="paragraph">
                  <wp:posOffset>275590</wp:posOffset>
                </wp:positionV>
                <wp:extent cx="1520190" cy="0"/>
                <wp:effectExtent l="10160" t="17780" r="12700" b="10795"/>
                <wp:wrapNone/>
                <wp:docPr id="312" name="Conector recto 3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2019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EEEC7AF" id="Conector recto 312" o:spid="_x0000_s1026" style="position:absolute;z-index:-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.7pt,21.7pt" to="102pt,2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" o:allowincell="f" strokecolor="silver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678720" behindDoc="1" locked="0" layoutInCell="0" allowOverlap="1">
                <wp:simplePos x="0" y="0"/>
                <wp:positionH relativeFrom="column">
                  <wp:posOffset>-206375</wp:posOffset>
                </wp:positionH>
                <wp:positionV relativeFrom="paragraph">
                  <wp:posOffset>303530</wp:posOffset>
                </wp:positionV>
                <wp:extent cx="1483360" cy="0"/>
                <wp:effectExtent l="19050" t="26670" r="21590" b="20955"/>
                <wp:wrapNone/>
                <wp:docPr id="311" name="Conector recto 3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8336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E383769" id="Conector recto 311" o:spid="_x0000_s1026" style="position:absolute;z-index:-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6.25pt,23.9pt" to="100.55pt,2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" o:allowincell="f" strokecolor="#606060" strokeweight="3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679744" behindDoc="1" locked="0" layoutInCell="0" allowOverlap="1">
                <wp:simplePos x="0" y="0"/>
                <wp:positionH relativeFrom="column">
                  <wp:posOffset>-224790</wp:posOffset>
                </wp:positionH>
                <wp:positionV relativeFrom="paragraph">
                  <wp:posOffset>332105</wp:posOffset>
                </wp:positionV>
                <wp:extent cx="1501775" cy="0"/>
                <wp:effectExtent l="10160" t="17145" r="12065" b="11430"/>
                <wp:wrapNone/>
                <wp:docPr id="310" name="Conector recto 3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01775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C8D563D" id="Conector recto 310" o:spid="_x0000_s1026" style="position:absolute;z-index:-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.7pt,26.15pt" to="100.55pt,2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" o:allowincell="f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680768" behindDoc="1" locked="0" layoutInCell="0" allowOverlap="1">
                <wp:simplePos x="0" y="0"/>
                <wp:positionH relativeFrom="column">
                  <wp:posOffset>1276985</wp:posOffset>
                </wp:positionH>
                <wp:positionV relativeFrom="paragraph">
                  <wp:posOffset>266700</wp:posOffset>
                </wp:positionV>
                <wp:extent cx="74930" cy="74295"/>
                <wp:effectExtent l="0" t="0" r="3810" b="2540"/>
                <wp:wrapNone/>
                <wp:docPr id="309" name="Rectángulo 3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930" cy="7429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2174595" id="Rectángulo 309" o:spid="_x0000_s1026" style="position:absolute;margin-left:100.55pt;margin-top:21pt;width:5.9pt;height:5.85pt;z-index:-25163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681792" behindDoc="1" locked="0" layoutInCell="0" allowOverlap="1">
                <wp:simplePos x="0" y="0"/>
                <wp:positionH relativeFrom="column">
                  <wp:posOffset>1286510</wp:posOffset>
                </wp:positionH>
                <wp:positionV relativeFrom="paragraph">
                  <wp:posOffset>71120</wp:posOffset>
                </wp:positionV>
                <wp:extent cx="0" cy="213360"/>
                <wp:effectExtent l="16510" t="13335" r="12065" b="11430"/>
                <wp:wrapNone/>
                <wp:docPr id="308" name="Conector recto 3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1336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00DE672" id="Conector recto 308" o:spid="_x0000_s1026" style="position:absolute;z-index:-251634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1.3pt,5.6pt" to="101.3pt,2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" o:allowincell="f" strokecolor="silver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682816" behindDoc="1" locked="0" layoutInCell="0" allowOverlap="1">
                <wp:simplePos x="0" y="0"/>
                <wp:positionH relativeFrom="column">
                  <wp:posOffset>1295400</wp:posOffset>
                </wp:positionH>
                <wp:positionV relativeFrom="paragraph">
                  <wp:posOffset>340995</wp:posOffset>
                </wp:positionV>
                <wp:extent cx="38100" cy="177165"/>
                <wp:effectExtent l="0" t="0" r="3175" b="0"/>
                <wp:wrapNone/>
                <wp:docPr id="307" name="Rectángulo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100" cy="17716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BA8B96" id="Rectángulo 307" o:spid="_x0000_s1026" style="position:absolute;margin-left:102pt;margin-top:26.85pt;width:3pt;height:13.95pt;z-index:-2516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683840" behindDoc="1" locked="0" layoutInCell="0" allowOverlap="1">
                <wp:simplePos x="0" y="0"/>
                <wp:positionH relativeFrom="column">
                  <wp:posOffset>-215900</wp:posOffset>
                </wp:positionH>
                <wp:positionV relativeFrom="paragraph">
                  <wp:posOffset>322580</wp:posOffset>
                </wp:positionV>
                <wp:extent cx="0" cy="195580"/>
                <wp:effectExtent l="9525" t="17145" r="9525" b="15875"/>
                <wp:wrapNone/>
                <wp:docPr id="306" name="Conector recto 3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9558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3140BFD" id="Conector recto 306" o:spid="_x0000_s1026" style="position:absolute;z-index:-25163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pt,25.4pt" to="-17pt,4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" o:allowincell="f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684864" behindDoc="1" locked="0" layoutInCell="0" allowOverlap="1">
                <wp:simplePos x="0" y="0"/>
                <wp:positionH relativeFrom="column">
                  <wp:posOffset>-262890</wp:posOffset>
                </wp:positionH>
                <wp:positionV relativeFrom="paragraph">
                  <wp:posOffset>340995</wp:posOffset>
                </wp:positionV>
                <wp:extent cx="38100" cy="177165"/>
                <wp:effectExtent l="635" t="0" r="0" b="0"/>
                <wp:wrapNone/>
                <wp:docPr id="305" name="Rectángulo 3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100" cy="17716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7D0299A" id="Rectángulo 305" o:spid="_x0000_s1026" style="position:absolute;margin-left:-20.7pt;margin-top:26.85pt;width:3pt;height:13.95pt;z-index:-25163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685888" behindDoc="1" locked="0" layoutInCell="0" allowOverlap="1">
                <wp:simplePos x="0" y="0"/>
                <wp:positionH relativeFrom="column">
                  <wp:posOffset>-1840230</wp:posOffset>
                </wp:positionH>
                <wp:positionV relativeFrom="paragraph">
                  <wp:posOffset>518160</wp:posOffset>
                </wp:positionV>
                <wp:extent cx="74930" cy="74295"/>
                <wp:effectExtent l="4445" t="3175" r="0" b="0"/>
                <wp:wrapNone/>
                <wp:docPr id="304" name="Rectángulo 3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930" cy="7429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FDA62C7" id="Rectángulo 304" o:spid="_x0000_s1026" style="position:absolute;margin-left:-144.9pt;margin-top:40.8pt;width:5.9pt;height:5.85pt;z-index:-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686912" behindDoc="1" locked="0" layoutInCell="0" allowOverlap="1">
                <wp:simplePos x="0" y="0"/>
                <wp:positionH relativeFrom="column">
                  <wp:posOffset>-1783715</wp:posOffset>
                </wp:positionH>
                <wp:positionV relativeFrom="paragraph">
                  <wp:posOffset>527050</wp:posOffset>
                </wp:positionV>
                <wp:extent cx="1520825" cy="0"/>
                <wp:effectExtent l="13335" t="12065" r="18415" b="16510"/>
                <wp:wrapNone/>
                <wp:docPr id="303" name="Conector recto 3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20825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D01DBED" id="Conector recto 303" o:spid="_x0000_s1026" style="position:absolute;z-index:-251629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40.45pt,41.5pt" to="-20.7pt,4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" o:allowincell="f" strokecolor="silver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687936" behindDoc="1" locked="0" layoutInCell="0" allowOverlap="1">
                <wp:simplePos x="0" y="0"/>
                <wp:positionH relativeFrom="column">
                  <wp:posOffset>-1765300</wp:posOffset>
                </wp:positionH>
                <wp:positionV relativeFrom="paragraph">
                  <wp:posOffset>554990</wp:posOffset>
                </wp:positionV>
                <wp:extent cx="1483995" cy="0"/>
                <wp:effectExtent l="22225" t="20955" r="27305" b="26670"/>
                <wp:wrapNone/>
                <wp:docPr id="302" name="Conector recto 3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83995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C54A77B" id="Conector recto 302" o:spid="_x0000_s1026" style="position:absolute;z-index:-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39pt,43.7pt" to="-22.15pt,4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" o:allowincell="f" strokecolor="#606060" strokeweight="3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688960" behindDoc="1" locked="0" layoutInCell="0" allowOverlap="1">
                <wp:simplePos x="0" y="0"/>
                <wp:positionH relativeFrom="column">
                  <wp:posOffset>-1783715</wp:posOffset>
                </wp:positionH>
                <wp:positionV relativeFrom="paragraph">
                  <wp:posOffset>583565</wp:posOffset>
                </wp:positionV>
                <wp:extent cx="1502410" cy="0"/>
                <wp:effectExtent l="13335" t="11430" r="17780" b="17145"/>
                <wp:wrapNone/>
                <wp:docPr id="301" name="Conector recto 3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02410" cy="0"/>
                        </a:xfrm>
                        <a:prstGeom prst="line">
                          <a:avLst/>
                        </a:prstGeom>
                        <a:noFill/>
                        <a:ln w="18287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2AC4C45" id="Conector recto 301" o:spid="_x0000_s1026" style="position:absolute;z-index:-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40.45pt,45.95pt" to="-22.15pt,4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" o:allowincell="f" strokeweight=".50797mm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689984" behindDoc="1" locked="0" layoutInCell="0" allowOverlap="1">
                <wp:simplePos x="0" y="0"/>
                <wp:positionH relativeFrom="column">
                  <wp:posOffset>-281305</wp:posOffset>
                </wp:positionH>
                <wp:positionV relativeFrom="paragraph">
                  <wp:posOffset>518160</wp:posOffset>
                </wp:positionV>
                <wp:extent cx="74930" cy="74295"/>
                <wp:effectExtent l="1270" t="3175" r="0" b="0"/>
                <wp:wrapNone/>
                <wp:docPr id="300" name="Rectángulo 3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930" cy="7429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A475888" id="Rectángulo 300" o:spid="_x0000_s1026" style="position:absolute;margin-left:-22.15pt;margin-top:40.8pt;width:5.9pt;height:5.85pt;z-index:-251626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691008" behindDoc="1" locked="0" layoutInCell="0" allowOverlap="1">
                <wp:simplePos x="0" y="0"/>
                <wp:positionH relativeFrom="column">
                  <wp:posOffset>-271780</wp:posOffset>
                </wp:positionH>
                <wp:positionV relativeFrom="paragraph">
                  <wp:posOffset>322580</wp:posOffset>
                </wp:positionV>
                <wp:extent cx="0" cy="213360"/>
                <wp:effectExtent l="10795" t="17145" r="17780" b="17145"/>
                <wp:wrapNone/>
                <wp:docPr id="299" name="Conector recto 2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1336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6B3A30A" id="Conector recto 299" o:spid="_x0000_s1026" style="position:absolute;z-index:-251625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1.4pt,25.4pt" to="-21.4pt,4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" o:allowincell="f" strokecolor="silver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692032" behindDoc="1" locked="0" layoutInCell="0" allowOverlap="1">
                <wp:simplePos x="0" y="0"/>
                <wp:positionH relativeFrom="column">
                  <wp:posOffset>-224790</wp:posOffset>
                </wp:positionH>
                <wp:positionV relativeFrom="paragraph">
                  <wp:posOffset>527050</wp:posOffset>
                </wp:positionV>
                <wp:extent cx="1520190" cy="0"/>
                <wp:effectExtent l="10160" t="12065" r="12700" b="16510"/>
                <wp:wrapNone/>
                <wp:docPr id="298" name="Conector recto 2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2019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840541B" id="Conector recto 298" o:spid="_x0000_s1026" style="position:absolute;z-index:-251624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.7pt,41.5pt" to="102pt,4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" o:allowincell="f" strokecolor="silver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693056" behindDoc="1" locked="0" layoutInCell="0" allowOverlap="1">
                <wp:simplePos x="0" y="0"/>
                <wp:positionH relativeFrom="column">
                  <wp:posOffset>-206375</wp:posOffset>
                </wp:positionH>
                <wp:positionV relativeFrom="paragraph">
                  <wp:posOffset>554990</wp:posOffset>
                </wp:positionV>
                <wp:extent cx="1483360" cy="0"/>
                <wp:effectExtent l="19050" t="20955" r="21590" b="26670"/>
                <wp:wrapNone/>
                <wp:docPr id="297" name="Conector recto 2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8336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A5D9196" id="Conector recto 297" o:spid="_x0000_s1026" style="position:absolute;z-index:-251623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6.25pt,43.7pt" to="100.55pt,4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" o:allowincell="f" strokecolor="#606060" strokeweight="3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694080" behindDoc="1" locked="0" layoutInCell="0" allowOverlap="1">
                <wp:simplePos x="0" y="0"/>
                <wp:positionH relativeFrom="column">
                  <wp:posOffset>-224790</wp:posOffset>
                </wp:positionH>
                <wp:positionV relativeFrom="paragraph">
                  <wp:posOffset>583565</wp:posOffset>
                </wp:positionV>
                <wp:extent cx="1501775" cy="0"/>
                <wp:effectExtent l="10160" t="11430" r="12065" b="17145"/>
                <wp:wrapNone/>
                <wp:docPr id="296" name="Conector recto 2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01775" cy="0"/>
                        </a:xfrm>
                        <a:prstGeom prst="line">
                          <a:avLst/>
                        </a:prstGeom>
                        <a:noFill/>
                        <a:ln w="18287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20BB52F" id="Conector recto 296" o:spid="_x0000_s1026" style="position:absolute;z-index:-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.7pt,45.95pt" to="100.55pt,4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" o:allowincell="f" strokeweight=".50797mm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695104" behindDoc="1" locked="0" layoutInCell="0" allowOverlap="1">
                <wp:simplePos x="0" y="0"/>
                <wp:positionH relativeFrom="column">
                  <wp:posOffset>1276985</wp:posOffset>
                </wp:positionH>
                <wp:positionV relativeFrom="paragraph">
                  <wp:posOffset>518160</wp:posOffset>
                </wp:positionV>
                <wp:extent cx="74930" cy="74295"/>
                <wp:effectExtent l="0" t="3175" r="3810" b="0"/>
                <wp:wrapNone/>
                <wp:docPr id="295" name="Rectángulo 2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930" cy="7429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140A8F" id="Rectángulo 295" o:spid="_x0000_s1026" style="position:absolute;margin-left:100.55pt;margin-top:40.8pt;width:5.9pt;height:5.85pt;z-index:-251621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696128" behindDoc="1" locked="0" layoutInCell="0" allowOverlap="1">
                <wp:simplePos x="0" y="0"/>
                <wp:positionH relativeFrom="column">
                  <wp:posOffset>1286510</wp:posOffset>
                </wp:positionH>
                <wp:positionV relativeFrom="paragraph">
                  <wp:posOffset>322580</wp:posOffset>
                </wp:positionV>
                <wp:extent cx="0" cy="213360"/>
                <wp:effectExtent l="16510" t="17145" r="12065" b="17145"/>
                <wp:wrapNone/>
                <wp:docPr id="294" name="Conector recto 2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1336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9C3A3AB" id="Conector recto 294" o:spid="_x0000_s1026" style="position:absolute;z-index:-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1.3pt,25.4pt" to="101.3pt,4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" o:allowincell="f" strokecolor="silver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697152" behindDoc="1" locked="0" layoutInCell="0" allowOverlap="1">
                <wp:simplePos x="0" y="0"/>
                <wp:positionH relativeFrom="column">
                  <wp:posOffset>1295400</wp:posOffset>
                </wp:positionH>
                <wp:positionV relativeFrom="paragraph">
                  <wp:posOffset>592455</wp:posOffset>
                </wp:positionV>
                <wp:extent cx="38100" cy="177165"/>
                <wp:effectExtent l="0" t="1270" r="3175" b="2540"/>
                <wp:wrapNone/>
                <wp:docPr id="293" name="Rectángulo 2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100" cy="17716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DF34A60" id="Rectángulo 293" o:spid="_x0000_s1026" style="position:absolute;margin-left:102pt;margin-top:46.65pt;width:3pt;height:13.95pt;z-index:-251619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698176" behindDoc="1" locked="0" layoutInCell="0" allowOverlap="1">
                <wp:simplePos x="0" y="0"/>
                <wp:positionH relativeFrom="column">
                  <wp:posOffset>-215900</wp:posOffset>
                </wp:positionH>
                <wp:positionV relativeFrom="paragraph">
                  <wp:posOffset>574040</wp:posOffset>
                </wp:positionV>
                <wp:extent cx="0" cy="195580"/>
                <wp:effectExtent l="9525" t="11430" r="9525" b="12065"/>
                <wp:wrapNone/>
                <wp:docPr id="292" name="Conector recto 2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9558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58F77BD" id="Conector recto 292" o:spid="_x0000_s1026" style="position:absolute;z-index:-251618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pt,45.2pt" to="-17pt,6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" o:allowincell="f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699200" behindDoc="1" locked="0" layoutInCell="0" allowOverlap="1">
                <wp:simplePos x="0" y="0"/>
                <wp:positionH relativeFrom="column">
                  <wp:posOffset>-262890</wp:posOffset>
                </wp:positionH>
                <wp:positionV relativeFrom="paragraph">
                  <wp:posOffset>592455</wp:posOffset>
                </wp:positionV>
                <wp:extent cx="38100" cy="177165"/>
                <wp:effectExtent l="635" t="1270" r="0" b="2540"/>
                <wp:wrapNone/>
                <wp:docPr id="291" name="Rectángulo 2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100" cy="17716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0CEDD95" id="Rectángulo 291" o:spid="_x0000_s1026" style="position:absolute;margin-left:-20.7pt;margin-top:46.65pt;width:3pt;height:13.95pt;z-index:-251617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00224" behindDoc="1" locked="0" layoutInCell="0" allowOverlap="1">
                <wp:simplePos x="0" y="0"/>
                <wp:positionH relativeFrom="column">
                  <wp:posOffset>-1840230</wp:posOffset>
                </wp:positionH>
                <wp:positionV relativeFrom="paragraph">
                  <wp:posOffset>769620</wp:posOffset>
                </wp:positionV>
                <wp:extent cx="74930" cy="74295"/>
                <wp:effectExtent l="4445" t="0" r="0" b="4445"/>
                <wp:wrapNone/>
                <wp:docPr id="290" name="Rectángulo 2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930" cy="7429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BE1D26" id="Rectángulo 290" o:spid="_x0000_s1026" style="position:absolute;margin-left:-144.9pt;margin-top:60.6pt;width:5.9pt;height:5.85pt;z-index:-251616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01248" behindDoc="1" locked="0" layoutInCell="0" allowOverlap="1">
                <wp:simplePos x="0" y="0"/>
                <wp:positionH relativeFrom="column">
                  <wp:posOffset>-1783715</wp:posOffset>
                </wp:positionH>
                <wp:positionV relativeFrom="paragraph">
                  <wp:posOffset>778510</wp:posOffset>
                </wp:positionV>
                <wp:extent cx="1520825" cy="0"/>
                <wp:effectExtent l="13335" t="15875" r="18415" b="12700"/>
                <wp:wrapNone/>
                <wp:docPr id="289" name="Conector recto 2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20825" cy="0"/>
                        </a:xfrm>
                        <a:prstGeom prst="line">
                          <a:avLst/>
                        </a:prstGeom>
                        <a:noFill/>
                        <a:ln w="18287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A16FA94" id="Conector recto 289" o:spid="_x0000_s1026" style="position:absolute;z-index:-251615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40.45pt,61.3pt" to="-20.7pt,6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" o:allowincell="f" strokecolor="silver" strokeweight=".50797mm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02272" behindDoc="1" locked="0" layoutInCell="0" allowOverlap="1">
                <wp:simplePos x="0" y="0"/>
                <wp:positionH relativeFrom="column">
                  <wp:posOffset>-1765300</wp:posOffset>
                </wp:positionH>
                <wp:positionV relativeFrom="paragraph">
                  <wp:posOffset>806450</wp:posOffset>
                </wp:positionV>
                <wp:extent cx="1483995" cy="0"/>
                <wp:effectExtent l="22225" t="24765" r="27305" b="22860"/>
                <wp:wrapNone/>
                <wp:docPr id="288" name="Conector recto 2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83995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ECCD732" id="Conector recto 288" o:spid="_x0000_s1026" style="position:absolute;z-index:-251614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39pt,63.5pt" to="-22.15pt,6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" o:allowincell="f" strokecolor="#606060" strokeweight="3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03296" behindDoc="1" locked="0" layoutInCell="0" allowOverlap="1">
                <wp:simplePos x="0" y="0"/>
                <wp:positionH relativeFrom="column">
                  <wp:posOffset>-1783715</wp:posOffset>
                </wp:positionH>
                <wp:positionV relativeFrom="paragraph">
                  <wp:posOffset>835025</wp:posOffset>
                </wp:positionV>
                <wp:extent cx="1502410" cy="0"/>
                <wp:effectExtent l="13335" t="15240" r="17780" b="13335"/>
                <wp:wrapNone/>
                <wp:docPr id="287" name="Conector recto 2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0241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0F3067C" id="Conector recto 287" o:spid="_x0000_s1026" style="position:absolute;z-index:-251613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40.45pt,65.75pt" to="-22.15pt,6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" o:allowincell="f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04320" behindDoc="1" locked="0" layoutInCell="0" allowOverlap="1">
                <wp:simplePos x="0" y="0"/>
                <wp:positionH relativeFrom="column">
                  <wp:posOffset>-281305</wp:posOffset>
                </wp:positionH>
                <wp:positionV relativeFrom="paragraph">
                  <wp:posOffset>769620</wp:posOffset>
                </wp:positionV>
                <wp:extent cx="74930" cy="74295"/>
                <wp:effectExtent l="1270" t="0" r="0" b="4445"/>
                <wp:wrapNone/>
                <wp:docPr id="286" name="Rectángulo 2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930" cy="7429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F3CEFF2" id="Rectángulo 286" o:spid="_x0000_s1026" style="position:absolute;margin-left:-22.15pt;margin-top:60.6pt;width:5.9pt;height:5.85pt;z-index:-251612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05344" behindDoc="1" locked="0" layoutInCell="0" allowOverlap="1">
                <wp:simplePos x="0" y="0"/>
                <wp:positionH relativeFrom="column">
                  <wp:posOffset>-271780</wp:posOffset>
                </wp:positionH>
                <wp:positionV relativeFrom="paragraph">
                  <wp:posOffset>574040</wp:posOffset>
                </wp:positionV>
                <wp:extent cx="0" cy="213360"/>
                <wp:effectExtent l="10795" t="11430" r="17780" b="13335"/>
                <wp:wrapNone/>
                <wp:docPr id="285" name="Conector recto 2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1336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43DB0D7" id="Conector recto 285" o:spid="_x0000_s1026" style="position:absolute;z-index:-251611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1.4pt,45.2pt" to="-21.4pt,6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" o:allowincell="f" strokecolor="silver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06368" behindDoc="1" locked="0" layoutInCell="0" allowOverlap="1">
                <wp:simplePos x="0" y="0"/>
                <wp:positionH relativeFrom="column">
                  <wp:posOffset>-224790</wp:posOffset>
                </wp:positionH>
                <wp:positionV relativeFrom="paragraph">
                  <wp:posOffset>778510</wp:posOffset>
                </wp:positionV>
                <wp:extent cx="1520190" cy="0"/>
                <wp:effectExtent l="10160" t="15875" r="12700" b="12700"/>
                <wp:wrapNone/>
                <wp:docPr id="284" name="Conector recto 2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20190" cy="0"/>
                        </a:xfrm>
                        <a:prstGeom prst="line">
                          <a:avLst/>
                        </a:prstGeom>
                        <a:noFill/>
                        <a:ln w="18287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D9F3E4D" id="Conector recto 284" o:spid="_x0000_s1026" style="position:absolute;z-index:-251610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.7pt,61.3pt" to="102pt,6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" o:allowincell="f" strokecolor="silver" strokeweight=".50797mm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07392" behindDoc="1" locked="0" layoutInCell="0" allowOverlap="1">
                <wp:simplePos x="0" y="0"/>
                <wp:positionH relativeFrom="column">
                  <wp:posOffset>-206375</wp:posOffset>
                </wp:positionH>
                <wp:positionV relativeFrom="paragraph">
                  <wp:posOffset>806450</wp:posOffset>
                </wp:positionV>
                <wp:extent cx="1483360" cy="0"/>
                <wp:effectExtent l="19050" t="24765" r="21590" b="22860"/>
                <wp:wrapNone/>
                <wp:docPr id="283" name="Conector recto 2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8336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358A6A5" id="Conector recto 283" o:spid="_x0000_s1026" style="position:absolute;z-index:-251609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6.25pt,63.5pt" to="100.55pt,6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" o:allowincell="f" strokecolor="#606060" strokeweight="3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08416" behindDoc="1" locked="0" layoutInCell="0" allowOverlap="1">
                <wp:simplePos x="0" y="0"/>
                <wp:positionH relativeFrom="column">
                  <wp:posOffset>-224790</wp:posOffset>
                </wp:positionH>
                <wp:positionV relativeFrom="paragraph">
                  <wp:posOffset>835025</wp:posOffset>
                </wp:positionV>
                <wp:extent cx="1501775" cy="0"/>
                <wp:effectExtent l="10160" t="15240" r="12065" b="13335"/>
                <wp:wrapNone/>
                <wp:docPr id="282" name="Conector recto 2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01775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E134991" id="Conector recto 282" o:spid="_x0000_s1026" style="position:absolute;z-index:-251608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.7pt,65.75pt" to="100.55pt,6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" o:allowincell="f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09440" behindDoc="1" locked="0" layoutInCell="0" allowOverlap="1">
                <wp:simplePos x="0" y="0"/>
                <wp:positionH relativeFrom="column">
                  <wp:posOffset>1276985</wp:posOffset>
                </wp:positionH>
                <wp:positionV relativeFrom="paragraph">
                  <wp:posOffset>769620</wp:posOffset>
                </wp:positionV>
                <wp:extent cx="74930" cy="74295"/>
                <wp:effectExtent l="0" t="0" r="3810" b="4445"/>
                <wp:wrapNone/>
                <wp:docPr id="281" name="Rectángulo 2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930" cy="7429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47049E" id="Rectángulo 281" o:spid="_x0000_s1026" style="position:absolute;margin-left:100.55pt;margin-top:60.6pt;width:5.9pt;height:5.85pt;z-index:-251607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10464" behindDoc="1" locked="0" layoutInCell="0" allowOverlap="1">
                <wp:simplePos x="0" y="0"/>
                <wp:positionH relativeFrom="column">
                  <wp:posOffset>1286510</wp:posOffset>
                </wp:positionH>
                <wp:positionV relativeFrom="paragraph">
                  <wp:posOffset>574040</wp:posOffset>
                </wp:positionV>
                <wp:extent cx="0" cy="213360"/>
                <wp:effectExtent l="16510" t="11430" r="12065" b="13335"/>
                <wp:wrapNone/>
                <wp:docPr id="280" name="Conector recto 2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1336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7C7D0C8" id="Conector recto 280" o:spid="_x0000_s1026" style="position:absolute;z-index:-25160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1.3pt,45.2pt" to="101.3pt,6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" o:allowincell="f" strokecolor="silver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11488" behindDoc="1" locked="0" layoutInCell="0" allowOverlap="1">
                <wp:simplePos x="0" y="0"/>
                <wp:positionH relativeFrom="column">
                  <wp:posOffset>1295400</wp:posOffset>
                </wp:positionH>
                <wp:positionV relativeFrom="paragraph">
                  <wp:posOffset>843915</wp:posOffset>
                </wp:positionV>
                <wp:extent cx="38100" cy="177165"/>
                <wp:effectExtent l="0" t="0" r="3175" b="0"/>
                <wp:wrapNone/>
                <wp:docPr id="279" name="Rectángulo 2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100" cy="17716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99D637" id="Rectángulo 279" o:spid="_x0000_s1026" style="position:absolute;margin-left:102pt;margin-top:66.45pt;width:3pt;height:13.95pt;z-index:-251604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12512" behindDoc="1" locked="0" layoutInCell="0" allowOverlap="1">
                <wp:simplePos x="0" y="0"/>
                <wp:positionH relativeFrom="column">
                  <wp:posOffset>-215900</wp:posOffset>
                </wp:positionH>
                <wp:positionV relativeFrom="paragraph">
                  <wp:posOffset>825500</wp:posOffset>
                </wp:positionV>
                <wp:extent cx="0" cy="195580"/>
                <wp:effectExtent l="9525" t="15240" r="9525" b="17780"/>
                <wp:wrapNone/>
                <wp:docPr id="278" name="Conector recto 2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9558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158A5EF" id="Conector recto 278" o:spid="_x0000_s1026" style="position:absolute;z-index:-25160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pt,65pt" to="-17pt,8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" o:allowincell="f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13536" behindDoc="1" locked="0" layoutInCell="0" allowOverlap="1">
                <wp:simplePos x="0" y="0"/>
                <wp:positionH relativeFrom="column">
                  <wp:posOffset>-262890</wp:posOffset>
                </wp:positionH>
                <wp:positionV relativeFrom="paragraph">
                  <wp:posOffset>843915</wp:posOffset>
                </wp:positionV>
                <wp:extent cx="38100" cy="177165"/>
                <wp:effectExtent l="635" t="0" r="0" b="0"/>
                <wp:wrapNone/>
                <wp:docPr id="277" name="Rectángulo 2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100" cy="17716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E5BCBE" id="Rectángulo 277" o:spid="_x0000_s1026" style="position:absolute;margin-left:-20.7pt;margin-top:66.45pt;width:3pt;height:13.95pt;z-index:-251602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14560" behindDoc="1" locked="0" layoutInCell="0" allowOverlap="1">
                <wp:simplePos x="0" y="0"/>
                <wp:positionH relativeFrom="column">
                  <wp:posOffset>-1840230</wp:posOffset>
                </wp:positionH>
                <wp:positionV relativeFrom="paragraph">
                  <wp:posOffset>1021080</wp:posOffset>
                </wp:positionV>
                <wp:extent cx="74930" cy="74295"/>
                <wp:effectExtent l="4445" t="1270" r="0" b="635"/>
                <wp:wrapNone/>
                <wp:docPr id="276" name="Rectángulo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930" cy="7429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32D141C" id="Rectángulo 276" o:spid="_x0000_s1026" style="position:absolute;margin-left:-144.9pt;margin-top:80.4pt;width:5.9pt;height:5.85pt;z-index:-25160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15584" behindDoc="1" locked="0" layoutInCell="0" allowOverlap="1">
                <wp:simplePos x="0" y="0"/>
                <wp:positionH relativeFrom="column">
                  <wp:posOffset>-1783715</wp:posOffset>
                </wp:positionH>
                <wp:positionV relativeFrom="paragraph">
                  <wp:posOffset>1029970</wp:posOffset>
                </wp:positionV>
                <wp:extent cx="1520825" cy="0"/>
                <wp:effectExtent l="13335" t="10160" r="18415" b="18415"/>
                <wp:wrapNone/>
                <wp:docPr id="275" name="Conector recto 2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20825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D3C2116" id="Conector recto 275" o:spid="_x0000_s1026" style="position:absolute;z-index:-251600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40.45pt,81.1pt" to="-20.7pt,8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" o:allowincell="f" strokecolor="silver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16608" behindDoc="1" locked="0" layoutInCell="0" allowOverlap="1">
                <wp:simplePos x="0" y="0"/>
                <wp:positionH relativeFrom="column">
                  <wp:posOffset>-1765300</wp:posOffset>
                </wp:positionH>
                <wp:positionV relativeFrom="paragraph">
                  <wp:posOffset>1057910</wp:posOffset>
                </wp:positionV>
                <wp:extent cx="1483995" cy="0"/>
                <wp:effectExtent l="22225" t="19050" r="27305" b="19050"/>
                <wp:wrapNone/>
                <wp:docPr id="274" name="Conector recto 2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83995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48F9E34" id="Conector recto 274" o:spid="_x0000_s1026" style="position:absolute;z-index:-251599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39pt,83.3pt" to="-22.15pt,8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" o:allowincell="f" strokecolor="#606060" strokeweight="3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17632" behindDoc="1" locked="0" layoutInCell="0" allowOverlap="1">
                <wp:simplePos x="0" y="0"/>
                <wp:positionH relativeFrom="column">
                  <wp:posOffset>-1783715</wp:posOffset>
                </wp:positionH>
                <wp:positionV relativeFrom="paragraph">
                  <wp:posOffset>1086485</wp:posOffset>
                </wp:positionV>
                <wp:extent cx="1502410" cy="0"/>
                <wp:effectExtent l="13335" t="9525" r="17780" b="9525"/>
                <wp:wrapNone/>
                <wp:docPr id="273" name="Conector recto 2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0241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3928C56" id="Conector recto 273" o:spid="_x0000_s1026" style="position:absolute;z-index:-251598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40.45pt,85.55pt" to="-22.15pt,8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" o:allowincell="f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18656" behindDoc="1" locked="0" layoutInCell="0" allowOverlap="1">
                <wp:simplePos x="0" y="0"/>
                <wp:positionH relativeFrom="column">
                  <wp:posOffset>-281305</wp:posOffset>
                </wp:positionH>
                <wp:positionV relativeFrom="paragraph">
                  <wp:posOffset>1021080</wp:posOffset>
                </wp:positionV>
                <wp:extent cx="74930" cy="74295"/>
                <wp:effectExtent l="1270" t="1270" r="0" b="635"/>
                <wp:wrapNone/>
                <wp:docPr id="272" name="Rectángulo 2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930" cy="7429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F754C1C" id="Rectángulo 272" o:spid="_x0000_s1026" style="position:absolute;margin-left:-22.15pt;margin-top:80.4pt;width:5.9pt;height:5.85pt;z-index:-251597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19680" behindDoc="1" locked="0" layoutInCell="0" allowOverlap="1">
                <wp:simplePos x="0" y="0"/>
                <wp:positionH relativeFrom="column">
                  <wp:posOffset>-271780</wp:posOffset>
                </wp:positionH>
                <wp:positionV relativeFrom="paragraph">
                  <wp:posOffset>825500</wp:posOffset>
                </wp:positionV>
                <wp:extent cx="0" cy="213360"/>
                <wp:effectExtent l="10795" t="15240" r="17780" b="9525"/>
                <wp:wrapNone/>
                <wp:docPr id="271" name="Conector recto 2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1336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DF80823" id="Conector recto 271" o:spid="_x0000_s1026" style="position:absolute;z-index:-251596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1.4pt,65pt" to="-21.4pt,8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" o:allowincell="f" strokecolor="silver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20704" behindDoc="1" locked="0" layoutInCell="0" allowOverlap="1">
                <wp:simplePos x="0" y="0"/>
                <wp:positionH relativeFrom="column">
                  <wp:posOffset>-224790</wp:posOffset>
                </wp:positionH>
                <wp:positionV relativeFrom="paragraph">
                  <wp:posOffset>1029970</wp:posOffset>
                </wp:positionV>
                <wp:extent cx="1520190" cy="0"/>
                <wp:effectExtent l="10160" t="10160" r="12700" b="18415"/>
                <wp:wrapNone/>
                <wp:docPr id="270" name="Conector recto 2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2019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30B5FC9" id="Conector recto 270" o:spid="_x0000_s1026" style="position:absolute;z-index:-251595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.7pt,81.1pt" to="102pt,8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" o:allowincell="f" strokecolor="silver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21728" behindDoc="1" locked="0" layoutInCell="0" allowOverlap="1">
                <wp:simplePos x="0" y="0"/>
                <wp:positionH relativeFrom="column">
                  <wp:posOffset>-206375</wp:posOffset>
                </wp:positionH>
                <wp:positionV relativeFrom="paragraph">
                  <wp:posOffset>1057910</wp:posOffset>
                </wp:positionV>
                <wp:extent cx="1483360" cy="0"/>
                <wp:effectExtent l="19050" t="19050" r="21590" b="19050"/>
                <wp:wrapNone/>
                <wp:docPr id="269" name="Conector recto 2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8336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74468EC" id="Conector recto 269" o:spid="_x0000_s1026" style="position:absolute;z-index:-251594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6.25pt,83.3pt" to="100.55pt,8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" o:allowincell="f" strokecolor="#606060" strokeweight="3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22752" behindDoc="1" locked="0" layoutInCell="0" allowOverlap="1">
                <wp:simplePos x="0" y="0"/>
                <wp:positionH relativeFrom="column">
                  <wp:posOffset>-224790</wp:posOffset>
                </wp:positionH>
                <wp:positionV relativeFrom="paragraph">
                  <wp:posOffset>1086485</wp:posOffset>
                </wp:positionV>
                <wp:extent cx="1501775" cy="0"/>
                <wp:effectExtent l="10160" t="9525" r="12065" b="9525"/>
                <wp:wrapNone/>
                <wp:docPr id="268" name="Conector recto 2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01775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EBF2062" id="Conector recto 268" o:spid="_x0000_s1026" style="position:absolute;z-index:-251593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.7pt,85.55pt" to="100.55pt,8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" o:allowincell="f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23776" behindDoc="1" locked="0" layoutInCell="0" allowOverlap="1">
                <wp:simplePos x="0" y="0"/>
                <wp:positionH relativeFrom="column">
                  <wp:posOffset>1276985</wp:posOffset>
                </wp:positionH>
                <wp:positionV relativeFrom="paragraph">
                  <wp:posOffset>1021080</wp:posOffset>
                </wp:positionV>
                <wp:extent cx="74930" cy="74295"/>
                <wp:effectExtent l="0" t="1270" r="3810" b="635"/>
                <wp:wrapNone/>
                <wp:docPr id="267" name="Rectángulo 2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930" cy="7429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90244E" id="Rectángulo 267" o:spid="_x0000_s1026" style="position:absolute;margin-left:100.55pt;margin-top:80.4pt;width:5.9pt;height:5.85pt;z-index:-251592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24800" behindDoc="1" locked="0" layoutInCell="0" allowOverlap="1">
                <wp:simplePos x="0" y="0"/>
                <wp:positionH relativeFrom="column">
                  <wp:posOffset>1286510</wp:posOffset>
                </wp:positionH>
                <wp:positionV relativeFrom="paragraph">
                  <wp:posOffset>825500</wp:posOffset>
                </wp:positionV>
                <wp:extent cx="0" cy="213360"/>
                <wp:effectExtent l="16510" t="15240" r="12065" b="9525"/>
                <wp:wrapNone/>
                <wp:docPr id="266" name="Conector recto 2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1336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EAC88A9" id="Conector recto 266" o:spid="_x0000_s1026" style="position:absolute;z-index:-251591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1.3pt,65pt" to="101.3pt,8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" o:allowincell="f" strokecolor="silver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25824" behindDoc="1" locked="0" layoutInCell="0" allowOverlap="1">
                <wp:simplePos x="0" y="0"/>
                <wp:positionH relativeFrom="column">
                  <wp:posOffset>1295400</wp:posOffset>
                </wp:positionH>
                <wp:positionV relativeFrom="paragraph">
                  <wp:posOffset>1095375</wp:posOffset>
                </wp:positionV>
                <wp:extent cx="38100" cy="177165"/>
                <wp:effectExtent l="0" t="0" r="3175" b="4445"/>
                <wp:wrapNone/>
                <wp:docPr id="265" name="Rectángulo 2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100" cy="17716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157E716" id="Rectángulo 265" o:spid="_x0000_s1026" style="position:absolute;margin-left:102pt;margin-top:86.25pt;width:3pt;height:13.95pt;z-index:-251590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26848" behindDoc="1" locked="0" layoutInCell="0" allowOverlap="1">
                <wp:simplePos x="0" y="0"/>
                <wp:positionH relativeFrom="column">
                  <wp:posOffset>-215900</wp:posOffset>
                </wp:positionH>
                <wp:positionV relativeFrom="paragraph">
                  <wp:posOffset>1076960</wp:posOffset>
                </wp:positionV>
                <wp:extent cx="0" cy="195580"/>
                <wp:effectExtent l="9525" t="9525" r="9525" b="13970"/>
                <wp:wrapNone/>
                <wp:docPr id="264" name="Conector recto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9558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E4CEC5F" id="Conector recto 264" o:spid="_x0000_s1026" style="position:absolute;z-index:-25158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pt,84.8pt" to="-17pt,10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" o:allowincell="f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27872" behindDoc="1" locked="0" layoutInCell="0" allowOverlap="1">
                <wp:simplePos x="0" y="0"/>
                <wp:positionH relativeFrom="column">
                  <wp:posOffset>-262890</wp:posOffset>
                </wp:positionH>
                <wp:positionV relativeFrom="paragraph">
                  <wp:posOffset>1095375</wp:posOffset>
                </wp:positionV>
                <wp:extent cx="38100" cy="177165"/>
                <wp:effectExtent l="635" t="0" r="0" b="4445"/>
                <wp:wrapNone/>
                <wp:docPr id="263" name="Rectángulo 2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100" cy="17716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A68D32" id="Rectángulo 263" o:spid="_x0000_s1026" style="position:absolute;margin-left:-20.7pt;margin-top:86.25pt;width:3pt;height:13.95pt;z-index:-251588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28896" behindDoc="1" locked="0" layoutInCell="0" allowOverlap="1">
                <wp:simplePos x="0" y="0"/>
                <wp:positionH relativeFrom="column">
                  <wp:posOffset>-1840230</wp:posOffset>
                </wp:positionH>
                <wp:positionV relativeFrom="paragraph">
                  <wp:posOffset>1272540</wp:posOffset>
                </wp:positionV>
                <wp:extent cx="74930" cy="74295"/>
                <wp:effectExtent l="4445" t="0" r="0" b="0"/>
                <wp:wrapNone/>
                <wp:docPr id="262" name="Rectángulo 2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930" cy="7429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ED72E8" id="Rectángulo 262" o:spid="_x0000_s1026" style="position:absolute;margin-left:-144.9pt;margin-top:100.2pt;width:5.9pt;height:5.85pt;z-index:-251587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29920" behindDoc="1" locked="0" layoutInCell="0" allowOverlap="1">
                <wp:simplePos x="0" y="0"/>
                <wp:positionH relativeFrom="column">
                  <wp:posOffset>-1783715</wp:posOffset>
                </wp:positionH>
                <wp:positionV relativeFrom="paragraph">
                  <wp:posOffset>1281430</wp:posOffset>
                </wp:positionV>
                <wp:extent cx="1520825" cy="0"/>
                <wp:effectExtent l="13335" t="13970" r="18415" b="14605"/>
                <wp:wrapNone/>
                <wp:docPr id="261" name="Conector recto 2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20825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791351" id="Conector recto 261" o:spid="_x0000_s1026" style="position:absolute;z-index:-251586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40.45pt,100.9pt" to="-20.7pt,10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" o:allowincell="f" strokecolor="silver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30944" behindDoc="1" locked="0" layoutInCell="0" allowOverlap="1">
                <wp:simplePos x="0" y="0"/>
                <wp:positionH relativeFrom="column">
                  <wp:posOffset>-1765300</wp:posOffset>
                </wp:positionH>
                <wp:positionV relativeFrom="paragraph">
                  <wp:posOffset>1309370</wp:posOffset>
                </wp:positionV>
                <wp:extent cx="1483995" cy="0"/>
                <wp:effectExtent l="22225" t="22860" r="27305" b="24765"/>
                <wp:wrapNone/>
                <wp:docPr id="260" name="Conector recto 2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83995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AA5A90E" id="Conector recto 260" o:spid="_x0000_s1026" style="position:absolute;z-index:-251585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39pt,103.1pt" to="-22.15pt,10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" o:allowincell="f" strokecolor="#606060" strokeweight="3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31968" behindDoc="1" locked="0" layoutInCell="0" allowOverlap="1">
                <wp:simplePos x="0" y="0"/>
                <wp:positionH relativeFrom="column">
                  <wp:posOffset>-1783715</wp:posOffset>
                </wp:positionH>
                <wp:positionV relativeFrom="paragraph">
                  <wp:posOffset>1337945</wp:posOffset>
                </wp:positionV>
                <wp:extent cx="1502410" cy="0"/>
                <wp:effectExtent l="13335" t="13335" r="17780" b="15240"/>
                <wp:wrapNone/>
                <wp:docPr id="259" name="Conector recto 2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0241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847D3A7" id="Conector recto 259" o:spid="_x0000_s1026" style="position:absolute;z-index:-251584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40.45pt,105.35pt" to="-22.15pt,10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" o:allowincell="f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32992" behindDoc="1" locked="0" layoutInCell="0" allowOverlap="1">
                <wp:simplePos x="0" y="0"/>
                <wp:positionH relativeFrom="column">
                  <wp:posOffset>-281305</wp:posOffset>
                </wp:positionH>
                <wp:positionV relativeFrom="paragraph">
                  <wp:posOffset>1272540</wp:posOffset>
                </wp:positionV>
                <wp:extent cx="74930" cy="74295"/>
                <wp:effectExtent l="1270" t="0" r="0" b="0"/>
                <wp:wrapNone/>
                <wp:docPr id="258" name="Rectángulo 2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930" cy="7429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8FE2BDD" id="Rectángulo 258" o:spid="_x0000_s1026" style="position:absolute;margin-left:-22.15pt;margin-top:100.2pt;width:5.9pt;height:5.85pt;z-index:-251583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34016" behindDoc="1" locked="0" layoutInCell="0" allowOverlap="1">
                <wp:simplePos x="0" y="0"/>
                <wp:positionH relativeFrom="column">
                  <wp:posOffset>-271780</wp:posOffset>
                </wp:positionH>
                <wp:positionV relativeFrom="paragraph">
                  <wp:posOffset>1076960</wp:posOffset>
                </wp:positionV>
                <wp:extent cx="0" cy="213360"/>
                <wp:effectExtent l="10795" t="9525" r="17780" b="15240"/>
                <wp:wrapNone/>
                <wp:docPr id="257" name="Conector recto 2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1336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ACC3718" id="Conector recto 257" o:spid="_x0000_s1026" style="position:absolute;z-index:-251582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1.4pt,84.8pt" to="-21.4pt,10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" o:allowincell="f" strokecolor="silver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35040" behindDoc="1" locked="0" layoutInCell="0" allowOverlap="1">
                <wp:simplePos x="0" y="0"/>
                <wp:positionH relativeFrom="column">
                  <wp:posOffset>-224790</wp:posOffset>
                </wp:positionH>
                <wp:positionV relativeFrom="paragraph">
                  <wp:posOffset>1281430</wp:posOffset>
                </wp:positionV>
                <wp:extent cx="1520190" cy="0"/>
                <wp:effectExtent l="10160" t="13970" r="12700" b="14605"/>
                <wp:wrapNone/>
                <wp:docPr id="256" name="Conector recto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2019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02D0425" id="Conector recto 256" o:spid="_x0000_s1026" style="position:absolute;z-index:-251581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.7pt,100.9pt" to="102pt,10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" o:allowincell="f" strokecolor="silver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36064" behindDoc="1" locked="0" layoutInCell="0" allowOverlap="1">
                <wp:simplePos x="0" y="0"/>
                <wp:positionH relativeFrom="column">
                  <wp:posOffset>-206375</wp:posOffset>
                </wp:positionH>
                <wp:positionV relativeFrom="paragraph">
                  <wp:posOffset>1309370</wp:posOffset>
                </wp:positionV>
                <wp:extent cx="1483360" cy="0"/>
                <wp:effectExtent l="19050" t="22860" r="21590" b="24765"/>
                <wp:wrapNone/>
                <wp:docPr id="255" name="Conector recto 2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8336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43064AF" id="Conector recto 255" o:spid="_x0000_s1026" style="position:absolute;z-index:-251580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6.25pt,103.1pt" to="100.55pt,10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" o:allowincell="f" strokecolor="#606060" strokeweight="3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37088" behindDoc="1" locked="0" layoutInCell="0" allowOverlap="1">
                <wp:simplePos x="0" y="0"/>
                <wp:positionH relativeFrom="column">
                  <wp:posOffset>-224790</wp:posOffset>
                </wp:positionH>
                <wp:positionV relativeFrom="paragraph">
                  <wp:posOffset>1337945</wp:posOffset>
                </wp:positionV>
                <wp:extent cx="1501775" cy="0"/>
                <wp:effectExtent l="10160" t="13335" r="12065" b="15240"/>
                <wp:wrapNone/>
                <wp:docPr id="254" name="Conector recto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01775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C1EB73D" id="Conector recto 254" o:spid="_x0000_s1026" style="position:absolute;z-index:-251579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.7pt,105.35pt" to="100.55pt,10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" o:allowincell="f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38112" behindDoc="1" locked="0" layoutInCell="0" allowOverlap="1">
                <wp:simplePos x="0" y="0"/>
                <wp:positionH relativeFrom="column">
                  <wp:posOffset>1276985</wp:posOffset>
                </wp:positionH>
                <wp:positionV relativeFrom="paragraph">
                  <wp:posOffset>1272540</wp:posOffset>
                </wp:positionV>
                <wp:extent cx="74930" cy="74295"/>
                <wp:effectExtent l="0" t="0" r="3810" b="0"/>
                <wp:wrapNone/>
                <wp:docPr id="253" name="Rectángulo 2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930" cy="7429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CE0482" id="Rectángulo 253" o:spid="_x0000_s1026" style="position:absolute;margin-left:100.55pt;margin-top:100.2pt;width:5.9pt;height:5.85pt;z-index:-251578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39136" behindDoc="1" locked="0" layoutInCell="0" allowOverlap="1">
                <wp:simplePos x="0" y="0"/>
                <wp:positionH relativeFrom="column">
                  <wp:posOffset>1286510</wp:posOffset>
                </wp:positionH>
                <wp:positionV relativeFrom="paragraph">
                  <wp:posOffset>1076960</wp:posOffset>
                </wp:positionV>
                <wp:extent cx="0" cy="213360"/>
                <wp:effectExtent l="16510" t="9525" r="12065" b="15240"/>
                <wp:wrapNone/>
                <wp:docPr id="252" name="Conector recto 2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1336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264FE7B" id="Conector recto 252" o:spid="_x0000_s1026" style="position:absolute;z-index:-251577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1.3pt,84.8pt" to="101.3pt,10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" o:allowincell="f" strokecolor="silver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40160" behindDoc="1" locked="0" layoutInCell="0" allowOverlap="1">
                <wp:simplePos x="0" y="0"/>
                <wp:positionH relativeFrom="column">
                  <wp:posOffset>-1821815</wp:posOffset>
                </wp:positionH>
                <wp:positionV relativeFrom="paragraph">
                  <wp:posOffset>1562735</wp:posOffset>
                </wp:positionV>
                <wp:extent cx="1540510" cy="0"/>
                <wp:effectExtent l="22860" t="19050" r="27305" b="19050"/>
                <wp:wrapNone/>
                <wp:docPr id="251" name="Conector recto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4051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26791D5" id="Conector recto 251" o:spid="_x0000_s1026" style="position:absolute;z-index:-251576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43.45pt,123.05pt" to="-22.15pt,12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" o:allowincell="f" strokecolor="#606060" strokeweight="3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41184" behindDoc="1" locked="0" layoutInCell="0" allowOverlap="1">
                <wp:simplePos x="0" y="0"/>
                <wp:positionH relativeFrom="column">
                  <wp:posOffset>-215900</wp:posOffset>
                </wp:positionH>
                <wp:positionV relativeFrom="paragraph">
                  <wp:posOffset>1328420</wp:posOffset>
                </wp:positionV>
                <wp:extent cx="0" cy="196850"/>
                <wp:effectExtent l="9525" t="13335" r="9525" b="18415"/>
                <wp:wrapNone/>
                <wp:docPr id="250" name="Conector recto 2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9685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914643" id="Conector recto 250" o:spid="_x0000_s1026" style="position:absolute;z-index:-251575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pt,104.6pt" to="-17pt,12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" o:allowincell="f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42208" behindDoc="1" locked="0" layoutInCell="0" allowOverlap="1">
                <wp:simplePos x="0" y="0"/>
                <wp:positionH relativeFrom="column">
                  <wp:posOffset>-262890</wp:posOffset>
                </wp:positionH>
                <wp:positionV relativeFrom="paragraph">
                  <wp:posOffset>1346835</wp:posOffset>
                </wp:positionV>
                <wp:extent cx="38100" cy="178435"/>
                <wp:effectExtent l="635" t="3175" r="0" b="0"/>
                <wp:wrapNone/>
                <wp:docPr id="249" name="Rectángulo 2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100" cy="17843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811B2D" id="Rectángulo 249" o:spid="_x0000_s1026" style="position:absolute;margin-left:-20.7pt;margin-top:106.05pt;width:3pt;height:14.05pt;z-index:-251574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43232" behindDoc="1" locked="0" layoutInCell="0" allowOverlap="1">
                <wp:simplePos x="0" y="0"/>
                <wp:positionH relativeFrom="column">
                  <wp:posOffset>-271780</wp:posOffset>
                </wp:positionH>
                <wp:positionV relativeFrom="paragraph">
                  <wp:posOffset>1328420</wp:posOffset>
                </wp:positionV>
                <wp:extent cx="0" cy="215265"/>
                <wp:effectExtent l="10795" t="13335" r="17780" b="9525"/>
                <wp:wrapNone/>
                <wp:docPr id="248" name="Conector recto 2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15265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0AD3702" id="Conector recto 248" o:spid="_x0000_s1026" style="position:absolute;z-index:-251573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1.4pt,104.6pt" to="-21.4pt,12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" o:allowincell="f" strokecolor="silver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44256" behindDoc="1" locked="0" layoutInCell="0" allowOverlap="1">
                <wp:simplePos x="0" y="0"/>
                <wp:positionH relativeFrom="column">
                  <wp:posOffset>-281305</wp:posOffset>
                </wp:positionH>
                <wp:positionV relativeFrom="paragraph">
                  <wp:posOffset>1525270</wp:posOffset>
                </wp:positionV>
                <wp:extent cx="74930" cy="74930"/>
                <wp:effectExtent l="1270" t="635" r="0" b="635"/>
                <wp:wrapNone/>
                <wp:docPr id="247" name="Rectángulo 2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930" cy="74930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F030CE" id="Rectángulo 247" o:spid="_x0000_s1026" style="position:absolute;margin-left:-22.15pt;margin-top:120.1pt;width:5.9pt;height:5.9pt;z-index:-251572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45280" behindDoc="1" locked="0" layoutInCell="0" allowOverlap="1">
                <wp:simplePos x="0" y="0"/>
                <wp:positionH relativeFrom="column">
                  <wp:posOffset>-1783715</wp:posOffset>
                </wp:positionH>
                <wp:positionV relativeFrom="paragraph">
                  <wp:posOffset>1534160</wp:posOffset>
                </wp:positionV>
                <wp:extent cx="1520825" cy="0"/>
                <wp:effectExtent l="13335" t="9525" r="18415" b="9525"/>
                <wp:wrapNone/>
                <wp:docPr id="246" name="Conector recto 2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20825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BED4926" id="Conector recto 246" o:spid="_x0000_s1026" style="position:absolute;z-index:-251571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40.45pt,120.8pt" to="-20.7pt,12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" o:allowincell="f" strokecolor="silver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46304" behindDoc="1" locked="0" layoutInCell="0" allowOverlap="1">
                <wp:simplePos x="0" y="0"/>
                <wp:positionH relativeFrom="column">
                  <wp:posOffset>-1840230</wp:posOffset>
                </wp:positionH>
                <wp:positionV relativeFrom="paragraph">
                  <wp:posOffset>1590675</wp:posOffset>
                </wp:positionV>
                <wp:extent cx="3192145" cy="0"/>
                <wp:effectExtent l="13970" t="18415" r="13335" b="10160"/>
                <wp:wrapNone/>
                <wp:docPr id="245" name="Conector recto 2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192145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89C613E" id="Conector recto 245" o:spid="_x0000_s1026" style="position:absolute;z-index:-251570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44.9pt,125.25pt" to="106.45pt,12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" o:allowincell="f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47328" behindDoc="1" locked="0" layoutInCell="0" allowOverlap="1">
                <wp:simplePos x="0" y="0"/>
                <wp:positionH relativeFrom="column">
                  <wp:posOffset>1286510</wp:posOffset>
                </wp:positionH>
                <wp:positionV relativeFrom="paragraph">
                  <wp:posOffset>1328420</wp:posOffset>
                </wp:positionV>
                <wp:extent cx="0" cy="215265"/>
                <wp:effectExtent l="16510" t="13335" r="12065" b="9525"/>
                <wp:wrapNone/>
                <wp:docPr id="244" name="Conector recto 2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15265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E80F107" id="Conector recto 244" o:spid="_x0000_s1026" style="position:absolute;z-index:-251569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1.3pt,104.6pt" to="101.3pt,12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" o:allowincell="f" strokecolor="silver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48352" behindDoc="1" locked="0" layoutInCell="0" allowOverlap="1">
                <wp:simplePos x="0" y="0"/>
                <wp:positionH relativeFrom="column">
                  <wp:posOffset>1314450</wp:posOffset>
                </wp:positionH>
                <wp:positionV relativeFrom="paragraph">
                  <wp:posOffset>1346835</wp:posOffset>
                </wp:positionV>
                <wp:extent cx="0" cy="234950"/>
                <wp:effectExtent l="25400" t="22225" r="22225" b="19050"/>
                <wp:wrapNone/>
                <wp:docPr id="243" name="Conector recto 2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3495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87A54E6" id="Conector recto 243" o:spid="_x0000_s1026" style="position:absolute;z-index:-251568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3.5pt,106.05pt" to="103.5pt,12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" o:allowincell="f" strokecolor="#606060" strokeweight="3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49376" behindDoc="1" locked="0" layoutInCell="0" allowOverlap="1">
                <wp:simplePos x="0" y="0"/>
                <wp:positionH relativeFrom="column">
                  <wp:posOffset>-206375</wp:posOffset>
                </wp:positionH>
                <wp:positionV relativeFrom="paragraph">
                  <wp:posOffset>1562735</wp:posOffset>
                </wp:positionV>
                <wp:extent cx="1539875" cy="0"/>
                <wp:effectExtent l="19050" t="19050" r="22225" b="19050"/>
                <wp:wrapNone/>
                <wp:docPr id="242" name="Conector recto 2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39875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FA56076" id="Conector recto 242" o:spid="_x0000_s1026" style="position:absolute;z-index:-251567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6.25pt,123.05pt" to="105pt,12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" o:allowincell="f" strokecolor="#606060" strokeweight="3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50400" behindDoc="1" locked="0" layoutInCell="0" allowOverlap="1">
                <wp:simplePos x="0" y="0"/>
                <wp:positionH relativeFrom="column">
                  <wp:posOffset>-224790</wp:posOffset>
                </wp:positionH>
                <wp:positionV relativeFrom="paragraph">
                  <wp:posOffset>1534160</wp:posOffset>
                </wp:positionV>
                <wp:extent cx="1520190" cy="0"/>
                <wp:effectExtent l="10160" t="9525" r="12700" b="9525"/>
                <wp:wrapNone/>
                <wp:docPr id="241" name="Conector recto 2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2019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FA4C09F" id="Conector recto 241" o:spid="_x0000_s1026" style="position:absolute;z-index:-251566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.7pt,120.8pt" to="102pt,12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" o:allowincell="f" strokecolor="silver" strokeweight="1.44pt"/>
            </w:pict>
          </mc:Fallback>
        </mc:AlternateContent>
      </w:r>
    </w:p>
    <w:p w:rsidR="00A903EC" w:rsidRDefault="00A903EC" w:rsidP="00A903EC">
      <w:pPr>
        <w:spacing w:line="200" w:lineRule="exact"/>
      </w:pPr>
    </w:p>
    <w:p w:rsidR="00A903EC" w:rsidRDefault="00A903EC" w:rsidP="00A903EC">
      <w:pPr>
        <w:spacing w:line="200" w:lineRule="exact"/>
      </w:pPr>
    </w:p>
    <w:p w:rsidR="00A903EC" w:rsidRDefault="00A903EC" w:rsidP="00A903EC">
      <w:pPr>
        <w:spacing w:line="200" w:lineRule="exact"/>
      </w:pPr>
    </w:p>
    <w:p w:rsidR="00A903EC" w:rsidRDefault="00A903EC" w:rsidP="00A903EC">
      <w:pPr>
        <w:spacing w:line="200" w:lineRule="exact"/>
      </w:pPr>
    </w:p>
    <w:p w:rsidR="00A903EC" w:rsidRDefault="00A903EC" w:rsidP="00A903EC">
      <w:pPr>
        <w:spacing w:line="200" w:lineRule="exact"/>
      </w:pPr>
    </w:p>
    <w:p w:rsidR="00A903EC" w:rsidRDefault="00A903EC" w:rsidP="00A903EC">
      <w:pPr>
        <w:spacing w:line="200" w:lineRule="exact"/>
      </w:pPr>
    </w:p>
    <w:p w:rsidR="00A903EC" w:rsidRDefault="00A903EC" w:rsidP="00A903EC">
      <w:pPr>
        <w:spacing w:line="392" w:lineRule="exact"/>
      </w:pPr>
    </w:p>
    <w:p w:rsidR="00A903EC" w:rsidRDefault="00A903EC" w:rsidP="00A903EC">
      <w:pPr>
        <w:tabs>
          <w:tab w:val="left" w:pos="2460"/>
        </w:tabs>
        <w:spacing w:line="0" w:lineRule="atLeast"/>
        <w:rPr>
          <w:sz w:val="23"/>
        </w:rPr>
        <w:sectPr w:rsidR="00A903EC">
          <w:type w:val="continuous"/>
          <w:pgSz w:w="12240" w:h="15840"/>
          <w:pgMar w:top="963" w:right="1080" w:bottom="596" w:left="6020" w:header="0" w:footer="0" w:gutter="0"/>
          <w:cols w:space="0" w:equalWidth="0">
            <w:col w:w="5140"/>
          </w:cols>
          <w:docGrid w:linePitch="360"/>
        </w:sectPr>
      </w:pPr>
      <w:r>
        <w:tab/>
      </w:r>
    </w:p>
    <w:p w:rsidR="00A903EC" w:rsidRDefault="00A903EC" w:rsidP="00A903EC">
      <w:pPr>
        <w:spacing w:line="151" w:lineRule="exact"/>
      </w:pPr>
      <w:bookmarkStart w:id="0" w:name="page2"/>
      <w:bookmarkEnd w:id="0"/>
    </w:p>
    <w:p w:rsidR="00A903EC" w:rsidRDefault="00A903EC" w:rsidP="00A903EC">
      <w:pPr>
        <w:spacing w:line="256" w:lineRule="auto"/>
        <w:jc w:val="both"/>
      </w:pPr>
      <w:r>
        <w:t>Ahora mida el voltaje en polarización inversa de los diferentes diodos con un multímetro, deje el multímetro en la opción de diodo, y ponga las puntas como se indica en la figura y registre las lecturas en la tabla.</w:t>
      </w:r>
    </w:p>
    <w:p w:rsidR="00A903EC" w:rsidRDefault="00A903EC" w:rsidP="00A903EC">
      <w:pPr>
        <w:spacing w:line="256" w:lineRule="auto"/>
        <w:jc w:val="both"/>
        <w:sectPr w:rsidR="00A903EC">
          <w:pgSz w:w="12240" w:h="15840"/>
          <w:pgMar w:top="963" w:right="1080" w:bottom="596" w:left="900" w:header="0" w:footer="0" w:gutter="0"/>
          <w:cols w:space="0" w:equalWidth="0">
            <w:col w:w="10260"/>
          </w:cols>
          <w:docGrid w:linePitch="360"/>
        </w:sectPr>
      </w:pPr>
      <w:r>
        <w:rPr>
          <w:noProof/>
          <w:lang w:val="es-MX" w:eastAsia="es-MX"/>
        </w:rPr>
        <w:drawing>
          <wp:anchor distT="0" distB="0" distL="114300" distR="114300" simplePos="0" relativeHeight="251754496" behindDoc="1" locked="0" layoutInCell="0" allowOverlap="1">
            <wp:simplePos x="0" y="0"/>
            <wp:positionH relativeFrom="column">
              <wp:posOffset>709930</wp:posOffset>
            </wp:positionH>
            <wp:positionV relativeFrom="paragraph">
              <wp:posOffset>159385</wp:posOffset>
            </wp:positionV>
            <wp:extent cx="5887085" cy="2473325"/>
            <wp:effectExtent l="0" t="0" r="0" b="3175"/>
            <wp:wrapNone/>
            <wp:docPr id="237" name="Imagen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7085" cy="24733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903EC" w:rsidRDefault="00A903EC" w:rsidP="00A903EC">
      <w:pPr>
        <w:spacing w:line="200" w:lineRule="exact"/>
      </w:pPr>
    </w:p>
    <w:p w:rsidR="00A903EC" w:rsidRDefault="00A903EC" w:rsidP="00A903EC">
      <w:pPr>
        <w:spacing w:line="200" w:lineRule="exact"/>
      </w:pPr>
    </w:p>
    <w:p w:rsidR="00A903EC" w:rsidRDefault="00A903EC" w:rsidP="00A903EC">
      <w:pPr>
        <w:spacing w:line="200" w:lineRule="exact"/>
      </w:pPr>
    </w:p>
    <w:p w:rsidR="00A903EC" w:rsidRDefault="00A903EC" w:rsidP="00A903EC">
      <w:pPr>
        <w:spacing w:line="200" w:lineRule="exact"/>
      </w:pPr>
    </w:p>
    <w:p w:rsidR="00A903EC" w:rsidRDefault="00A903EC" w:rsidP="00A903EC">
      <w:pPr>
        <w:spacing w:line="200" w:lineRule="exact"/>
      </w:pPr>
    </w:p>
    <w:p w:rsidR="00A903EC" w:rsidRDefault="00A903EC" w:rsidP="00A903EC">
      <w:pPr>
        <w:spacing w:line="200" w:lineRule="exact"/>
      </w:pPr>
    </w:p>
    <w:p w:rsidR="00A903EC" w:rsidRDefault="00A903EC" w:rsidP="00A903EC">
      <w:pPr>
        <w:spacing w:line="200" w:lineRule="exact"/>
      </w:pPr>
    </w:p>
    <w:p w:rsidR="00A903EC" w:rsidRDefault="00A903EC" w:rsidP="00A903EC">
      <w:pPr>
        <w:spacing w:line="200" w:lineRule="exact"/>
      </w:pPr>
    </w:p>
    <w:p w:rsidR="00A903EC" w:rsidRDefault="00A903EC" w:rsidP="00A903EC">
      <w:pPr>
        <w:spacing w:line="200" w:lineRule="exact"/>
      </w:pPr>
    </w:p>
    <w:p w:rsidR="00A903EC" w:rsidRDefault="00A903EC" w:rsidP="00A903EC">
      <w:pPr>
        <w:spacing w:line="208" w:lineRule="exact"/>
      </w:pPr>
    </w:p>
    <w:p w:rsidR="00A903EC" w:rsidRDefault="00A903EC" w:rsidP="00A903EC">
      <w:pPr>
        <w:tabs>
          <w:tab w:val="left" w:pos="820"/>
        </w:tabs>
        <w:spacing w:line="0" w:lineRule="atLeast"/>
        <w:rPr>
          <w:sz w:val="36"/>
        </w:rPr>
      </w:pPr>
      <w:r>
        <w:rPr>
          <w:sz w:val="48"/>
        </w:rPr>
        <w:t>-</w:t>
      </w:r>
      <w:r>
        <w:tab/>
      </w:r>
      <w:r>
        <w:rPr>
          <w:sz w:val="36"/>
        </w:rPr>
        <w:t>+</w:t>
      </w:r>
    </w:p>
    <w:p w:rsidR="00A903EC" w:rsidRDefault="00A903EC" w:rsidP="00A903EC">
      <w:pPr>
        <w:spacing w:line="200" w:lineRule="exact"/>
      </w:pPr>
      <w:r>
        <w:rPr>
          <w:sz w:val="36"/>
        </w:rPr>
        <w:br w:type="column"/>
      </w:r>
    </w:p>
    <w:p w:rsidR="00A903EC" w:rsidRDefault="00A903EC" w:rsidP="00A903EC">
      <w:pPr>
        <w:spacing w:line="200" w:lineRule="exact"/>
      </w:pPr>
    </w:p>
    <w:p w:rsidR="00A903EC" w:rsidRDefault="00A903EC" w:rsidP="00A903EC">
      <w:pPr>
        <w:spacing w:line="219" w:lineRule="exact"/>
      </w:pPr>
    </w:p>
    <w:p w:rsidR="00A903EC" w:rsidRDefault="00A903EC" w:rsidP="00A903EC">
      <w:pPr>
        <w:spacing w:line="0" w:lineRule="atLeast"/>
        <w:jc w:val="right"/>
      </w:pPr>
      <w:r>
        <w:t>Tipo de Diodo</w:t>
      </w:r>
    </w:p>
    <w:p w:rsidR="00A903EC" w:rsidRDefault="00A903EC" w:rsidP="00A903EC">
      <w:pPr>
        <w:spacing w:line="73" w:lineRule="exact"/>
      </w:pPr>
    </w:p>
    <w:p w:rsidR="00A903EC" w:rsidRDefault="00A903EC" w:rsidP="00A903EC">
      <w:pPr>
        <w:spacing w:line="0" w:lineRule="atLeast"/>
      </w:pPr>
      <w:r>
        <w:rPr>
          <w:noProof/>
          <w:lang w:val="es-MX" w:eastAsia="es-MX"/>
        </w:rPr>
        <w:drawing>
          <wp:inline distT="0" distB="0" distL="0" distR="0">
            <wp:extent cx="57150" cy="190500"/>
            <wp:effectExtent l="0" t="0" r="0" b="0"/>
            <wp:docPr id="15" name="Imagen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1N4003</w:t>
      </w:r>
    </w:p>
    <w:p w:rsidR="00A903EC" w:rsidRDefault="00A903EC" w:rsidP="00A903EC">
      <w:pPr>
        <w:spacing w:line="37" w:lineRule="exact"/>
      </w:pPr>
    </w:p>
    <w:p w:rsidR="00A903EC" w:rsidRDefault="00A15ACA" w:rsidP="00A903EC">
      <w:pPr>
        <w:spacing w:line="0" w:lineRule="atLeast"/>
      </w:pPr>
      <w:r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981824" behindDoc="0" locked="0" layoutInCell="1" allowOverlap="1" wp14:anchorId="15115AC5" wp14:editId="55D3F322">
                <wp:simplePos x="0" y="0"/>
                <wp:positionH relativeFrom="column">
                  <wp:posOffset>1568673</wp:posOffset>
                </wp:positionH>
                <wp:positionV relativeFrom="paragraph">
                  <wp:posOffset>256104</wp:posOffset>
                </wp:positionV>
                <wp:extent cx="1542614" cy="286187"/>
                <wp:effectExtent l="0" t="0" r="19685" b="19050"/>
                <wp:wrapNone/>
                <wp:docPr id="334" name="Cuadro de texto 3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2614" cy="28618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15ACA" w:rsidRDefault="00A15ACA" w:rsidP="00A15ACA">
                            <w:r>
                              <w:t>Circuito Abierto (OL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115AC5" id="Cuadro de texto 334" o:spid="_x0000_s1032" type="#_x0000_t202" style="position:absolute;margin-left:123.5pt;margin-top:20.15pt;width:121.45pt;height:22.55pt;z-index:25198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" fillcolor="white [3201]" strokeweight=".5pt">
                <v:textbox>
                  <w:txbxContent>
                    <w:p w:rsidR="00A15ACA" w:rsidRDefault="00A15ACA" w:rsidP="00A15ACA">
                      <w:r>
                        <w:t>Circuito Abierto (OL)</w:t>
                      </w:r>
                    </w:p>
                  </w:txbxContent>
                </v:textbox>
              </v:shape>
            </w:pict>
          </mc:Fallback>
        </mc:AlternateContent>
      </w:r>
      <w:r w:rsidR="00A903EC">
        <w:rPr>
          <w:noProof/>
          <w:lang w:val="es-MX" w:eastAsia="es-MX"/>
        </w:rPr>
        <w:drawing>
          <wp:inline distT="0" distB="0" distL="0" distR="0">
            <wp:extent cx="57150" cy="190500"/>
            <wp:effectExtent l="0" t="0" r="0" b="0"/>
            <wp:docPr id="14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903EC">
        <w:t>1N4148</w:t>
      </w:r>
    </w:p>
    <w:p w:rsidR="00A903EC" w:rsidRDefault="00A903EC" w:rsidP="00A903EC">
      <w:pPr>
        <w:spacing w:line="37" w:lineRule="exact"/>
      </w:pPr>
    </w:p>
    <w:p w:rsidR="00A903EC" w:rsidRDefault="00A15ACA" w:rsidP="00A903EC">
      <w:pPr>
        <w:spacing w:line="0" w:lineRule="atLeast"/>
      </w:pPr>
      <w:r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979776" behindDoc="0" locked="0" layoutInCell="1" allowOverlap="1" wp14:anchorId="15115AC5" wp14:editId="55D3F322">
                <wp:simplePos x="0" y="0"/>
                <wp:positionH relativeFrom="column">
                  <wp:posOffset>1568567</wp:posOffset>
                </wp:positionH>
                <wp:positionV relativeFrom="paragraph">
                  <wp:posOffset>225367</wp:posOffset>
                </wp:positionV>
                <wp:extent cx="1542614" cy="286187"/>
                <wp:effectExtent l="0" t="0" r="19685" b="19050"/>
                <wp:wrapNone/>
                <wp:docPr id="333" name="Cuadro de texto 3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2614" cy="28618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15ACA" w:rsidRDefault="00A15ACA" w:rsidP="00A15ACA">
                            <w:r>
                              <w:t>Circuito Abierto (OL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115AC5" id="Cuadro de texto 333" o:spid="_x0000_s1033" type="#_x0000_t202" style="position:absolute;margin-left:123.5pt;margin-top:17.75pt;width:121.45pt;height:22.55pt;z-index:25197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" fillcolor="white [3201]" strokeweight=".5pt">
                <v:textbox>
                  <w:txbxContent>
                    <w:p w:rsidR="00A15ACA" w:rsidRDefault="00A15ACA" w:rsidP="00A15ACA">
                      <w:r>
                        <w:t>Circuito Abierto (OL)</w:t>
                      </w:r>
                    </w:p>
                  </w:txbxContent>
                </v:textbox>
              </v:shape>
            </w:pict>
          </mc:Fallback>
        </mc:AlternateContent>
      </w:r>
      <w:r w:rsidR="00A903EC">
        <w:rPr>
          <w:noProof/>
          <w:lang w:val="es-MX" w:eastAsia="es-MX"/>
        </w:rPr>
        <w:drawing>
          <wp:inline distT="0" distB="0" distL="0" distR="0">
            <wp:extent cx="57150" cy="190500"/>
            <wp:effectExtent l="0" t="0" r="0" b="0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903EC">
        <w:t>LED Rojo</w:t>
      </w:r>
    </w:p>
    <w:p w:rsidR="00A903EC" w:rsidRDefault="00A903EC" w:rsidP="00A903EC">
      <w:pPr>
        <w:spacing w:line="37" w:lineRule="exact"/>
      </w:pPr>
    </w:p>
    <w:p w:rsidR="00A903EC" w:rsidRDefault="00A15ACA" w:rsidP="00A903EC">
      <w:pPr>
        <w:spacing w:line="0" w:lineRule="atLeast"/>
      </w:pPr>
      <w:r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977728" behindDoc="0" locked="0" layoutInCell="1" allowOverlap="1" wp14:anchorId="15115AC5" wp14:editId="55D3F322">
                <wp:simplePos x="0" y="0"/>
                <wp:positionH relativeFrom="column">
                  <wp:posOffset>1566976</wp:posOffset>
                </wp:positionH>
                <wp:positionV relativeFrom="paragraph">
                  <wp:posOffset>232192</wp:posOffset>
                </wp:positionV>
                <wp:extent cx="1542614" cy="286187"/>
                <wp:effectExtent l="0" t="0" r="19685" b="19050"/>
                <wp:wrapNone/>
                <wp:docPr id="332" name="Cuadro de texto 3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2614" cy="28618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15ACA" w:rsidRDefault="00A15ACA" w:rsidP="00A15ACA">
                            <w:r>
                              <w:t>Circuito Abierto (OL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115AC5" id="Cuadro de texto 332" o:spid="_x0000_s1034" type="#_x0000_t202" style="position:absolute;margin-left:123.4pt;margin-top:18.3pt;width:121.45pt;height:22.55pt;z-index:25197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" fillcolor="white [3201]" strokeweight=".5pt">
                <v:textbox>
                  <w:txbxContent>
                    <w:p w:rsidR="00A15ACA" w:rsidRDefault="00A15ACA" w:rsidP="00A15ACA">
                      <w:r>
                        <w:t>Circuito Abierto (OL)</w:t>
                      </w:r>
                    </w:p>
                  </w:txbxContent>
                </v:textbox>
              </v:shape>
            </w:pict>
          </mc:Fallback>
        </mc:AlternateContent>
      </w:r>
      <w:r w:rsidR="00A903EC">
        <w:rPr>
          <w:noProof/>
          <w:lang w:val="es-MX" w:eastAsia="es-MX"/>
        </w:rPr>
        <w:drawing>
          <wp:inline distT="0" distB="0" distL="0" distR="0">
            <wp:extent cx="57150" cy="190500"/>
            <wp:effectExtent l="0" t="0" r="0" b="0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903EC">
        <w:t>LED Verde</w:t>
      </w:r>
    </w:p>
    <w:p w:rsidR="00A903EC" w:rsidRDefault="00A903EC" w:rsidP="00A903EC">
      <w:pPr>
        <w:spacing w:line="37" w:lineRule="exact"/>
      </w:pPr>
    </w:p>
    <w:p w:rsidR="00A903EC" w:rsidRDefault="00A15ACA" w:rsidP="00A903EC">
      <w:pPr>
        <w:spacing w:line="0" w:lineRule="atLeast"/>
      </w:pPr>
      <w:r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975680" behindDoc="0" locked="0" layoutInCell="1" allowOverlap="1" wp14:anchorId="15115AC5" wp14:editId="55D3F322">
                <wp:simplePos x="0" y="0"/>
                <wp:positionH relativeFrom="column">
                  <wp:posOffset>1568988</wp:posOffset>
                </wp:positionH>
                <wp:positionV relativeFrom="paragraph">
                  <wp:posOffset>245556</wp:posOffset>
                </wp:positionV>
                <wp:extent cx="1542614" cy="286187"/>
                <wp:effectExtent l="0" t="0" r="19685" b="19050"/>
                <wp:wrapNone/>
                <wp:docPr id="331" name="Cuadro de texto 3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2614" cy="28618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15ACA" w:rsidRDefault="00A15ACA" w:rsidP="00A15ACA">
                            <w:r>
                              <w:t>Circuito Abierto (OL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115AC5" id="Cuadro de texto 331" o:spid="_x0000_s1035" type="#_x0000_t202" style="position:absolute;margin-left:123.55pt;margin-top:19.35pt;width:121.45pt;height:22.55pt;z-index:25197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" fillcolor="white [3201]" strokeweight=".5pt">
                <v:textbox>
                  <w:txbxContent>
                    <w:p w:rsidR="00A15ACA" w:rsidRDefault="00A15ACA" w:rsidP="00A15ACA">
                      <w:r>
                        <w:t>Circuito Abierto (OL)</w:t>
                      </w:r>
                    </w:p>
                  </w:txbxContent>
                </v:textbox>
              </v:shape>
            </w:pict>
          </mc:Fallback>
        </mc:AlternateContent>
      </w:r>
      <w:r w:rsidR="00A903EC">
        <w:rPr>
          <w:noProof/>
          <w:lang w:val="es-MX" w:eastAsia="es-MX"/>
        </w:rPr>
        <w:drawing>
          <wp:inline distT="0" distB="0" distL="0" distR="0">
            <wp:extent cx="57150" cy="190500"/>
            <wp:effectExtent l="0" t="0" r="0" b="0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903EC">
        <w:t>LED Blanco</w:t>
      </w:r>
    </w:p>
    <w:p w:rsidR="00A903EC" w:rsidRDefault="00A903EC" w:rsidP="00A903EC">
      <w:pPr>
        <w:spacing w:line="25" w:lineRule="exact"/>
      </w:pPr>
    </w:p>
    <w:p w:rsidR="00A903EC" w:rsidRDefault="00A903EC" w:rsidP="00A903EC">
      <w:pPr>
        <w:spacing w:line="0" w:lineRule="atLeast"/>
      </w:pPr>
      <w:r>
        <w:rPr>
          <w:noProof/>
          <w:lang w:val="es-MX" w:eastAsia="es-MX"/>
        </w:rPr>
        <w:drawing>
          <wp:inline distT="0" distB="0" distL="0" distR="0">
            <wp:extent cx="57150" cy="257175"/>
            <wp:effectExtent l="0" t="0" r="0" b="9525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25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LED Infrarrojo</w:t>
      </w:r>
    </w:p>
    <w:p w:rsidR="00A903EC" w:rsidRDefault="00A903EC" w:rsidP="00A903EC">
      <w:pPr>
        <w:spacing w:line="200" w:lineRule="exact"/>
      </w:pPr>
      <w:r>
        <w:br w:type="column"/>
      </w:r>
    </w:p>
    <w:p w:rsidR="00A903EC" w:rsidRDefault="00A903EC" w:rsidP="00A903EC">
      <w:pPr>
        <w:spacing w:line="200" w:lineRule="exact"/>
      </w:pPr>
    </w:p>
    <w:p w:rsidR="00A903EC" w:rsidRDefault="00A903EC" w:rsidP="00A903EC">
      <w:pPr>
        <w:spacing w:line="219" w:lineRule="exact"/>
      </w:pPr>
    </w:p>
    <w:p w:rsidR="00A903EC" w:rsidRDefault="00A15ACA" w:rsidP="00A903EC">
      <w:pPr>
        <w:spacing w:line="0" w:lineRule="atLeast"/>
      </w:pPr>
      <w:r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971584" behindDoc="0" locked="0" layoutInCell="1" allowOverlap="1">
                <wp:simplePos x="0" y="0"/>
                <wp:positionH relativeFrom="column">
                  <wp:posOffset>-232406</wp:posOffset>
                </wp:positionH>
                <wp:positionV relativeFrom="paragraph">
                  <wp:posOffset>229899</wp:posOffset>
                </wp:positionV>
                <wp:extent cx="1542614" cy="286187"/>
                <wp:effectExtent l="0" t="0" r="19685" b="19050"/>
                <wp:wrapNone/>
                <wp:docPr id="329" name="Cuadro de texto 3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2614" cy="28618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15ACA" w:rsidRDefault="00A15ACA">
                            <w:r>
                              <w:t>Circuito Abierto (OL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Cuadro de texto 329" o:spid="_x0000_s1036" type="#_x0000_t202" style="position:absolute;margin-left:-18.3pt;margin-top:18.1pt;width:121.45pt;height:22.55pt;z-index:25197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" fillcolor="white [3201]" strokeweight=".5pt">
                <v:textbox>
                  <w:txbxContent>
                    <w:p w:rsidR="00A15ACA" w:rsidRDefault="00A15ACA">
                      <w:r>
                        <w:t>Circuito Abierto (OL)</w:t>
                      </w:r>
                    </w:p>
                  </w:txbxContent>
                </v:textbox>
              </v:shape>
            </w:pict>
          </mc:Fallback>
        </mc:AlternateContent>
      </w:r>
      <w:r w:rsidR="00A903EC">
        <w:t>Voltaje del diodo</w:t>
      </w:r>
    </w:p>
    <w:p w:rsidR="00A903EC" w:rsidRDefault="00A15ACA" w:rsidP="00A903EC">
      <w:pPr>
        <w:spacing w:line="0" w:lineRule="atLeast"/>
        <w:sectPr w:rsidR="00A903EC">
          <w:type w:val="continuous"/>
          <w:pgSz w:w="12240" w:h="15840"/>
          <w:pgMar w:top="963" w:right="1400" w:bottom="596" w:left="2860" w:header="0" w:footer="0" w:gutter="0"/>
          <w:cols w:num="3" w:space="0" w:equalWidth="0">
            <w:col w:w="1020" w:space="2420"/>
            <w:col w:w="1940" w:space="920"/>
            <w:col w:w="1680"/>
          </w:cols>
          <w:docGrid w:linePitch="360"/>
        </w:sectPr>
      </w:pPr>
      <w:r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973632" behindDoc="0" locked="0" layoutInCell="1" allowOverlap="1" wp14:anchorId="15115AC5" wp14:editId="55D3F322">
                <wp:simplePos x="0" y="0"/>
                <wp:positionH relativeFrom="column">
                  <wp:posOffset>-232856</wp:posOffset>
                </wp:positionH>
                <wp:positionV relativeFrom="paragraph">
                  <wp:posOffset>306516</wp:posOffset>
                </wp:positionV>
                <wp:extent cx="1542614" cy="286187"/>
                <wp:effectExtent l="0" t="0" r="19685" b="19050"/>
                <wp:wrapNone/>
                <wp:docPr id="330" name="Cuadro de texto 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2614" cy="28618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15ACA" w:rsidRDefault="00A15ACA" w:rsidP="00A15ACA">
                            <w:r>
                              <w:t>Circuito Abierto (OL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115AC5" id="Cuadro de texto 330" o:spid="_x0000_s1037" type="#_x0000_t202" style="position:absolute;margin-left:-18.35pt;margin-top:24.15pt;width:121.45pt;height:22.55pt;z-index:25197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" fillcolor="white [3201]" strokeweight=".5pt">
                <v:textbox>
                  <w:txbxContent>
                    <w:p w:rsidR="00A15ACA" w:rsidRDefault="00A15ACA" w:rsidP="00A15ACA">
                      <w:r>
                        <w:t>Circuito Abierto (OL)</w:t>
                      </w:r>
                    </w:p>
                  </w:txbxContent>
                </v:textbox>
              </v:shape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55520" behindDoc="1" locked="0" layoutInCell="0" allowOverlap="1">
                <wp:simplePos x="0" y="0"/>
                <wp:positionH relativeFrom="column">
                  <wp:posOffset>-206375</wp:posOffset>
                </wp:positionH>
                <wp:positionV relativeFrom="paragraph">
                  <wp:posOffset>52070</wp:posOffset>
                </wp:positionV>
                <wp:extent cx="1483360" cy="0"/>
                <wp:effectExtent l="19050" t="25400" r="21590" b="22225"/>
                <wp:wrapNone/>
                <wp:docPr id="236" name="Conector recto 2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8336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19E532D" id="Conector recto 236" o:spid="_x0000_s1026" style="position:absolute;z-index:-251560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6.25pt,4.1pt" to="100.55pt,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" o:allowincell="f" strokecolor="#606060" strokeweight="3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56544" behindDoc="1" locked="0" layoutInCell="0" allowOverlap="1">
                <wp:simplePos x="0" y="0"/>
                <wp:positionH relativeFrom="column">
                  <wp:posOffset>1276985</wp:posOffset>
                </wp:positionH>
                <wp:positionV relativeFrom="paragraph">
                  <wp:posOffset>15240</wp:posOffset>
                </wp:positionV>
                <wp:extent cx="74930" cy="74295"/>
                <wp:effectExtent l="0" t="0" r="3810" b="3810"/>
                <wp:wrapNone/>
                <wp:docPr id="235" name="Rectángulo 2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930" cy="7429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9ECB0B" id="Rectángulo 235" o:spid="_x0000_s1026" style="position:absolute;margin-left:100.55pt;margin-top:1.2pt;width:5.9pt;height:5.85pt;z-index:-251559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57568" behindDoc="1" locked="0" layoutInCell="0" allowOverlap="1">
                <wp:simplePos x="0" y="0"/>
                <wp:positionH relativeFrom="column">
                  <wp:posOffset>1295400</wp:posOffset>
                </wp:positionH>
                <wp:positionV relativeFrom="paragraph">
                  <wp:posOffset>89535</wp:posOffset>
                </wp:positionV>
                <wp:extent cx="38100" cy="177165"/>
                <wp:effectExtent l="0" t="0" r="3175" b="0"/>
                <wp:wrapNone/>
                <wp:docPr id="234" name="Rectángulo 2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100" cy="17716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7AD407" id="Rectángulo 234" o:spid="_x0000_s1026" style="position:absolute;margin-left:102pt;margin-top:7.05pt;width:3pt;height:13.95pt;z-index:-251558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58592" behindDoc="1" locked="0" layoutInCell="0" allowOverlap="1">
                <wp:simplePos x="0" y="0"/>
                <wp:positionH relativeFrom="column">
                  <wp:posOffset>-224790</wp:posOffset>
                </wp:positionH>
                <wp:positionV relativeFrom="paragraph">
                  <wp:posOffset>80645</wp:posOffset>
                </wp:positionV>
                <wp:extent cx="1501775" cy="0"/>
                <wp:effectExtent l="10160" t="15875" r="12065" b="12700"/>
                <wp:wrapNone/>
                <wp:docPr id="233" name="Conector recto 2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01775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A97232F" id="Conector recto 233" o:spid="_x0000_s1026" style="position:absolute;z-index:-251557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.7pt,6.35pt" to="100.55pt,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" o:allowincell="f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59616" behindDoc="1" locked="0" layoutInCell="0" allowOverlap="1">
                <wp:simplePos x="0" y="0"/>
                <wp:positionH relativeFrom="column">
                  <wp:posOffset>-215900</wp:posOffset>
                </wp:positionH>
                <wp:positionV relativeFrom="paragraph">
                  <wp:posOffset>71120</wp:posOffset>
                </wp:positionV>
                <wp:extent cx="0" cy="195580"/>
                <wp:effectExtent l="9525" t="15875" r="9525" b="17145"/>
                <wp:wrapNone/>
                <wp:docPr id="232" name="Conector recto 2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9558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BDE1AC" id="Conector recto 232" o:spid="_x0000_s1026" style="position:absolute;z-index:-251556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pt,5.6pt" to="-17pt,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" o:allowincell="f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60640" behindDoc="1" locked="0" layoutInCell="0" allowOverlap="1">
                <wp:simplePos x="0" y="0"/>
                <wp:positionH relativeFrom="column">
                  <wp:posOffset>-262890</wp:posOffset>
                </wp:positionH>
                <wp:positionV relativeFrom="paragraph">
                  <wp:posOffset>89535</wp:posOffset>
                </wp:positionV>
                <wp:extent cx="38100" cy="177165"/>
                <wp:effectExtent l="635" t="0" r="0" b="0"/>
                <wp:wrapNone/>
                <wp:docPr id="231" name="Rectángulo 2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100" cy="17716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2D3F70" id="Rectángulo 231" o:spid="_x0000_s1026" style="position:absolute;margin-left:-20.7pt;margin-top:7.05pt;width:3pt;height:13.95pt;z-index:-251555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61664" behindDoc="1" locked="0" layoutInCell="0" allowOverlap="1">
                <wp:simplePos x="0" y="0"/>
                <wp:positionH relativeFrom="column">
                  <wp:posOffset>-1840230</wp:posOffset>
                </wp:positionH>
                <wp:positionV relativeFrom="paragraph">
                  <wp:posOffset>266700</wp:posOffset>
                </wp:positionV>
                <wp:extent cx="74930" cy="74295"/>
                <wp:effectExtent l="4445" t="1905" r="0" b="0"/>
                <wp:wrapNone/>
                <wp:docPr id="230" name="Rectángulo 2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930" cy="7429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AFB2F1" id="Rectángulo 230" o:spid="_x0000_s1026" style="position:absolute;margin-left:-144.9pt;margin-top:21pt;width:5.9pt;height:5.85pt;z-index:-251554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62688" behindDoc="1" locked="0" layoutInCell="0" allowOverlap="1">
                <wp:simplePos x="0" y="0"/>
                <wp:positionH relativeFrom="column">
                  <wp:posOffset>-1783715</wp:posOffset>
                </wp:positionH>
                <wp:positionV relativeFrom="paragraph">
                  <wp:posOffset>275590</wp:posOffset>
                </wp:positionV>
                <wp:extent cx="1520825" cy="0"/>
                <wp:effectExtent l="13335" t="10795" r="18415" b="17780"/>
                <wp:wrapNone/>
                <wp:docPr id="229" name="Conector recto 2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20825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0443850" id="Conector recto 229" o:spid="_x0000_s1026" style="position:absolute;z-index:-251553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40.45pt,21.7pt" to="-20.7pt,2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" o:allowincell="f" strokecolor="silver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63712" behindDoc="1" locked="0" layoutInCell="0" allowOverlap="1">
                <wp:simplePos x="0" y="0"/>
                <wp:positionH relativeFrom="column">
                  <wp:posOffset>-1765300</wp:posOffset>
                </wp:positionH>
                <wp:positionV relativeFrom="paragraph">
                  <wp:posOffset>303530</wp:posOffset>
                </wp:positionV>
                <wp:extent cx="1483995" cy="0"/>
                <wp:effectExtent l="22225" t="19685" r="27305" b="27940"/>
                <wp:wrapNone/>
                <wp:docPr id="228" name="Conector recto 2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83995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38EEA85" id="Conector recto 228" o:spid="_x0000_s1026" style="position:absolute;z-index:-251552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39pt,23.9pt" to="-22.15pt,2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" o:allowincell="f" strokecolor="#606060" strokeweight="3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64736" behindDoc="1" locked="0" layoutInCell="0" allowOverlap="1">
                <wp:simplePos x="0" y="0"/>
                <wp:positionH relativeFrom="column">
                  <wp:posOffset>-1783715</wp:posOffset>
                </wp:positionH>
                <wp:positionV relativeFrom="paragraph">
                  <wp:posOffset>332105</wp:posOffset>
                </wp:positionV>
                <wp:extent cx="1502410" cy="0"/>
                <wp:effectExtent l="13335" t="10160" r="17780" b="18415"/>
                <wp:wrapNone/>
                <wp:docPr id="227" name="Conector recto 2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0241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34C683F" id="Conector recto 227" o:spid="_x0000_s1026" style="position:absolute;z-index:-251551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40.45pt,26.15pt" to="-22.15pt,2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" o:allowincell="f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65760" behindDoc="1" locked="0" layoutInCell="0" allowOverlap="1">
                <wp:simplePos x="0" y="0"/>
                <wp:positionH relativeFrom="column">
                  <wp:posOffset>-281305</wp:posOffset>
                </wp:positionH>
                <wp:positionV relativeFrom="paragraph">
                  <wp:posOffset>266700</wp:posOffset>
                </wp:positionV>
                <wp:extent cx="74930" cy="74295"/>
                <wp:effectExtent l="1270" t="1905" r="0" b="0"/>
                <wp:wrapNone/>
                <wp:docPr id="226" name="Rectángulo 2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930" cy="7429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54146B4" id="Rectángulo 226" o:spid="_x0000_s1026" style="position:absolute;margin-left:-22.15pt;margin-top:21pt;width:5.9pt;height:5.85pt;z-index:-251550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66784" behindDoc="1" locked="0" layoutInCell="0" allowOverlap="1">
                <wp:simplePos x="0" y="0"/>
                <wp:positionH relativeFrom="column">
                  <wp:posOffset>-271780</wp:posOffset>
                </wp:positionH>
                <wp:positionV relativeFrom="paragraph">
                  <wp:posOffset>71120</wp:posOffset>
                </wp:positionV>
                <wp:extent cx="0" cy="213360"/>
                <wp:effectExtent l="10795" t="15875" r="17780" b="18415"/>
                <wp:wrapNone/>
                <wp:docPr id="225" name="Conector recto 2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1336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94CCE1E" id="Conector recto 225" o:spid="_x0000_s1026" style="position:absolute;z-index:-251549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1.4pt,5.6pt" to="-21.4pt,2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" o:allowincell="f" strokecolor="silver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67808" behindDoc="1" locked="0" layoutInCell="0" allowOverlap="1">
                <wp:simplePos x="0" y="0"/>
                <wp:positionH relativeFrom="column">
                  <wp:posOffset>-224790</wp:posOffset>
                </wp:positionH>
                <wp:positionV relativeFrom="paragraph">
                  <wp:posOffset>275590</wp:posOffset>
                </wp:positionV>
                <wp:extent cx="1520190" cy="0"/>
                <wp:effectExtent l="10160" t="10795" r="12700" b="17780"/>
                <wp:wrapNone/>
                <wp:docPr id="224" name="Conector recto 2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2019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C999530" id="Conector recto 224" o:spid="_x0000_s1026" style="position:absolute;z-index:-251548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.7pt,21.7pt" to="102pt,2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" o:allowincell="f" strokecolor="silver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68832" behindDoc="1" locked="0" layoutInCell="0" allowOverlap="1">
                <wp:simplePos x="0" y="0"/>
                <wp:positionH relativeFrom="column">
                  <wp:posOffset>-206375</wp:posOffset>
                </wp:positionH>
                <wp:positionV relativeFrom="paragraph">
                  <wp:posOffset>303530</wp:posOffset>
                </wp:positionV>
                <wp:extent cx="1483360" cy="0"/>
                <wp:effectExtent l="19050" t="19685" r="21590" b="27940"/>
                <wp:wrapNone/>
                <wp:docPr id="223" name="Conector recto 2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8336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BA423C1" id="Conector recto 223" o:spid="_x0000_s1026" style="position:absolute;z-index:-251547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6.25pt,23.9pt" to="100.55pt,2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" o:allowincell="f" strokecolor="#606060" strokeweight="3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69856" behindDoc="1" locked="0" layoutInCell="0" allowOverlap="1">
                <wp:simplePos x="0" y="0"/>
                <wp:positionH relativeFrom="column">
                  <wp:posOffset>-224790</wp:posOffset>
                </wp:positionH>
                <wp:positionV relativeFrom="paragraph">
                  <wp:posOffset>332105</wp:posOffset>
                </wp:positionV>
                <wp:extent cx="1501775" cy="0"/>
                <wp:effectExtent l="10160" t="10160" r="12065" b="18415"/>
                <wp:wrapNone/>
                <wp:docPr id="222" name="Conector recto 2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01775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245697B" id="Conector recto 222" o:spid="_x0000_s1026" style="position:absolute;z-index:-251546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.7pt,26.15pt" to="100.55pt,2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" o:allowincell="f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70880" behindDoc="1" locked="0" layoutInCell="0" allowOverlap="1">
                <wp:simplePos x="0" y="0"/>
                <wp:positionH relativeFrom="column">
                  <wp:posOffset>1276985</wp:posOffset>
                </wp:positionH>
                <wp:positionV relativeFrom="paragraph">
                  <wp:posOffset>266700</wp:posOffset>
                </wp:positionV>
                <wp:extent cx="74930" cy="74295"/>
                <wp:effectExtent l="0" t="1905" r="3810" b="0"/>
                <wp:wrapNone/>
                <wp:docPr id="221" name="Rectángulo 2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930" cy="7429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F4D3A2E" id="Rectángulo 221" o:spid="_x0000_s1026" style="position:absolute;margin-left:100.55pt;margin-top:21pt;width:5.9pt;height:5.85pt;z-index:-251545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71904" behindDoc="1" locked="0" layoutInCell="0" allowOverlap="1">
                <wp:simplePos x="0" y="0"/>
                <wp:positionH relativeFrom="column">
                  <wp:posOffset>1286510</wp:posOffset>
                </wp:positionH>
                <wp:positionV relativeFrom="paragraph">
                  <wp:posOffset>71120</wp:posOffset>
                </wp:positionV>
                <wp:extent cx="0" cy="213360"/>
                <wp:effectExtent l="16510" t="15875" r="12065" b="18415"/>
                <wp:wrapNone/>
                <wp:docPr id="220" name="Conector recto 2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1336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BC90BE0" id="Conector recto 220" o:spid="_x0000_s1026" style="position:absolute;z-index:-251544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1.3pt,5.6pt" to="101.3pt,2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" o:allowincell="f" strokecolor="silver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72928" behindDoc="1" locked="0" layoutInCell="0" allowOverlap="1">
                <wp:simplePos x="0" y="0"/>
                <wp:positionH relativeFrom="column">
                  <wp:posOffset>1295400</wp:posOffset>
                </wp:positionH>
                <wp:positionV relativeFrom="paragraph">
                  <wp:posOffset>340995</wp:posOffset>
                </wp:positionV>
                <wp:extent cx="38100" cy="177165"/>
                <wp:effectExtent l="0" t="0" r="3175" b="3810"/>
                <wp:wrapNone/>
                <wp:docPr id="219" name="Rectángulo 2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100" cy="17716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0526D4" id="Rectángulo 219" o:spid="_x0000_s1026" style="position:absolute;margin-left:102pt;margin-top:26.85pt;width:3pt;height:13.95pt;z-index:-251543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73952" behindDoc="1" locked="0" layoutInCell="0" allowOverlap="1">
                <wp:simplePos x="0" y="0"/>
                <wp:positionH relativeFrom="column">
                  <wp:posOffset>-215900</wp:posOffset>
                </wp:positionH>
                <wp:positionV relativeFrom="paragraph">
                  <wp:posOffset>322580</wp:posOffset>
                </wp:positionV>
                <wp:extent cx="0" cy="195580"/>
                <wp:effectExtent l="9525" t="10160" r="9525" b="13335"/>
                <wp:wrapNone/>
                <wp:docPr id="218" name="Conector recto 2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9558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B262A91" id="Conector recto 218" o:spid="_x0000_s1026" style="position:absolute;z-index:-251542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pt,25.4pt" to="-17pt,4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" o:allowincell="f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74976" behindDoc="1" locked="0" layoutInCell="0" allowOverlap="1">
                <wp:simplePos x="0" y="0"/>
                <wp:positionH relativeFrom="column">
                  <wp:posOffset>-262890</wp:posOffset>
                </wp:positionH>
                <wp:positionV relativeFrom="paragraph">
                  <wp:posOffset>340995</wp:posOffset>
                </wp:positionV>
                <wp:extent cx="38100" cy="177165"/>
                <wp:effectExtent l="635" t="0" r="0" b="3810"/>
                <wp:wrapNone/>
                <wp:docPr id="217" name="Rectángulo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100" cy="17716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E055294" id="Rectángulo 217" o:spid="_x0000_s1026" style="position:absolute;margin-left:-20.7pt;margin-top:26.85pt;width:3pt;height:13.95pt;z-index:-251541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76000" behindDoc="1" locked="0" layoutInCell="0" allowOverlap="1">
                <wp:simplePos x="0" y="0"/>
                <wp:positionH relativeFrom="column">
                  <wp:posOffset>-1840230</wp:posOffset>
                </wp:positionH>
                <wp:positionV relativeFrom="paragraph">
                  <wp:posOffset>518160</wp:posOffset>
                </wp:positionV>
                <wp:extent cx="74930" cy="74295"/>
                <wp:effectExtent l="4445" t="0" r="0" b="0"/>
                <wp:wrapNone/>
                <wp:docPr id="216" name="Rectángulo 2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930" cy="7429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EDD22D" id="Rectángulo 216" o:spid="_x0000_s1026" style="position:absolute;margin-left:-144.9pt;margin-top:40.8pt;width:5.9pt;height:5.85pt;z-index:-251540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77024" behindDoc="1" locked="0" layoutInCell="0" allowOverlap="1">
                <wp:simplePos x="0" y="0"/>
                <wp:positionH relativeFrom="column">
                  <wp:posOffset>-1783715</wp:posOffset>
                </wp:positionH>
                <wp:positionV relativeFrom="paragraph">
                  <wp:posOffset>527050</wp:posOffset>
                </wp:positionV>
                <wp:extent cx="1520825" cy="0"/>
                <wp:effectExtent l="13335" t="14605" r="18415" b="13970"/>
                <wp:wrapNone/>
                <wp:docPr id="215" name="Conector recto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20825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DABC8BA" id="Conector recto 215" o:spid="_x0000_s1026" style="position:absolute;z-index:-251539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40.45pt,41.5pt" to="-20.7pt,4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" o:allowincell="f" strokecolor="silver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78048" behindDoc="1" locked="0" layoutInCell="0" allowOverlap="1">
                <wp:simplePos x="0" y="0"/>
                <wp:positionH relativeFrom="column">
                  <wp:posOffset>-1765300</wp:posOffset>
                </wp:positionH>
                <wp:positionV relativeFrom="paragraph">
                  <wp:posOffset>554990</wp:posOffset>
                </wp:positionV>
                <wp:extent cx="1483995" cy="0"/>
                <wp:effectExtent l="22225" t="23495" r="27305" b="24130"/>
                <wp:wrapNone/>
                <wp:docPr id="214" name="Conector recto 2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83995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02EBD97" id="Conector recto 214" o:spid="_x0000_s1026" style="position:absolute;z-index:-251538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39pt,43.7pt" to="-22.15pt,4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" o:allowincell="f" strokecolor="#606060" strokeweight="3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79072" behindDoc="1" locked="0" layoutInCell="0" allowOverlap="1">
                <wp:simplePos x="0" y="0"/>
                <wp:positionH relativeFrom="column">
                  <wp:posOffset>-1783715</wp:posOffset>
                </wp:positionH>
                <wp:positionV relativeFrom="paragraph">
                  <wp:posOffset>583565</wp:posOffset>
                </wp:positionV>
                <wp:extent cx="1502410" cy="0"/>
                <wp:effectExtent l="13335" t="13970" r="17780" b="14605"/>
                <wp:wrapNone/>
                <wp:docPr id="213" name="Conector recto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0241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7E6F92E" id="Conector recto 213" o:spid="_x0000_s1026" style="position:absolute;z-index:-251537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40.45pt,45.95pt" to="-22.15pt,4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" o:allowincell="f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80096" behindDoc="1" locked="0" layoutInCell="0" allowOverlap="1">
                <wp:simplePos x="0" y="0"/>
                <wp:positionH relativeFrom="column">
                  <wp:posOffset>-281305</wp:posOffset>
                </wp:positionH>
                <wp:positionV relativeFrom="paragraph">
                  <wp:posOffset>518160</wp:posOffset>
                </wp:positionV>
                <wp:extent cx="74930" cy="74295"/>
                <wp:effectExtent l="1270" t="0" r="0" b="0"/>
                <wp:wrapNone/>
                <wp:docPr id="212" name="Rectángulo 2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930" cy="7429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A242A7" id="Rectángulo 212" o:spid="_x0000_s1026" style="position:absolute;margin-left:-22.15pt;margin-top:40.8pt;width:5.9pt;height:5.85pt;z-index:-251536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81120" behindDoc="1" locked="0" layoutInCell="0" allowOverlap="1">
                <wp:simplePos x="0" y="0"/>
                <wp:positionH relativeFrom="column">
                  <wp:posOffset>-271780</wp:posOffset>
                </wp:positionH>
                <wp:positionV relativeFrom="paragraph">
                  <wp:posOffset>322580</wp:posOffset>
                </wp:positionV>
                <wp:extent cx="0" cy="213360"/>
                <wp:effectExtent l="10795" t="10160" r="17780" b="14605"/>
                <wp:wrapNone/>
                <wp:docPr id="211" name="Conector recto 2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1336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4FF6F7B" id="Conector recto 211" o:spid="_x0000_s1026" style="position:absolute;z-index:-251535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1.4pt,25.4pt" to="-21.4pt,4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" o:allowincell="f" strokecolor="silver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82144" behindDoc="1" locked="0" layoutInCell="0" allowOverlap="1">
                <wp:simplePos x="0" y="0"/>
                <wp:positionH relativeFrom="column">
                  <wp:posOffset>-224790</wp:posOffset>
                </wp:positionH>
                <wp:positionV relativeFrom="paragraph">
                  <wp:posOffset>527050</wp:posOffset>
                </wp:positionV>
                <wp:extent cx="1520190" cy="0"/>
                <wp:effectExtent l="10160" t="14605" r="12700" b="13970"/>
                <wp:wrapNone/>
                <wp:docPr id="210" name="Conector recto 2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2019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68E9A4" id="Conector recto 210" o:spid="_x0000_s1026" style="position:absolute;z-index:-251534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.7pt,41.5pt" to="102pt,4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" o:allowincell="f" strokecolor="silver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83168" behindDoc="1" locked="0" layoutInCell="0" allowOverlap="1">
                <wp:simplePos x="0" y="0"/>
                <wp:positionH relativeFrom="column">
                  <wp:posOffset>-206375</wp:posOffset>
                </wp:positionH>
                <wp:positionV relativeFrom="paragraph">
                  <wp:posOffset>554990</wp:posOffset>
                </wp:positionV>
                <wp:extent cx="1483360" cy="0"/>
                <wp:effectExtent l="19050" t="23495" r="21590" b="24130"/>
                <wp:wrapNone/>
                <wp:docPr id="209" name="Conector recto 2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8336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870518A" id="Conector recto 209" o:spid="_x0000_s1026" style="position:absolute;z-index:-251533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6.25pt,43.7pt" to="100.55pt,4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" o:allowincell="f" strokecolor="#606060" strokeweight="3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84192" behindDoc="1" locked="0" layoutInCell="0" allowOverlap="1">
                <wp:simplePos x="0" y="0"/>
                <wp:positionH relativeFrom="column">
                  <wp:posOffset>-224790</wp:posOffset>
                </wp:positionH>
                <wp:positionV relativeFrom="paragraph">
                  <wp:posOffset>583565</wp:posOffset>
                </wp:positionV>
                <wp:extent cx="1501775" cy="0"/>
                <wp:effectExtent l="10160" t="13970" r="12065" b="14605"/>
                <wp:wrapNone/>
                <wp:docPr id="208" name="Conector recto 2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01775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7EC08C3" id="Conector recto 208" o:spid="_x0000_s1026" style="position:absolute;z-index:-251532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.7pt,45.95pt" to="100.55pt,4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" o:allowincell="f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85216" behindDoc="1" locked="0" layoutInCell="0" allowOverlap="1">
                <wp:simplePos x="0" y="0"/>
                <wp:positionH relativeFrom="column">
                  <wp:posOffset>1276985</wp:posOffset>
                </wp:positionH>
                <wp:positionV relativeFrom="paragraph">
                  <wp:posOffset>518160</wp:posOffset>
                </wp:positionV>
                <wp:extent cx="74930" cy="74295"/>
                <wp:effectExtent l="0" t="0" r="3810" b="0"/>
                <wp:wrapNone/>
                <wp:docPr id="207" name="Rectángulo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930" cy="7429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782169" id="Rectángulo 207" o:spid="_x0000_s1026" style="position:absolute;margin-left:100.55pt;margin-top:40.8pt;width:5.9pt;height:5.85pt;z-index:-251531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86240" behindDoc="1" locked="0" layoutInCell="0" allowOverlap="1">
                <wp:simplePos x="0" y="0"/>
                <wp:positionH relativeFrom="column">
                  <wp:posOffset>1286510</wp:posOffset>
                </wp:positionH>
                <wp:positionV relativeFrom="paragraph">
                  <wp:posOffset>322580</wp:posOffset>
                </wp:positionV>
                <wp:extent cx="0" cy="213360"/>
                <wp:effectExtent l="16510" t="10160" r="12065" b="14605"/>
                <wp:wrapNone/>
                <wp:docPr id="206" name="Conector recto 2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1336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DB88C2A" id="Conector recto 206" o:spid="_x0000_s1026" style="position:absolute;z-index:-251530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1.3pt,25.4pt" to="101.3pt,4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" o:allowincell="f" strokecolor="silver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87264" behindDoc="1" locked="0" layoutInCell="0" allowOverlap="1">
                <wp:simplePos x="0" y="0"/>
                <wp:positionH relativeFrom="column">
                  <wp:posOffset>1295400</wp:posOffset>
                </wp:positionH>
                <wp:positionV relativeFrom="paragraph">
                  <wp:posOffset>592455</wp:posOffset>
                </wp:positionV>
                <wp:extent cx="38100" cy="177165"/>
                <wp:effectExtent l="0" t="3810" r="3175" b="0"/>
                <wp:wrapNone/>
                <wp:docPr id="205" name="Rectángulo 2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100" cy="17716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D0F289" id="Rectángulo 205" o:spid="_x0000_s1026" style="position:absolute;margin-left:102pt;margin-top:46.65pt;width:3pt;height:13.95pt;z-index:-251529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88288" behindDoc="1" locked="0" layoutInCell="0" allowOverlap="1">
                <wp:simplePos x="0" y="0"/>
                <wp:positionH relativeFrom="column">
                  <wp:posOffset>-215900</wp:posOffset>
                </wp:positionH>
                <wp:positionV relativeFrom="paragraph">
                  <wp:posOffset>574040</wp:posOffset>
                </wp:positionV>
                <wp:extent cx="0" cy="195580"/>
                <wp:effectExtent l="9525" t="13970" r="9525" b="9525"/>
                <wp:wrapNone/>
                <wp:docPr id="204" name="Conector recto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9558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CD13539" id="Conector recto 204" o:spid="_x0000_s1026" style="position:absolute;z-index:-251528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pt,45.2pt" to="-17pt,6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" o:allowincell="f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89312" behindDoc="1" locked="0" layoutInCell="0" allowOverlap="1">
                <wp:simplePos x="0" y="0"/>
                <wp:positionH relativeFrom="column">
                  <wp:posOffset>-262890</wp:posOffset>
                </wp:positionH>
                <wp:positionV relativeFrom="paragraph">
                  <wp:posOffset>592455</wp:posOffset>
                </wp:positionV>
                <wp:extent cx="38100" cy="177165"/>
                <wp:effectExtent l="635" t="3810" r="0" b="0"/>
                <wp:wrapNone/>
                <wp:docPr id="203" name="Rectángulo 2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100" cy="17716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40AE86A" id="Rectángulo 203" o:spid="_x0000_s1026" style="position:absolute;margin-left:-20.7pt;margin-top:46.65pt;width:3pt;height:13.95pt;z-index:-251527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90336" behindDoc="1" locked="0" layoutInCell="0" allowOverlap="1">
                <wp:simplePos x="0" y="0"/>
                <wp:positionH relativeFrom="column">
                  <wp:posOffset>-1840230</wp:posOffset>
                </wp:positionH>
                <wp:positionV relativeFrom="paragraph">
                  <wp:posOffset>769620</wp:posOffset>
                </wp:positionV>
                <wp:extent cx="74930" cy="74295"/>
                <wp:effectExtent l="4445" t="0" r="0" b="1905"/>
                <wp:wrapNone/>
                <wp:docPr id="202" name="Rectángulo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930" cy="7429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1D0A00C" id="Rectángulo 202" o:spid="_x0000_s1026" style="position:absolute;margin-left:-144.9pt;margin-top:60.6pt;width:5.9pt;height:5.85pt;z-index:-251526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91360" behindDoc="1" locked="0" layoutInCell="0" allowOverlap="1">
                <wp:simplePos x="0" y="0"/>
                <wp:positionH relativeFrom="column">
                  <wp:posOffset>-1783715</wp:posOffset>
                </wp:positionH>
                <wp:positionV relativeFrom="paragraph">
                  <wp:posOffset>778510</wp:posOffset>
                </wp:positionV>
                <wp:extent cx="1520825" cy="0"/>
                <wp:effectExtent l="13335" t="18415" r="18415" b="10160"/>
                <wp:wrapNone/>
                <wp:docPr id="201" name="Conector recto 2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20825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A715F2F" id="Conector recto 201" o:spid="_x0000_s1026" style="position:absolute;z-index:-251525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40.45pt,61.3pt" to="-20.7pt,6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" o:allowincell="f" strokecolor="silver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92384" behindDoc="1" locked="0" layoutInCell="0" allowOverlap="1">
                <wp:simplePos x="0" y="0"/>
                <wp:positionH relativeFrom="column">
                  <wp:posOffset>-1765300</wp:posOffset>
                </wp:positionH>
                <wp:positionV relativeFrom="paragraph">
                  <wp:posOffset>806450</wp:posOffset>
                </wp:positionV>
                <wp:extent cx="1483995" cy="0"/>
                <wp:effectExtent l="22225" t="27305" r="27305" b="20320"/>
                <wp:wrapNone/>
                <wp:docPr id="200" name="Conector recto 2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83995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3144163" id="Conector recto 200" o:spid="_x0000_s1026" style="position:absolute;z-index:-251524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39pt,63.5pt" to="-22.15pt,6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" o:allowincell="f" strokecolor="#606060" strokeweight="3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93408" behindDoc="1" locked="0" layoutInCell="0" allowOverlap="1">
                <wp:simplePos x="0" y="0"/>
                <wp:positionH relativeFrom="column">
                  <wp:posOffset>-1783715</wp:posOffset>
                </wp:positionH>
                <wp:positionV relativeFrom="paragraph">
                  <wp:posOffset>835025</wp:posOffset>
                </wp:positionV>
                <wp:extent cx="1502410" cy="0"/>
                <wp:effectExtent l="13335" t="17780" r="17780" b="10795"/>
                <wp:wrapNone/>
                <wp:docPr id="199" name="Conector recto 1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0241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2674873" id="Conector recto 199" o:spid="_x0000_s1026" style="position:absolute;z-index:-251523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40.45pt,65.75pt" to="-22.15pt,6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" o:allowincell="f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94432" behindDoc="1" locked="0" layoutInCell="0" allowOverlap="1">
                <wp:simplePos x="0" y="0"/>
                <wp:positionH relativeFrom="column">
                  <wp:posOffset>-281305</wp:posOffset>
                </wp:positionH>
                <wp:positionV relativeFrom="paragraph">
                  <wp:posOffset>769620</wp:posOffset>
                </wp:positionV>
                <wp:extent cx="74930" cy="74295"/>
                <wp:effectExtent l="1270" t="0" r="0" b="1905"/>
                <wp:wrapNone/>
                <wp:docPr id="198" name="Rectángulo 1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930" cy="7429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B74A40" id="Rectángulo 198" o:spid="_x0000_s1026" style="position:absolute;margin-left:-22.15pt;margin-top:60.6pt;width:5.9pt;height:5.85pt;z-index:-251522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95456" behindDoc="1" locked="0" layoutInCell="0" allowOverlap="1">
                <wp:simplePos x="0" y="0"/>
                <wp:positionH relativeFrom="column">
                  <wp:posOffset>-271780</wp:posOffset>
                </wp:positionH>
                <wp:positionV relativeFrom="paragraph">
                  <wp:posOffset>574040</wp:posOffset>
                </wp:positionV>
                <wp:extent cx="0" cy="213360"/>
                <wp:effectExtent l="10795" t="13970" r="17780" b="10795"/>
                <wp:wrapNone/>
                <wp:docPr id="197" name="Conector recto 1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1336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C72C546" id="Conector recto 197" o:spid="_x0000_s1026" style="position:absolute;z-index:-251521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1.4pt,45.2pt" to="-21.4pt,6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" o:allowincell="f" strokecolor="silver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96480" behindDoc="1" locked="0" layoutInCell="0" allowOverlap="1">
                <wp:simplePos x="0" y="0"/>
                <wp:positionH relativeFrom="column">
                  <wp:posOffset>-224790</wp:posOffset>
                </wp:positionH>
                <wp:positionV relativeFrom="paragraph">
                  <wp:posOffset>778510</wp:posOffset>
                </wp:positionV>
                <wp:extent cx="1520190" cy="0"/>
                <wp:effectExtent l="10160" t="18415" r="12700" b="10160"/>
                <wp:wrapNone/>
                <wp:docPr id="196" name="Conector recto 1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2019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91125A" id="Conector recto 196" o:spid="_x0000_s1026" style="position:absolute;z-index:-251520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.7pt,61.3pt" to="102pt,6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" o:allowincell="f" strokecolor="silver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97504" behindDoc="1" locked="0" layoutInCell="0" allowOverlap="1">
                <wp:simplePos x="0" y="0"/>
                <wp:positionH relativeFrom="column">
                  <wp:posOffset>-206375</wp:posOffset>
                </wp:positionH>
                <wp:positionV relativeFrom="paragraph">
                  <wp:posOffset>806450</wp:posOffset>
                </wp:positionV>
                <wp:extent cx="1483360" cy="0"/>
                <wp:effectExtent l="19050" t="27305" r="21590" b="20320"/>
                <wp:wrapNone/>
                <wp:docPr id="195" name="Conector recto 1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8336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C89D994" id="Conector recto 195" o:spid="_x0000_s1026" style="position:absolute;z-index:-251518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6.25pt,63.5pt" to="100.55pt,6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" o:allowincell="f" strokecolor="#606060" strokeweight="3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98528" behindDoc="1" locked="0" layoutInCell="0" allowOverlap="1">
                <wp:simplePos x="0" y="0"/>
                <wp:positionH relativeFrom="column">
                  <wp:posOffset>-224790</wp:posOffset>
                </wp:positionH>
                <wp:positionV relativeFrom="paragraph">
                  <wp:posOffset>835025</wp:posOffset>
                </wp:positionV>
                <wp:extent cx="1501775" cy="0"/>
                <wp:effectExtent l="10160" t="17780" r="12065" b="10795"/>
                <wp:wrapNone/>
                <wp:docPr id="194" name="Conector recto 1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01775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A369A25" id="Conector recto 194" o:spid="_x0000_s1026" style="position:absolute;z-index:-251517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.7pt,65.75pt" to="100.55pt,6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" o:allowincell="f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799552" behindDoc="1" locked="0" layoutInCell="0" allowOverlap="1">
                <wp:simplePos x="0" y="0"/>
                <wp:positionH relativeFrom="column">
                  <wp:posOffset>1276985</wp:posOffset>
                </wp:positionH>
                <wp:positionV relativeFrom="paragraph">
                  <wp:posOffset>769620</wp:posOffset>
                </wp:positionV>
                <wp:extent cx="74930" cy="74295"/>
                <wp:effectExtent l="0" t="0" r="3810" b="1905"/>
                <wp:wrapNone/>
                <wp:docPr id="193" name="Rectángulo 1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930" cy="7429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106259" id="Rectángulo 193" o:spid="_x0000_s1026" style="position:absolute;margin-left:100.55pt;margin-top:60.6pt;width:5.9pt;height:5.85pt;z-index:-251516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00576" behindDoc="1" locked="0" layoutInCell="0" allowOverlap="1">
                <wp:simplePos x="0" y="0"/>
                <wp:positionH relativeFrom="column">
                  <wp:posOffset>1286510</wp:posOffset>
                </wp:positionH>
                <wp:positionV relativeFrom="paragraph">
                  <wp:posOffset>574040</wp:posOffset>
                </wp:positionV>
                <wp:extent cx="0" cy="213360"/>
                <wp:effectExtent l="16510" t="13970" r="12065" b="10795"/>
                <wp:wrapNone/>
                <wp:docPr id="192" name="Conector recto 1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1336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D973F36" id="Conector recto 192" o:spid="_x0000_s1026" style="position:absolute;z-index:-251515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1.3pt,45.2pt" to="101.3pt,6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" o:allowincell="f" strokecolor="silver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01600" behindDoc="1" locked="0" layoutInCell="0" allowOverlap="1">
                <wp:simplePos x="0" y="0"/>
                <wp:positionH relativeFrom="column">
                  <wp:posOffset>1295400</wp:posOffset>
                </wp:positionH>
                <wp:positionV relativeFrom="paragraph">
                  <wp:posOffset>843915</wp:posOffset>
                </wp:positionV>
                <wp:extent cx="38100" cy="177165"/>
                <wp:effectExtent l="0" t="0" r="3175" b="0"/>
                <wp:wrapNone/>
                <wp:docPr id="191" name="Rectángulo 1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100" cy="17716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2A76F3" id="Rectángulo 191" o:spid="_x0000_s1026" style="position:absolute;margin-left:102pt;margin-top:66.45pt;width:3pt;height:13.95pt;z-index:-251514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02624" behindDoc="1" locked="0" layoutInCell="0" allowOverlap="1">
                <wp:simplePos x="0" y="0"/>
                <wp:positionH relativeFrom="column">
                  <wp:posOffset>-215900</wp:posOffset>
                </wp:positionH>
                <wp:positionV relativeFrom="paragraph">
                  <wp:posOffset>825500</wp:posOffset>
                </wp:positionV>
                <wp:extent cx="0" cy="195580"/>
                <wp:effectExtent l="9525" t="17780" r="9525" b="15240"/>
                <wp:wrapNone/>
                <wp:docPr id="190" name="Conector recto 1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9558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4D10893" id="Conector recto 190" o:spid="_x0000_s1026" style="position:absolute;z-index:-251513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pt,65pt" to="-17pt,8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" o:allowincell="f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03648" behindDoc="1" locked="0" layoutInCell="0" allowOverlap="1">
                <wp:simplePos x="0" y="0"/>
                <wp:positionH relativeFrom="column">
                  <wp:posOffset>-262890</wp:posOffset>
                </wp:positionH>
                <wp:positionV relativeFrom="paragraph">
                  <wp:posOffset>843915</wp:posOffset>
                </wp:positionV>
                <wp:extent cx="38100" cy="177165"/>
                <wp:effectExtent l="635" t="0" r="0" b="0"/>
                <wp:wrapNone/>
                <wp:docPr id="189" name="Rectángulo 1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100" cy="17716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B08AD5" id="Rectángulo 189" o:spid="_x0000_s1026" style="position:absolute;margin-left:-20.7pt;margin-top:66.45pt;width:3pt;height:13.95pt;z-index:-251512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04672" behindDoc="1" locked="0" layoutInCell="0" allowOverlap="1">
                <wp:simplePos x="0" y="0"/>
                <wp:positionH relativeFrom="column">
                  <wp:posOffset>-1840230</wp:posOffset>
                </wp:positionH>
                <wp:positionV relativeFrom="paragraph">
                  <wp:posOffset>1021080</wp:posOffset>
                </wp:positionV>
                <wp:extent cx="74930" cy="74295"/>
                <wp:effectExtent l="4445" t="3810" r="0" b="0"/>
                <wp:wrapNone/>
                <wp:docPr id="188" name="Rectángulo 1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930" cy="7429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5B9EA10" id="Rectángulo 188" o:spid="_x0000_s1026" style="position:absolute;margin-left:-144.9pt;margin-top:80.4pt;width:5.9pt;height:5.85pt;z-index:-251511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05696" behindDoc="1" locked="0" layoutInCell="0" allowOverlap="1">
                <wp:simplePos x="0" y="0"/>
                <wp:positionH relativeFrom="column">
                  <wp:posOffset>-1783715</wp:posOffset>
                </wp:positionH>
                <wp:positionV relativeFrom="paragraph">
                  <wp:posOffset>1029970</wp:posOffset>
                </wp:positionV>
                <wp:extent cx="1520825" cy="0"/>
                <wp:effectExtent l="13335" t="12700" r="18415" b="15875"/>
                <wp:wrapNone/>
                <wp:docPr id="187" name="Conector recto 1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20825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0229331" id="Conector recto 187" o:spid="_x0000_s1026" style="position:absolute;z-index:-251510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40.45pt,81.1pt" to="-20.7pt,8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" o:allowincell="f" strokecolor="silver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06720" behindDoc="1" locked="0" layoutInCell="0" allowOverlap="1">
                <wp:simplePos x="0" y="0"/>
                <wp:positionH relativeFrom="column">
                  <wp:posOffset>-1765300</wp:posOffset>
                </wp:positionH>
                <wp:positionV relativeFrom="paragraph">
                  <wp:posOffset>1057910</wp:posOffset>
                </wp:positionV>
                <wp:extent cx="1483995" cy="0"/>
                <wp:effectExtent l="22225" t="21590" r="27305" b="26035"/>
                <wp:wrapNone/>
                <wp:docPr id="186" name="Conector recto 1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83995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966DBA9" id="Conector recto 186" o:spid="_x0000_s1026" style="position:absolute;z-index:-251509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39pt,83.3pt" to="-22.15pt,8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" o:allowincell="f" strokecolor="#606060" strokeweight="3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07744" behindDoc="1" locked="0" layoutInCell="0" allowOverlap="1">
                <wp:simplePos x="0" y="0"/>
                <wp:positionH relativeFrom="column">
                  <wp:posOffset>-1783715</wp:posOffset>
                </wp:positionH>
                <wp:positionV relativeFrom="paragraph">
                  <wp:posOffset>1086485</wp:posOffset>
                </wp:positionV>
                <wp:extent cx="1502410" cy="0"/>
                <wp:effectExtent l="13335" t="12065" r="17780" b="16510"/>
                <wp:wrapNone/>
                <wp:docPr id="185" name="Conector recto 1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0241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DC20327" id="Conector recto 185" o:spid="_x0000_s1026" style="position:absolute;z-index:-251508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40.45pt,85.55pt" to="-22.15pt,8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" o:allowincell="f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08768" behindDoc="1" locked="0" layoutInCell="0" allowOverlap="1">
                <wp:simplePos x="0" y="0"/>
                <wp:positionH relativeFrom="column">
                  <wp:posOffset>-281305</wp:posOffset>
                </wp:positionH>
                <wp:positionV relativeFrom="paragraph">
                  <wp:posOffset>1021080</wp:posOffset>
                </wp:positionV>
                <wp:extent cx="74930" cy="74295"/>
                <wp:effectExtent l="1270" t="3810" r="0" b="0"/>
                <wp:wrapNone/>
                <wp:docPr id="184" name="Rectángulo 1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930" cy="7429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51A8D6" id="Rectángulo 184" o:spid="_x0000_s1026" style="position:absolute;margin-left:-22.15pt;margin-top:80.4pt;width:5.9pt;height:5.85pt;z-index:-251507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09792" behindDoc="1" locked="0" layoutInCell="0" allowOverlap="1">
                <wp:simplePos x="0" y="0"/>
                <wp:positionH relativeFrom="column">
                  <wp:posOffset>-271780</wp:posOffset>
                </wp:positionH>
                <wp:positionV relativeFrom="paragraph">
                  <wp:posOffset>825500</wp:posOffset>
                </wp:positionV>
                <wp:extent cx="0" cy="213360"/>
                <wp:effectExtent l="10795" t="17780" r="17780" b="16510"/>
                <wp:wrapNone/>
                <wp:docPr id="183" name="Conector recto 1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1336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630CEB2" id="Conector recto 183" o:spid="_x0000_s1026" style="position:absolute;z-index:-251506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1.4pt,65pt" to="-21.4pt,8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" o:allowincell="f" strokecolor="silver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10816" behindDoc="1" locked="0" layoutInCell="0" allowOverlap="1">
                <wp:simplePos x="0" y="0"/>
                <wp:positionH relativeFrom="column">
                  <wp:posOffset>-224790</wp:posOffset>
                </wp:positionH>
                <wp:positionV relativeFrom="paragraph">
                  <wp:posOffset>1029970</wp:posOffset>
                </wp:positionV>
                <wp:extent cx="1520190" cy="0"/>
                <wp:effectExtent l="10160" t="12700" r="12700" b="15875"/>
                <wp:wrapNone/>
                <wp:docPr id="182" name="Conector recto 1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2019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5939E2E" id="Conector recto 182" o:spid="_x0000_s1026" style="position:absolute;z-index:-251505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.7pt,81.1pt" to="102pt,8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" o:allowincell="f" strokecolor="silver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11840" behindDoc="1" locked="0" layoutInCell="0" allowOverlap="1">
                <wp:simplePos x="0" y="0"/>
                <wp:positionH relativeFrom="column">
                  <wp:posOffset>-206375</wp:posOffset>
                </wp:positionH>
                <wp:positionV relativeFrom="paragraph">
                  <wp:posOffset>1057910</wp:posOffset>
                </wp:positionV>
                <wp:extent cx="1483360" cy="0"/>
                <wp:effectExtent l="19050" t="21590" r="21590" b="26035"/>
                <wp:wrapNone/>
                <wp:docPr id="181" name="Conector recto 1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8336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60E5AFC" id="Conector recto 181" o:spid="_x0000_s1026" style="position:absolute;z-index:-251504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6.25pt,83.3pt" to="100.55pt,8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" o:allowincell="f" strokecolor="#606060" strokeweight="3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12864" behindDoc="1" locked="0" layoutInCell="0" allowOverlap="1">
                <wp:simplePos x="0" y="0"/>
                <wp:positionH relativeFrom="column">
                  <wp:posOffset>-224790</wp:posOffset>
                </wp:positionH>
                <wp:positionV relativeFrom="paragraph">
                  <wp:posOffset>1086485</wp:posOffset>
                </wp:positionV>
                <wp:extent cx="1501775" cy="0"/>
                <wp:effectExtent l="10160" t="12065" r="12065" b="16510"/>
                <wp:wrapNone/>
                <wp:docPr id="180" name="Conector recto 1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01775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9E04604" id="Conector recto 180" o:spid="_x0000_s1026" style="position:absolute;z-index:-251503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.7pt,85.55pt" to="100.55pt,8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" o:allowincell="f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13888" behindDoc="1" locked="0" layoutInCell="0" allowOverlap="1">
                <wp:simplePos x="0" y="0"/>
                <wp:positionH relativeFrom="column">
                  <wp:posOffset>1276985</wp:posOffset>
                </wp:positionH>
                <wp:positionV relativeFrom="paragraph">
                  <wp:posOffset>1021080</wp:posOffset>
                </wp:positionV>
                <wp:extent cx="74930" cy="74295"/>
                <wp:effectExtent l="0" t="3810" r="3810" b="0"/>
                <wp:wrapNone/>
                <wp:docPr id="179" name="Rectángulo 1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930" cy="7429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7CF6CF" id="Rectángulo 179" o:spid="_x0000_s1026" style="position:absolute;margin-left:100.55pt;margin-top:80.4pt;width:5.9pt;height:5.85pt;z-index:-251502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14912" behindDoc="1" locked="0" layoutInCell="0" allowOverlap="1">
                <wp:simplePos x="0" y="0"/>
                <wp:positionH relativeFrom="column">
                  <wp:posOffset>1286510</wp:posOffset>
                </wp:positionH>
                <wp:positionV relativeFrom="paragraph">
                  <wp:posOffset>825500</wp:posOffset>
                </wp:positionV>
                <wp:extent cx="0" cy="213360"/>
                <wp:effectExtent l="16510" t="17780" r="12065" b="16510"/>
                <wp:wrapNone/>
                <wp:docPr id="178" name="Conector recto 1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1336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2DE66B4" id="Conector recto 178" o:spid="_x0000_s1026" style="position:absolute;z-index:-251501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1.3pt,65pt" to="101.3pt,8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" o:allowincell="f" strokecolor="silver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15936" behindDoc="1" locked="0" layoutInCell="0" allowOverlap="1">
                <wp:simplePos x="0" y="0"/>
                <wp:positionH relativeFrom="column">
                  <wp:posOffset>1295400</wp:posOffset>
                </wp:positionH>
                <wp:positionV relativeFrom="paragraph">
                  <wp:posOffset>1095375</wp:posOffset>
                </wp:positionV>
                <wp:extent cx="38100" cy="177165"/>
                <wp:effectExtent l="0" t="1905" r="3175" b="1905"/>
                <wp:wrapNone/>
                <wp:docPr id="177" name="Rectángulo 1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100" cy="17716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DD09A4F" id="Rectángulo 177" o:spid="_x0000_s1026" style="position:absolute;margin-left:102pt;margin-top:86.25pt;width:3pt;height:13.95pt;z-index:-251500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16960" behindDoc="1" locked="0" layoutInCell="0" allowOverlap="1">
                <wp:simplePos x="0" y="0"/>
                <wp:positionH relativeFrom="column">
                  <wp:posOffset>-215900</wp:posOffset>
                </wp:positionH>
                <wp:positionV relativeFrom="paragraph">
                  <wp:posOffset>1076960</wp:posOffset>
                </wp:positionV>
                <wp:extent cx="0" cy="195580"/>
                <wp:effectExtent l="9525" t="12065" r="9525" b="11430"/>
                <wp:wrapNone/>
                <wp:docPr id="176" name="Conector recto 1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9558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362C6A4" id="Conector recto 176" o:spid="_x0000_s1026" style="position:absolute;z-index:-251499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pt,84.8pt" to="-17pt,10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" o:allowincell="f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17984" behindDoc="1" locked="0" layoutInCell="0" allowOverlap="1">
                <wp:simplePos x="0" y="0"/>
                <wp:positionH relativeFrom="column">
                  <wp:posOffset>-262890</wp:posOffset>
                </wp:positionH>
                <wp:positionV relativeFrom="paragraph">
                  <wp:posOffset>1095375</wp:posOffset>
                </wp:positionV>
                <wp:extent cx="38100" cy="177165"/>
                <wp:effectExtent l="635" t="1905" r="0" b="1905"/>
                <wp:wrapNone/>
                <wp:docPr id="175" name="Rectángulo 1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100" cy="17716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D100C2C" id="Rectángulo 175" o:spid="_x0000_s1026" style="position:absolute;margin-left:-20.7pt;margin-top:86.25pt;width:3pt;height:13.95pt;z-index:-251498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19008" behindDoc="1" locked="0" layoutInCell="0" allowOverlap="1">
                <wp:simplePos x="0" y="0"/>
                <wp:positionH relativeFrom="column">
                  <wp:posOffset>-1840230</wp:posOffset>
                </wp:positionH>
                <wp:positionV relativeFrom="paragraph">
                  <wp:posOffset>1272540</wp:posOffset>
                </wp:positionV>
                <wp:extent cx="74930" cy="74295"/>
                <wp:effectExtent l="4445" t="0" r="0" b="3810"/>
                <wp:wrapNone/>
                <wp:docPr id="174" name="Rectángulo 1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930" cy="7429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B1DF33" id="Rectángulo 174" o:spid="_x0000_s1026" style="position:absolute;margin-left:-144.9pt;margin-top:100.2pt;width:5.9pt;height:5.85pt;z-index:-251497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20032" behindDoc="1" locked="0" layoutInCell="0" allowOverlap="1">
                <wp:simplePos x="0" y="0"/>
                <wp:positionH relativeFrom="column">
                  <wp:posOffset>-1783715</wp:posOffset>
                </wp:positionH>
                <wp:positionV relativeFrom="paragraph">
                  <wp:posOffset>1281430</wp:posOffset>
                </wp:positionV>
                <wp:extent cx="1520825" cy="0"/>
                <wp:effectExtent l="13335" t="16510" r="18415" b="12065"/>
                <wp:wrapNone/>
                <wp:docPr id="173" name="Conector recto 1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20825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89E35F9" id="Conector recto 173" o:spid="_x0000_s1026" style="position:absolute;z-index:-251496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40.45pt,100.9pt" to="-20.7pt,10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" o:allowincell="f" strokecolor="silver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21056" behindDoc="1" locked="0" layoutInCell="0" allowOverlap="1">
                <wp:simplePos x="0" y="0"/>
                <wp:positionH relativeFrom="column">
                  <wp:posOffset>-1765300</wp:posOffset>
                </wp:positionH>
                <wp:positionV relativeFrom="paragraph">
                  <wp:posOffset>1309370</wp:posOffset>
                </wp:positionV>
                <wp:extent cx="1483995" cy="0"/>
                <wp:effectExtent l="22225" t="25400" r="27305" b="22225"/>
                <wp:wrapNone/>
                <wp:docPr id="172" name="Conector recto 1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83995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A6B3A67" id="Conector recto 172" o:spid="_x0000_s1026" style="position:absolute;z-index:-251495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39pt,103.1pt" to="-22.15pt,10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" o:allowincell="f" strokecolor="#606060" strokeweight="3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22080" behindDoc="1" locked="0" layoutInCell="0" allowOverlap="1">
                <wp:simplePos x="0" y="0"/>
                <wp:positionH relativeFrom="column">
                  <wp:posOffset>-1783715</wp:posOffset>
                </wp:positionH>
                <wp:positionV relativeFrom="paragraph">
                  <wp:posOffset>1337945</wp:posOffset>
                </wp:positionV>
                <wp:extent cx="1502410" cy="0"/>
                <wp:effectExtent l="13335" t="15875" r="17780" b="12700"/>
                <wp:wrapNone/>
                <wp:docPr id="171" name="Conector recto 1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0241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4BF378E" id="Conector recto 171" o:spid="_x0000_s1026" style="position:absolute;z-index:-251494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40.45pt,105.35pt" to="-22.15pt,10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" o:allowincell="f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23104" behindDoc="1" locked="0" layoutInCell="0" allowOverlap="1">
                <wp:simplePos x="0" y="0"/>
                <wp:positionH relativeFrom="column">
                  <wp:posOffset>-281305</wp:posOffset>
                </wp:positionH>
                <wp:positionV relativeFrom="paragraph">
                  <wp:posOffset>1272540</wp:posOffset>
                </wp:positionV>
                <wp:extent cx="74930" cy="74295"/>
                <wp:effectExtent l="1270" t="0" r="0" b="3810"/>
                <wp:wrapNone/>
                <wp:docPr id="170" name="Rectángulo 1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930" cy="7429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FE8EB7" id="Rectángulo 170" o:spid="_x0000_s1026" style="position:absolute;margin-left:-22.15pt;margin-top:100.2pt;width:5.9pt;height:5.85pt;z-index:-251493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24128" behindDoc="1" locked="0" layoutInCell="0" allowOverlap="1">
                <wp:simplePos x="0" y="0"/>
                <wp:positionH relativeFrom="column">
                  <wp:posOffset>-271780</wp:posOffset>
                </wp:positionH>
                <wp:positionV relativeFrom="paragraph">
                  <wp:posOffset>1076960</wp:posOffset>
                </wp:positionV>
                <wp:extent cx="0" cy="213360"/>
                <wp:effectExtent l="10795" t="12065" r="17780" b="12700"/>
                <wp:wrapNone/>
                <wp:docPr id="169" name="Conector recto 1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1336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C8CEA6E" id="Conector recto 169" o:spid="_x0000_s1026" style="position:absolute;z-index:-251492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1.4pt,84.8pt" to="-21.4pt,10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" o:allowincell="f" strokecolor="silver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25152" behindDoc="1" locked="0" layoutInCell="0" allowOverlap="1">
                <wp:simplePos x="0" y="0"/>
                <wp:positionH relativeFrom="column">
                  <wp:posOffset>-224790</wp:posOffset>
                </wp:positionH>
                <wp:positionV relativeFrom="paragraph">
                  <wp:posOffset>1281430</wp:posOffset>
                </wp:positionV>
                <wp:extent cx="1520190" cy="0"/>
                <wp:effectExtent l="10160" t="16510" r="12700" b="12065"/>
                <wp:wrapNone/>
                <wp:docPr id="168" name="Conector recto 1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2019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32A2E3D" id="Conector recto 168" o:spid="_x0000_s1026" style="position:absolute;z-index:-251491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.7pt,100.9pt" to="102pt,10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" o:allowincell="f" strokecolor="silver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26176" behindDoc="1" locked="0" layoutInCell="0" allowOverlap="1">
                <wp:simplePos x="0" y="0"/>
                <wp:positionH relativeFrom="column">
                  <wp:posOffset>-206375</wp:posOffset>
                </wp:positionH>
                <wp:positionV relativeFrom="paragraph">
                  <wp:posOffset>1309370</wp:posOffset>
                </wp:positionV>
                <wp:extent cx="1483360" cy="0"/>
                <wp:effectExtent l="19050" t="25400" r="21590" b="22225"/>
                <wp:wrapNone/>
                <wp:docPr id="167" name="Conector recto 1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8336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D723A99" id="Conector recto 167" o:spid="_x0000_s1026" style="position:absolute;z-index:-251490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6.25pt,103.1pt" to="100.55pt,10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" o:allowincell="f" strokecolor="#606060" strokeweight="3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27200" behindDoc="1" locked="0" layoutInCell="0" allowOverlap="1">
                <wp:simplePos x="0" y="0"/>
                <wp:positionH relativeFrom="column">
                  <wp:posOffset>-224790</wp:posOffset>
                </wp:positionH>
                <wp:positionV relativeFrom="paragraph">
                  <wp:posOffset>1337945</wp:posOffset>
                </wp:positionV>
                <wp:extent cx="1501775" cy="0"/>
                <wp:effectExtent l="10160" t="15875" r="12065" b="12700"/>
                <wp:wrapNone/>
                <wp:docPr id="166" name="Conector recto 1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01775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A22D291" id="Conector recto 166" o:spid="_x0000_s1026" style="position:absolute;z-index:-251489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.7pt,105.35pt" to="100.55pt,10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" o:allowincell="f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28224" behindDoc="1" locked="0" layoutInCell="0" allowOverlap="1">
                <wp:simplePos x="0" y="0"/>
                <wp:positionH relativeFrom="column">
                  <wp:posOffset>1276985</wp:posOffset>
                </wp:positionH>
                <wp:positionV relativeFrom="paragraph">
                  <wp:posOffset>1272540</wp:posOffset>
                </wp:positionV>
                <wp:extent cx="74930" cy="74295"/>
                <wp:effectExtent l="0" t="0" r="3810" b="3810"/>
                <wp:wrapNone/>
                <wp:docPr id="165" name="Rectángulo 1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930" cy="7429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1A7B3BE" id="Rectángulo 165" o:spid="_x0000_s1026" style="position:absolute;margin-left:100.55pt;margin-top:100.2pt;width:5.9pt;height:5.85pt;z-index:-251488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29248" behindDoc="1" locked="0" layoutInCell="0" allowOverlap="1">
                <wp:simplePos x="0" y="0"/>
                <wp:positionH relativeFrom="column">
                  <wp:posOffset>1286510</wp:posOffset>
                </wp:positionH>
                <wp:positionV relativeFrom="paragraph">
                  <wp:posOffset>1076960</wp:posOffset>
                </wp:positionV>
                <wp:extent cx="0" cy="213360"/>
                <wp:effectExtent l="16510" t="12065" r="12065" b="12700"/>
                <wp:wrapNone/>
                <wp:docPr id="164" name="Conector recto 1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1336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E45FDAD" id="Conector recto 164" o:spid="_x0000_s1026" style="position:absolute;z-index:-251487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1.3pt,84.8pt" to="101.3pt,10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" o:allowincell="f" strokecolor="silver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30272" behindDoc="1" locked="0" layoutInCell="0" allowOverlap="1">
                <wp:simplePos x="0" y="0"/>
                <wp:positionH relativeFrom="column">
                  <wp:posOffset>-1821815</wp:posOffset>
                </wp:positionH>
                <wp:positionV relativeFrom="paragraph">
                  <wp:posOffset>1562735</wp:posOffset>
                </wp:positionV>
                <wp:extent cx="1540510" cy="0"/>
                <wp:effectExtent l="22860" t="21590" r="27305" b="26035"/>
                <wp:wrapNone/>
                <wp:docPr id="163" name="Conector recto 1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40510" cy="0"/>
                        </a:xfrm>
                        <a:prstGeom prst="line">
                          <a:avLst/>
                        </a:prstGeom>
                        <a:noFill/>
                        <a:ln w="38099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12BBC1A" id="Conector recto 163" o:spid="_x0000_s1026" style="position:absolute;z-index:-251486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43.45pt,123.05pt" to="-22.15pt,12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" o:allowincell="f" strokecolor="#606060" strokeweight="1.0583mm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31296" behindDoc="1" locked="0" layoutInCell="0" allowOverlap="1">
                <wp:simplePos x="0" y="0"/>
                <wp:positionH relativeFrom="column">
                  <wp:posOffset>-215900</wp:posOffset>
                </wp:positionH>
                <wp:positionV relativeFrom="paragraph">
                  <wp:posOffset>1328420</wp:posOffset>
                </wp:positionV>
                <wp:extent cx="0" cy="196850"/>
                <wp:effectExtent l="9525" t="15875" r="9525" b="15875"/>
                <wp:wrapNone/>
                <wp:docPr id="162" name="Conector recto 1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9685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558B16A" id="Conector recto 162" o:spid="_x0000_s1026" style="position:absolute;z-index:-251485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pt,104.6pt" to="-17pt,12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" o:allowincell="f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32320" behindDoc="1" locked="0" layoutInCell="0" allowOverlap="1">
                <wp:simplePos x="0" y="0"/>
                <wp:positionH relativeFrom="column">
                  <wp:posOffset>-262890</wp:posOffset>
                </wp:positionH>
                <wp:positionV relativeFrom="paragraph">
                  <wp:posOffset>1346835</wp:posOffset>
                </wp:positionV>
                <wp:extent cx="38100" cy="178435"/>
                <wp:effectExtent l="635" t="0" r="0" b="0"/>
                <wp:wrapNone/>
                <wp:docPr id="161" name="Rectángulo 1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100" cy="17843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E5762B" id="Rectángulo 161" o:spid="_x0000_s1026" style="position:absolute;margin-left:-20.7pt;margin-top:106.05pt;width:3pt;height:14.05pt;z-index:-251484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33344" behindDoc="1" locked="0" layoutInCell="0" allowOverlap="1">
                <wp:simplePos x="0" y="0"/>
                <wp:positionH relativeFrom="column">
                  <wp:posOffset>-271780</wp:posOffset>
                </wp:positionH>
                <wp:positionV relativeFrom="paragraph">
                  <wp:posOffset>1328420</wp:posOffset>
                </wp:positionV>
                <wp:extent cx="0" cy="215265"/>
                <wp:effectExtent l="10795" t="15875" r="17780" b="16510"/>
                <wp:wrapNone/>
                <wp:docPr id="160" name="Conector recto 1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15265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8F97175" id="Conector recto 160" o:spid="_x0000_s1026" style="position:absolute;z-index:-251483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1.4pt,104.6pt" to="-21.4pt,12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" o:allowincell="f" strokecolor="silver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34368" behindDoc="1" locked="0" layoutInCell="0" allowOverlap="1">
                <wp:simplePos x="0" y="0"/>
                <wp:positionH relativeFrom="column">
                  <wp:posOffset>-281305</wp:posOffset>
                </wp:positionH>
                <wp:positionV relativeFrom="paragraph">
                  <wp:posOffset>1525270</wp:posOffset>
                </wp:positionV>
                <wp:extent cx="74930" cy="74930"/>
                <wp:effectExtent l="1270" t="3175" r="0" b="0"/>
                <wp:wrapNone/>
                <wp:docPr id="159" name="Rectángulo 1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930" cy="74930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1E0EC4" id="Rectángulo 159" o:spid="_x0000_s1026" style="position:absolute;margin-left:-22.15pt;margin-top:120.1pt;width:5.9pt;height:5.9pt;z-index:-251482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" o:allowincell="f" fillcolor="#606060" strokecolor="white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35392" behindDoc="1" locked="0" layoutInCell="0" allowOverlap="1">
                <wp:simplePos x="0" y="0"/>
                <wp:positionH relativeFrom="column">
                  <wp:posOffset>-1783715</wp:posOffset>
                </wp:positionH>
                <wp:positionV relativeFrom="paragraph">
                  <wp:posOffset>1534160</wp:posOffset>
                </wp:positionV>
                <wp:extent cx="1520825" cy="0"/>
                <wp:effectExtent l="13335" t="12065" r="18415" b="16510"/>
                <wp:wrapNone/>
                <wp:docPr id="158" name="Conector recto 1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20825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0E5ADB7" id="Conector recto 158" o:spid="_x0000_s1026" style="position:absolute;z-index:-251481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40.45pt,120.8pt" to="-20.7pt,12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" o:allowincell="f" strokecolor="silver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36416" behindDoc="1" locked="0" layoutInCell="0" allowOverlap="1">
                <wp:simplePos x="0" y="0"/>
                <wp:positionH relativeFrom="column">
                  <wp:posOffset>-1840230</wp:posOffset>
                </wp:positionH>
                <wp:positionV relativeFrom="paragraph">
                  <wp:posOffset>1590675</wp:posOffset>
                </wp:positionV>
                <wp:extent cx="3192145" cy="0"/>
                <wp:effectExtent l="13970" t="11430" r="13335" b="17145"/>
                <wp:wrapNone/>
                <wp:docPr id="157" name="Conector recto 1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192145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568234" id="Conector recto 157" o:spid="_x0000_s1026" style="position:absolute;z-index:-251480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44.9pt,125.25pt" to="106.45pt,12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" o:allowincell="f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37440" behindDoc="1" locked="0" layoutInCell="0" allowOverlap="1">
                <wp:simplePos x="0" y="0"/>
                <wp:positionH relativeFrom="column">
                  <wp:posOffset>1286510</wp:posOffset>
                </wp:positionH>
                <wp:positionV relativeFrom="paragraph">
                  <wp:posOffset>1328420</wp:posOffset>
                </wp:positionV>
                <wp:extent cx="0" cy="215265"/>
                <wp:effectExtent l="16510" t="15875" r="12065" b="16510"/>
                <wp:wrapNone/>
                <wp:docPr id="156" name="Conector recto 1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15265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74DD5D1" id="Conector recto 156" o:spid="_x0000_s1026" style="position:absolute;z-index:-251479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1.3pt,104.6pt" to="101.3pt,12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" o:allowincell="f" strokecolor="silver" strokeweight="1.44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38464" behindDoc="1" locked="0" layoutInCell="0" allowOverlap="1">
                <wp:simplePos x="0" y="0"/>
                <wp:positionH relativeFrom="column">
                  <wp:posOffset>1314450</wp:posOffset>
                </wp:positionH>
                <wp:positionV relativeFrom="paragraph">
                  <wp:posOffset>1346835</wp:posOffset>
                </wp:positionV>
                <wp:extent cx="0" cy="234950"/>
                <wp:effectExtent l="25400" t="24765" r="22225" b="26035"/>
                <wp:wrapNone/>
                <wp:docPr id="155" name="Conector recto 1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3495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A27F2D8" id="Conector recto 155" o:spid="_x0000_s1026" style="position:absolute;z-index:-251478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3.5pt,106.05pt" to="103.5pt,12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" o:allowincell="f" strokecolor="#606060" strokeweight="3pt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39488" behindDoc="1" locked="0" layoutInCell="0" allowOverlap="1">
                <wp:simplePos x="0" y="0"/>
                <wp:positionH relativeFrom="column">
                  <wp:posOffset>-206375</wp:posOffset>
                </wp:positionH>
                <wp:positionV relativeFrom="paragraph">
                  <wp:posOffset>1562735</wp:posOffset>
                </wp:positionV>
                <wp:extent cx="1539875" cy="0"/>
                <wp:effectExtent l="19050" t="21590" r="22225" b="26035"/>
                <wp:wrapNone/>
                <wp:docPr id="154" name="Conector recto 1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39875" cy="0"/>
                        </a:xfrm>
                        <a:prstGeom prst="line">
                          <a:avLst/>
                        </a:prstGeom>
                        <a:noFill/>
                        <a:ln w="38099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D482601" id="Conector recto 154" o:spid="_x0000_s1026" style="position:absolute;z-index:-251476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6.25pt,123.05pt" to="105pt,12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" o:allowincell="f" strokecolor="#606060" strokeweight="1.0583mm"/>
            </w:pict>
          </mc:Fallback>
        </mc:AlternateContent>
      </w:r>
      <w:r w:rsidR="00A903EC"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40512" behindDoc="1" locked="0" layoutInCell="0" allowOverlap="1">
                <wp:simplePos x="0" y="0"/>
                <wp:positionH relativeFrom="column">
                  <wp:posOffset>-224790</wp:posOffset>
                </wp:positionH>
                <wp:positionV relativeFrom="paragraph">
                  <wp:posOffset>1534160</wp:posOffset>
                </wp:positionV>
                <wp:extent cx="1520190" cy="0"/>
                <wp:effectExtent l="10160" t="12065" r="12700" b="16510"/>
                <wp:wrapNone/>
                <wp:docPr id="153" name="Conector recto 1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2019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D363DFE" id="Conector recto 153" o:spid="_x0000_s1026" style="position:absolute;z-index:-251475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.7pt,120.8pt" to="102pt,12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" o:allowincell="f" strokecolor="silver" strokeweight="1.44pt"/>
            </w:pict>
          </mc:Fallback>
        </mc:AlternateContent>
      </w:r>
    </w:p>
    <w:p w:rsidR="00A903EC" w:rsidRDefault="00A903EC" w:rsidP="00A903EC">
      <w:pPr>
        <w:spacing w:line="200" w:lineRule="exact"/>
      </w:pPr>
    </w:p>
    <w:p w:rsidR="00A903EC" w:rsidRDefault="00A903EC" w:rsidP="00A903EC">
      <w:pPr>
        <w:spacing w:line="200" w:lineRule="exact"/>
      </w:pPr>
    </w:p>
    <w:p w:rsidR="00A903EC" w:rsidRDefault="00A903EC" w:rsidP="00A903EC">
      <w:pPr>
        <w:spacing w:line="200" w:lineRule="exact"/>
      </w:pPr>
    </w:p>
    <w:p w:rsidR="00A903EC" w:rsidRDefault="00A903EC" w:rsidP="00A903EC">
      <w:pPr>
        <w:spacing w:line="200" w:lineRule="exact"/>
      </w:pPr>
    </w:p>
    <w:p w:rsidR="00A903EC" w:rsidRDefault="00A903EC" w:rsidP="00A903EC">
      <w:pPr>
        <w:spacing w:line="211" w:lineRule="exact"/>
      </w:pPr>
    </w:p>
    <w:p w:rsidR="00A903EC" w:rsidRDefault="00A903EC" w:rsidP="00A903EC">
      <w:pPr>
        <w:spacing w:line="0" w:lineRule="atLeast"/>
        <w:rPr>
          <w:b/>
        </w:rPr>
      </w:pPr>
      <w:r>
        <w:rPr>
          <w:rFonts w:ascii="Wingdings" w:eastAsia="Wingdings" w:hAnsi="Wingdings"/>
          <w:b/>
        </w:rPr>
        <w:t></w:t>
      </w:r>
      <w:r>
        <w:rPr>
          <w:rFonts w:ascii="Wingdings" w:eastAsia="Wingdings" w:hAnsi="Wingdings"/>
          <w:b/>
        </w:rPr>
        <w:t></w:t>
      </w:r>
      <w:r>
        <w:rPr>
          <w:b/>
        </w:rPr>
        <w:t>Curva Característica del Diodo</w:t>
      </w:r>
    </w:p>
    <w:p w:rsidR="00A903EC" w:rsidRDefault="00A903EC" w:rsidP="00A903EC">
      <w:pPr>
        <w:spacing w:line="276" w:lineRule="exact"/>
      </w:pPr>
    </w:p>
    <w:p w:rsidR="00A903EC" w:rsidRDefault="00A903EC" w:rsidP="00A903EC">
      <w:pPr>
        <w:spacing w:line="256" w:lineRule="auto"/>
        <w:jc w:val="both"/>
      </w:pPr>
      <w:r>
        <w:t>Arme el siguiente circuito como se muestra en la figura, con los diferentes diodos y varíe el voltaje de la fuente de alimentación de 0.2 en 0.2 en el intervalo de voltajes que se muestra en la tabla según el tipo de Diodo y registra la corriente del cada uno de los diodos en la tabla.</w:t>
      </w:r>
    </w:p>
    <w:p w:rsidR="00A903EC" w:rsidRDefault="00A903EC" w:rsidP="00A903EC">
      <w:pPr>
        <w:spacing w:line="200" w:lineRule="exact"/>
      </w:pPr>
      <w:r>
        <w:rPr>
          <w:noProof/>
          <w:lang w:val="es-MX" w:eastAsia="es-MX"/>
        </w:rPr>
        <w:drawing>
          <wp:anchor distT="0" distB="0" distL="114300" distR="114300" simplePos="0" relativeHeight="251841536" behindDoc="1" locked="0" layoutInCell="0" allowOverlap="1">
            <wp:simplePos x="0" y="0"/>
            <wp:positionH relativeFrom="column">
              <wp:posOffset>1962785</wp:posOffset>
            </wp:positionH>
            <wp:positionV relativeFrom="paragraph">
              <wp:posOffset>158115</wp:posOffset>
            </wp:positionV>
            <wp:extent cx="2589530" cy="1202690"/>
            <wp:effectExtent l="0" t="0" r="1270" b="0"/>
            <wp:wrapNone/>
            <wp:docPr id="152" name="Imagen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530" cy="12026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903EC" w:rsidRDefault="00A903EC" w:rsidP="00A903EC">
      <w:pPr>
        <w:spacing w:line="322" w:lineRule="exact"/>
      </w:pPr>
    </w:p>
    <w:p w:rsidR="00A903EC" w:rsidRDefault="00A903EC" w:rsidP="00A903EC">
      <w:pPr>
        <w:spacing w:line="0" w:lineRule="atLeast"/>
        <w:ind w:left="5840"/>
      </w:pPr>
      <w:r>
        <w:t>A</w:t>
      </w:r>
    </w:p>
    <w:p w:rsidR="00A903EC" w:rsidRDefault="00A903EC" w:rsidP="00A903EC">
      <w:pPr>
        <w:spacing w:line="241" w:lineRule="exact"/>
      </w:pPr>
    </w:p>
    <w:p w:rsidR="00A903EC" w:rsidRDefault="00A903EC" w:rsidP="00A903EC">
      <w:pPr>
        <w:spacing w:line="0" w:lineRule="atLeast"/>
        <w:ind w:left="4980"/>
      </w:pPr>
      <w:r>
        <w:t>V</w:t>
      </w:r>
    </w:p>
    <w:p w:rsidR="00A903EC" w:rsidRDefault="00A903EC" w:rsidP="00A903EC">
      <w:pPr>
        <w:spacing w:line="200" w:lineRule="exact"/>
      </w:pPr>
      <w:r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42560" behindDoc="1" locked="0" layoutInCell="0" allowOverlap="1">
                <wp:simplePos x="0" y="0"/>
                <wp:positionH relativeFrom="column">
                  <wp:posOffset>2019300</wp:posOffset>
                </wp:positionH>
                <wp:positionV relativeFrom="paragraph">
                  <wp:posOffset>438150</wp:posOffset>
                </wp:positionV>
                <wp:extent cx="2476500" cy="0"/>
                <wp:effectExtent l="9525" t="12065" r="9525" b="16510"/>
                <wp:wrapNone/>
                <wp:docPr id="151" name="Conector recto 1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47650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0893D67" id="Conector recto 151" o:spid="_x0000_s1026" style="position:absolute;z-index:-251473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9pt,34.5pt" to="354pt,3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" o:allowincell="f" strokecolor="silver" strokeweight="1.44pt"/>
            </w:pict>
          </mc:Fallback>
        </mc:AlternateContent>
      </w:r>
      <w:r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43584" behindDoc="1" locked="0" layoutInCell="0" allowOverlap="1">
                <wp:simplePos x="0" y="0"/>
                <wp:positionH relativeFrom="column">
                  <wp:posOffset>1962785</wp:posOffset>
                </wp:positionH>
                <wp:positionV relativeFrom="paragraph">
                  <wp:posOffset>494665</wp:posOffset>
                </wp:positionV>
                <wp:extent cx="2588895" cy="0"/>
                <wp:effectExtent l="10160" t="11430" r="10795" b="17145"/>
                <wp:wrapNone/>
                <wp:docPr id="150" name="Conector recto 1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88895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C2434F1" id="Conector recto 150" o:spid="_x0000_s1026" style="position:absolute;z-index:-251472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4.55pt,38.95pt" to="358.4pt,3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" o:allowincell="f" strokeweight="1.44pt"/>
            </w:pict>
          </mc:Fallback>
        </mc:AlternateContent>
      </w:r>
      <w:r>
        <w:rPr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44608" behindDoc="1" locked="0" layoutInCell="0" allowOverlap="1">
                <wp:simplePos x="0" y="0"/>
                <wp:positionH relativeFrom="column">
                  <wp:posOffset>1981200</wp:posOffset>
                </wp:positionH>
                <wp:positionV relativeFrom="paragraph">
                  <wp:posOffset>466090</wp:posOffset>
                </wp:positionV>
                <wp:extent cx="2552700" cy="0"/>
                <wp:effectExtent l="19050" t="20955" r="19050" b="26670"/>
                <wp:wrapNone/>
                <wp:docPr id="149" name="Conector recto 1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55270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E312ED9" id="Conector recto 149" o:spid="_x0000_s1026" style="position:absolute;z-index:-251471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6pt,36.7pt" to="357pt,3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" o:allowincell="f" strokecolor="#606060" strokeweight="3pt"/>
            </w:pict>
          </mc:Fallback>
        </mc:AlternateContent>
      </w:r>
    </w:p>
    <w:p w:rsidR="00A903EC" w:rsidRDefault="00A903EC" w:rsidP="00A903EC">
      <w:pPr>
        <w:spacing w:line="200" w:lineRule="exact"/>
      </w:pPr>
    </w:p>
    <w:p w:rsidR="00A903EC" w:rsidRDefault="00A903EC" w:rsidP="00A903EC">
      <w:pPr>
        <w:spacing w:line="200" w:lineRule="exact"/>
      </w:pPr>
    </w:p>
    <w:p w:rsidR="00A903EC" w:rsidRDefault="00A903EC" w:rsidP="00A903EC">
      <w:pPr>
        <w:spacing w:line="200" w:lineRule="exact"/>
      </w:pPr>
    </w:p>
    <w:p w:rsidR="00A903EC" w:rsidRDefault="00A903EC" w:rsidP="00A903EC">
      <w:pPr>
        <w:spacing w:line="246" w:lineRule="exact"/>
      </w:pPr>
    </w:p>
    <w:p w:rsidR="00A903EC" w:rsidRDefault="00A903EC" w:rsidP="00A903EC">
      <w:pPr>
        <w:spacing w:line="0" w:lineRule="atLeast"/>
      </w:pPr>
      <w:r>
        <w:t>Nota donde aparece una línea no hay que realizar ninguna medición para evitar que se dañe el diodo.</w:t>
      </w:r>
    </w:p>
    <w:p w:rsidR="00A903EC" w:rsidRDefault="00A903EC" w:rsidP="00A903EC">
      <w:pPr>
        <w:spacing w:line="276" w:lineRule="exact"/>
      </w:pPr>
    </w:p>
    <w:p w:rsidR="00A903EC" w:rsidRDefault="00A903EC" w:rsidP="00A903EC">
      <w:pPr>
        <w:spacing w:line="0" w:lineRule="atLeast"/>
      </w:pPr>
      <w:r>
        <w:t>Con los datos obtenidos, realice las gráficas del voltaje y la corriente de cada uno de los diodos.</w:t>
      </w:r>
    </w:p>
    <w:p w:rsidR="00A903EC" w:rsidRDefault="00A903EC" w:rsidP="00A903EC">
      <w:pPr>
        <w:spacing w:line="200" w:lineRule="exact"/>
      </w:pPr>
    </w:p>
    <w:p w:rsidR="00B43FA8" w:rsidRDefault="00B43FA8" w:rsidP="00A903EC">
      <w:pPr>
        <w:spacing w:line="200" w:lineRule="exact"/>
      </w:pPr>
    </w:p>
    <w:p w:rsidR="00B43FA8" w:rsidRDefault="00B43FA8" w:rsidP="00A903EC">
      <w:pPr>
        <w:spacing w:line="200" w:lineRule="exact"/>
      </w:pPr>
    </w:p>
    <w:p w:rsidR="00B43FA8" w:rsidRDefault="00B43FA8" w:rsidP="00A903EC">
      <w:pPr>
        <w:spacing w:line="200" w:lineRule="exact"/>
      </w:pPr>
    </w:p>
    <w:p w:rsidR="00B43FA8" w:rsidRDefault="00B43FA8" w:rsidP="00A903EC">
      <w:pPr>
        <w:spacing w:line="200" w:lineRule="exact"/>
      </w:pPr>
    </w:p>
    <w:p w:rsidR="00B43FA8" w:rsidRDefault="00B43FA8" w:rsidP="00A903EC">
      <w:pPr>
        <w:spacing w:line="200" w:lineRule="exact"/>
      </w:pPr>
    </w:p>
    <w:p w:rsidR="00B43FA8" w:rsidRDefault="00B43FA8" w:rsidP="00A903EC">
      <w:pPr>
        <w:spacing w:line="200" w:lineRule="exact"/>
      </w:pPr>
    </w:p>
    <w:p w:rsidR="00B43FA8" w:rsidRDefault="00B43FA8" w:rsidP="00A903EC">
      <w:pPr>
        <w:spacing w:line="200" w:lineRule="exact"/>
      </w:pPr>
    </w:p>
    <w:p w:rsidR="00A903EC" w:rsidRDefault="00A903EC" w:rsidP="00A903EC">
      <w:pPr>
        <w:spacing w:line="200" w:lineRule="exact"/>
      </w:pPr>
    </w:p>
    <w:p w:rsidR="00A903EC" w:rsidRDefault="00A903EC" w:rsidP="00A903EC">
      <w:pPr>
        <w:spacing w:line="200" w:lineRule="exact"/>
      </w:pPr>
    </w:p>
    <w:p w:rsidR="00A903EC" w:rsidRDefault="00A903EC" w:rsidP="00A903EC">
      <w:pPr>
        <w:spacing w:line="200" w:lineRule="exact"/>
      </w:pPr>
    </w:p>
    <w:p w:rsidR="00A903EC" w:rsidRDefault="00A903EC" w:rsidP="00A903EC">
      <w:pPr>
        <w:spacing w:line="200" w:lineRule="exact"/>
      </w:pPr>
    </w:p>
    <w:p w:rsidR="00A903EC" w:rsidRDefault="00A903EC" w:rsidP="00A903EC">
      <w:pPr>
        <w:spacing w:line="200" w:lineRule="exact"/>
      </w:pPr>
    </w:p>
    <w:p w:rsidR="00A903EC" w:rsidRDefault="00A903EC" w:rsidP="00A903EC">
      <w:pPr>
        <w:spacing w:line="200" w:lineRule="exact"/>
      </w:pPr>
    </w:p>
    <w:p w:rsidR="00A903EC" w:rsidRDefault="00A903EC" w:rsidP="00A903EC">
      <w:pPr>
        <w:spacing w:line="200" w:lineRule="exact"/>
      </w:pPr>
    </w:p>
    <w:p w:rsidR="00A903EC" w:rsidRDefault="00A903EC" w:rsidP="00A903EC">
      <w:pPr>
        <w:spacing w:line="200" w:lineRule="exact"/>
      </w:pPr>
    </w:p>
    <w:p w:rsidR="00A903EC" w:rsidRDefault="00A903EC" w:rsidP="00A903EC">
      <w:pPr>
        <w:spacing w:line="200" w:lineRule="exact"/>
      </w:pPr>
    </w:p>
    <w:p w:rsidR="00A903EC" w:rsidRDefault="00A903EC" w:rsidP="00A903EC">
      <w:pPr>
        <w:spacing w:line="200" w:lineRule="exact"/>
      </w:pPr>
    </w:p>
    <w:p w:rsidR="00A903EC" w:rsidRDefault="00A903EC" w:rsidP="00A903EC">
      <w:pPr>
        <w:tabs>
          <w:tab w:val="left" w:pos="8850"/>
        </w:tabs>
        <w:spacing w:line="275" w:lineRule="exact"/>
        <w:rPr>
          <w:sz w:val="23"/>
        </w:rPr>
      </w:pPr>
    </w:p>
    <w:p w:rsidR="00A903EC" w:rsidRDefault="00A903EC" w:rsidP="00A903EC">
      <w:pPr>
        <w:tabs>
          <w:tab w:val="left" w:pos="7580"/>
        </w:tabs>
        <w:spacing w:line="0" w:lineRule="atLeast"/>
        <w:ind w:left="5120"/>
        <w:rPr>
          <w:sz w:val="23"/>
        </w:rPr>
        <w:sectPr w:rsidR="00A903EC">
          <w:type w:val="continuous"/>
          <w:pgSz w:w="12240" w:h="15840"/>
          <w:pgMar w:top="963" w:right="1080" w:bottom="596" w:left="900" w:header="0" w:footer="0" w:gutter="0"/>
          <w:cols w:space="0" w:equalWidth="0">
            <w:col w:w="10260"/>
          </w:cols>
          <w:docGrid w:linePitch="360"/>
        </w:sectPr>
      </w:pPr>
    </w:p>
    <w:bookmarkStart w:id="1" w:name="page3"/>
    <w:bookmarkEnd w:id="1"/>
    <w:p w:rsidR="00A903EC" w:rsidRDefault="00A903EC" w:rsidP="00A903EC">
      <w:pPr>
        <w:spacing w:line="200" w:lineRule="exact"/>
      </w:pPr>
      <w:r>
        <w:rPr>
          <w:b/>
          <w:noProof/>
          <w:lang w:val="es-MX" w:eastAsia="es-MX"/>
        </w:rPr>
        <w:lastRenderedPageBreak/>
        <mc:AlternateContent>
          <mc:Choice Requires="wps">
            <w:drawing>
              <wp:anchor distT="0" distB="0" distL="114300" distR="114300" simplePos="0" relativeHeight="251851776" behindDoc="1" locked="0" layoutInCell="0" allowOverlap="1">
                <wp:simplePos x="0" y="0"/>
                <wp:positionH relativeFrom="column">
                  <wp:posOffset>2540</wp:posOffset>
                </wp:positionH>
                <wp:positionV relativeFrom="paragraph">
                  <wp:posOffset>637540</wp:posOffset>
                </wp:positionV>
                <wp:extent cx="0" cy="4500245"/>
                <wp:effectExtent l="12065" t="14605" r="16510" b="9525"/>
                <wp:wrapNone/>
                <wp:docPr id="142" name="Conector recto 1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500245"/>
                        </a:xfrm>
                        <a:prstGeom prst="line">
                          <a:avLst/>
                        </a:prstGeom>
                        <a:noFill/>
                        <a:ln w="18287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395F573" id="Conector recto 142" o:spid="_x0000_s1026" style="position:absolute;z-index:-251464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2pt,50.2pt" to=".2pt,40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" o:allowincell="f" strokecolor="silver" strokeweight=".50797mm"/>
            </w:pict>
          </mc:Fallback>
        </mc:AlternateContent>
      </w:r>
      <w:r>
        <w:rPr>
          <w:b/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52800" behindDoc="1" locked="0" layoutInCell="0" allowOverlap="1">
                <wp:simplePos x="0" y="0"/>
                <wp:positionH relativeFrom="column">
                  <wp:posOffset>31115</wp:posOffset>
                </wp:positionH>
                <wp:positionV relativeFrom="paragraph">
                  <wp:posOffset>655955</wp:posOffset>
                </wp:positionV>
                <wp:extent cx="0" cy="617220"/>
                <wp:effectExtent l="21590" t="23495" r="26035" b="26035"/>
                <wp:wrapNone/>
                <wp:docPr id="141" name="Conector recto 1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61722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5F3F1A7" id="Conector recto 141" o:spid="_x0000_s1026" style="position:absolute;z-index:-251463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.45pt,51.65pt" to="2.45pt,10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" o:allowincell="f" strokecolor="#606060" strokeweight="3pt"/>
            </w:pict>
          </mc:Fallback>
        </mc:AlternateContent>
      </w:r>
      <w:r>
        <w:rPr>
          <w:b/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53824" behindDoc="1" locked="0" layoutInCell="0" allowOverlap="1">
                <wp:simplePos x="0" y="0"/>
                <wp:positionH relativeFrom="column">
                  <wp:posOffset>12065</wp:posOffset>
                </wp:positionH>
                <wp:positionV relativeFrom="paragraph">
                  <wp:posOffset>675005</wp:posOffset>
                </wp:positionV>
                <wp:extent cx="925195" cy="0"/>
                <wp:effectExtent l="21590" t="23495" r="24765" b="24130"/>
                <wp:wrapNone/>
                <wp:docPr id="140" name="Conector recto 1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25195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325CB93" id="Conector recto 140" o:spid="_x0000_s1026" style="position:absolute;z-index:-251462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95pt,53.15pt" to="73.8pt,5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" o:allowincell="f" strokecolor="#606060" strokeweight="3pt"/>
            </w:pict>
          </mc:Fallback>
        </mc:AlternateContent>
      </w:r>
      <w:r>
        <w:rPr>
          <w:b/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54848" behindDoc="1" locked="0" layoutInCell="0" allowOverlap="1">
                <wp:simplePos x="0" y="0"/>
                <wp:positionH relativeFrom="column">
                  <wp:posOffset>50165</wp:posOffset>
                </wp:positionH>
                <wp:positionV relativeFrom="paragraph">
                  <wp:posOffset>702945</wp:posOffset>
                </wp:positionV>
                <wp:extent cx="887095" cy="0"/>
                <wp:effectExtent l="12065" t="13335" r="15240" b="15240"/>
                <wp:wrapNone/>
                <wp:docPr id="139" name="Conector recto 1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87095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0D45245" id="Conector recto 139" o:spid="_x0000_s1026" style="position:absolute;z-index:-251461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.95pt,55.35pt" to="73.8pt,5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" o:allowincell="f" strokeweight="1.44pt"/>
            </w:pict>
          </mc:Fallback>
        </mc:AlternateContent>
      </w:r>
      <w:r>
        <w:rPr>
          <w:b/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55872" behindDoc="1" locked="0" layoutInCell="0" allowOverlap="1">
                <wp:simplePos x="0" y="0"/>
                <wp:positionH relativeFrom="column">
                  <wp:posOffset>1002665</wp:posOffset>
                </wp:positionH>
                <wp:positionV relativeFrom="paragraph">
                  <wp:posOffset>694055</wp:posOffset>
                </wp:positionV>
                <wp:extent cx="0" cy="181610"/>
                <wp:effectExtent l="12065" t="13970" r="16510" b="13970"/>
                <wp:wrapNone/>
                <wp:docPr id="138" name="Conector recto 1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8161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F8789C2" id="Conector recto 138" o:spid="_x0000_s1026" style="position:absolute;z-index:-251460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8.95pt,54.65pt" to="78.95pt,6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" o:allowincell="f" strokeweight="1.44pt"/>
            </w:pict>
          </mc:Fallback>
        </mc:AlternateContent>
      </w:r>
      <w:r>
        <w:rPr>
          <w:b/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56896" behindDoc="1" locked="0" layoutInCell="0" allowOverlap="1">
                <wp:simplePos x="0" y="0"/>
                <wp:positionH relativeFrom="column">
                  <wp:posOffset>955040</wp:posOffset>
                </wp:positionH>
                <wp:positionV relativeFrom="paragraph">
                  <wp:posOffset>713105</wp:posOffset>
                </wp:positionV>
                <wp:extent cx="38100" cy="0"/>
                <wp:effectExtent l="12065" t="13970" r="6985" b="5080"/>
                <wp:wrapNone/>
                <wp:docPr id="137" name="Conector recto 1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8100" cy="0"/>
                        </a:xfrm>
                        <a:prstGeom prst="line">
                          <a:avLst/>
                        </a:prstGeom>
                        <a:noFill/>
                        <a:ln w="1523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F21CFDA" id="Conector recto 137" o:spid="_x0000_s1026" style="position:absolute;z-index:-251459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5.2pt,56.15pt" to="78.2pt,5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" o:allowincell="f" strokecolor="#606060" strokeweight=".04231mm"/>
            </w:pict>
          </mc:Fallback>
        </mc:AlternateContent>
      </w:r>
      <w:r>
        <w:rPr>
          <w:b/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57920" behindDoc="1" locked="0" layoutInCell="0" allowOverlap="1">
                <wp:simplePos x="0" y="0"/>
                <wp:positionH relativeFrom="column">
                  <wp:posOffset>937260</wp:posOffset>
                </wp:positionH>
                <wp:positionV relativeFrom="paragraph">
                  <wp:posOffset>637540</wp:posOffset>
                </wp:positionV>
                <wp:extent cx="74295" cy="74930"/>
                <wp:effectExtent l="3810" t="0" r="0" b="0"/>
                <wp:wrapNone/>
                <wp:docPr id="136" name="Rectángulo 1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295" cy="74930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80D429" id="Rectángulo 136" o:spid="_x0000_s1026" style="position:absolute;margin-left:73.8pt;margin-top:50.2pt;width:5.85pt;height:5.9pt;z-index:-251458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" o:allowincell="f" fillcolor="#606060" strokecolor="white"/>
            </w:pict>
          </mc:Fallback>
        </mc:AlternateContent>
      </w:r>
      <w:r>
        <w:rPr>
          <w:b/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58944" behindDoc="1" locked="0" layoutInCell="0" allowOverlap="1">
                <wp:simplePos x="0" y="0"/>
                <wp:positionH relativeFrom="column">
                  <wp:posOffset>6662420</wp:posOffset>
                </wp:positionH>
                <wp:positionV relativeFrom="paragraph">
                  <wp:posOffset>637540</wp:posOffset>
                </wp:positionV>
                <wp:extent cx="0" cy="4500245"/>
                <wp:effectExtent l="13970" t="14605" r="14605" b="9525"/>
                <wp:wrapNone/>
                <wp:docPr id="135" name="Conector recto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4500245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C05E61C" id="Conector recto 135" o:spid="_x0000_s1026" style="position:absolute;z-index:-251457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24.6pt,50.2pt" to="524.6pt,40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" o:allowincell="f" strokeweight="1.44pt"/>
            </w:pict>
          </mc:Fallback>
        </mc:AlternateContent>
      </w:r>
      <w:r>
        <w:rPr>
          <w:b/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59968" behindDoc="1" locked="0" layoutInCell="0" allowOverlap="1">
                <wp:simplePos x="0" y="0"/>
                <wp:positionH relativeFrom="column">
                  <wp:posOffset>-5715</wp:posOffset>
                </wp:positionH>
                <wp:positionV relativeFrom="paragraph">
                  <wp:posOffset>647065</wp:posOffset>
                </wp:positionV>
                <wp:extent cx="6677660" cy="0"/>
                <wp:effectExtent l="13335" t="14605" r="14605" b="13970"/>
                <wp:wrapNone/>
                <wp:docPr id="134" name="Conector recto 1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7766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0C90533" id="Conector recto 134" o:spid="_x0000_s1026" style="position:absolute;z-index:-251456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45pt,50.95pt" to="525.35pt,5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" o:allowincell="f" strokecolor="silver" strokeweight="1.44pt"/>
            </w:pict>
          </mc:Fallback>
        </mc:AlternateContent>
      </w:r>
      <w:r>
        <w:rPr>
          <w:b/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60992" behindDoc="1" locked="0" layoutInCell="0" allowOverlap="1">
                <wp:simplePos x="0" y="0"/>
                <wp:positionH relativeFrom="column">
                  <wp:posOffset>6634480</wp:posOffset>
                </wp:positionH>
                <wp:positionV relativeFrom="paragraph">
                  <wp:posOffset>655955</wp:posOffset>
                </wp:positionV>
                <wp:extent cx="0" cy="219710"/>
                <wp:effectExtent l="24130" t="23495" r="23495" b="23495"/>
                <wp:wrapNone/>
                <wp:docPr id="133" name="Conector recto 1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1971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088822B" id="Conector recto 133" o:spid="_x0000_s1026" style="position:absolute;z-index:-251455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22.4pt,51.65pt" to="522.4pt,6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" o:allowincell="f" strokecolor="#606060" strokeweight="3pt"/>
            </w:pict>
          </mc:Fallback>
        </mc:AlternateContent>
      </w:r>
      <w:r>
        <w:rPr>
          <w:b/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62016" behindDoc="1" locked="0" layoutInCell="0" allowOverlap="1">
                <wp:simplePos x="0" y="0"/>
                <wp:positionH relativeFrom="column">
                  <wp:posOffset>1011555</wp:posOffset>
                </wp:positionH>
                <wp:positionV relativeFrom="paragraph">
                  <wp:posOffset>675005</wp:posOffset>
                </wp:positionV>
                <wp:extent cx="5641975" cy="0"/>
                <wp:effectExtent l="20955" t="23495" r="23495" b="24130"/>
                <wp:wrapNone/>
                <wp:docPr id="132" name="Conector recto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41975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1B03CAD" id="Conector recto 132" o:spid="_x0000_s1026" style="position:absolute;z-index:-251454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9.65pt,53.15pt" to="523.9pt,5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" o:allowincell="f" strokecolor="#606060" strokeweight="3pt"/>
            </w:pict>
          </mc:Fallback>
        </mc:AlternateContent>
      </w:r>
      <w:r>
        <w:rPr>
          <w:b/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63040" behindDoc="1" locked="0" layoutInCell="0" allowOverlap="1">
                <wp:simplePos x="0" y="0"/>
                <wp:positionH relativeFrom="column">
                  <wp:posOffset>6605905</wp:posOffset>
                </wp:positionH>
                <wp:positionV relativeFrom="paragraph">
                  <wp:posOffset>694055</wp:posOffset>
                </wp:positionV>
                <wp:extent cx="0" cy="199390"/>
                <wp:effectExtent l="14605" t="13970" r="13970" b="15240"/>
                <wp:wrapNone/>
                <wp:docPr id="131" name="Conector recto 1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9939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3AD9397" id="Conector recto 131" o:spid="_x0000_s1026" style="position:absolute;z-index:-251453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20.15pt,54.65pt" to="520.15pt,7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" o:allowincell="f" strokecolor="silver" strokeweight="1.44pt"/>
            </w:pict>
          </mc:Fallback>
        </mc:AlternateContent>
      </w:r>
      <w:r>
        <w:rPr>
          <w:b/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64064" behindDoc="1" locked="0" layoutInCell="0" allowOverlap="1">
                <wp:simplePos x="0" y="0"/>
                <wp:positionH relativeFrom="column">
                  <wp:posOffset>993140</wp:posOffset>
                </wp:positionH>
                <wp:positionV relativeFrom="paragraph">
                  <wp:posOffset>702945</wp:posOffset>
                </wp:positionV>
                <wp:extent cx="5622290" cy="0"/>
                <wp:effectExtent l="12065" t="13335" r="13970" b="15240"/>
                <wp:wrapNone/>
                <wp:docPr id="130" name="Conector recto 1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2229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9B82313" id="Conector recto 130" o:spid="_x0000_s1026" style="position:absolute;z-index:-251452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8.2pt,55.35pt" to="520.9pt,5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" o:allowincell="f" strokeweight="1.44pt"/>
            </w:pict>
          </mc:Fallback>
        </mc:AlternateContent>
      </w:r>
      <w:r>
        <w:rPr>
          <w:b/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65088" behindDoc="1" locked="0" layoutInCell="0" allowOverlap="1">
                <wp:simplePos x="0" y="0"/>
                <wp:positionH relativeFrom="column">
                  <wp:posOffset>955040</wp:posOffset>
                </wp:positionH>
                <wp:positionV relativeFrom="paragraph">
                  <wp:posOffset>713740</wp:posOffset>
                </wp:positionV>
                <wp:extent cx="38100" cy="161925"/>
                <wp:effectExtent l="2540" t="0" r="0" b="4445"/>
                <wp:wrapNone/>
                <wp:docPr id="129" name="Rectángulo 1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100" cy="16192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E57888" id="Rectángulo 129" o:spid="_x0000_s1026" style="position:absolute;margin-left:75.2pt;margin-top:56.2pt;width:3pt;height:12.75pt;z-index:-251451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" o:allowincell="f" fillcolor="#606060" strokecolor="white"/>
            </w:pict>
          </mc:Fallback>
        </mc:AlternateContent>
      </w:r>
      <w:r>
        <w:rPr>
          <w:b/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66112" behindDoc="1" locked="0" layoutInCell="0" allowOverlap="1">
                <wp:simplePos x="0" y="0"/>
                <wp:positionH relativeFrom="column">
                  <wp:posOffset>1002665</wp:posOffset>
                </wp:positionH>
                <wp:positionV relativeFrom="paragraph">
                  <wp:posOffset>931545</wp:posOffset>
                </wp:positionV>
                <wp:extent cx="0" cy="341630"/>
                <wp:effectExtent l="12065" t="13335" r="16510" b="16510"/>
                <wp:wrapNone/>
                <wp:docPr id="128" name="Conector recto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4163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F249A35" id="Conector recto 128" o:spid="_x0000_s1026" style="position:absolute;z-index:-251450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8.95pt,73.35pt" to="78.95pt,10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" o:allowincell="f" strokeweight="1.44pt"/>
            </w:pict>
          </mc:Fallback>
        </mc:AlternateContent>
      </w:r>
      <w:r>
        <w:rPr>
          <w:b/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67136" behindDoc="1" locked="0" layoutInCell="0" allowOverlap="1">
                <wp:simplePos x="0" y="0"/>
                <wp:positionH relativeFrom="column">
                  <wp:posOffset>955040</wp:posOffset>
                </wp:positionH>
                <wp:positionV relativeFrom="paragraph">
                  <wp:posOffset>950595</wp:posOffset>
                </wp:positionV>
                <wp:extent cx="38100" cy="0"/>
                <wp:effectExtent l="12065" t="13335" r="6985" b="5715"/>
                <wp:wrapNone/>
                <wp:docPr id="127" name="Conector recto 1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8100" cy="0"/>
                        </a:xfrm>
                        <a:prstGeom prst="line">
                          <a:avLst/>
                        </a:prstGeom>
                        <a:noFill/>
                        <a:ln w="1523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91C3B6" id="Conector recto 127" o:spid="_x0000_s1026" style="position:absolute;z-index:-251449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5.2pt,74.85pt" to="78.2pt,7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" o:allowincell="f" strokecolor="#606060" strokeweight=".04231mm"/>
            </w:pict>
          </mc:Fallback>
        </mc:AlternateContent>
      </w:r>
      <w:r>
        <w:rPr>
          <w:b/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68160" behindDoc="1" locked="0" layoutInCell="0" allowOverlap="1">
                <wp:simplePos x="0" y="0"/>
                <wp:positionH relativeFrom="column">
                  <wp:posOffset>937260</wp:posOffset>
                </wp:positionH>
                <wp:positionV relativeFrom="paragraph">
                  <wp:posOffset>875665</wp:posOffset>
                </wp:positionV>
                <wp:extent cx="74295" cy="74295"/>
                <wp:effectExtent l="3810" t="0" r="0" b="0"/>
                <wp:wrapNone/>
                <wp:docPr id="126" name="Rectángulo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295" cy="7429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0FF61D" id="Rectángulo 126" o:spid="_x0000_s1026" style="position:absolute;margin-left:73.8pt;margin-top:68.95pt;width:5.85pt;height:5.85pt;z-index:-251448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" o:allowincell="f" fillcolor="#606060" strokecolor="white"/>
            </w:pict>
          </mc:Fallback>
        </mc:AlternateContent>
      </w:r>
      <w:r>
        <w:rPr>
          <w:b/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69184" behindDoc="1" locked="0" layoutInCell="0" allowOverlap="1">
                <wp:simplePos x="0" y="0"/>
                <wp:positionH relativeFrom="column">
                  <wp:posOffset>1011555</wp:posOffset>
                </wp:positionH>
                <wp:positionV relativeFrom="paragraph">
                  <wp:posOffset>912495</wp:posOffset>
                </wp:positionV>
                <wp:extent cx="867410" cy="0"/>
                <wp:effectExtent l="20955" t="22860" r="26035" b="24765"/>
                <wp:wrapNone/>
                <wp:docPr id="125" name="Conector recto 1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6741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0D2D3ED" id="Conector recto 125" o:spid="_x0000_s1026" style="position:absolute;z-index:-251447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9.65pt,71.85pt" to="147.95pt,7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" o:allowincell="f" strokecolor="#606060" strokeweight="3pt"/>
            </w:pict>
          </mc:Fallback>
        </mc:AlternateContent>
      </w:r>
      <w:r>
        <w:rPr>
          <w:b/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70208" behindDoc="1" locked="0" layoutInCell="0" allowOverlap="1">
                <wp:simplePos x="0" y="0"/>
                <wp:positionH relativeFrom="column">
                  <wp:posOffset>993140</wp:posOffset>
                </wp:positionH>
                <wp:positionV relativeFrom="paragraph">
                  <wp:posOffset>941070</wp:posOffset>
                </wp:positionV>
                <wp:extent cx="885825" cy="0"/>
                <wp:effectExtent l="12065" t="13335" r="16510" b="15240"/>
                <wp:wrapNone/>
                <wp:docPr id="124" name="Conector recto 1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85825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B650111" id="Conector recto 124" o:spid="_x0000_s1026" style="position:absolute;z-index:-251446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8.2pt,74.1pt" to="147.95pt,7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" o:allowincell="f" strokeweight="1.44pt"/>
            </w:pict>
          </mc:Fallback>
        </mc:AlternateContent>
      </w:r>
      <w:r>
        <w:rPr>
          <w:b/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71232" behindDoc="1" locked="0" layoutInCell="0" allowOverlap="1">
                <wp:simplePos x="0" y="0"/>
                <wp:positionH relativeFrom="column">
                  <wp:posOffset>1944370</wp:posOffset>
                </wp:positionH>
                <wp:positionV relativeFrom="paragraph">
                  <wp:posOffset>931545</wp:posOffset>
                </wp:positionV>
                <wp:extent cx="0" cy="341630"/>
                <wp:effectExtent l="10795" t="13335" r="17780" b="16510"/>
                <wp:wrapNone/>
                <wp:docPr id="123" name="Conector recto 1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4163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EE567AF" id="Conector recto 123" o:spid="_x0000_s1026" style="position:absolute;z-index:-251445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3.1pt,73.35pt" to="153.1pt,10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" o:allowincell="f" strokeweight="1.44pt"/>
            </w:pict>
          </mc:Fallback>
        </mc:AlternateContent>
      </w:r>
      <w:r>
        <w:rPr>
          <w:b/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72256" behindDoc="1" locked="0" layoutInCell="0" allowOverlap="1">
                <wp:simplePos x="0" y="0"/>
                <wp:positionH relativeFrom="column">
                  <wp:posOffset>1897380</wp:posOffset>
                </wp:positionH>
                <wp:positionV relativeFrom="paragraph">
                  <wp:posOffset>950595</wp:posOffset>
                </wp:positionV>
                <wp:extent cx="38100" cy="0"/>
                <wp:effectExtent l="11430" t="13335" r="7620" b="5715"/>
                <wp:wrapNone/>
                <wp:docPr id="122" name="Conector recto 1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8100" cy="0"/>
                        </a:xfrm>
                        <a:prstGeom prst="line">
                          <a:avLst/>
                        </a:prstGeom>
                        <a:noFill/>
                        <a:ln w="1523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31F74EA" id="Conector recto 122" o:spid="_x0000_s1026" style="position:absolute;z-index:-251444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49.4pt,74.85pt" to="152.4pt,7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" o:allowincell="f" strokecolor="#606060" strokeweight=".04231mm"/>
            </w:pict>
          </mc:Fallback>
        </mc:AlternateContent>
      </w:r>
      <w:r>
        <w:rPr>
          <w:b/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73280" behindDoc="1" locked="0" layoutInCell="0" allowOverlap="1">
                <wp:simplePos x="0" y="0"/>
                <wp:positionH relativeFrom="column">
                  <wp:posOffset>1878965</wp:posOffset>
                </wp:positionH>
                <wp:positionV relativeFrom="paragraph">
                  <wp:posOffset>875665</wp:posOffset>
                </wp:positionV>
                <wp:extent cx="74295" cy="74295"/>
                <wp:effectExtent l="2540" t="0" r="0" b="0"/>
                <wp:wrapNone/>
                <wp:docPr id="121" name="Rectángulo 1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295" cy="7429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EA0E96" id="Rectángulo 121" o:spid="_x0000_s1026" style="position:absolute;margin-left:147.95pt;margin-top:68.95pt;width:5.85pt;height:5.85pt;z-index:-251443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" o:allowincell="f" fillcolor="#606060" strokecolor="white"/>
            </w:pict>
          </mc:Fallback>
        </mc:AlternateContent>
      </w:r>
      <w:r>
        <w:rPr>
          <w:b/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74304" behindDoc="1" locked="0" layoutInCell="0" allowOverlap="1">
                <wp:simplePos x="0" y="0"/>
                <wp:positionH relativeFrom="column">
                  <wp:posOffset>1953260</wp:posOffset>
                </wp:positionH>
                <wp:positionV relativeFrom="paragraph">
                  <wp:posOffset>912495</wp:posOffset>
                </wp:positionV>
                <wp:extent cx="870585" cy="0"/>
                <wp:effectExtent l="19685" t="22860" r="24130" b="24765"/>
                <wp:wrapNone/>
                <wp:docPr id="120" name="Conector recto 1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70585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7A78FBF" id="Conector recto 120" o:spid="_x0000_s1026" style="position:absolute;z-index:-251442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3.8pt,71.85pt" to="222.35pt,7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" o:allowincell="f" strokecolor="#606060" strokeweight="3pt"/>
            </w:pict>
          </mc:Fallback>
        </mc:AlternateContent>
      </w:r>
      <w:r>
        <w:rPr>
          <w:b/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75328" behindDoc="1" locked="0" layoutInCell="0" allowOverlap="1">
                <wp:simplePos x="0" y="0"/>
                <wp:positionH relativeFrom="column">
                  <wp:posOffset>1935480</wp:posOffset>
                </wp:positionH>
                <wp:positionV relativeFrom="paragraph">
                  <wp:posOffset>941070</wp:posOffset>
                </wp:positionV>
                <wp:extent cx="888365" cy="0"/>
                <wp:effectExtent l="11430" t="13335" r="14605" b="15240"/>
                <wp:wrapNone/>
                <wp:docPr id="119" name="Conector recto 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88365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9810DD9" id="Conector recto 119" o:spid="_x0000_s1026" style="position:absolute;z-index:-251441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2.4pt,74.1pt" to="222.35pt,7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" o:allowincell="f" strokeweight="1.44pt"/>
            </w:pict>
          </mc:Fallback>
        </mc:AlternateContent>
      </w:r>
      <w:r>
        <w:rPr>
          <w:b/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76352" behindDoc="1" locked="0" layoutInCell="0" allowOverlap="1">
                <wp:simplePos x="0" y="0"/>
                <wp:positionH relativeFrom="column">
                  <wp:posOffset>2823845</wp:posOffset>
                </wp:positionH>
                <wp:positionV relativeFrom="paragraph">
                  <wp:posOffset>875665</wp:posOffset>
                </wp:positionV>
                <wp:extent cx="74295" cy="74295"/>
                <wp:effectExtent l="4445" t="0" r="0" b="0"/>
                <wp:wrapNone/>
                <wp:docPr id="118" name="Rectángulo 1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295" cy="7429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5DD6BD" id="Rectángulo 118" o:spid="_x0000_s1026" style="position:absolute;margin-left:222.35pt;margin-top:68.95pt;width:5.85pt;height:5.85pt;z-index:-251440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" o:allowincell="f" fillcolor="#606060" strokecolor="white"/>
            </w:pict>
          </mc:Fallback>
        </mc:AlternateContent>
      </w:r>
      <w:r>
        <w:rPr>
          <w:b/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77376" behindDoc="1" locked="0" layoutInCell="0" allowOverlap="1">
                <wp:simplePos x="0" y="0"/>
                <wp:positionH relativeFrom="column">
                  <wp:posOffset>2898140</wp:posOffset>
                </wp:positionH>
                <wp:positionV relativeFrom="paragraph">
                  <wp:posOffset>912495</wp:posOffset>
                </wp:positionV>
                <wp:extent cx="868680" cy="0"/>
                <wp:effectExtent l="21590" t="22860" r="24130" b="24765"/>
                <wp:wrapNone/>
                <wp:docPr id="117" name="Conector recto 1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6868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C26877A" id="Conector recto 117" o:spid="_x0000_s1026" style="position:absolute;z-index:-251439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28.2pt,71.85pt" to="296.6pt,7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" o:allowincell="f" strokecolor="#606060" strokeweight="3pt"/>
            </w:pict>
          </mc:Fallback>
        </mc:AlternateContent>
      </w:r>
      <w:r>
        <w:rPr>
          <w:b/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78400" behindDoc="1" locked="0" layoutInCell="0" allowOverlap="1">
                <wp:simplePos x="0" y="0"/>
                <wp:positionH relativeFrom="column">
                  <wp:posOffset>2880360</wp:posOffset>
                </wp:positionH>
                <wp:positionV relativeFrom="paragraph">
                  <wp:posOffset>941070</wp:posOffset>
                </wp:positionV>
                <wp:extent cx="886460" cy="0"/>
                <wp:effectExtent l="13335" t="13335" r="14605" b="15240"/>
                <wp:wrapNone/>
                <wp:docPr id="116" name="Conector recto 1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8646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3E9710D" id="Conector recto 116" o:spid="_x0000_s1026" style="position:absolute;z-index:-251438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26.8pt,74.1pt" to="296.6pt,7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" o:allowincell="f" strokeweight="1.44pt"/>
            </w:pict>
          </mc:Fallback>
        </mc:AlternateContent>
      </w:r>
      <w:r>
        <w:rPr>
          <w:b/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79424" behindDoc="1" locked="0" layoutInCell="0" allowOverlap="1">
                <wp:simplePos x="0" y="0"/>
                <wp:positionH relativeFrom="column">
                  <wp:posOffset>3832860</wp:posOffset>
                </wp:positionH>
                <wp:positionV relativeFrom="paragraph">
                  <wp:posOffset>931545</wp:posOffset>
                </wp:positionV>
                <wp:extent cx="0" cy="341630"/>
                <wp:effectExtent l="13335" t="13335" r="15240" b="16510"/>
                <wp:wrapNone/>
                <wp:docPr id="115" name="Conector recto 1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4163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359F1A6" id="Conector recto 115" o:spid="_x0000_s1026" style="position:absolute;z-index:-251437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01.8pt,73.35pt" to="301.8pt,10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" o:allowincell="f" strokeweight="1.44pt"/>
            </w:pict>
          </mc:Fallback>
        </mc:AlternateContent>
      </w:r>
      <w:r>
        <w:rPr>
          <w:b/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80448" behindDoc="1" locked="0" layoutInCell="0" allowOverlap="1">
                <wp:simplePos x="0" y="0"/>
                <wp:positionH relativeFrom="column">
                  <wp:posOffset>3785235</wp:posOffset>
                </wp:positionH>
                <wp:positionV relativeFrom="paragraph">
                  <wp:posOffset>950595</wp:posOffset>
                </wp:positionV>
                <wp:extent cx="38100" cy="0"/>
                <wp:effectExtent l="13335" t="13335" r="5715" b="5715"/>
                <wp:wrapNone/>
                <wp:docPr id="114" name="Conector recto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8100" cy="0"/>
                        </a:xfrm>
                        <a:prstGeom prst="line">
                          <a:avLst/>
                        </a:prstGeom>
                        <a:noFill/>
                        <a:ln w="1523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77E1046" id="Conector recto 114" o:spid="_x0000_s1026" style="position:absolute;z-index:-251436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98.05pt,74.85pt" to="301.05pt,7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" o:allowincell="f" strokecolor="#606060" strokeweight=".04231mm"/>
            </w:pict>
          </mc:Fallback>
        </mc:AlternateContent>
      </w:r>
      <w:r>
        <w:rPr>
          <w:b/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81472" behindDoc="1" locked="0" layoutInCell="0" allowOverlap="1">
                <wp:simplePos x="0" y="0"/>
                <wp:positionH relativeFrom="column">
                  <wp:posOffset>3766820</wp:posOffset>
                </wp:positionH>
                <wp:positionV relativeFrom="paragraph">
                  <wp:posOffset>875665</wp:posOffset>
                </wp:positionV>
                <wp:extent cx="74930" cy="74295"/>
                <wp:effectExtent l="4445" t="0" r="0" b="0"/>
                <wp:wrapNone/>
                <wp:docPr id="113" name="Rectángulo 1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930" cy="7429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52117A" id="Rectángulo 113" o:spid="_x0000_s1026" style="position:absolute;margin-left:296.6pt;margin-top:68.95pt;width:5.9pt;height:5.85pt;z-index:-251435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" o:allowincell="f" fillcolor="#606060" strokecolor="white"/>
            </w:pict>
          </mc:Fallback>
        </mc:AlternateContent>
      </w:r>
      <w:r>
        <w:rPr>
          <w:b/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82496" behindDoc="1" locked="0" layoutInCell="0" allowOverlap="1">
                <wp:simplePos x="0" y="0"/>
                <wp:positionH relativeFrom="column">
                  <wp:posOffset>3841750</wp:posOffset>
                </wp:positionH>
                <wp:positionV relativeFrom="paragraph">
                  <wp:posOffset>912495</wp:posOffset>
                </wp:positionV>
                <wp:extent cx="868680" cy="0"/>
                <wp:effectExtent l="22225" t="22860" r="23495" b="24765"/>
                <wp:wrapNone/>
                <wp:docPr id="112" name="Conector recto 1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6868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E4515A5" id="Conector recto 112" o:spid="_x0000_s1026" style="position:absolute;z-index:-251433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02.5pt,71.85pt" to="370.9pt,7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" o:allowincell="f" strokecolor="#606060" strokeweight="3pt"/>
            </w:pict>
          </mc:Fallback>
        </mc:AlternateContent>
      </w:r>
      <w:r>
        <w:rPr>
          <w:b/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83520" behindDoc="1" locked="0" layoutInCell="0" allowOverlap="1">
                <wp:simplePos x="0" y="0"/>
                <wp:positionH relativeFrom="column">
                  <wp:posOffset>3823335</wp:posOffset>
                </wp:positionH>
                <wp:positionV relativeFrom="paragraph">
                  <wp:posOffset>941070</wp:posOffset>
                </wp:positionV>
                <wp:extent cx="887095" cy="0"/>
                <wp:effectExtent l="13335" t="13335" r="13970" b="15240"/>
                <wp:wrapNone/>
                <wp:docPr id="111" name="Conector recto 1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87095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7EB90A7" id="Conector recto 111" o:spid="_x0000_s1026" style="position:absolute;z-index:-251432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01.05pt,74.1pt" to="370.9pt,7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" o:allowincell="f" strokeweight="1.44pt"/>
            </w:pict>
          </mc:Fallback>
        </mc:AlternateContent>
      </w:r>
      <w:r>
        <w:rPr>
          <w:b/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84544" behindDoc="1" locked="0" layoutInCell="0" allowOverlap="1">
                <wp:simplePos x="0" y="0"/>
                <wp:positionH relativeFrom="column">
                  <wp:posOffset>4710430</wp:posOffset>
                </wp:positionH>
                <wp:positionV relativeFrom="paragraph">
                  <wp:posOffset>875665</wp:posOffset>
                </wp:positionV>
                <wp:extent cx="74930" cy="74295"/>
                <wp:effectExtent l="0" t="0" r="0" b="0"/>
                <wp:wrapNone/>
                <wp:docPr id="110" name="Rectángulo 1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930" cy="7429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AF25AA" id="Rectángulo 110" o:spid="_x0000_s1026" style="position:absolute;margin-left:370.9pt;margin-top:68.95pt;width:5.9pt;height:5.85pt;z-index:-251431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" o:allowincell="f" fillcolor="#606060" strokecolor="white"/>
            </w:pict>
          </mc:Fallback>
        </mc:AlternateContent>
      </w:r>
      <w:r>
        <w:rPr>
          <w:b/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85568" behindDoc="1" locked="0" layoutInCell="0" allowOverlap="1">
                <wp:simplePos x="0" y="0"/>
                <wp:positionH relativeFrom="column">
                  <wp:posOffset>4785360</wp:posOffset>
                </wp:positionH>
                <wp:positionV relativeFrom="paragraph">
                  <wp:posOffset>912495</wp:posOffset>
                </wp:positionV>
                <wp:extent cx="868680" cy="0"/>
                <wp:effectExtent l="22860" t="22860" r="22860" b="24765"/>
                <wp:wrapNone/>
                <wp:docPr id="109" name="Conector recto 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6868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56FCEA3" id="Conector recto 109" o:spid="_x0000_s1026" style="position:absolute;z-index:-25143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76.8pt,71.85pt" to="445.2pt,7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" o:allowincell="f" strokecolor="#606060" strokeweight="3pt"/>
            </w:pict>
          </mc:Fallback>
        </mc:AlternateContent>
      </w:r>
      <w:r>
        <w:rPr>
          <w:b/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86592" behindDoc="1" locked="0" layoutInCell="0" allowOverlap="1">
                <wp:simplePos x="0" y="0"/>
                <wp:positionH relativeFrom="column">
                  <wp:posOffset>4766945</wp:posOffset>
                </wp:positionH>
                <wp:positionV relativeFrom="paragraph">
                  <wp:posOffset>941070</wp:posOffset>
                </wp:positionV>
                <wp:extent cx="887095" cy="0"/>
                <wp:effectExtent l="13970" t="13335" r="13335" b="15240"/>
                <wp:wrapNone/>
                <wp:docPr id="108" name="Conector recto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87095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10B5A9C" id="Conector recto 108" o:spid="_x0000_s1026" style="position:absolute;z-index:-251429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75.35pt,74.1pt" to="445.2pt,7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" o:allowincell="f" strokeweight="1.44pt"/>
            </w:pict>
          </mc:Fallback>
        </mc:AlternateContent>
      </w:r>
      <w:r>
        <w:rPr>
          <w:b/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87616" behindDoc="1" locked="0" layoutInCell="0" allowOverlap="1">
                <wp:simplePos x="0" y="0"/>
                <wp:positionH relativeFrom="column">
                  <wp:posOffset>5654040</wp:posOffset>
                </wp:positionH>
                <wp:positionV relativeFrom="paragraph">
                  <wp:posOffset>875665</wp:posOffset>
                </wp:positionV>
                <wp:extent cx="74295" cy="74295"/>
                <wp:effectExtent l="0" t="0" r="0" b="0"/>
                <wp:wrapNone/>
                <wp:docPr id="107" name="Rectángulo 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295" cy="7429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B4627D" id="Rectángulo 107" o:spid="_x0000_s1026" style="position:absolute;margin-left:445.2pt;margin-top:68.95pt;width:5.85pt;height:5.85pt;z-index:-251428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" o:allowincell="f" fillcolor="#606060" strokecolor="white"/>
            </w:pict>
          </mc:Fallback>
        </mc:AlternateContent>
      </w:r>
      <w:r>
        <w:rPr>
          <w:b/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88640" behindDoc="1" locked="0" layoutInCell="0" allowOverlap="1">
                <wp:simplePos x="0" y="0"/>
                <wp:positionH relativeFrom="column">
                  <wp:posOffset>993140</wp:posOffset>
                </wp:positionH>
                <wp:positionV relativeFrom="paragraph">
                  <wp:posOffset>884555</wp:posOffset>
                </wp:positionV>
                <wp:extent cx="5622290" cy="0"/>
                <wp:effectExtent l="12065" t="13970" r="13970" b="14605"/>
                <wp:wrapNone/>
                <wp:docPr id="106" name="Conector recto 1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2229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039E8EC" id="Conector recto 106" o:spid="_x0000_s1026" style="position:absolute;z-index:-251427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8.2pt,69.65pt" to="520.9pt,6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" o:allowincell="f" strokecolor="silver" strokeweight="1.44pt"/>
            </w:pict>
          </mc:Fallback>
        </mc:AlternateContent>
      </w:r>
      <w:r>
        <w:rPr>
          <w:b/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89664" behindDoc="1" locked="0" layoutInCell="0" allowOverlap="1">
                <wp:simplePos x="0" y="0"/>
                <wp:positionH relativeFrom="column">
                  <wp:posOffset>5728335</wp:posOffset>
                </wp:positionH>
                <wp:positionV relativeFrom="paragraph">
                  <wp:posOffset>912495</wp:posOffset>
                </wp:positionV>
                <wp:extent cx="868680" cy="0"/>
                <wp:effectExtent l="22860" t="22860" r="22860" b="24765"/>
                <wp:wrapNone/>
                <wp:docPr id="105" name="Conector recto 1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6868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96AA4A" id="Conector recto 105" o:spid="_x0000_s1026" style="position:absolute;z-index:-251426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1.05pt,71.85pt" to="519.45pt,7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" o:allowincell="f" strokecolor="#606060" strokeweight="3pt"/>
            </w:pict>
          </mc:Fallback>
        </mc:AlternateContent>
      </w:r>
      <w:r>
        <w:rPr>
          <w:b/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90688" behindDoc="1" locked="0" layoutInCell="0" allowOverlap="1">
                <wp:simplePos x="0" y="0"/>
                <wp:positionH relativeFrom="column">
                  <wp:posOffset>5709920</wp:posOffset>
                </wp:positionH>
                <wp:positionV relativeFrom="paragraph">
                  <wp:posOffset>941070</wp:posOffset>
                </wp:positionV>
                <wp:extent cx="887095" cy="0"/>
                <wp:effectExtent l="13970" t="13335" r="13335" b="15240"/>
                <wp:wrapNone/>
                <wp:docPr id="104" name="Conector recto 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87095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CA98336" id="Conector recto 104" o:spid="_x0000_s1026" style="position:absolute;z-index:-251425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49.6pt,74.1pt" to="519.45pt,7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" o:allowincell="f" strokeweight="1.44pt"/>
            </w:pict>
          </mc:Fallback>
        </mc:AlternateContent>
      </w:r>
      <w:r>
        <w:rPr>
          <w:b/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91712" behindDoc="1" locked="0" layoutInCell="0" allowOverlap="1">
                <wp:simplePos x="0" y="0"/>
                <wp:positionH relativeFrom="column">
                  <wp:posOffset>6615430</wp:posOffset>
                </wp:positionH>
                <wp:positionV relativeFrom="paragraph">
                  <wp:posOffset>950595</wp:posOffset>
                </wp:positionV>
                <wp:extent cx="38100" cy="0"/>
                <wp:effectExtent l="5080" t="13335" r="13970" b="5715"/>
                <wp:wrapNone/>
                <wp:docPr id="103" name="Conector recto 1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8100" cy="0"/>
                        </a:xfrm>
                        <a:prstGeom prst="line">
                          <a:avLst/>
                        </a:prstGeom>
                        <a:noFill/>
                        <a:ln w="1523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A17193E" id="Conector recto 103" o:spid="_x0000_s1026" style="position:absolute;z-index:-25142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20.9pt,74.85pt" to="523.9pt,7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" o:allowincell="f" strokecolor="#606060" strokeweight=".04231mm"/>
            </w:pict>
          </mc:Fallback>
        </mc:AlternateContent>
      </w:r>
      <w:r>
        <w:rPr>
          <w:b/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92736" behindDoc="1" locked="0" layoutInCell="0" allowOverlap="1">
                <wp:simplePos x="0" y="0"/>
                <wp:positionH relativeFrom="column">
                  <wp:posOffset>6597015</wp:posOffset>
                </wp:positionH>
                <wp:positionV relativeFrom="paragraph">
                  <wp:posOffset>875665</wp:posOffset>
                </wp:positionV>
                <wp:extent cx="74930" cy="74295"/>
                <wp:effectExtent l="0" t="0" r="0" b="0"/>
                <wp:wrapNone/>
                <wp:docPr id="102" name="Rectángulo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930" cy="74295"/>
                        </a:xfrm>
                        <a:prstGeom prst="rect">
                          <a:avLst/>
                        </a:prstGeom>
                        <a:solidFill>
                          <a:srgbClr val="60606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6E3C8C6" id="Rectángulo 102" o:spid="_x0000_s1026" style="position:absolute;margin-left:519.45pt;margin-top:68.95pt;width:5.9pt;height:5.85pt;z-index:-251423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" o:allowincell="f" fillcolor="#606060" strokecolor="white"/>
            </w:pict>
          </mc:Fallback>
        </mc:AlternateContent>
      </w:r>
      <w:r>
        <w:rPr>
          <w:b/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93760" behindDoc="1" locked="0" layoutInCell="0" allowOverlap="1">
                <wp:simplePos x="0" y="0"/>
                <wp:positionH relativeFrom="column">
                  <wp:posOffset>59055</wp:posOffset>
                </wp:positionH>
                <wp:positionV relativeFrom="paragraph">
                  <wp:posOffset>694055</wp:posOffset>
                </wp:positionV>
                <wp:extent cx="0" cy="579120"/>
                <wp:effectExtent l="11430" t="13970" r="17145" b="16510"/>
                <wp:wrapNone/>
                <wp:docPr id="101" name="Conector recto 1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7912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00D319A" id="Conector recto 101" o:spid="_x0000_s1026" style="position:absolute;z-index:-251422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.65pt,54.65pt" to="4.65pt,10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" o:allowincell="f" strokeweight="1.44pt"/>
            </w:pict>
          </mc:Fallback>
        </mc:AlternateContent>
      </w:r>
      <w:r>
        <w:rPr>
          <w:b/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94784" behindDoc="1" locked="0" layoutInCell="0" allowOverlap="1">
                <wp:simplePos x="0" y="0"/>
                <wp:positionH relativeFrom="column">
                  <wp:posOffset>50165</wp:posOffset>
                </wp:positionH>
                <wp:positionV relativeFrom="paragraph">
                  <wp:posOffset>1282065</wp:posOffset>
                </wp:positionV>
                <wp:extent cx="904875" cy="0"/>
                <wp:effectExtent l="12065" t="11430" r="16510" b="17145"/>
                <wp:wrapNone/>
                <wp:docPr id="100" name="Conector recto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04875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79905D" id="Conector recto 100" o:spid="_x0000_s1026" style="position:absolute;z-index:-251421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.95pt,100.95pt" to="75.2pt,10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" o:allowincell="f" strokecolor="silver" strokeweight="1.44pt"/>
            </w:pict>
          </mc:Fallback>
        </mc:AlternateContent>
      </w:r>
      <w:r>
        <w:rPr>
          <w:b/>
          <w:noProof/>
          <w:lang w:val="es-MX" w:eastAsia="es-MX"/>
        </w:rPr>
        <mc:AlternateContent>
          <mc:Choice Requires="wps">
            <w:drawing>
              <wp:anchor distT="0" distB="0" distL="114300" distR="114300" simplePos="0" relativeHeight="251895808" behindDoc="1" locked="0" layoutInCell="0" allowOverlap="1">
                <wp:simplePos x="0" y="0"/>
                <wp:positionH relativeFrom="column">
                  <wp:posOffset>946150</wp:posOffset>
                </wp:positionH>
                <wp:positionV relativeFrom="paragraph">
                  <wp:posOffset>694055</wp:posOffset>
                </wp:positionV>
                <wp:extent cx="0" cy="597535"/>
                <wp:effectExtent l="12700" t="13970" r="15875" b="17145"/>
                <wp:wrapNone/>
                <wp:docPr id="99" name="Conector recto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597535"/>
                        </a:xfrm>
                        <a:prstGeom prst="line">
                          <a:avLst/>
                        </a:prstGeom>
                        <a:noFill/>
                        <a:ln w="18287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DDAFED3" id="Conector recto 99" o:spid="_x0000_s1026" style="position:absolute;z-index:-25142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4.5pt,54.65pt" to="74.5pt,10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" o:allowincell="f" strokecolor="silver" strokeweight=".50797mm"/>
            </w:pict>
          </mc:Fallback>
        </mc:AlternateContent>
      </w:r>
    </w:p>
    <w:p w:rsidR="00A903EC" w:rsidRDefault="00A903EC" w:rsidP="00A903EC">
      <w:pPr>
        <w:spacing w:line="200" w:lineRule="exact"/>
      </w:pPr>
    </w:p>
    <w:p w:rsidR="00A903EC" w:rsidRDefault="00A903EC" w:rsidP="00A903EC">
      <w:pPr>
        <w:spacing w:line="200" w:lineRule="exact"/>
      </w:pPr>
    </w:p>
    <w:p w:rsidR="00A903EC" w:rsidRDefault="00A903EC" w:rsidP="00A903EC">
      <w:pPr>
        <w:spacing w:line="200" w:lineRule="exact"/>
      </w:pPr>
    </w:p>
    <w:p w:rsidR="00A903EC" w:rsidRDefault="00A903EC" w:rsidP="00A903EC">
      <w:pPr>
        <w:spacing w:line="303" w:lineRule="exact"/>
      </w:pPr>
    </w:p>
    <w:tbl>
      <w:tblPr>
        <w:tblW w:w="0" w:type="auto"/>
        <w:tblInd w:w="46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60"/>
        <w:gridCol w:w="1500"/>
        <w:gridCol w:w="1440"/>
        <w:gridCol w:w="1500"/>
        <w:gridCol w:w="1500"/>
        <w:gridCol w:w="1560"/>
        <w:gridCol w:w="1120"/>
      </w:tblGrid>
      <w:tr w:rsidR="00A903EC" w:rsidTr="006F2A37">
        <w:trPr>
          <w:trHeight w:val="287"/>
        </w:trPr>
        <w:tc>
          <w:tcPr>
            <w:tcW w:w="1060" w:type="dxa"/>
            <w:vMerge w:val="restart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right="290"/>
              <w:jc w:val="center"/>
              <w:rPr>
                <w:sz w:val="22"/>
              </w:rPr>
            </w:pPr>
            <w:r>
              <w:rPr>
                <w:sz w:val="22"/>
              </w:rPr>
              <w:t>Voltaje</w:t>
            </w:r>
          </w:p>
        </w:tc>
        <w:tc>
          <w:tcPr>
            <w:tcW w:w="150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</w:pPr>
          </w:p>
        </w:tc>
        <w:tc>
          <w:tcPr>
            <w:tcW w:w="144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</w:pPr>
          </w:p>
        </w:tc>
        <w:tc>
          <w:tcPr>
            <w:tcW w:w="3000" w:type="dxa"/>
            <w:gridSpan w:val="2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left="660"/>
              <w:rPr>
                <w:sz w:val="22"/>
              </w:rPr>
            </w:pPr>
            <w:r>
              <w:rPr>
                <w:sz w:val="22"/>
              </w:rPr>
              <w:t>Corriente del Diodo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</w:pPr>
          </w:p>
        </w:tc>
        <w:tc>
          <w:tcPr>
            <w:tcW w:w="112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</w:pPr>
          </w:p>
        </w:tc>
      </w:tr>
      <w:tr w:rsidR="00A903EC" w:rsidTr="006F2A37">
        <w:trPr>
          <w:trHeight w:val="151"/>
        </w:trPr>
        <w:tc>
          <w:tcPr>
            <w:tcW w:w="1060" w:type="dxa"/>
            <w:vMerge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rPr>
                <w:sz w:val="13"/>
              </w:rPr>
            </w:pPr>
          </w:p>
        </w:tc>
        <w:tc>
          <w:tcPr>
            <w:tcW w:w="150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rPr>
                <w:sz w:val="13"/>
              </w:rPr>
            </w:pPr>
          </w:p>
        </w:tc>
        <w:tc>
          <w:tcPr>
            <w:tcW w:w="144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rPr>
                <w:sz w:val="13"/>
              </w:rPr>
            </w:pPr>
          </w:p>
        </w:tc>
        <w:tc>
          <w:tcPr>
            <w:tcW w:w="150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rPr>
                <w:sz w:val="13"/>
              </w:rPr>
            </w:pPr>
          </w:p>
        </w:tc>
        <w:tc>
          <w:tcPr>
            <w:tcW w:w="150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rPr>
                <w:sz w:val="13"/>
              </w:rPr>
            </w:pPr>
          </w:p>
        </w:tc>
        <w:tc>
          <w:tcPr>
            <w:tcW w:w="156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rPr>
                <w:sz w:val="13"/>
              </w:rPr>
            </w:pPr>
          </w:p>
        </w:tc>
        <w:tc>
          <w:tcPr>
            <w:tcW w:w="1120" w:type="dxa"/>
            <w:vMerge w:val="restart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left="152"/>
              <w:jc w:val="center"/>
              <w:rPr>
                <w:w w:val="98"/>
                <w:sz w:val="22"/>
              </w:rPr>
            </w:pPr>
            <w:r>
              <w:rPr>
                <w:w w:val="98"/>
                <w:sz w:val="22"/>
              </w:rPr>
              <w:t>LED</w:t>
            </w:r>
          </w:p>
        </w:tc>
      </w:tr>
      <w:tr w:rsidR="00A903EC" w:rsidTr="006F2A37">
        <w:trPr>
          <w:trHeight w:val="282"/>
        </w:trPr>
        <w:tc>
          <w:tcPr>
            <w:tcW w:w="106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right="270"/>
              <w:jc w:val="center"/>
              <w:rPr>
                <w:w w:val="99"/>
                <w:sz w:val="22"/>
              </w:rPr>
            </w:pPr>
            <w:r>
              <w:rPr>
                <w:w w:val="99"/>
                <w:sz w:val="22"/>
              </w:rPr>
              <w:t>(Va)</w:t>
            </w:r>
          </w:p>
        </w:tc>
        <w:tc>
          <w:tcPr>
            <w:tcW w:w="150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left="400"/>
              <w:rPr>
                <w:sz w:val="22"/>
              </w:rPr>
            </w:pPr>
            <w:r>
              <w:rPr>
                <w:sz w:val="22"/>
              </w:rPr>
              <w:t>1N4003</w:t>
            </w:r>
          </w:p>
        </w:tc>
        <w:tc>
          <w:tcPr>
            <w:tcW w:w="144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left="400"/>
              <w:rPr>
                <w:sz w:val="22"/>
              </w:rPr>
            </w:pPr>
            <w:r>
              <w:rPr>
                <w:sz w:val="22"/>
              </w:rPr>
              <w:t>1N4148</w:t>
            </w:r>
          </w:p>
        </w:tc>
        <w:tc>
          <w:tcPr>
            <w:tcW w:w="150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left="340"/>
              <w:rPr>
                <w:sz w:val="22"/>
              </w:rPr>
            </w:pPr>
            <w:r>
              <w:rPr>
                <w:sz w:val="22"/>
              </w:rPr>
              <w:t>LED Rojo</w:t>
            </w:r>
          </w:p>
        </w:tc>
        <w:tc>
          <w:tcPr>
            <w:tcW w:w="150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left="260"/>
              <w:rPr>
                <w:sz w:val="22"/>
              </w:rPr>
            </w:pPr>
            <w:r>
              <w:rPr>
                <w:sz w:val="22"/>
              </w:rPr>
              <w:t>LED Verde</w:t>
            </w:r>
          </w:p>
        </w:tc>
        <w:tc>
          <w:tcPr>
            <w:tcW w:w="156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left="200"/>
              <w:rPr>
                <w:sz w:val="22"/>
              </w:rPr>
            </w:pPr>
            <w:r>
              <w:rPr>
                <w:sz w:val="22"/>
              </w:rPr>
              <w:t>LED Blanco</w:t>
            </w:r>
          </w:p>
        </w:tc>
        <w:tc>
          <w:tcPr>
            <w:tcW w:w="1120" w:type="dxa"/>
            <w:vMerge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</w:pPr>
          </w:p>
        </w:tc>
      </w:tr>
      <w:tr w:rsidR="00A903EC" w:rsidTr="006F2A37">
        <w:trPr>
          <w:trHeight w:val="182"/>
        </w:trPr>
        <w:tc>
          <w:tcPr>
            <w:tcW w:w="106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rPr>
                <w:sz w:val="15"/>
              </w:rPr>
            </w:pPr>
          </w:p>
        </w:tc>
        <w:tc>
          <w:tcPr>
            <w:tcW w:w="150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rPr>
                <w:sz w:val="15"/>
              </w:rPr>
            </w:pPr>
          </w:p>
        </w:tc>
        <w:tc>
          <w:tcPr>
            <w:tcW w:w="144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rPr>
                <w:sz w:val="15"/>
              </w:rPr>
            </w:pPr>
          </w:p>
        </w:tc>
        <w:tc>
          <w:tcPr>
            <w:tcW w:w="150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rPr>
                <w:sz w:val="15"/>
              </w:rPr>
            </w:pPr>
          </w:p>
        </w:tc>
        <w:tc>
          <w:tcPr>
            <w:tcW w:w="150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rPr>
                <w:sz w:val="15"/>
              </w:rPr>
            </w:pPr>
          </w:p>
        </w:tc>
        <w:tc>
          <w:tcPr>
            <w:tcW w:w="156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rPr>
                <w:sz w:val="15"/>
              </w:rPr>
            </w:pPr>
          </w:p>
        </w:tc>
        <w:tc>
          <w:tcPr>
            <w:tcW w:w="1120" w:type="dxa"/>
            <w:shd w:val="clear" w:color="auto" w:fill="auto"/>
            <w:vAlign w:val="bottom"/>
          </w:tcPr>
          <w:p w:rsidR="00A903EC" w:rsidRDefault="00A903EC" w:rsidP="006F2A37">
            <w:pPr>
              <w:spacing w:line="182" w:lineRule="exact"/>
              <w:ind w:left="152"/>
              <w:jc w:val="center"/>
              <w:rPr>
                <w:sz w:val="21"/>
              </w:rPr>
            </w:pPr>
            <w:r>
              <w:rPr>
                <w:sz w:val="21"/>
              </w:rPr>
              <w:t>Infrarrojo</w:t>
            </w:r>
          </w:p>
        </w:tc>
      </w:tr>
    </w:tbl>
    <w:p w:rsidR="00A903EC" w:rsidRDefault="00A903EC" w:rsidP="00A903EC">
      <w:pPr>
        <w:spacing w:line="20" w:lineRule="exact"/>
      </w:pPr>
      <w:r>
        <w:rPr>
          <w:noProof/>
          <w:sz w:val="21"/>
          <w:lang w:val="es-MX" w:eastAsia="es-MX"/>
        </w:rPr>
        <mc:AlternateContent>
          <mc:Choice Requires="wps">
            <w:drawing>
              <wp:anchor distT="0" distB="0" distL="114300" distR="114300" simplePos="0" relativeHeight="251896832" behindDoc="1" locked="0" layoutInCell="0" allowOverlap="1">
                <wp:simplePos x="0" y="0"/>
                <wp:positionH relativeFrom="column">
                  <wp:posOffset>974090</wp:posOffset>
                </wp:positionH>
                <wp:positionV relativeFrom="paragraph">
                  <wp:posOffset>-322580</wp:posOffset>
                </wp:positionV>
                <wp:extent cx="0" cy="322580"/>
                <wp:effectExtent l="21590" t="22860" r="26035" b="26035"/>
                <wp:wrapNone/>
                <wp:docPr id="98" name="Conector recto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2258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BBAEF84" id="Conector recto 98" o:spid="_x0000_s1026" style="position:absolute;z-index:-251419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6.7pt,-25.4pt" to="76.7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" o:allowincell="f" strokecolor="#606060" strokeweight="3pt"/>
            </w:pict>
          </mc:Fallback>
        </mc:AlternateContent>
      </w:r>
      <w:r>
        <w:rPr>
          <w:noProof/>
          <w:sz w:val="21"/>
          <w:lang w:val="es-MX" w:eastAsia="es-MX"/>
        </w:rPr>
        <mc:AlternateContent>
          <mc:Choice Requires="wps">
            <w:drawing>
              <wp:anchor distT="0" distB="0" distL="114300" distR="114300" simplePos="0" relativeHeight="251897856" behindDoc="1" locked="0" layoutInCell="0" allowOverlap="1">
                <wp:simplePos x="0" y="0"/>
                <wp:positionH relativeFrom="column">
                  <wp:posOffset>1916430</wp:posOffset>
                </wp:positionH>
                <wp:positionV relativeFrom="paragraph">
                  <wp:posOffset>-322580</wp:posOffset>
                </wp:positionV>
                <wp:extent cx="0" cy="322580"/>
                <wp:effectExtent l="20955" t="22860" r="26670" b="26035"/>
                <wp:wrapNone/>
                <wp:docPr id="97" name="Conector recto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2258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AB5C94F" id="Conector recto 97" o:spid="_x0000_s1026" style="position:absolute;z-index:-251418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0.9pt,-25.4pt" to="150.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" o:allowincell="f" strokecolor="#606060" strokeweight="3pt"/>
            </w:pict>
          </mc:Fallback>
        </mc:AlternateContent>
      </w:r>
      <w:r>
        <w:rPr>
          <w:noProof/>
          <w:sz w:val="21"/>
          <w:lang w:val="es-MX" w:eastAsia="es-MX"/>
        </w:rPr>
        <mc:AlternateContent>
          <mc:Choice Requires="wps">
            <w:drawing>
              <wp:anchor distT="0" distB="0" distL="114300" distR="114300" simplePos="0" relativeHeight="251898880" behindDoc="1" locked="0" layoutInCell="0" allowOverlap="1">
                <wp:simplePos x="0" y="0"/>
                <wp:positionH relativeFrom="column">
                  <wp:posOffset>2861310</wp:posOffset>
                </wp:positionH>
                <wp:positionV relativeFrom="paragraph">
                  <wp:posOffset>-322580</wp:posOffset>
                </wp:positionV>
                <wp:extent cx="0" cy="322580"/>
                <wp:effectExtent l="22860" t="22860" r="24765" b="26035"/>
                <wp:wrapNone/>
                <wp:docPr id="96" name="Conector recto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2258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CD18CED" id="Conector recto 96" o:spid="_x0000_s1026" style="position:absolute;z-index:-251417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25.3pt,-25.4pt" to="22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" o:allowincell="f" strokecolor="#606060" strokeweight="3pt"/>
            </w:pict>
          </mc:Fallback>
        </mc:AlternateContent>
      </w:r>
      <w:r>
        <w:rPr>
          <w:noProof/>
          <w:sz w:val="21"/>
          <w:lang w:val="es-MX" w:eastAsia="es-MX"/>
        </w:rPr>
        <mc:AlternateContent>
          <mc:Choice Requires="wps">
            <w:drawing>
              <wp:anchor distT="0" distB="0" distL="114300" distR="114300" simplePos="0" relativeHeight="251899904" behindDoc="1" locked="0" layoutInCell="0" allowOverlap="1">
                <wp:simplePos x="0" y="0"/>
                <wp:positionH relativeFrom="column">
                  <wp:posOffset>3804285</wp:posOffset>
                </wp:positionH>
                <wp:positionV relativeFrom="paragraph">
                  <wp:posOffset>-322580</wp:posOffset>
                </wp:positionV>
                <wp:extent cx="0" cy="322580"/>
                <wp:effectExtent l="22860" t="22860" r="24765" b="26035"/>
                <wp:wrapNone/>
                <wp:docPr id="95" name="Conector recto 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2258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9E056B1" id="Conector recto 95" o:spid="_x0000_s1026" style="position:absolute;z-index:-251416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99.55pt,-25.4pt" to="299.5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" o:allowincell="f" strokecolor="#606060" strokeweight="3pt"/>
            </w:pict>
          </mc:Fallback>
        </mc:AlternateContent>
      </w:r>
      <w:r>
        <w:rPr>
          <w:noProof/>
          <w:sz w:val="21"/>
          <w:lang w:val="es-MX" w:eastAsia="es-MX"/>
        </w:rPr>
        <mc:AlternateContent>
          <mc:Choice Requires="wps">
            <w:drawing>
              <wp:anchor distT="0" distB="0" distL="114300" distR="114300" simplePos="0" relativeHeight="251900928" behindDoc="1" locked="0" layoutInCell="0" allowOverlap="1">
                <wp:simplePos x="0" y="0"/>
                <wp:positionH relativeFrom="column">
                  <wp:posOffset>4747895</wp:posOffset>
                </wp:positionH>
                <wp:positionV relativeFrom="paragraph">
                  <wp:posOffset>-322580</wp:posOffset>
                </wp:positionV>
                <wp:extent cx="0" cy="322580"/>
                <wp:effectExtent l="23495" t="22860" r="24130" b="26035"/>
                <wp:wrapNone/>
                <wp:docPr id="94" name="Conector recto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2258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5E75960" id="Conector recto 94" o:spid="_x0000_s1026" style="position:absolute;z-index:-251415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73.85pt,-25.4pt" to="373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" o:allowincell="f" strokecolor="#606060" strokeweight="3pt"/>
            </w:pict>
          </mc:Fallback>
        </mc:AlternateContent>
      </w:r>
      <w:r>
        <w:rPr>
          <w:noProof/>
          <w:sz w:val="21"/>
          <w:lang w:val="es-MX" w:eastAsia="es-MX"/>
        </w:rPr>
        <mc:AlternateContent>
          <mc:Choice Requires="wps">
            <w:drawing>
              <wp:anchor distT="0" distB="0" distL="114300" distR="114300" simplePos="0" relativeHeight="251901952" behindDoc="1" locked="0" layoutInCell="0" allowOverlap="1">
                <wp:simplePos x="0" y="0"/>
                <wp:positionH relativeFrom="column">
                  <wp:posOffset>5690870</wp:posOffset>
                </wp:positionH>
                <wp:positionV relativeFrom="paragraph">
                  <wp:posOffset>-322580</wp:posOffset>
                </wp:positionV>
                <wp:extent cx="0" cy="322580"/>
                <wp:effectExtent l="23495" t="22860" r="24130" b="26035"/>
                <wp:wrapNone/>
                <wp:docPr id="93" name="Conector recto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2258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3735FA1" id="Conector recto 93" o:spid="_x0000_s1026" style="position:absolute;z-index:-251414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48.1pt,-25.4pt" to="448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" o:allowincell="f" strokecolor="#606060" strokeweight="3pt"/>
            </w:pict>
          </mc:Fallback>
        </mc:AlternateContent>
      </w:r>
      <w:r>
        <w:rPr>
          <w:noProof/>
          <w:sz w:val="21"/>
          <w:lang w:val="es-MX" w:eastAsia="es-MX"/>
        </w:rPr>
        <mc:AlternateContent>
          <mc:Choice Requires="wps">
            <w:drawing>
              <wp:anchor distT="0" distB="0" distL="114300" distR="114300" simplePos="0" relativeHeight="251902976" behindDoc="1" locked="0" layoutInCell="0" allowOverlap="1">
                <wp:simplePos x="0" y="0"/>
                <wp:positionH relativeFrom="column">
                  <wp:posOffset>6634480</wp:posOffset>
                </wp:positionH>
                <wp:positionV relativeFrom="paragraph">
                  <wp:posOffset>-322580</wp:posOffset>
                </wp:positionV>
                <wp:extent cx="0" cy="322580"/>
                <wp:effectExtent l="24130" t="22860" r="23495" b="26035"/>
                <wp:wrapNone/>
                <wp:docPr id="92" name="Conector recto 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2258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6667C61" id="Conector recto 92" o:spid="_x0000_s1026" style="position:absolute;z-index:-251413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22.4pt,-25.4pt" to="522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" o:allowincell="f" strokecolor="#606060" strokeweight="3pt"/>
            </w:pict>
          </mc:Fallback>
        </mc:AlternateContent>
      </w:r>
      <w:r>
        <w:rPr>
          <w:noProof/>
          <w:sz w:val="21"/>
          <w:lang w:val="es-MX" w:eastAsia="es-MX"/>
        </w:rPr>
        <mc:AlternateContent>
          <mc:Choice Requires="wps">
            <w:drawing>
              <wp:anchor distT="0" distB="0" distL="114300" distR="114300" simplePos="0" relativeHeight="251904000" behindDoc="1" locked="0" layoutInCell="0" allowOverlap="1">
                <wp:simplePos x="0" y="0"/>
                <wp:positionH relativeFrom="column">
                  <wp:posOffset>993140</wp:posOffset>
                </wp:positionH>
                <wp:positionV relativeFrom="paragraph">
                  <wp:posOffset>8890</wp:posOffset>
                </wp:positionV>
                <wp:extent cx="904240" cy="0"/>
                <wp:effectExtent l="12065" t="11430" r="17145" b="17145"/>
                <wp:wrapNone/>
                <wp:docPr id="91" name="Conector recto 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0424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3EBE51A" id="Conector recto 91" o:spid="_x0000_s1026" style="position:absolute;z-index:-251412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8.2pt,.7pt" to="149.4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" o:allowincell="f" strokecolor="silver" strokeweight="1.44pt"/>
            </w:pict>
          </mc:Fallback>
        </mc:AlternateContent>
      </w:r>
      <w:r>
        <w:rPr>
          <w:noProof/>
          <w:sz w:val="21"/>
          <w:lang w:val="es-MX" w:eastAsia="es-MX"/>
        </w:rPr>
        <mc:AlternateContent>
          <mc:Choice Requires="wps">
            <w:drawing>
              <wp:anchor distT="0" distB="0" distL="114300" distR="114300" simplePos="0" relativeHeight="251905024" behindDoc="1" locked="0" layoutInCell="0" allowOverlap="1">
                <wp:simplePos x="0" y="0"/>
                <wp:positionH relativeFrom="column">
                  <wp:posOffset>1887855</wp:posOffset>
                </wp:positionH>
                <wp:positionV relativeFrom="paragraph">
                  <wp:posOffset>-340995</wp:posOffset>
                </wp:positionV>
                <wp:extent cx="0" cy="358775"/>
                <wp:effectExtent l="11430" t="13970" r="17145" b="17780"/>
                <wp:wrapNone/>
                <wp:docPr id="90" name="Conector recto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58775"/>
                        </a:xfrm>
                        <a:prstGeom prst="line">
                          <a:avLst/>
                        </a:prstGeom>
                        <a:noFill/>
                        <a:ln w="18287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D18185E" id="Conector recto 90" o:spid="_x0000_s1026" style="position:absolute;z-index:-251411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48.65pt,-26.85pt" to="148.65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" o:allowincell="f" strokecolor="silver" strokeweight=".50797mm"/>
            </w:pict>
          </mc:Fallback>
        </mc:AlternateContent>
      </w:r>
      <w:r>
        <w:rPr>
          <w:noProof/>
          <w:sz w:val="21"/>
          <w:lang w:val="es-MX" w:eastAsia="es-MX"/>
        </w:rPr>
        <mc:AlternateContent>
          <mc:Choice Requires="wps">
            <w:drawing>
              <wp:anchor distT="0" distB="0" distL="114300" distR="114300" simplePos="0" relativeHeight="251906048" behindDoc="1" locked="0" layoutInCell="0" allowOverlap="1">
                <wp:simplePos x="0" y="0"/>
                <wp:positionH relativeFrom="column">
                  <wp:posOffset>1935480</wp:posOffset>
                </wp:positionH>
                <wp:positionV relativeFrom="paragraph">
                  <wp:posOffset>8890</wp:posOffset>
                </wp:positionV>
                <wp:extent cx="906780" cy="0"/>
                <wp:effectExtent l="11430" t="11430" r="15240" b="17145"/>
                <wp:wrapNone/>
                <wp:docPr id="89" name="Conector recto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0678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9228B8A" id="Conector recto 89" o:spid="_x0000_s1026" style="position:absolute;z-index:-251410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2.4pt,.7pt" to="223.8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" o:allowincell="f" strokecolor="silver" strokeweight="1.44pt"/>
            </w:pict>
          </mc:Fallback>
        </mc:AlternateContent>
      </w:r>
      <w:r>
        <w:rPr>
          <w:noProof/>
          <w:sz w:val="21"/>
          <w:lang w:val="es-MX" w:eastAsia="es-MX"/>
        </w:rPr>
        <mc:AlternateContent>
          <mc:Choice Requires="wps">
            <w:drawing>
              <wp:anchor distT="0" distB="0" distL="114300" distR="114300" simplePos="0" relativeHeight="251907072" behindDoc="1" locked="0" layoutInCell="0" allowOverlap="1">
                <wp:simplePos x="0" y="0"/>
                <wp:positionH relativeFrom="column">
                  <wp:posOffset>2832735</wp:posOffset>
                </wp:positionH>
                <wp:positionV relativeFrom="paragraph">
                  <wp:posOffset>-340995</wp:posOffset>
                </wp:positionV>
                <wp:extent cx="0" cy="358775"/>
                <wp:effectExtent l="13335" t="13970" r="15240" b="17780"/>
                <wp:wrapNone/>
                <wp:docPr id="88" name="Conector recto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58775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2CE8BE8" id="Conector recto 88" o:spid="_x0000_s1026" style="position:absolute;z-index:-251409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23.05pt,-26.85pt" to="223.05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" o:allowincell="f" strokecolor="silver" strokeweight="1.44pt"/>
            </w:pict>
          </mc:Fallback>
        </mc:AlternateContent>
      </w:r>
      <w:r>
        <w:rPr>
          <w:noProof/>
          <w:sz w:val="21"/>
          <w:lang w:val="es-MX" w:eastAsia="es-MX"/>
        </w:rPr>
        <mc:AlternateContent>
          <mc:Choice Requires="wps">
            <w:drawing>
              <wp:anchor distT="0" distB="0" distL="114300" distR="114300" simplePos="0" relativeHeight="251908096" behindDoc="1" locked="0" layoutInCell="0" allowOverlap="1">
                <wp:simplePos x="0" y="0"/>
                <wp:positionH relativeFrom="column">
                  <wp:posOffset>2889250</wp:posOffset>
                </wp:positionH>
                <wp:positionV relativeFrom="paragraph">
                  <wp:posOffset>-340995</wp:posOffset>
                </wp:positionV>
                <wp:extent cx="0" cy="340995"/>
                <wp:effectExtent l="12700" t="13970" r="15875" b="16510"/>
                <wp:wrapNone/>
                <wp:docPr id="87" name="Conector recto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40995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0F4BE4E" id="Conector recto 87" o:spid="_x0000_s1026" style="position:absolute;z-index:-251408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27.5pt,-26.85pt" to="227.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" o:allowincell="f" strokeweight="1.44pt"/>
            </w:pict>
          </mc:Fallback>
        </mc:AlternateContent>
      </w:r>
      <w:r>
        <w:rPr>
          <w:noProof/>
          <w:sz w:val="21"/>
          <w:lang w:val="es-MX" w:eastAsia="es-MX"/>
        </w:rPr>
        <mc:AlternateContent>
          <mc:Choice Requires="wps">
            <w:drawing>
              <wp:anchor distT="0" distB="0" distL="114300" distR="114300" simplePos="0" relativeHeight="251909120" behindDoc="1" locked="0" layoutInCell="0" allowOverlap="1">
                <wp:simplePos x="0" y="0"/>
                <wp:positionH relativeFrom="column">
                  <wp:posOffset>2880360</wp:posOffset>
                </wp:positionH>
                <wp:positionV relativeFrom="paragraph">
                  <wp:posOffset>8890</wp:posOffset>
                </wp:positionV>
                <wp:extent cx="904875" cy="0"/>
                <wp:effectExtent l="13335" t="11430" r="15240" b="17145"/>
                <wp:wrapNone/>
                <wp:docPr id="86" name="Conector recto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04875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E0F942C" id="Conector recto 86" o:spid="_x0000_s1026" style="position:absolute;z-index:-25140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26.8pt,.7pt" to="298.0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" o:allowincell="f" strokecolor="silver" strokeweight="1.44pt"/>
            </w:pict>
          </mc:Fallback>
        </mc:AlternateContent>
      </w:r>
      <w:r>
        <w:rPr>
          <w:noProof/>
          <w:sz w:val="21"/>
          <w:lang w:val="es-MX" w:eastAsia="es-MX"/>
        </w:rPr>
        <mc:AlternateContent>
          <mc:Choice Requires="wps">
            <w:drawing>
              <wp:anchor distT="0" distB="0" distL="114300" distR="114300" simplePos="0" relativeHeight="251910144" behindDoc="1" locked="0" layoutInCell="0" allowOverlap="1">
                <wp:simplePos x="0" y="0"/>
                <wp:positionH relativeFrom="column">
                  <wp:posOffset>3776345</wp:posOffset>
                </wp:positionH>
                <wp:positionV relativeFrom="paragraph">
                  <wp:posOffset>-340995</wp:posOffset>
                </wp:positionV>
                <wp:extent cx="0" cy="358775"/>
                <wp:effectExtent l="13970" t="13970" r="14605" b="17780"/>
                <wp:wrapNone/>
                <wp:docPr id="85" name="Conector recto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58775"/>
                        </a:xfrm>
                        <a:prstGeom prst="line">
                          <a:avLst/>
                        </a:prstGeom>
                        <a:noFill/>
                        <a:ln w="18287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0CFA045" id="Conector recto 85" o:spid="_x0000_s1026" style="position:absolute;z-index:-251406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97.35pt,-26.85pt" to="297.35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" o:allowincell="f" strokecolor="silver" strokeweight=".50797mm"/>
            </w:pict>
          </mc:Fallback>
        </mc:AlternateContent>
      </w:r>
      <w:r>
        <w:rPr>
          <w:noProof/>
          <w:sz w:val="21"/>
          <w:lang w:val="es-MX" w:eastAsia="es-MX"/>
        </w:rPr>
        <mc:AlternateContent>
          <mc:Choice Requires="wps">
            <w:drawing>
              <wp:anchor distT="0" distB="0" distL="114300" distR="114300" simplePos="0" relativeHeight="251911168" behindDoc="1" locked="0" layoutInCell="0" allowOverlap="1">
                <wp:simplePos x="0" y="0"/>
                <wp:positionH relativeFrom="column">
                  <wp:posOffset>3823335</wp:posOffset>
                </wp:positionH>
                <wp:positionV relativeFrom="paragraph">
                  <wp:posOffset>8890</wp:posOffset>
                </wp:positionV>
                <wp:extent cx="905510" cy="0"/>
                <wp:effectExtent l="13335" t="11430" r="14605" b="17145"/>
                <wp:wrapNone/>
                <wp:docPr id="84" name="Conector recto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0551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6AED72D" id="Conector recto 84" o:spid="_x0000_s1026" style="position:absolute;z-index:-251405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01.05pt,.7pt" to="372.3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" o:allowincell="f" strokecolor="silver" strokeweight="1.44pt"/>
            </w:pict>
          </mc:Fallback>
        </mc:AlternateContent>
      </w:r>
      <w:r>
        <w:rPr>
          <w:noProof/>
          <w:sz w:val="21"/>
          <w:lang w:val="es-MX" w:eastAsia="es-MX"/>
        </w:rPr>
        <mc:AlternateContent>
          <mc:Choice Requires="wps">
            <w:drawing>
              <wp:anchor distT="0" distB="0" distL="114300" distR="114300" simplePos="0" relativeHeight="251912192" behindDoc="1" locked="0" layoutInCell="0" allowOverlap="1">
                <wp:simplePos x="0" y="0"/>
                <wp:positionH relativeFrom="column">
                  <wp:posOffset>4719320</wp:posOffset>
                </wp:positionH>
                <wp:positionV relativeFrom="paragraph">
                  <wp:posOffset>-340995</wp:posOffset>
                </wp:positionV>
                <wp:extent cx="0" cy="358775"/>
                <wp:effectExtent l="13970" t="13970" r="14605" b="17780"/>
                <wp:wrapNone/>
                <wp:docPr id="83" name="Conector recto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58775"/>
                        </a:xfrm>
                        <a:prstGeom prst="line">
                          <a:avLst/>
                        </a:prstGeom>
                        <a:noFill/>
                        <a:ln w="18287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CC077FA" id="Conector recto 83" o:spid="_x0000_s1026" style="position:absolute;z-index:-251404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71.6pt,-26.85pt" to="371.6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" o:allowincell="f" strokecolor="silver" strokeweight=".50797mm"/>
            </w:pict>
          </mc:Fallback>
        </mc:AlternateContent>
      </w:r>
      <w:r>
        <w:rPr>
          <w:noProof/>
          <w:sz w:val="21"/>
          <w:lang w:val="es-MX" w:eastAsia="es-MX"/>
        </w:rPr>
        <mc:AlternateContent>
          <mc:Choice Requires="wps">
            <w:drawing>
              <wp:anchor distT="0" distB="0" distL="114300" distR="114300" simplePos="0" relativeHeight="251913216" behindDoc="1" locked="0" layoutInCell="0" allowOverlap="1">
                <wp:simplePos x="0" y="0"/>
                <wp:positionH relativeFrom="column">
                  <wp:posOffset>4775835</wp:posOffset>
                </wp:positionH>
                <wp:positionV relativeFrom="paragraph">
                  <wp:posOffset>-340995</wp:posOffset>
                </wp:positionV>
                <wp:extent cx="0" cy="340995"/>
                <wp:effectExtent l="13335" t="13970" r="15240" b="16510"/>
                <wp:wrapNone/>
                <wp:docPr id="82" name="Conector recto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40995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84C0B40" id="Conector recto 82" o:spid="_x0000_s1026" style="position:absolute;z-index:-251403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76.05pt,-26.85pt" to="376.0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" o:allowincell="f" strokeweight="1.44pt"/>
            </w:pict>
          </mc:Fallback>
        </mc:AlternateContent>
      </w:r>
      <w:r>
        <w:rPr>
          <w:noProof/>
          <w:sz w:val="21"/>
          <w:lang w:val="es-MX" w:eastAsia="es-MX"/>
        </w:rPr>
        <mc:AlternateContent>
          <mc:Choice Requires="wps">
            <w:drawing>
              <wp:anchor distT="0" distB="0" distL="114300" distR="114300" simplePos="0" relativeHeight="251914240" behindDoc="1" locked="0" layoutInCell="0" allowOverlap="1">
                <wp:simplePos x="0" y="0"/>
                <wp:positionH relativeFrom="column">
                  <wp:posOffset>4766945</wp:posOffset>
                </wp:positionH>
                <wp:positionV relativeFrom="paragraph">
                  <wp:posOffset>8890</wp:posOffset>
                </wp:positionV>
                <wp:extent cx="904875" cy="0"/>
                <wp:effectExtent l="13970" t="11430" r="14605" b="17145"/>
                <wp:wrapNone/>
                <wp:docPr id="81" name="Conector recto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04875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4A459D3" id="Conector recto 81" o:spid="_x0000_s1026" style="position:absolute;z-index:-251402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75.35pt,.7pt" to="446.6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" o:allowincell="f" strokecolor="silver" strokeweight="1.44pt"/>
            </w:pict>
          </mc:Fallback>
        </mc:AlternateContent>
      </w:r>
      <w:r>
        <w:rPr>
          <w:noProof/>
          <w:sz w:val="21"/>
          <w:lang w:val="es-MX" w:eastAsia="es-MX"/>
        </w:rPr>
        <mc:AlternateContent>
          <mc:Choice Requires="wps">
            <w:drawing>
              <wp:anchor distT="0" distB="0" distL="114300" distR="114300" simplePos="0" relativeHeight="251915264" behindDoc="1" locked="0" layoutInCell="0" allowOverlap="1">
                <wp:simplePos x="0" y="0"/>
                <wp:positionH relativeFrom="column">
                  <wp:posOffset>5662930</wp:posOffset>
                </wp:positionH>
                <wp:positionV relativeFrom="paragraph">
                  <wp:posOffset>-340995</wp:posOffset>
                </wp:positionV>
                <wp:extent cx="0" cy="358775"/>
                <wp:effectExtent l="14605" t="13970" r="13970" b="17780"/>
                <wp:wrapNone/>
                <wp:docPr id="80" name="Conector recto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58775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71E640C" id="Conector recto 80" o:spid="_x0000_s1026" style="position:absolute;z-index:-251401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45.9pt,-26.85pt" to="445.9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" o:allowincell="f" strokecolor="silver" strokeweight="1.44pt"/>
            </w:pict>
          </mc:Fallback>
        </mc:AlternateContent>
      </w:r>
      <w:r>
        <w:rPr>
          <w:noProof/>
          <w:sz w:val="21"/>
          <w:lang w:val="es-MX" w:eastAsia="es-MX"/>
        </w:rPr>
        <mc:AlternateContent>
          <mc:Choice Requires="wps">
            <w:drawing>
              <wp:anchor distT="0" distB="0" distL="114300" distR="114300" simplePos="0" relativeHeight="251916288" behindDoc="1" locked="0" layoutInCell="0" allowOverlap="1">
                <wp:simplePos x="0" y="0"/>
                <wp:positionH relativeFrom="column">
                  <wp:posOffset>5719445</wp:posOffset>
                </wp:positionH>
                <wp:positionV relativeFrom="paragraph">
                  <wp:posOffset>-340995</wp:posOffset>
                </wp:positionV>
                <wp:extent cx="0" cy="340995"/>
                <wp:effectExtent l="13970" t="13970" r="14605" b="16510"/>
                <wp:wrapNone/>
                <wp:docPr id="79" name="Conector recto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40995"/>
                        </a:xfrm>
                        <a:prstGeom prst="line">
                          <a:avLst/>
                        </a:prstGeom>
                        <a:noFill/>
                        <a:ln w="18287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F8CE9EC" id="Conector recto 79" o:spid="_x0000_s1026" style="position:absolute;z-index:-251400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0.35pt,-26.85pt" to="450.3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" o:allowincell="f" strokeweight=".50797mm"/>
            </w:pict>
          </mc:Fallback>
        </mc:AlternateContent>
      </w:r>
      <w:r>
        <w:rPr>
          <w:noProof/>
          <w:sz w:val="21"/>
          <w:lang w:val="es-MX" w:eastAsia="es-MX"/>
        </w:rPr>
        <mc:AlternateContent>
          <mc:Choice Requires="wps">
            <w:drawing>
              <wp:anchor distT="0" distB="0" distL="114300" distR="114300" simplePos="0" relativeHeight="251917312" behindDoc="1" locked="0" layoutInCell="0" allowOverlap="1">
                <wp:simplePos x="0" y="0"/>
                <wp:positionH relativeFrom="column">
                  <wp:posOffset>5709920</wp:posOffset>
                </wp:positionH>
                <wp:positionV relativeFrom="paragraph">
                  <wp:posOffset>8890</wp:posOffset>
                </wp:positionV>
                <wp:extent cx="905510" cy="0"/>
                <wp:effectExtent l="13970" t="11430" r="13970" b="17145"/>
                <wp:wrapNone/>
                <wp:docPr id="78" name="Conector recto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90551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7DE656F" id="Conector recto 78" o:spid="_x0000_s1026" style="position:absolute;z-index:-251399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49.6pt,.7pt" to="520.9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" o:allowincell="f" strokecolor="silver" strokeweight="1.44pt"/>
            </w:pict>
          </mc:Fallback>
        </mc:AlternateContent>
      </w:r>
      <w:r>
        <w:rPr>
          <w:noProof/>
          <w:sz w:val="21"/>
          <w:lang w:val="es-MX" w:eastAsia="es-MX"/>
        </w:rPr>
        <mc:AlternateContent>
          <mc:Choice Requires="wps">
            <w:drawing>
              <wp:anchor distT="0" distB="0" distL="114300" distR="114300" simplePos="0" relativeHeight="251918336" behindDoc="1" locked="0" layoutInCell="0" allowOverlap="1">
                <wp:simplePos x="0" y="0"/>
                <wp:positionH relativeFrom="column">
                  <wp:posOffset>6605905</wp:posOffset>
                </wp:positionH>
                <wp:positionV relativeFrom="paragraph">
                  <wp:posOffset>-340995</wp:posOffset>
                </wp:positionV>
                <wp:extent cx="0" cy="358775"/>
                <wp:effectExtent l="14605" t="13970" r="13970" b="17780"/>
                <wp:wrapNone/>
                <wp:docPr id="77" name="Conector recto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58775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C0C0C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0C057B8" id="Conector recto 77" o:spid="_x0000_s1026" style="position:absolute;z-index:-251398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20.15pt,-26.85pt" to="520.15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" o:allowincell="f" strokecolor="silver" strokeweight="1.44pt"/>
            </w:pict>
          </mc:Fallback>
        </mc:AlternateConten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0"/>
        <w:gridCol w:w="1500"/>
        <w:gridCol w:w="1480"/>
        <w:gridCol w:w="1480"/>
        <w:gridCol w:w="1500"/>
        <w:gridCol w:w="1480"/>
        <w:gridCol w:w="1480"/>
        <w:gridCol w:w="1460"/>
        <w:gridCol w:w="30"/>
      </w:tblGrid>
      <w:tr w:rsidR="00A903EC" w:rsidTr="006F2A37">
        <w:trPr>
          <w:trHeight w:val="78"/>
        </w:trPr>
        <w:tc>
          <w:tcPr>
            <w:tcW w:w="100" w:type="dxa"/>
            <w:tcBorders>
              <w:bottom w:val="single" w:sz="8" w:space="0" w:color="606060"/>
              <w:right w:val="single" w:sz="8" w:space="0" w:color="606060"/>
            </w:tcBorders>
            <w:shd w:val="clear" w:color="auto" w:fill="606060"/>
            <w:vAlign w:val="bottom"/>
          </w:tcPr>
          <w:p w:rsidR="00A903EC" w:rsidRDefault="00A903EC" w:rsidP="006F2A37">
            <w:pPr>
              <w:spacing w:line="0" w:lineRule="atLeast"/>
              <w:rPr>
                <w:sz w:val="6"/>
              </w:rPr>
            </w:pPr>
          </w:p>
        </w:tc>
        <w:tc>
          <w:tcPr>
            <w:tcW w:w="1500" w:type="dxa"/>
            <w:tcBorders>
              <w:bottom w:val="single" w:sz="8" w:space="0" w:color="auto"/>
              <w:right w:val="single" w:sz="8" w:space="0" w:color="606060"/>
            </w:tcBorders>
            <w:shd w:val="clear" w:color="auto" w:fill="606060"/>
            <w:vAlign w:val="bottom"/>
          </w:tcPr>
          <w:p w:rsidR="00A903EC" w:rsidRDefault="00A903EC" w:rsidP="006F2A37">
            <w:pPr>
              <w:spacing w:line="0" w:lineRule="atLeast"/>
              <w:rPr>
                <w:sz w:val="6"/>
              </w:rPr>
            </w:pPr>
          </w:p>
        </w:tc>
        <w:tc>
          <w:tcPr>
            <w:tcW w:w="1480" w:type="dxa"/>
            <w:tcBorders>
              <w:bottom w:val="single" w:sz="8" w:space="0" w:color="auto"/>
              <w:right w:val="single" w:sz="8" w:space="0" w:color="606060"/>
            </w:tcBorders>
            <w:shd w:val="clear" w:color="auto" w:fill="606060"/>
            <w:vAlign w:val="bottom"/>
          </w:tcPr>
          <w:p w:rsidR="00A903EC" w:rsidRDefault="00A903EC" w:rsidP="006F2A37">
            <w:pPr>
              <w:spacing w:line="0" w:lineRule="atLeast"/>
              <w:rPr>
                <w:sz w:val="6"/>
              </w:rPr>
            </w:pPr>
          </w:p>
        </w:tc>
        <w:tc>
          <w:tcPr>
            <w:tcW w:w="1480" w:type="dxa"/>
            <w:tcBorders>
              <w:bottom w:val="single" w:sz="8" w:space="0" w:color="auto"/>
              <w:right w:val="single" w:sz="8" w:space="0" w:color="606060"/>
            </w:tcBorders>
            <w:shd w:val="clear" w:color="auto" w:fill="606060"/>
            <w:vAlign w:val="bottom"/>
          </w:tcPr>
          <w:p w:rsidR="00A903EC" w:rsidRDefault="00A903EC" w:rsidP="006F2A37">
            <w:pPr>
              <w:spacing w:line="0" w:lineRule="atLeast"/>
              <w:rPr>
                <w:sz w:val="6"/>
              </w:rPr>
            </w:pPr>
          </w:p>
        </w:tc>
        <w:tc>
          <w:tcPr>
            <w:tcW w:w="1500" w:type="dxa"/>
            <w:tcBorders>
              <w:bottom w:val="single" w:sz="8" w:space="0" w:color="auto"/>
              <w:right w:val="single" w:sz="8" w:space="0" w:color="606060"/>
            </w:tcBorders>
            <w:shd w:val="clear" w:color="auto" w:fill="606060"/>
            <w:vAlign w:val="bottom"/>
          </w:tcPr>
          <w:p w:rsidR="00A903EC" w:rsidRDefault="00A903EC" w:rsidP="006F2A37">
            <w:pPr>
              <w:spacing w:line="0" w:lineRule="atLeast"/>
              <w:rPr>
                <w:sz w:val="6"/>
              </w:rPr>
            </w:pPr>
          </w:p>
        </w:tc>
        <w:tc>
          <w:tcPr>
            <w:tcW w:w="1480" w:type="dxa"/>
            <w:tcBorders>
              <w:bottom w:val="single" w:sz="8" w:space="0" w:color="auto"/>
              <w:right w:val="single" w:sz="8" w:space="0" w:color="606060"/>
            </w:tcBorders>
            <w:shd w:val="clear" w:color="auto" w:fill="606060"/>
            <w:vAlign w:val="bottom"/>
          </w:tcPr>
          <w:p w:rsidR="00A903EC" w:rsidRDefault="00A903EC" w:rsidP="006F2A37">
            <w:pPr>
              <w:spacing w:line="0" w:lineRule="atLeast"/>
              <w:rPr>
                <w:sz w:val="6"/>
              </w:rPr>
            </w:pPr>
          </w:p>
        </w:tc>
        <w:tc>
          <w:tcPr>
            <w:tcW w:w="1480" w:type="dxa"/>
            <w:tcBorders>
              <w:bottom w:val="single" w:sz="8" w:space="0" w:color="auto"/>
              <w:right w:val="single" w:sz="8" w:space="0" w:color="606060"/>
            </w:tcBorders>
            <w:shd w:val="clear" w:color="auto" w:fill="606060"/>
            <w:vAlign w:val="bottom"/>
          </w:tcPr>
          <w:p w:rsidR="00A903EC" w:rsidRDefault="00A903EC" w:rsidP="006F2A37">
            <w:pPr>
              <w:spacing w:line="0" w:lineRule="atLeast"/>
              <w:rPr>
                <w:sz w:val="6"/>
              </w:rPr>
            </w:pPr>
          </w:p>
        </w:tc>
        <w:tc>
          <w:tcPr>
            <w:tcW w:w="1460" w:type="dxa"/>
            <w:tcBorders>
              <w:bottom w:val="single" w:sz="8" w:space="0" w:color="auto"/>
              <w:right w:val="single" w:sz="8" w:space="0" w:color="606060"/>
            </w:tcBorders>
            <w:shd w:val="clear" w:color="auto" w:fill="606060"/>
            <w:vAlign w:val="bottom"/>
          </w:tcPr>
          <w:p w:rsidR="00A903EC" w:rsidRDefault="00A903EC" w:rsidP="006F2A37">
            <w:pPr>
              <w:spacing w:line="0" w:lineRule="atLeast"/>
              <w:rPr>
                <w:sz w:val="6"/>
              </w:rPr>
            </w:pPr>
          </w:p>
        </w:tc>
        <w:tc>
          <w:tcPr>
            <w:tcW w:w="20" w:type="dxa"/>
            <w:tcBorders>
              <w:bottom w:val="single" w:sz="8" w:space="0" w:color="606060"/>
            </w:tcBorders>
            <w:shd w:val="clear" w:color="auto" w:fill="606060"/>
            <w:vAlign w:val="bottom"/>
          </w:tcPr>
          <w:p w:rsidR="00A903EC" w:rsidRDefault="00A903EC" w:rsidP="006F2A37">
            <w:pPr>
              <w:spacing w:line="0" w:lineRule="atLeast"/>
              <w:rPr>
                <w:sz w:val="6"/>
              </w:rPr>
            </w:pPr>
          </w:p>
        </w:tc>
      </w:tr>
      <w:tr w:rsidR="00A903EC" w:rsidTr="006F2A37">
        <w:trPr>
          <w:trHeight w:val="357"/>
        </w:trPr>
        <w:tc>
          <w:tcPr>
            <w:tcW w:w="100" w:type="dxa"/>
            <w:tcBorders>
              <w:bottom w:val="single" w:sz="8" w:space="0" w:color="60606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</w:pPr>
          </w:p>
        </w:tc>
        <w:tc>
          <w:tcPr>
            <w:tcW w:w="1500" w:type="dxa"/>
            <w:tcBorders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right="570"/>
              <w:jc w:val="right"/>
              <w:rPr>
                <w:sz w:val="22"/>
              </w:rPr>
            </w:pPr>
            <w:r>
              <w:rPr>
                <w:sz w:val="22"/>
              </w:rPr>
              <w:t>0.0</w:t>
            </w:r>
          </w:p>
        </w:tc>
        <w:tc>
          <w:tcPr>
            <w:tcW w:w="1480" w:type="dxa"/>
            <w:tcBorders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 xml:space="preserve">0 </w:t>
            </w:r>
            <w:proofErr w:type="spellStart"/>
            <w:r>
              <w:t>mA</w:t>
            </w:r>
            <w:proofErr w:type="spellEnd"/>
          </w:p>
        </w:tc>
        <w:tc>
          <w:tcPr>
            <w:tcW w:w="1480" w:type="dxa"/>
            <w:tcBorders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 xml:space="preserve">0 </w:t>
            </w:r>
            <w:proofErr w:type="spellStart"/>
            <w:r>
              <w:t>mA</w:t>
            </w:r>
            <w:proofErr w:type="spellEnd"/>
          </w:p>
        </w:tc>
        <w:tc>
          <w:tcPr>
            <w:tcW w:w="1500" w:type="dxa"/>
            <w:tcBorders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 xml:space="preserve">0 </w:t>
            </w:r>
            <w:proofErr w:type="spellStart"/>
            <w:r>
              <w:t>mA</w:t>
            </w:r>
            <w:proofErr w:type="spellEnd"/>
          </w:p>
        </w:tc>
        <w:tc>
          <w:tcPr>
            <w:tcW w:w="1480" w:type="dxa"/>
            <w:tcBorders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 xml:space="preserve">0 </w:t>
            </w:r>
            <w:proofErr w:type="spellStart"/>
            <w:r>
              <w:t>mA</w:t>
            </w:r>
            <w:proofErr w:type="spellEnd"/>
          </w:p>
        </w:tc>
        <w:tc>
          <w:tcPr>
            <w:tcW w:w="1480" w:type="dxa"/>
            <w:tcBorders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 xml:space="preserve">0 </w:t>
            </w:r>
            <w:proofErr w:type="spellStart"/>
            <w:r>
              <w:t>mA</w:t>
            </w:r>
            <w:proofErr w:type="spellEnd"/>
          </w:p>
        </w:tc>
        <w:tc>
          <w:tcPr>
            <w:tcW w:w="1460" w:type="dxa"/>
            <w:tcBorders>
              <w:bottom w:val="single" w:sz="8" w:space="0" w:color="C0C0C0"/>
              <w:right w:val="single" w:sz="8" w:space="0" w:color="606060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 xml:space="preserve">0 </w:t>
            </w:r>
            <w:proofErr w:type="spellStart"/>
            <w:r>
              <w:t>mA</w:t>
            </w:r>
            <w:proofErr w:type="spellEnd"/>
          </w:p>
        </w:tc>
        <w:tc>
          <w:tcPr>
            <w:tcW w:w="20" w:type="dxa"/>
            <w:tcBorders>
              <w:bottom w:val="single" w:sz="8" w:space="0" w:color="606060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</w:pPr>
          </w:p>
        </w:tc>
      </w:tr>
      <w:tr w:rsidR="00A903EC" w:rsidTr="006F2A37">
        <w:trPr>
          <w:trHeight w:val="357"/>
        </w:trPr>
        <w:tc>
          <w:tcPr>
            <w:tcW w:w="100" w:type="dxa"/>
            <w:tcBorders>
              <w:top w:val="single" w:sz="8" w:space="0" w:color="606060"/>
              <w:bottom w:val="single" w:sz="8" w:space="0" w:color="60606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</w:pPr>
          </w:p>
        </w:tc>
        <w:tc>
          <w:tcPr>
            <w:tcW w:w="150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right="570"/>
              <w:jc w:val="right"/>
              <w:rPr>
                <w:sz w:val="22"/>
              </w:rPr>
            </w:pPr>
            <w:r>
              <w:rPr>
                <w:sz w:val="22"/>
              </w:rPr>
              <w:t>0.2</w:t>
            </w:r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 xml:space="preserve">0 </w:t>
            </w:r>
            <w:proofErr w:type="spellStart"/>
            <w:r>
              <w:t>mA</w:t>
            </w:r>
            <w:proofErr w:type="spellEnd"/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 xml:space="preserve">0 </w:t>
            </w:r>
            <w:proofErr w:type="spellStart"/>
            <w:r>
              <w:t>mA</w:t>
            </w:r>
            <w:proofErr w:type="spellEnd"/>
          </w:p>
        </w:tc>
        <w:tc>
          <w:tcPr>
            <w:tcW w:w="150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 xml:space="preserve">0 </w:t>
            </w:r>
            <w:proofErr w:type="spellStart"/>
            <w:r>
              <w:t>mA</w:t>
            </w:r>
            <w:proofErr w:type="spellEnd"/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 xml:space="preserve">0 </w:t>
            </w:r>
            <w:proofErr w:type="spellStart"/>
            <w:r>
              <w:t>mA</w:t>
            </w:r>
            <w:proofErr w:type="spellEnd"/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 xml:space="preserve">0 </w:t>
            </w:r>
            <w:proofErr w:type="spellStart"/>
            <w:r>
              <w:t>mA</w:t>
            </w:r>
            <w:proofErr w:type="spellEnd"/>
          </w:p>
        </w:tc>
        <w:tc>
          <w:tcPr>
            <w:tcW w:w="1460" w:type="dxa"/>
            <w:tcBorders>
              <w:top w:val="single" w:sz="8" w:space="0" w:color="auto"/>
              <w:bottom w:val="single" w:sz="8" w:space="0" w:color="C0C0C0"/>
              <w:right w:val="single" w:sz="8" w:space="0" w:color="606060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 xml:space="preserve">0 </w:t>
            </w:r>
            <w:proofErr w:type="spellStart"/>
            <w:r>
              <w:t>mA</w:t>
            </w:r>
            <w:proofErr w:type="spellEnd"/>
          </w:p>
        </w:tc>
        <w:tc>
          <w:tcPr>
            <w:tcW w:w="20" w:type="dxa"/>
            <w:tcBorders>
              <w:top w:val="single" w:sz="8" w:space="0" w:color="606060"/>
              <w:bottom w:val="single" w:sz="8" w:space="0" w:color="606060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</w:pPr>
          </w:p>
        </w:tc>
      </w:tr>
      <w:tr w:rsidR="00A903EC" w:rsidTr="006F2A37">
        <w:trPr>
          <w:trHeight w:val="359"/>
        </w:trPr>
        <w:tc>
          <w:tcPr>
            <w:tcW w:w="100" w:type="dxa"/>
            <w:tcBorders>
              <w:top w:val="single" w:sz="8" w:space="0" w:color="606060"/>
              <w:bottom w:val="single" w:sz="8" w:space="0" w:color="60606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</w:pPr>
          </w:p>
        </w:tc>
        <w:tc>
          <w:tcPr>
            <w:tcW w:w="150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right="570"/>
              <w:jc w:val="right"/>
              <w:rPr>
                <w:sz w:val="22"/>
              </w:rPr>
            </w:pPr>
            <w:r>
              <w:rPr>
                <w:sz w:val="22"/>
              </w:rPr>
              <w:t>0.4</w:t>
            </w:r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>.011mA</w:t>
            </w:r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>.011mA</w:t>
            </w:r>
          </w:p>
        </w:tc>
        <w:tc>
          <w:tcPr>
            <w:tcW w:w="150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 xml:space="preserve">0 </w:t>
            </w:r>
            <w:proofErr w:type="spellStart"/>
            <w:r>
              <w:t>mA</w:t>
            </w:r>
            <w:proofErr w:type="spellEnd"/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 xml:space="preserve">0 </w:t>
            </w:r>
            <w:proofErr w:type="spellStart"/>
            <w:r>
              <w:t>mA</w:t>
            </w:r>
            <w:proofErr w:type="spellEnd"/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 xml:space="preserve">0 </w:t>
            </w:r>
            <w:proofErr w:type="spellStart"/>
            <w:r>
              <w:t>mA</w:t>
            </w:r>
            <w:proofErr w:type="spellEnd"/>
          </w:p>
        </w:tc>
        <w:tc>
          <w:tcPr>
            <w:tcW w:w="1460" w:type="dxa"/>
            <w:tcBorders>
              <w:top w:val="single" w:sz="8" w:space="0" w:color="auto"/>
              <w:bottom w:val="single" w:sz="8" w:space="0" w:color="C0C0C0"/>
              <w:right w:val="single" w:sz="8" w:space="0" w:color="606060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 xml:space="preserve">0 </w:t>
            </w:r>
            <w:proofErr w:type="spellStart"/>
            <w:r>
              <w:t>mA</w:t>
            </w:r>
            <w:proofErr w:type="spellEnd"/>
          </w:p>
        </w:tc>
        <w:tc>
          <w:tcPr>
            <w:tcW w:w="20" w:type="dxa"/>
            <w:tcBorders>
              <w:top w:val="single" w:sz="8" w:space="0" w:color="606060"/>
              <w:bottom w:val="single" w:sz="8" w:space="0" w:color="606060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</w:pPr>
          </w:p>
        </w:tc>
      </w:tr>
      <w:tr w:rsidR="00A903EC" w:rsidTr="006F2A37">
        <w:trPr>
          <w:trHeight w:val="357"/>
        </w:trPr>
        <w:tc>
          <w:tcPr>
            <w:tcW w:w="100" w:type="dxa"/>
            <w:tcBorders>
              <w:top w:val="single" w:sz="8" w:space="0" w:color="606060"/>
              <w:bottom w:val="single" w:sz="8" w:space="0" w:color="60606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</w:pPr>
          </w:p>
        </w:tc>
        <w:tc>
          <w:tcPr>
            <w:tcW w:w="150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right="570"/>
              <w:jc w:val="right"/>
              <w:rPr>
                <w:sz w:val="22"/>
              </w:rPr>
            </w:pPr>
            <w:r>
              <w:rPr>
                <w:sz w:val="22"/>
              </w:rPr>
              <w:t>0.6</w:t>
            </w:r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>1.059mA</w:t>
            </w:r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>.71mA</w:t>
            </w:r>
          </w:p>
        </w:tc>
        <w:tc>
          <w:tcPr>
            <w:tcW w:w="150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>.011mA</w:t>
            </w:r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 xml:space="preserve">0 </w:t>
            </w:r>
            <w:proofErr w:type="spellStart"/>
            <w:r>
              <w:t>mA</w:t>
            </w:r>
            <w:proofErr w:type="spellEnd"/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 xml:space="preserve">0 </w:t>
            </w:r>
            <w:proofErr w:type="spellStart"/>
            <w:r>
              <w:t>mA</w:t>
            </w:r>
            <w:proofErr w:type="spellEnd"/>
          </w:p>
        </w:tc>
        <w:tc>
          <w:tcPr>
            <w:tcW w:w="1460" w:type="dxa"/>
            <w:tcBorders>
              <w:top w:val="single" w:sz="8" w:space="0" w:color="auto"/>
              <w:bottom w:val="single" w:sz="8" w:space="0" w:color="C0C0C0"/>
              <w:right w:val="single" w:sz="8" w:space="0" w:color="606060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 xml:space="preserve">0 </w:t>
            </w:r>
            <w:proofErr w:type="spellStart"/>
            <w:r>
              <w:t>mA</w:t>
            </w:r>
            <w:proofErr w:type="spellEnd"/>
          </w:p>
        </w:tc>
        <w:tc>
          <w:tcPr>
            <w:tcW w:w="20" w:type="dxa"/>
            <w:tcBorders>
              <w:top w:val="single" w:sz="8" w:space="0" w:color="606060"/>
              <w:bottom w:val="single" w:sz="8" w:space="0" w:color="606060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</w:pPr>
          </w:p>
        </w:tc>
      </w:tr>
      <w:tr w:rsidR="00A903EC" w:rsidTr="006F2A37">
        <w:trPr>
          <w:trHeight w:val="359"/>
        </w:trPr>
        <w:tc>
          <w:tcPr>
            <w:tcW w:w="100" w:type="dxa"/>
            <w:tcBorders>
              <w:top w:val="single" w:sz="8" w:space="0" w:color="606060"/>
              <w:bottom w:val="single" w:sz="8" w:space="0" w:color="60606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</w:pPr>
          </w:p>
        </w:tc>
        <w:tc>
          <w:tcPr>
            <w:tcW w:w="150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right="570"/>
              <w:jc w:val="right"/>
              <w:rPr>
                <w:sz w:val="22"/>
              </w:rPr>
            </w:pPr>
            <w:r>
              <w:rPr>
                <w:sz w:val="22"/>
              </w:rPr>
              <w:t>0.8</w:t>
            </w:r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>17.02mA</w:t>
            </w:r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>10.80mA</w:t>
            </w:r>
          </w:p>
        </w:tc>
        <w:tc>
          <w:tcPr>
            <w:tcW w:w="150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>.011mA</w:t>
            </w:r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 xml:space="preserve">0 </w:t>
            </w:r>
            <w:proofErr w:type="spellStart"/>
            <w:r>
              <w:t>mA</w:t>
            </w:r>
            <w:proofErr w:type="spellEnd"/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 xml:space="preserve">0 </w:t>
            </w:r>
            <w:proofErr w:type="spellStart"/>
            <w:r>
              <w:t>mA</w:t>
            </w:r>
            <w:proofErr w:type="spellEnd"/>
          </w:p>
        </w:tc>
        <w:tc>
          <w:tcPr>
            <w:tcW w:w="1460" w:type="dxa"/>
            <w:tcBorders>
              <w:top w:val="single" w:sz="8" w:space="0" w:color="auto"/>
              <w:bottom w:val="single" w:sz="8" w:space="0" w:color="C0C0C0"/>
              <w:right w:val="single" w:sz="8" w:space="0" w:color="606060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 xml:space="preserve">0 </w:t>
            </w:r>
            <w:proofErr w:type="spellStart"/>
            <w:r>
              <w:t>mA</w:t>
            </w:r>
            <w:proofErr w:type="spellEnd"/>
          </w:p>
        </w:tc>
        <w:tc>
          <w:tcPr>
            <w:tcW w:w="20" w:type="dxa"/>
            <w:tcBorders>
              <w:top w:val="single" w:sz="8" w:space="0" w:color="606060"/>
              <w:bottom w:val="single" w:sz="8" w:space="0" w:color="606060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</w:pPr>
          </w:p>
        </w:tc>
      </w:tr>
      <w:tr w:rsidR="00A903EC" w:rsidTr="006F2A37">
        <w:trPr>
          <w:trHeight w:val="357"/>
        </w:trPr>
        <w:tc>
          <w:tcPr>
            <w:tcW w:w="100" w:type="dxa"/>
            <w:tcBorders>
              <w:top w:val="single" w:sz="8" w:space="0" w:color="606060"/>
              <w:bottom w:val="single" w:sz="8" w:space="0" w:color="60606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</w:pPr>
          </w:p>
        </w:tc>
        <w:tc>
          <w:tcPr>
            <w:tcW w:w="150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right="570"/>
              <w:jc w:val="right"/>
              <w:rPr>
                <w:sz w:val="22"/>
              </w:rPr>
            </w:pPr>
            <w:r>
              <w:rPr>
                <w:sz w:val="22"/>
              </w:rPr>
              <w:t>1.0</w:t>
            </w:r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>53.30mA</w:t>
            </w:r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>38.25mA</w:t>
            </w:r>
          </w:p>
        </w:tc>
        <w:tc>
          <w:tcPr>
            <w:tcW w:w="150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 xml:space="preserve">0 </w:t>
            </w:r>
            <w:proofErr w:type="spellStart"/>
            <w:r>
              <w:t>mA</w:t>
            </w:r>
            <w:proofErr w:type="spellEnd"/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 xml:space="preserve">0 </w:t>
            </w:r>
            <w:proofErr w:type="spellStart"/>
            <w:r>
              <w:t>mA</w:t>
            </w:r>
            <w:proofErr w:type="spellEnd"/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 xml:space="preserve">0 </w:t>
            </w:r>
            <w:proofErr w:type="spellStart"/>
            <w:r>
              <w:t>mA</w:t>
            </w:r>
            <w:proofErr w:type="spellEnd"/>
          </w:p>
        </w:tc>
        <w:tc>
          <w:tcPr>
            <w:tcW w:w="1460" w:type="dxa"/>
            <w:tcBorders>
              <w:top w:val="single" w:sz="8" w:space="0" w:color="auto"/>
              <w:bottom w:val="single" w:sz="8" w:space="0" w:color="C0C0C0"/>
              <w:right w:val="single" w:sz="8" w:space="0" w:color="606060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>.28mA</w:t>
            </w:r>
          </w:p>
        </w:tc>
        <w:tc>
          <w:tcPr>
            <w:tcW w:w="20" w:type="dxa"/>
            <w:tcBorders>
              <w:top w:val="single" w:sz="8" w:space="0" w:color="606060"/>
              <w:bottom w:val="single" w:sz="8" w:space="0" w:color="606060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</w:pPr>
          </w:p>
        </w:tc>
      </w:tr>
      <w:tr w:rsidR="00A903EC" w:rsidTr="006F2A37">
        <w:trPr>
          <w:trHeight w:val="357"/>
        </w:trPr>
        <w:tc>
          <w:tcPr>
            <w:tcW w:w="100" w:type="dxa"/>
            <w:tcBorders>
              <w:top w:val="single" w:sz="8" w:space="0" w:color="606060"/>
              <w:bottom w:val="single" w:sz="8" w:space="0" w:color="60606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</w:pPr>
          </w:p>
        </w:tc>
        <w:tc>
          <w:tcPr>
            <w:tcW w:w="150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right="570"/>
              <w:jc w:val="right"/>
              <w:rPr>
                <w:sz w:val="22"/>
              </w:rPr>
            </w:pPr>
            <w:r>
              <w:rPr>
                <w:sz w:val="22"/>
              </w:rPr>
              <w:t>1.2</w:t>
            </w:r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>94.55mA</w:t>
            </w:r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>69.99mA</w:t>
            </w:r>
          </w:p>
        </w:tc>
        <w:tc>
          <w:tcPr>
            <w:tcW w:w="150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 xml:space="preserve">0 </w:t>
            </w:r>
            <w:proofErr w:type="spellStart"/>
            <w:r>
              <w:t>mA</w:t>
            </w:r>
            <w:proofErr w:type="spellEnd"/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 xml:space="preserve">0 </w:t>
            </w:r>
            <w:proofErr w:type="spellStart"/>
            <w:r>
              <w:t>mA</w:t>
            </w:r>
            <w:proofErr w:type="spellEnd"/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 xml:space="preserve">0 </w:t>
            </w:r>
            <w:proofErr w:type="spellStart"/>
            <w:r>
              <w:t>mA</w:t>
            </w:r>
            <w:proofErr w:type="spellEnd"/>
          </w:p>
        </w:tc>
        <w:tc>
          <w:tcPr>
            <w:tcW w:w="1460" w:type="dxa"/>
            <w:tcBorders>
              <w:top w:val="single" w:sz="8" w:space="0" w:color="auto"/>
              <w:bottom w:val="single" w:sz="8" w:space="0" w:color="C0C0C0"/>
              <w:right w:val="single" w:sz="8" w:space="0" w:color="606060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>10.12mA</w:t>
            </w:r>
          </w:p>
        </w:tc>
        <w:tc>
          <w:tcPr>
            <w:tcW w:w="20" w:type="dxa"/>
            <w:tcBorders>
              <w:top w:val="single" w:sz="8" w:space="0" w:color="606060"/>
              <w:bottom w:val="single" w:sz="8" w:space="0" w:color="606060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</w:pPr>
          </w:p>
        </w:tc>
      </w:tr>
      <w:tr w:rsidR="00A903EC" w:rsidTr="006F2A37">
        <w:trPr>
          <w:trHeight w:val="359"/>
        </w:trPr>
        <w:tc>
          <w:tcPr>
            <w:tcW w:w="100" w:type="dxa"/>
            <w:tcBorders>
              <w:top w:val="single" w:sz="8" w:space="0" w:color="606060"/>
              <w:bottom w:val="single" w:sz="8" w:space="0" w:color="60606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</w:pPr>
          </w:p>
        </w:tc>
        <w:tc>
          <w:tcPr>
            <w:tcW w:w="150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right="570"/>
              <w:jc w:val="right"/>
              <w:rPr>
                <w:sz w:val="22"/>
              </w:rPr>
            </w:pPr>
            <w:r>
              <w:rPr>
                <w:sz w:val="22"/>
              </w:rPr>
              <w:t>1.4</w:t>
            </w:r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>137.9mA</w:t>
            </w:r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>105.8mA</w:t>
            </w:r>
          </w:p>
        </w:tc>
        <w:tc>
          <w:tcPr>
            <w:tcW w:w="150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 xml:space="preserve">0 </w:t>
            </w:r>
            <w:proofErr w:type="spellStart"/>
            <w:r>
              <w:t>mA</w:t>
            </w:r>
            <w:proofErr w:type="spellEnd"/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 xml:space="preserve">0 </w:t>
            </w:r>
            <w:proofErr w:type="spellStart"/>
            <w:r>
              <w:t>mA</w:t>
            </w:r>
            <w:proofErr w:type="spellEnd"/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 xml:space="preserve">0 </w:t>
            </w:r>
            <w:proofErr w:type="spellStart"/>
            <w:r>
              <w:t>mA</w:t>
            </w:r>
            <w:proofErr w:type="spellEnd"/>
          </w:p>
        </w:tc>
        <w:tc>
          <w:tcPr>
            <w:tcW w:w="1460" w:type="dxa"/>
            <w:tcBorders>
              <w:top w:val="single" w:sz="8" w:space="0" w:color="auto"/>
              <w:bottom w:val="single" w:sz="8" w:space="0" w:color="C0C0C0"/>
              <w:right w:val="single" w:sz="8" w:space="0" w:color="606060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>36mA</w:t>
            </w:r>
          </w:p>
        </w:tc>
        <w:tc>
          <w:tcPr>
            <w:tcW w:w="20" w:type="dxa"/>
            <w:tcBorders>
              <w:top w:val="single" w:sz="8" w:space="0" w:color="606060"/>
              <w:bottom w:val="single" w:sz="8" w:space="0" w:color="606060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</w:pPr>
          </w:p>
        </w:tc>
      </w:tr>
      <w:tr w:rsidR="00A903EC" w:rsidTr="006F2A37">
        <w:trPr>
          <w:trHeight w:val="357"/>
        </w:trPr>
        <w:tc>
          <w:tcPr>
            <w:tcW w:w="100" w:type="dxa"/>
            <w:tcBorders>
              <w:top w:val="single" w:sz="8" w:space="0" w:color="606060"/>
              <w:bottom w:val="single" w:sz="8" w:space="0" w:color="60606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</w:pPr>
          </w:p>
        </w:tc>
        <w:tc>
          <w:tcPr>
            <w:tcW w:w="150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right="570"/>
              <w:jc w:val="right"/>
              <w:rPr>
                <w:sz w:val="22"/>
              </w:rPr>
            </w:pPr>
            <w:r>
              <w:rPr>
                <w:sz w:val="22"/>
              </w:rPr>
              <w:t>1.6</w:t>
            </w:r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>186.80mA</w:t>
            </w:r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>144.77mA</w:t>
            </w:r>
          </w:p>
        </w:tc>
        <w:tc>
          <w:tcPr>
            <w:tcW w:w="150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>.01mA</w:t>
            </w:r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 xml:space="preserve">0 </w:t>
            </w:r>
            <w:proofErr w:type="spellStart"/>
            <w:r>
              <w:t>mA</w:t>
            </w:r>
            <w:proofErr w:type="spellEnd"/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 xml:space="preserve">0 </w:t>
            </w:r>
            <w:proofErr w:type="spellStart"/>
            <w:r>
              <w:t>mA</w:t>
            </w:r>
            <w:proofErr w:type="spellEnd"/>
          </w:p>
        </w:tc>
        <w:tc>
          <w:tcPr>
            <w:tcW w:w="1460" w:type="dxa"/>
            <w:tcBorders>
              <w:top w:val="single" w:sz="8" w:space="0" w:color="auto"/>
              <w:bottom w:val="single" w:sz="8" w:space="0" w:color="C0C0C0"/>
              <w:right w:val="single" w:sz="8" w:space="0" w:color="606060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>66.9mA</w:t>
            </w:r>
          </w:p>
        </w:tc>
        <w:tc>
          <w:tcPr>
            <w:tcW w:w="20" w:type="dxa"/>
            <w:tcBorders>
              <w:top w:val="single" w:sz="8" w:space="0" w:color="606060"/>
              <w:bottom w:val="single" w:sz="8" w:space="0" w:color="606060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</w:pPr>
          </w:p>
        </w:tc>
      </w:tr>
      <w:tr w:rsidR="00A903EC" w:rsidTr="006F2A37">
        <w:trPr>
          <w:trHeight w:val="359"/>
        </w:trPr>
        <w:tc>
          <w:tcPr>
            <w:tcW w:w="100" w:type="dxa"/>
            <w:tcBorders>
              <w:top w:val="single" w:sz="8" w:space="0" w:color="606060"/>
              <w:bottom w:val="single" w:sz="8" w:space="0" w:color="60606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</w:pPr>
          </w:p>
        </w:tc>
        <w:tc>
          <w:tcPr>
            <w:tcW w:w="150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right="570"/>
              <w:jc w:val="right"/>
              <w:rPr>
                <w:sz w:val="22"/>
              </w:rPr>
            </w:pPr>
            <w:r>
              <w:rPr>
                <w:sz w:val="22"/>
              </w:rPr>
              <w:t>1.8</w:t>
            </w:r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>228.65mA</w:t>
            </w:r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>186.61mA</w:t>
            </w:r>
          </w:p>
        </w:tc>
        <w:tc>
          <w:tcPr>
            <w:tcW w:w="150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>.75mA</w:t>
            </w:r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E900E3" w:rsidP="006F2A37">
            <w:pPr>
              <w:spacing w:line="0" w:lineRule="atLeast"/>
            </w:pPr>
            <w:r>
              <w:t>.26mA</w:t>
            </w:r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15ACA" w:rsidP="006F2A37">
            <w:pPr>
              <w:spacing w:line="0" w:lineRule="atLeast"/>
            </w:pPr>
            <w:r>
              <w:t>0mA</w:t>
            </w:r>
          </w:p>
        </w:tc>
        <w:tc>
          <w:tcPr>
            <w:tcW w:w="1460" w:type="dxa"/>
            <w:tcBorders>
              <w:top w:val="single" w:sz="8" w:space="0" w:color="auto"/>
              <w:bottom w:val="single" w:sz="8" w:space="0" w:color="C0C0C0"/>
              <w:right w:val="single" w:sz="8" w:space="0" w:color="606060"/>
            </w:tcBorders>
            <w:shd w:val="clear" w:color="auto" w:fill="auto"/>
            <w:vAlign w:val="bottom"/>
          </w:tcPr>
          <w:p w:rsidR="00A903EC" w:rsidRDefault="00A15ACA" w:rsidP="006F2A37">
            <w:pPr>
              <w:spacing w:line="0" w:lineRule="atLeast"/>
            </w:pPr>
            <w:r>
              <w:t>99.66mA</w:t>
            </w:r>
          </w:p>
        </w:tc>
        <w:tc>
          <w:tcPr>
            <w:tcW w:w="20" w:type="dxa"/>
            <w:tcBorders>
              <w:top w:val="single" w:sz="8" w:space="0" w:color="606060"/>
              <w:bottom w:val="single" w:sz="8" w:space="0" w:color="606060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</w:pPr>
          </w:p>
        </w:tc>
      </w:tr>
      <w:tr w:rsidR="00A903EC" w:rsidTr="006F2A37">
        <w:trPr>
          <w:trHeight w:val="357"/>
        </w:trPr>
        <w:tc>
          <w:tcPr>
            <w:tcW w:w="100" w:type="dxa"/>
            <w:tcBorders>
              <w:top w:val="single" w:sz="8" w:space="0" w:color="606060"/>
              <w:bottom w:val="single" w:sz="8" w:space="0" w:color="60606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</w:pPr>
          </w:p>
        </w:tc>
        <w:tc>
          <w:tcPr>
            <w:tcW w:w="150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right="570"/>
              <w:jc w:val="right"/>
              <w:rPr>
                <w:sz w:val="22"/>
              </w:rPr>
            </w:pPr>
            <w:r>
              <w:rPr>
                <w:sz w:val="22"/>
              </w:rPr>
              <w:t>2.0</w:t>
            </w:r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15ACA" w:rsidP="006F2A37">
            <w:pPr>
              <w:spacing w:line="0" w:lineRule="atLeast"/>
            </w:pPr>
            <w:r>
              <w:t>275.48mA</w:t>
            </w:r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15ACA" w:rsidP="006F2A37">
            <w:pPr>
              <w:spacing w:line="0" w:lineRule="atLeast"/>
            </w:pPr>
            <w:r>
              <w:t>228.4mA</w:t>
            </w:r>
          </w:p>
        </w:tc>
        <w:tc>
          <w:tcPr>
            <w:tcW w:w="150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15ACA" w:rsidP="006F2A37">
            <w:pPr>
              <w:spacing w:line="0" w:lineRule="atLeast"/>
            </w:pPr>
            <w:r>
              <w:t>8.38mA</w:t>
            </w:r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15ACA" w:rsidP="006F2A37">
            <w:pPr>
              <w:spacing w:line="0" w:lineRule="atLeast"/>
            </w:pPr>
            <w:r>
              <w:t>4.18mA</w:t>
            </w:r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15ACA" w:rsidP="006F2A37">
            <w:pPr>
              <w:spacing w:line="0" w:lineRule="atLeast"/>
            </w:pPr>
            <w:r>
              <w:t xml:space="preserve">0 </w:t>
            </w:r>
            <w:proofErr w:type="spellStart"/>
            <w:r>
              <w:t>mA</w:t>
            </w:r>
            <w:proofErr w:type="spellEnd"/>
          </w:p>
        </w:tc>
        <w:tc>
          <w:tcPr>
            <w:tcW w:w="1460" w:type="dxa"/>
            <w:tcBorders>
              <w:top w:val="single" w:sz="8" w:space="0" w:color="auto"/>
              <w:bottom w:val="single" w:sz="8" w:space="0" w:color="C0C0C0"/>
              <w:right w:val="single" w:sz="8" w:space="0" w:color="606060"/>
            </w:tcBorders>
            <w:shd w:val="clear" w:color="auto" w:fill="auto"/>
            <w:vAlign w:val="bottom"/>
          </w:tcPr>
          <w:p w:rsidR="00A903EC" w:rsidRDefault="00A15ACA" w:rsidP="006F2A37">
            <w:pPr>
              <w:spacing w:line="0" w:lineRule="atLeast"/>
            </w:pPr>
            <w:r>
              <w:t>133mA</w:t>
            </w:r>
          </w:p>
        </w:tc>
        <w:tc>
          <w:tcPr>
            <w:tcW w:w="20" w:type="dxa"/>
            <w:tcBorders>
              <w:top w:val="single" w:sz="8" w:space="0" w:color="606060"/>
              <w:bottom w:val="single" w:sz="8" w:space="0" w:color="606060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</w:pPr>
          </w:p>
        </w:tc>
      </w:tr>
      <w:tr w:rsidR="00A903EC" w:rsidTr="006F2A37">
        <w:trPr>
          <w:trHeight w:val="359"/>
        </w:trPr>
        <w:tc>
          <w:tcPr>
            <w:tcW w:w="100" w:type="dxa"/>
            <w:tcBorders>
              <w:top w:val="single" w:sz="8" w:space="0" w:color="606060"/>
              <w:bottom w:val="single" w:sz="8" w:space="0" w:color="60606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</w:pPr>
          </w:p>
        </w:tc>
        <w:tc>
          <w:tcPr>
            <w:tcW w:w="150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right="570"/>
              <w:jc w:val="right"/>
              <w:rPr>
                <w:sz w:val="22"/>
              </w:rPr>
            </w:pPr>
            <w:r>
              <w:rPr>
                <w:sz w:val="22"/>
              </w:rPr>
              <w:t>2.2</w:t>
            </w:r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right="650"/>
              <w:jc w:val="right"/>
              <w:rPr>
                <w:b/>
                <w:sz w:val="22"/>
              </w:rPr>
            </w:pPr>
            <w:r>
              <w:rPr>
                <w:b/>
                <w:sz w:val="22"/>
              </w:rPr>
              <w:t>-</w:t>
            </w:r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right="650"/>
              <w:jc w:val="right"/>
              <w:rPr>
                <w:b/>
                <w:sz w:val="22"/>
              </w:rPr>
            </w:pPr>
            <w:r>
              <w:rPr>
                <w:b/>
                <w:sz w:val="22"/>
              </w:rPr>
              <w:t>-</w:t>
            </w:r>
          </w:p>
        </w:tc>
        <w:tc>
          <w:tcPr>
            <w:tcW w:w="150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15ACA" w:rsidP="006F2A37">
            <w:pPr>
              <w:spacing w:line="0" w:lineRule="atLeast"/>
            </w:pPr>
            <w:r>
              <w:t>25.6mA</w:t>
            </w:r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15ACA" w:rsidP="006F2A37">
            <w:pPr>
              <w:spacing w:line="0" w:lineRule="atLeast"/>
            </w:pPr>
            <w:r>
              <w:t>12.99mA</w:t>
            </w:r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15ACA" w:rsidP="006F2A37">
            <w:pPr>
              <w:spacing w:line="0" w:lineRule="atLeast"/>
            </w:pPr>
            <w:r>
              <w:t xml:space="preserve">0 </w:t>
            </w:r>
            <w:proofErr w:type="spellStart"/>
            <w:r>
              <w:t>mA</w:t>
            </w:r>
            <w:proofErr w:type="spellEnd"/>
          </w:p>
        </w:tc>
        <w:tc>
          <w:tcPr>
            <w:tcW w:w="1460" w:type="dxa"/>
            <w:tcBorders>
              <w:top w:val="single" w:sz="8" w:space="0" w:color="auto"/>
              <w:bottom w:val="single" w:sz="8" w:space="0" w:color="C0C0C0"/>
              <w:right w:val="single" w:sz="8" w:space="0" w:color="606060"/>
            </w:tcBorders>
            <w:shd w:val="clear" w:color="auto" w:fill="auto"/>
            <w:vAlign w:val="bottom"/>
          </w:tcPr>
          <w:p w:rsidR="00A903EC" w:rsidRDefault="00A15ACA" w:rsidP="006F2A37">
            <w:pPr>
              <w:spacing w:line="0" w:lineRule="atLeast"/>
            </w:pPr>
            <w:r>
              <w:t xml:space="preserve">165.5 </w:t>
            </w:r>
            <w:proofErr w:type="spellStart"/>
            <w:r>
              <w:t>mA</w:t>
            </w:r>
            <w:proofErr w:type="spellEnd"/>
          </w:p>
        </w:tc>
        <w:tc>
          <w:tcPr>
            <w:tcW w:w="20" w:type="dxa"/>
            <w:tcBorders>
              <w:top w:val="single" w:sz="8" w:space="0" w:color="606060"/>
              <w:bottom w:val="single" w:sz="8" w:space="0" w:color="606060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</w:pPr>
          </w:p>
        </w:tc>
      </w:tr>
      <w:tr w:rsidR="00A903EC" w:rsidTr="006F2A37">
        <w:trPr>
          <w:trHeight w:val="357"/>
        </w:trPr>
        <w:tc>
          <w:tcPr>
            <w:tcW w:w="100" w:type="dxa"/>
            <w:tcBorders>
              <w:top w:val="single" w:sz="8" w:space="0" w:color="606060"/>
              <w:bottom w:val="single" w:sz="8" w:space="0" w:color="60606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</w:pPr>
          </w:p>
        </w:tc>
        <w:tc>
          <w:tcPr>
            <w:tcW w:w="150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right="570"/>
              <w:jc w:val="right"/>
              <w:rPr>
                <w:sz w:val="22"/>
              </w:rPr>
            </w:pPr>
            <w:r>
              <w:rPr>
                <w:sz w:val="22"/>
              </w:rPr>
              <w:t>2.4</w:t>
            </w:r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right="650"/>
              <w:jc w:val="right"/>
              <w:rPr>
                <w:b/>
                <w:sz w:val="22"/>
              </w:rPr>
            </w:pPr>
            <w:r>
              <w:rPr>
                <w:b/>
                <w:sz w:val="22"/>
              </w:rPr>
              <w:t>-</w:t>
            </w:r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right="650"/>
              <w:jc w:val="right"/>
              <w:rPr>
                <w:b/>
                <w:sz w:val="22"/>
              </w:rPr>
            </w:pPr>
            <w:r>
              <w:rPr>
                <w:b/>
                <w:sz w:val="22"/>
              </w:rPr>
              <w:t>-</w:t>
            </w:r>
          </w:p>
        </w:tc>
        <w:tc>
          <w:tcPr>
            <w:tcW w:w="150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15ACA" w:rsidP="006F2A37">
            <w:pPr>
              <w:spacing w:line="0" w:lineRule="atLeast"/>
            </w:pPr>
            <w:r>
              <w:t>70mA</w:t>
            </w:r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15ACA" w:rsidP="006F2A37">
            <w:pPr>
              <w:spacing w:line="0" w:lineRule="atLeast"/>
            </w:pPr>
            <w:r>
              <w:t>23.5mA</w:t>
            </w:r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15ACA" w:rsidP="006F2A37">
            <w:pPr>
              <w:spacing w:line="0" w:lineRule="atLeast"/>
            </w:pPr>
            <w:r>
              <w:t>0mA</w:t>
            </w:r>
          </w:p>
        </w:tc>
        <w:tc>
          <w:tcPr>
            <w:tcW w:w="1460" w:type="dxa"/>
            <w:tcBorders>
              <w:top w:val="single" w:sz="8" w:space="0" w:color="auto"/>
              <w:bottom w:val="single" w:sz="8" w:space="0" w:color="C0C0C0"/>
              <w:right w:val="single" w:sz="8" w:space="0" w:color="606060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right="630"/>
              <w:jc w:val="right"/>
              <w:rPr>
                <w:b/>
                <w:sz w:val="22"/>
              </w:rPr>
            </w:pPr>
            <w:r>
              <w:rPr>
                <w:b/>
                <w:sz w:val="22"/>
              </w:rPr>
              <w:t>-</w:t>
            </w:r>
          </w:p>
        </w:tc>
        <w:tc>
          <w:tcPr>
            <w:tcW w:w="20" w:type="dxa"/>
            <w:tcBorders>
              <w:top w:val="single" w:sz="8" w:space="0" w:color="606060"/>
              <w:bottom w:val="single" w:sz="8" w:space="0" w:color="606060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</w:pPr>
          </w:p>
        </w:tc>
      </w:tr>
      <w:tr w:rsidR="00A903EC" w:rsidTr="006F2A37">
        <w:trPr>
          <w:trHeight w:val="357"/>
        </w:trPr>
        <w:tc>
          <w:tcPr>
            <w:tcW w:w="100" w:type="dxa"/>
            <w:tcBorders>
              <w:top w:val="single" w:sz="8" w:space="0" w:color="606060"/>
              <w:bottom w:val="single" w:sz="8" w:space="0" w:color="60606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</w:pPr>
          </w:p>
        </w:tc>
        <w:tc>
          <w:tcPr>
            <w:tcW w:w="150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right="570"/>
              <w:jc w:val="right"/>
              <w:rPr>
                <w:sz w:val="22"/>
              </w:rPr>
            </w:pPr>
            <w:r>
              <w:rPr>
                <w:sz w:val="22"/>
              </w:rPr>
              <w:t>2.6</w:t>
            </w:r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right="650"/>
              <w:jc w:val="right"/>
              <w:rPr>
                <w:b/>
                <w:sz w:val="22"/>
              </w:rPr>
            </w:pPr>
            <w:r>
              <w:rPr>
                <w:b/>
                <w:sz w:val="22"/>
              </w:rPr>
              <w:t>-</w:t>
            </w:r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right="650"/>
              <w:jc w:val="right"/>
              <w:rPr>
                <w:b/>
                <w:sz w:val="22"/>
              </w:rPr>
            </w:pPr>
            <w:r>
              <w:rPr>
                <w:b/>
                <w:sz w:val="22"/>
              </w:rPr>
              <w:t>-</w:t>
            </w:r>
          </w:p>
        </w:tc>
        <w:tc>
          <w:tcPr>
            <w:tcW w:w="150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right="670"/>
              <w:jc w:val="right"/>
              <w:rPr>
                <w:b/>
                <w:sz w:val="22"/>
              </w:rPr>
            </w:pPr>
            <w:r>
              <w:rPr>
                <w:b/>
                <w:sz w:val="22"/>
              </w:rPr>
              <w:t>-</w:t>
            </w:r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right="650"/>
              <w:jc w:val="right"/>
              <w:rPr>
                <w:b/>
                <w:sz w:val="22"/>
              </w:rPr>
            </w:pPr>
            <w:r>
              <w:rPr>
                <w:b/>
                <w:sz w:val="22"/>
              </w:rPr>
              <w:t>-</w:t>
            </w:r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15ACA" w:rsidP="006F2A37">
            <w:pPr>
              <w:spacing w:line="0" w:lineRule="atLeast"/>
            </w:pPr>
            <w:r>
              <w:t>.24mA</w:t>
            </w:r>
          </w:p>
        </w:tc>
        <w:tc>
          <w:tcPr>
            <w:tcW w:w="1460" w:type="dxa"/>
            <w:tcBorders>
              <w:top w:val="single" w:sz="8" w:space="0" w:color="auto"/>
              <w:bottom w:val="single" w:sz="8" w:space="0" w:color="C0C0C0"/>
              <w:right w:val="single" w:sz="8" w:space="0" w:color="606060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right="630"/>
              <w:jc w:val="right"/>
              <w:rPr>
                <w:b/>
                <w:sz w:val="22"/>
              </w:rPr>
            </w:pPr>
            <w:r>
              <w:rPr>
                <w:b/>
                <w:sz w:val="22"/>
              </w:rPr>
              <w:t>-</w:t>
            </w:r>
          </w:p>
        </w:tc>
        <w:tc>
          <w:tcPr>
            <w:tcW w:w="20" w:type="dxa"/>
            <w:tcBorders>
              <w:top w:val="single" w:sz="8" w:space="0" w:color="606060"/>
              <w:bottom w:val="single" w:sz="8" w:space="0" w:color="606060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</w:pPr>
          </w:p>
        </w:tc>
      </w:tr>
      <w:tr w:rsidR="00A903EC" w:rsidTr="006F2A37">
        <w:trPr>
          <w:trHeight w:val="359"/>
        </w:trPr>
        <w:tc>
          <w:tcPr>
            <w:tcW w:w="100" w:type="dxa"/>
            <w:tcBorders>
              <w:top w:val="single" w:sz="8" w:space="0" w:color="606060"/>
              <w:bottom w:val="single" w:sz="8" w:space="0" w:color="60606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</w:pPr>
          </w:p>
        </w:tc>
        <w:tc>
          <w:tcPr>
            <w:tcW w:w="150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right="570"/>
              <w:jc w:val="right"/>
              <w:rPr>
                <w:sz w:val="22"/>
              </w:rPr>
            </w:pPr>
            <w:r>
              <w:rPr>
                <w:sz w:val="22"/>
              </w:rPr>
              <w:t>2.8</w:t>
            </w:r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right="650"/>
              <w:jc w:val="right"/>
              <w:rPr>
                <w:b/>
                <w:sz w:val="22"/>
              </w:rPr>
            </w:pPr>
            <w:r>
              <w:rPr>
                <w:b/>
                <w:sz w:val="22"/>
              </w:rPr>
              <w:t>-</w:t>
            </w:r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right="650"/>
              <w:jc w:val="right"/>
              <w:rPr>
                <w:b/>
                <w:sz w:val="22"/>
              </w:rPr>
            </w:pPr>
            <w:r>
              <w:rPr>
                <w:b/>
                <w:sz w:val="22"/>
              </w:rPr>
              <w:t>-</w:t>
            </w:r>
          </w:p>
        </w:tc>
        <w:tc>
          <w:tcPr>
            <w:tcW w:w="150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right="670"/>
              <w:jc w:val="right"/>
              <w:rPr>
                <w:b/>
                <w:sz w:val="22"/>
              </w:rPr>
            </w:pPr>
            <w:r>
              <w:rPr>
                <w:b/>
                <w:sz w:val="22"/>
              </w:rPr>
              <w:t>-</w:t>
            </w:r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right="650"/>
              <w:jc w:val="right"/>
              <w:rPr>
                <w:b/>
                <w:sz w:val="22"/>
              </w:rPr>
            </w:pPr>
            <w:r>
              <w:rPr>
                <w:b/>
                <w:sz w:val="22"/>
              </w:rPr>
              <w:t>-</w:t>
            </w:r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15ACA" w:rsidP="006F2A37">
            <w:pPr>
              <w:spacing w:line="0" w:lineRule="atLeast"/>
            </w:pPr>
            <w:r>
              <w:t>3.06mA</w:t>
            </w:r>
          </w:p>
        </w:tc>
        <w:tc>
          <w:tcPr>
            <w:tcW w:w="1460" w:type="dxa"/>
            <w:tcBorders>
              <w:top w:val="single" w:sz="8" w:space="0" w:color="auto"/>
              <w:bottom w:val="single" w:sz="8" w:space="0" w:color="C0C0C0"/>
              <w:right w:val="single" w:sz="8" w:space="0" w:color="606060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right="630"/>
              <w:jc w:val="right"/>
              <w:rPr>
                <w:b/>
                <w:sz w:val="22"/>
              </w:rPr>
            </w:pPr>
            <w:r>
              <w:rPr>
                <w:b/>
                <w:sz w:val="22"/>
              </w:rPr>
              <w:t>-</w:t>
            </w:r>
          </w:p>
        </w:tc>
        <w:tc>
          <w:tcPr>
            <w:tcW w:w="20" w:type="dxa"/>
            <w:tcBorders>
              <w:top w:val="single" w:sz="8" w:space="0" w:color="606060"/>
              <w:bottom w:val="single" w:sz="8" w:space="0" w:color="606060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</w:pPr>
          </w:p>
        </w:tc>
      </w:tr>
      <w:tr w:rsidR="00A903EC" w:rsidTr="006F2A37">
        <w:trPr>
          <w:trHeight w:val="331"/>
        </w:trPr>
        <w:tc>
          <w:tcPr>
            <w:tcW w:w="100" w:type="dxa"/>
            <w:tcBorders>
              <w:top w:val="single" w:sz="8" w:space="0" w:color="60606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</w:pPr>
          </w:p>
        </w:tc>
        <w:tc>
          <w:tcPr>
            <w:tcW w:w="150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15ACA" w:rsidRDefault="00A903EC" w:rsidP="00A15ACA">
            <w:pPr>
              <w:spacing w:line="0" w:lineRule="atLeast"/>
              <w:ind w:right="570"/>
              <w:jc w:val="right"/>
              <w:rPr>
                <w:sz w:val="22"/>
              </w:rPr>
            </w:pPr>
            <w:r>
              <w:rPr>
                <w:sz w:val="22"/>
              </w:rPr>
              <w:t>3.0</w:t>
            </w:r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right="650"/>
              <w:jc w:val="right"/>
              <w:rPr>
                <w:b/>
                <w:sz w:val="22"/>
              </w:rPr>
            </w:pPr>
            <w:r>
              <w:rPr>
                <w:b/>
                <w:sz w:val="22"/>
              </w:rPr>
              <w:t>-</w:t>
            </w:r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right="650"/>
              <w:jc w:val="right"/>
              <w:rPr>
                <w:b/>
                <w:sz w:val="22"/>
              </w:rPr>
            </w:pPr>
            <w:r>
              <w:rPr>
                <w:b/>
                <w:sz w:val="22"/>
              </w:rPr>
              <w:t>-</w:t>
            </w:r>
          </w:p>
        </w:tc>
        <w:tc>
          <w:tcPr>
            <w:tcW w:w="150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right="670"/>
              <w:jc w:val="right"/>
              <w:rPr>
                <w:b/>
                <w:sz w:val="22"/>
              </w:rPr>
            </w:pPr>
            <w:r>
              <w:rPr>
                <w:b/>
                <w:sz w:val="22"/>
              </w:rPr>
              <w:t>-</w:t>
            </w:r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right="650"/>
              <w:jc w:val="right"/>
              <w:rPr>
                <w:b/>
                <w:sz w:val="22"/>
              </w:rPr>
            </w:pPr>
            <w:r>
              <w:rPr>
                <w:b/>
                <w:sz w:val="22"/>
              </w:rPr>
              <w:t>-</w:t>
            </w:r>
          </w:p>
        </w:tc>
        <w:tc>
          <w:tcPr>
            <w:tcW w:w="1480" w:type="dxa"/>
            <w:tcBorders>
              <w:top w:val="single" w:sz="8" w:space="0" w:color="auto"/>
              <w:bottom w:val="single" w:sz="8" w:space="0" w:color="C0C0C0"/>
              <w:right w:val="single" w:sz="8" w:space="0" w:color="auto"/>
            </w:tcBorders>
            <w:shd w:val="clear" w:color="auto" w:fill="auto"/>
            <w:vAlign w:val="bottom"/>
          </w:tcPr>
          <w:p w:rsidR="00A903EC" w:rsidRDefault="00A15ACA" w:rsidP="006F2A37">
            <w:pPr>
              <w:spacing w:line="0" w:lineRule="atLeast"/>
            </w:pPr>
            <w:r>
              <w:t>8mA</w:t>
            </w:r>
          </w:p>
        </w:tc>
        <w:tc>
          <w:tcPr>
            <w:tcW w:w="1460" w:type="dxa"/>
            <w:tcBorders>
              <w:top w:val="single" w:sz="8" w:space="0" w:color="auto"/>
              <w:bottom w:val="single" w:sz="8" w:space="0" w:color="C0C0C0"/>
              <w:right w:val="single" w:sz="8" w:space="0" w:color="606060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ind w:right="630"/>
              <w:jc w:val="right"/>
              <w:rPr>
                <w:b/>
                <w:sz w:val="22"/>
              </w:rPr>
            </w:pPr>
            <w:r>
              <w:rPr>
                <w:b/>
                <w:sz w:val="22"/>
              </w:rPr>
              <w:t>-</w:t>
            </w:r>
          </w:p>
        </w:tc>
        <w:tc>
          <w:tcPr>
            <w:tcW w:w="20" w:type="dxa"/>
            <w:tcBorders>
              <w:top w:val="single" w:sz="8" w:space="0" w:color="606060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</w:pPr>
          </w:p>
        </w:tc>
      </w:tr>
      <w:tr w:rsidR="00A903EC" w:rsidTr="006F2A37">
        <w:trPr>
          <w:trHeight w:val="29"/>
        </w:trPr>
        <w:tc>
          <w:tcPr>
            <w:tcW w:w="10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rPr>
                <w:sz w:val="2"/>
              </w:rPr>
            </w:pPr>
          </w:p>
        </w:tc>
        <w:tc>
          <w:tcPr>
            <w:tcW w:w="1500" w:type="dxa"/>
            <w:tcBorders>
              <w:top w:val="single" w:sz="8" w:space="0" w:color="606060"/>
              <w:right w:val="single" w:sz="8" w:space="0" w:color="606060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rPr>
                <w:sz w:val="2"/>
              </w:rPr>
            </w:pPr>
          </w:p>
        </w:tc>
        <w:tc>
          <w:tcPr>
            <w:tcW w:w="1480" w:type="dxa"/>
            <w:tcBorders>
              <w:top w:val="single" w:sz="8" w:space="0" w:color="606060"/>
              <w:right w:val="single" w:sz="8" w:space="0" w:color="606060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rPr>
                <w:sz w:val="2"/>
              </w:rPr>
            </w:pPr>
          </w:p>
        </w:tc>
        <w:tc>
          <w:tcPr>
            <w:tcW w:w="1480" w:type="dxa"/>
            <w:tcBorders>
              <w:top w:val="single" w:sz="8" w:space="0" w:color="606060"/>
              <w:right w:val="single" w:sz="8" w:space="0" w:color="606060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rPr>
                <w:sz w:val="2"/>
              </w:rPr>
            </w:pPr>
          </w:p>
        </w:tc>
        <w:tc>
          <w:tcPr>
            <w:tcW w:w="1500" w:type="dxa"/>
            <w:tcBorders>
              <w:top w:val="single" w:sz="8" w:space="0" w:color="606060"/>
              <w:right w:val="single" w:sz="8" w:space="0" w:color="606060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rPr>
                <w:sz w:val="2"/>
              </w:rPr>
            </w:pPr>
          </w:p>
        </w:tc>
        <w:tc>
          <w:tcPr>
            <w:tcW w:w="1480" w:type="dxa"/>
            <w:tcBorders>
              <w:top w:val="single" w:sz="8" w:space="0" w:color="606060"/>
              <w:right w:val="single" w:sz="8" w:space="0" w:color="606060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rPr>
                <w:sz w:val="2"/>
              </w:rPr>
            </w:pPr>
          </w:p>
        </w:tc>
        <w:tc>
          <w:tcPr>
            <w:tcW w:w="1480" w:type="dxa"/>
            <w:tcBorders>
              <w:top w:val="single" w:sz="8" w:space="0" w:color="606060"/>
              <w:right w:val="single" w:sz="8" w:space="0" w:color="606060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rPr>
                <w:sz w:val="2"/>
              </w:rPr>
            </w:pPr>
          </w:p>
        </w:tc>
        <w:tc>
          <w:tcPr>
            <w:tcW w:w="1460" w:type="dxa"/>
            <w:tcBorders>
              <w:top w:val="single" w:sz="8" w:space="0" w:color="606060"/>
            </w:tcBorders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rPr>
                <w:sz w:val="2"/>
              </w:rPr>
            </w:pPr>
          </w:p>
        </w:tc>
        <w:tc>
          <w:tcPr>
            <w:tcW w:w="20" w:type="dxa"/>
            <w:shd w:val="clear" w:color="auto" w:fill="auto"/>
            <w:vAlign w:val="bottom"/>
          </w:tcPr>
          <w:p w:rsidR="00A903EC" w:rsidRDefault="00A903EC" w:rsidP="006F2A37">
            <w:pPr>
              <w:spacing w:line="0" w:lineRule="atLeast"/>
              <w:rPr>
                <w:sz w:val="2"/>
              </w:rPr>
            </w:pPr>
          </w:p>
        </w:tc>
      </w:tr>
    </w:tbl>
    <w:p w:rsidR="00A903EC" w:rsidRDefault="00A15ACA" w:rsidP="00A903EC">
      <w:pPr>
        <w:spacing w:line="247" w:lineRule="exact"/>
      </w:pPr>
      <w:r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70560" behindDoc="1" locked="0" layoutInCell="0" allowOverlap="1">
                <wp:simplePos x="0" y="0"/>
                <wp:positionH relativeFrom="column">
                  <wp:posOffset>-5715</wp:posOffset>
                </wp:positionH>
                <wp:positionV relativeFrom="paragraph">
                  <wp:posOffset>18415</wp:posOffset>
                </wp:positionV>
                <wp:extent cx="6677660" cy="0"/>
                <wp:effectExtent l="13335" t="12700" r="14605" b="15875"/>
                <wp:wrapNone/>
                <wp:docPr id="26" name="Conector recto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7766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3444258" id="Conector recto 26" o:spid="_x0000_s1026" style="position:absolute;z-index:-25134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45pt,1.45pt" to="525.35pt,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" o:allowincell="f" strokeweight="1.44pt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19360" behindDoc="1" locked="0" layoutInCell="0" allowOverlap="1">
                <wp:simplePos x="0" y="0"/>
                <wp:positionH relativeFrom="column">
                  <wp:posOffset>6615430</wp:posOffset>
                </wp:positionH>
                <wp:positionV relativeFrom="paragraph">
                  <wp:posOffset>-3789045</wp:posOffset>
                </wp:positionV>
                <wp:extent cx="38100" cy="0"/>
                <wp:effectExtent l="5080" t="13970" r="13970" b="5080"/>
                <wp:wrapNone/>
                <wp:docPr id="76" name="Conector recto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8100" cy="0"/>
                        </a:xfrm>
                        <a:prstGeom prst="line">
                          <a:avLst/>
                        </a:prstGeom>
                        <a:noFill/>
                        <a:ln w="1523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09AB876" id="Conector recto 76" o:spid="_x0000_s1026" style="position:absolute;z-index:-25139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20.9pt,-298.35pt" to="523.9pt,-29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" o:allowincell="f" strokecolor="#606060" strokeweight=".04231mm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20384" behindDoc="1" locked="0" layoutInCell="0" allowOverlap="1">
                <wp:simplePos x="0" y="0"/>
                <wp:positionH relativeFrom="column">
                  <wp:posOffset>6615430</wp:posOffset>
                </wp:positionH>
                <wp:positionV relativeFrom="paragraph">
                  <wp:posOffset>-3552825</wp:posOffset>
                </wp:positionV>
                <wp:extent cx="38100" cy="0"/>
                <wp:effectExtent l="5080" t="12065" r="13970" b="6985"/>
                <wp:wrapNone/>
                <wp:docPr id="75" name="Conector recto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8100" cy="0"/>
                        </a:xfrm>
                        <a:prstGeom prst="line">
                          <a:avLst/>
                        </a:prstGeom>
                        <a:noFill/>
                        <a:ln w="1524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029ECD" id="Conector recto 75" o:spid="_x0000_s1026" style="position:absolute;z-index:-251396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20.9pt,-279.75pt" to="523.9pt,-27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" o:allowincell="f" strokecolor="#606060" strokeweight=".12pt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21408" behindDoc="1" locked="0" layoutInCell="0" allowOverlap="1">
                <wp:simplePos x="0" y="0"/>
                <wp:positionH relativeFrom="column">
                  <wp:posOffset>937260</wp:posOffset>
                </wp:positionH>
                <wp:positionV relativeFrom="paragraph">
                  <wp:posOffset>-3335655</wp:posOffset>
                </wp:positionV>
                <wp:extent cx="17780" cy="18415"/>
                <wp:effectExtent l="3810" t="635" r="0" b="0"/>
                <wp:wrapNone/>
                <wp:docPr id="74" name="Rectángulo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780" cy="18415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82B00B" id="Rectángulo 74" o:spid="_x0000_s1026" style="position:absolute;margin-left:73.8pt;margin-top:-262.65pt;width:1.4pt;height:1.45pt;z-index:-251395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" o:allowincell="f" fillcolor="silver" strokecolor="white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22432" behindDoc="1" locked="0" layoutInCell="0" allowOverlap="1">
                <wp:simplePos x="0" y="0"/>
                <wp:positionH relativeFrom="column">
                  <wp:posOffset>1878965</wp:posOffset>
                </wp:positionH>
                <wp:positionV relativeFrom="paragraph">
                  <wp:posOffset>-3335655</wp:posOffset>
                </wp:positionV>
                <wp:extent cx="18415" cy="18415"/>
                <wp:effectExtent l="2540" t="635" r="0" b="0"/>
                <wp:wrapNone/>
                <wp:docPr id="73" name="Rectángulo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15" cy="18415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7545207" id="Rectángulo 73" o:spid="_x0000_s1026" style="position:absolute;margin-left:147.95pt;margin-top:-262.65pt;width:1.45pt;height:1.45pt;z-index:-251394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" o:allowincell="f" fillcolor="silver" strokecolor="white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23456" behindDoc="1" locked="0" layoutInCell="0" allowOverlap="1">
                <wp:simplePos x="0" y="0"/>
                <wp:positionH relativeFrom="column">
                  <wp:posOffset>2823845</wp:posOffset>
                </wp:positionH>
                <wp:positionV relativeFrom="paragraph">
                  <wp:posOffset>-3335655</wp:posOffset>
                </wp:positionV>
                <wp:extent cx="18415" cy="18415"/>
                <wp:effectExtent l="4445" t="635" r="0" b="0"/>
                <wp:wrapNone/>
                <wp:docPr id="72" name="Rectángulo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15" cy="18415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A411D8" id="Rectángulo 72" o:spid="_x0000_s1026" style="position:absolute;margin-left:222.35pt;margin-top:-262.65pt;width:1.45pt;height:1.45pt;z-index:-251393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" o:allowincell="f" fillcolor="silver" strokecolor="white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24480" behindDoc="1" locked="0" layoutInCell="0" allowOverlap="1">
                <wp:simplePos x="0" y="0"/>
                <wp:positionH relativeFrom="column">
                  <wp:posOffset>3766820</wp:posOffset>
                </wp:positionH>
                <wp:positionV relativeFrom="paragraph">
                  <wp:posOffset>-3335655</wp:posOffset>
                </wp:positionV>
                <wp:extent cx="18415" cy="18415"/>
                <wp:effectExtent l="4445" t="635" r="0" b="0"/>
                <wp:wrapNone/>
                <wp:docPr id="71" name="Rectángulo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15" cy="18415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8A7A374" id="Rectángulo 71" o:spid="_x0000_s1026" style="position:absolute;margin-left:296.6pt;margin-top:-262.65pt;width:1.45pt;height:1.45pt;z-index:-25139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" o:allowincell="f" fillcolor="silver" strokecolor="white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25504" behindDoc="1" locked="0" layoutInCell="0" allowOverlap="1">
                <wp:simplePos x="0" y="0"/>
                <wp:positionH relativeFrom="column">
                  <wp:posOffset>4710430</wp:posOffset>
                </wp:positionH>
                <wp:positionV relativeFrom="paragraph">
                  <wp:posOffset>-3335655</wp:posOffset>
                </wp:positionV>
                <wp:extent cx="18415" cy="18415"/>
                <wp:effectExtent l="0" t="635" r="0" b="0"/>
                <wp:wrapNone/>
                <wp:docPr id="70" name="Rectángulo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15" cy="18415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9F1D03" id="Rectángulo 70" o:spid="_x0000_s1026" style="position:absolute;margin-left:370.9pt;margin-top:-262.65pt;width:1.45pt;height:1.45pt;z-index:-25139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" o:allowincell="f" fillcolor="silver" strokecolor="white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26528" behindDoc="1" locked="0" layoutInCell="0" allowOverlap="1">
                <wp:simplePos x="0" y="0"/>
                <wp:positionH relativeFrom="column">
                  <wp:posOffset>5654040</wp:posOffset>
                </wp:positionH>
                <wp:positionV relativeFrom="paragraph">
                  <wp:posOffset>-3335655</wp:posOffset>
                </wp:positionV>
                <wp:extent cx="17780" cy="18415"/>
                <wp:effectExtent l="0" t="635" r="0" b="0"/>
                <wp:wrapNone/>
                <wp:docPr id="69" name="Rectángulo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780" cy="18415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5AE11C" id="Rectángulo 69" o:spid="_x0000_s1026" style="position:absolute;margin-left:445.2pt;margin-top:-262.65pt;width:1.4pt;height:1.45pt;z-index:-251389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" o:allowincell="f" fillcolor="silver" strokecolor="white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27552" behindDoc="1" locked="0" layoutInCell="0" allowOverlap="1">
                <wp:simplePos x="0" y="0"/>
                <wp:positionH relativeFrom="column">
                  <wp:posOffset>6615430</wp:posOffset>
                </wp:positionH>
                <wp:positionV relativeFrom="paragraph">
                  <wp:posOffset>-3316605</wp:posOffset>
                </wp:positionV>
                <wp:extent cx="38100" cy="0"/>
                <wp:effectExtent l="5080" t="10160" r="13970" b="8890"/>
                <wp:wrapNone/>
                <wp:docPr id="68" name="Conector recto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8100" cy="0"/>
                        </a:xfrm>
                        <a:prstGeom prst="line">
                          <a:avLst/>
                        </a:prstGeom>
                        <a:noFill/>
                        <a:ln w="1537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35943D8" id="Conector recto 68" o:spid="_x0000_s1026" style="position:absolute;z-index:-251388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20.9pt,-261.15pt" to="523.9pt,-26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" o:allowincell="f" strokecolor="#606060" strokeweight=".04269mm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28576" behindDoc="1" locked="0" layoutInCell="0" allowOverlap="1">
                <wp:simplePos x="0" y="0"/>
                <wp:positionH relativeFrom="column">
                  <wp:posOffset>6597015</wp:posOffset>
                </wp:positionH>
                <wp:positionV relativeFrom="paragraph">
                  <wp:posOffset>-3335655</wp:posOffset>
                </wp:positionV>
                <wp:extent cx="18415" cy="18415"/>
                <wp:effectExtent l="0" t="635" r="4445" b="0"/>
                <wp:wrapNone/>
                <wp:docPr id="67" name="Rectángulo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15" cy="18415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639900" id="Rectángulo 67" o:spid="_x0000_s1026" style="position:absolute;margin-left:519.45pt;margin-top:-262.65pt;width:1.45pt;height:1.45pt;z-index:-251387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" o:allowincell="f" fillcolor="silver" strokecolor="white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29600" behindDoc="1" locked="0" layoutInCell="0" allowOverlap="1">
                <wp:simplePos x="0" y="0"/>
                <wp:positionH relativeFrom="column">
                  <wp:posOffset>937260</wp:posOffset>
                </wp:positionH>
                <wp:positionV relativeFrom="paragraph">
                  <wp:posOffset>-3098165</wp:posOffset>
                </wp:positionV>
                <wp:extent cx="17780" cy="18415"/>
                <wp:effectExtent l="3810" t="0" r="0" b="635"/>
                <wp:wrapNone/>
                <wp:docPr id="66" name="Rectángulo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780" cy="18415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0123A4" id="Rectángulo 66" o:spid="_x0000_s1026" style="position:absolute;margin-left:73.8pt;margin-top:-243.95pt;width:1.4pt;height:1.45pt;z-index:-251386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" o:allowincell="f" fillcolor="silver" strokecolor="white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30624" behindDoc="1" locked="0" layoutInCell="0" allowOverlap="1">
                <wp:simplePos x="0" y="0"/>
                <wp:positionH relativeFrom="column">
                  <wp:posOffset>1878965</wp:posOffset>
                </wp:positionH>
                <wp:positionV relativeFrom="paragraph">
                  <wp:posOffset>-3098165</wp:posOffset>
                </wp:positionV>
                <wp:extent cx="18415" cy="18415"/>
                <wp:effectExtent l="2540" t="0" r="0" b="635"/>
                <wp:wrapNone/>
                <wp:docPr id="65" name="Rectángulo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15" cy="18415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69A3EAB" id="Rectángulo 65" o:spid="_x0000_s1026" style="position:absolute;margin-left:147.95pt;margin-top:-243.95pt;width:1.45pt;height:1.45pt;z-index:-251385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" o:allowincell="f" fillcolor="silver" strokecolor="white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31648" behindDoc="1" locked="0" layoutInCell="0" allowOverlap="1">
                <wp:simplePos x="0" y="0"/>
                <wp:positionH relativeFrom="column">
                  <wp:posOffset>2823845</wp:posOffset>
                </wp:positionH>
                <wp:positionV relativeFrom="paragraph">
                  <wp:posOffset>-3098165</wp:posOffset>
                </wp:positionV>
                <wp:extent cx="18415" cy="18415"/>
                <wp:effectExtent l="4445" t="0" r="0" b="635"/>
                <wp:wrapNone/>
                <wp:docPr id="64" name="Rectángulo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15" cy="18415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51F756" id="Rectángulo 64" o:spid="_x0000_s1026" style="position:absolute;margin-left:222.35pt;margin-top:-243.95pt;width:1.45pt;height:1.45pt;z-index:-251384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" o:allowincell="f" fillcolor="silver" strokecolor="white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32672" behindDoc="1" locked="0" layoutInCell="0" allowOverlap="1">
                <wp:simplePos x="0" y="0"/>
                <wp:positionH relativeFrom="column">
                  <wp:posOffset>3766820</wp:posOffset>
                </wp:positionH>
                <wp:positionV relativeFrom="paragraph">
                  <wp:posOffset>-3098165</wp:posOffset>
                </wp:positionV>
                <wp:extent cx="18415" cy="18415"/>
                <wp:effectExtent l="4445" t="0" r="0" b="635"/>
                <wp:wrapNone/>
                <wp:docPr id="63" name="Rectángulo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15" cy="18415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A07249" id="Rectángulo 63" o:spid="_x0000_s1026" style="position:absolute;margin-left:296.6pt;margin-top:-243.95pt;width:1.45pt;height:1.45pt;z-index:-251383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" o:allowincell="f" fillcolor="silver" strokecolor="white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33696" behindDoc="1" locked="0" layoutInCell="0" allowOverlap="1">
                <wp:simplePos x="0" y="0"/>
                <wp:positionH relativeFrom="column">
                  <wp:posOffset>4710430</wp:posOffset>
                </wp:positionH>
                <wp:positionV relativeFrom="paragraph">
                  <wp:posOffset>-3098165</wp:posOffset>
                </wp:positionV>
                <wp:extent cx="18415" cy="18415"/>
                <wp:effectExtent l="0" t="0" r="0" b="635"/>
                <wp:wrapNone/>
                <wp:docPr id="62" name="Rectángulo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15" cy="18415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87EBD6" id="Rectángulo 62" o:spid="_x0000_s1026" style="position:absolute;margin-left:370.9pt;margin-top:-243.95pt;width:1.45pt;height:1.45pt;z-index:-25138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" o:allowincell="f" fillcolor="silver" strokecolor="white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34720" behindDoc="1" locked="0" layoutInCell="0" allowOverlap="1">
                <wp:simplePos x="0" y="0"/>
                <wp:positionH relativeFrom="column">
                  <wp:posOffset>5654040</wp:posOffset>
                </wp:positionH>
                <wp:positionV relativeFrom="paragraph">
                  <wp:posOffset>-3098165</wp:posOffset>
                </wp:positionV>
                <wp:extent cx="17780" cy="18415"/>
                <wp:effectExtent l="0" t="0" r="0" b="635"/>
                <wp:wrapNone/>
                <wp:docPr id="61" name="Rectángulo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780" cy="18415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C269A5" id="Rectángulo 61" o:spid="_x0000_s1026" style="position:absolute;margin-left:445.2pt;margin-top:-243.95pt;width:1.4pt;height:1.45pt;z-index:-251381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" o:allowincell="f" fillcolor="silver" strokecolor="white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35744" behindDoc="1" locked="0" layoutInCell="0" allowOverlap="1">
                <wp:simplePos x="0" y="0"/>
                <wp:positionH relativeFrom="column">
                  <wp:posOffset>6615430</wp:posOffset>
                </wp:positionH>
                <wp:positionV relativeFrom="paragraph">
                  <wp:posOffset>-3079115</wp:posOffset>
                </wp:positionV>
                <wp:extent cx="38100" cy="0"/>
                <wp:effectExtent l="5080" t="9525" r="13970" b="9525"/>
                <wp:wrapNone/>
                <wp:docPr id="60" name="Conector recto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8100" cy="0"/>
                        </a:xfrm>
                        <a:prstGeom prst="line">
                          <a:avLst/>
                        </a:prstGeom>
                        <a:noFill/>
                        <a:ln w="1536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31667EA" id="Conector recto 60" o:spid="_x0000_s1026" style="position:absolute;z-index:-25138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20.9pt,-242.45pt" to="523.9pt,-24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" o:allowincell="f" strokecolor="#606060" strokeweight=".04267mm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36768" behindDoc="1" locked="0" layoutInCell="0" allowOverlap="1">
                <wp:simplePos x="0" y="0"/>
                <wp:positionH relativeFrom="column">
                  <wp:posOffset>6597015</wp:posOffset>
                </wp:positionH>
                <wp:positionV relativeFrom="paragraph">
                  <wp:posOffset>-3098165</wp:posOffset>
                </wp:positionV>
                <wp:extent cx="18415" cy="18415"/>
                <wp:effectExtent l="0" t="0" r="4445" b="635"/>
                <wp:wrapNone/>
                <wp:docPr id="59" name="Rectángulo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15" cy="18415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1637E4" id="Rectángulo 59" o:spid="_x0000_s1026" style="position:absolute;margin-left:519.45pt;margin-top:-243.95pt;width:1.45pt;height:1.45pt;z-index:-251379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" o:allowincell="f" fillcolor="silver" strokecolor="white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37792" behindDoc="1" locked="0" layoutInCell="0" allowOverlap="1">
                <wp:simplePos x="0" y="0"/>
                <wp:positionH relativeFrom="column">
                  <wp:posOffset>6615430</wp:posOffset>
                </wp:positionH>
                <wp:positionV relativeFrom="paragraph">
                  <wp:posOffset>-2842895</wp:posOffset>
                </wp:positionV>
                <wp:extent cx="38100" cy="0"/>
                <wp:effectExtent l="5080" t="7620" r="13970" b="11430"/>
                <wp:wrapNone/>
                <wp:docPr id="58" name="Conector recto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8100" cy="0"/>
                        </a:xfrm>
                        <a:prstGeom prst="line">
                          <a:avLst/>
                        </a:prstGeom>
                        <a:noFill/>
                        <a:ln w="1523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4BFA837" id="Conector recto 58" o:spid="_x0000_s1026" style="position:absolute;z-index:-251378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20.9pt,-223.85pt" to="523.9pt,-22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" o:allowincell="f" strokecolor="#606060" strokeweight=".04231mm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38816" behindDoc="1" locked="0" layoutInCell="0" allowOverlap="1">
                <wp:simplePos x="0" y="0"/>
                <wp:positionH relativeFrom="column">
                  <wp:posOffset>6615430</wp:posOffset>
                </wp:positionH>
                <wp:positionV relativeFrom="paragraph">
                  <wp:posOffset>-2604770</wp:posOffset>
                </wp:positionV>
                <wp:extent cx="38100" cy="0"/>
                <wp:effectExtent l="5080" t="7620" r="13970" b="11430"/>
                <wp:wrapNone/>
                <wp:docPr id="57" name="Conector recto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8100" cy="0"/>
                        </a:xfrm>
                        <a:prstGeom prst="line">
                          <a:avLst/>
                        </a:prstGeom>
                        <a:noFill/>
                        <a:ln w="1523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68546A6" id="Conector recto 57" o:spid="_x0000_s1026" style="position:absolute;z-index:-25137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20.9pt,-205.1pt" to="523.9pt,-20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" o:allowincell="f" strokecolor="#606060" strokeweight=".04231mm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39840" behindDoc="1" locked="0" layoutInCell="0" allowOverlap="1">
                <wp:simplePos x="0" y="0"/>
                <wp:positionH relativeFrom="column">
                  <wp:posOffset>6615430</wp:posOffset>
                </wp:positionH>
                <wp:positionV relativeFrom="paragraph">
                  <wp:posOffset>-2368550</wp:posOffset>
                </wp:positionV>
                <wp:extent cx="38100" cy="0"/>
                <wp:effectExtent l="5080" t="5715" r="13970" b="13335"/>
                <wp:wrapNone/>
                <wp:docPr id="56" name="Conector recto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8100" cy="0"/>
                        </a:xfrm>
                        <a:prstGeom prst="line">
                          <a:avLst/>
                        </a:prstGeom>
                        <a:noFill/>
                        <a:ln w="1523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EDB4106" id="Conector recto 56" o:spid="_x0000_s1026" style="position:absolute;z-index:-25137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20.9pt,-186.5pt" to="523.9pt,-18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" o:allowincell="f" strokecolor="#606060" strokeweight=".04231mm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40864" behindDoc="1" locked="0" layoutInCell="0" allowOverlap="1">
                <wp:simplePos x="0" y="0"/>
                <wp:positionH relativeFrom="column">
                  <wp:posOffset>937260</wp:posOffset>
                </wp:positionH>
                <wp:positionV relativeFrom="paragraph">
                  <wp:posOffset>-2151380</wp:posOffset>
                </wp:positionV>
                <wp:extent cx="17780" cy="17780"/>
                <wp:effectExtent l="3810" t="3810" r="0" b="0"/>
                <wp:wrapNone/>
                <wp:docPr id="55" name="Rectángulo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780" cy="17780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FA1F56" id="Rectángulo 55" o:spid="_x0000_s1026" style="position:absolute;margin-left:73.8pt;margin-top:-169.4pt;width:1.4pt;height:1.4pt;z-index:-251375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" o:allowincell="f" fillcolor="silver" strokecolor="white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41888" behindDoc="1" locked="0" layoutInCell="0" allowOverlap="1">
                <wp:simplePos x="0" y="0"/>
                <wp:positionH relativeFrom="column">
                  <wp:posOffset>1878965</wp:posOffset>
                </wp:positionH>
                <wp:positionV relativeFrom="paragraph">
                  <wp:posOffset>-2151380</wp:posOffset>
                </wp:positionV>
                <wp:extent cx="18415" cy="17780"/>
                <wp:effectExtent l="2540" t="3810" r="0" b="0"/>
                <wp:wrapNone/>
                <wp:docPr id="54" name="Rectángulo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15" cy="17780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EC5E853" id="Rectángulo 54" o:spid="_x0000_s1026" style="position:absolute;margin-left:147.95pt;margin-top:-169.4pt;width:1.45pt;height:1.4pt;z-index:-25137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" o:allowincell="f" fillcolor="silver" strokecolor="white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42912" behindDoc="1" locked="0" layoutInCell="0" allowOverlap="1">
                <wp:simplePos x="0" y="0"/>
                <wp:positionH relativeFrom="column">
                  <wp:posOffset>2823845</wp:posOffset>
                </wp:positionH>
                <wp:positionV relativeFrom="paragraph">
                  <wp:posOffset>-2151380</wp:posOffset>
                </wp:positionV>
                <wp:extent cx="18415" cy="17780"/>
                <wp:effectExtent l="4445" t="3810" r="0" b="0"/>
                <wp:wrapNone/>
                <wp:docPr id="53" name="Rectángulo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15" cy="17780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FC9639" id="Rectángulo 53" o:spid="_x0000_s1026" style="position:absolute;margin-left:222.35pt;margin-top:-169.4pt;width:1.45pt;height:1.4pt;z-index:-251373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" o:allowincell="f" fillcolor="silver" strokecolor="white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43936" behindDoc="1" locked="0" layoutInCell="0" allowOverlap="1">
                <wp:simplePos x="0" y="0"/>
                <wp:positionH relativeFrom="column">
                  <wp:posOffset>3766820</wp:posOffset>
                </wp:positionH>
                <wp:positionV relativeFrom="paragraph">
                  <wp:posOffset>-2151380</wp:posOffset>
                </wp:positionV>
                <wp:extent cx="18415" cy="17780"/>
                <wp:effectExtent l="4445" t="3810" r="0" b="0"/>
                <wp:wrapNone/>
                <wp:docPr id="52" name="Rectángulo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15" cy="17780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30B911" id="Rectángulo 52" o:spid="_x0000_s1026" style="position:absolute;margin-left:296.6pt;margin-top:-169.4pt;width:1.45pt;height:1.4pt;z-index:-25137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" o:allowincell="f" fillcolor="silver" strokecolor="white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44960" behindDoc="1" locked="0" layoutInCell="0" allowOverlap="1">
                <wp:simplePos x="0" y="0"/>
                <wp:positionH relativeFrom="column">
                  <wp:posOffset>4710430</wp:posOffset>
                </wp:positionH>
                <wp:positionV relativeFrom="paragraph">
                  <wp:posOffset>-2151380</wp:posOffset>
                </wp:positionV>
                <wp:extent cx="18415" cy="17780"/>
                <wp:effectExtent l="0" t="3810" r="0" b="0"/>
                <wp:wrapNone/>
                <wp:docPr id="51" name="Rectángulo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15" cy="17780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CD4318" id="Rectángulo 51" o:spid="_x0000_s1026" style="position:absolute;margin-left:370.9pt;margin-top:-169.4pt;width:1.45pt;height:1.4pt;z-index:-25137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" o:allowincell="f" fillcolor="silver" strokecolor="white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45984" behindDoc="1" locked="0" layoutInCell="0" allowOverlap="1">
                <wp:simplePos x="0" y="0"/>
                <wp:positionH relativeFrom="column">
                  <wp:posOffset>5654040</wp:posOffset>
                </wp:positionH>
                <wp:positionV relativeFrom="paragraph">
                  <wp:posOffset>-2151380</wp:posOffset>
                </wp:positionV>
                <wp:extent cx="17780" cy="17780"/>
                <wp:effectExtent l="0" t="3810" r="0" b="0"/>
                <wp:wrapNone/>
                <wp:docPr id="50" name="Rectángulo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780" cy="17780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525AA0" id="Rectángulo 50" o:spid="_x0000_s1026" style="position:absolute;margin-left:445.2pt;margin-top:-169.4pt;width:1.4pt;height:1.4pt;z-index:-251370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" o:allowincell="f" fillcolor="silver" strokecolor="white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47008" behindDoc="1" locked="0" layoutInCell="0" allowOverlap="1">
                <wp:simplePos x="0" y="0"/>
                <wp:positionH relativeFrom="column">
                  <wp:posOffset>6615430</wp:posOffset>
                </wp:positionH>
                <wp:positionV relativeFrom="paragraph">
                  <wp:posOffset>-2132330</wp:posOffset>
                </wp:positionV>
                <wp:extent cx="38100" cy="0"/>
                <wp:effectExtent l="5080" t="13335" r="13970" b="5715"/>
                <wp:wrapNone/>
                <wp:docPr id="49" name="Conector recto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8100" cy="0"/>
                        </a:xfrm>
                        <a:prstGeom prst="line">
                          <a:avLst/>
                        </a:prstGeom>
                        <a:noFill/>
                        <a:ln w="1536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DFC45B8" id="Conector recto 49" o:spid="_x0000_s1026" style="position:absolute;z-index:-251369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20.9pt,-167.9pt" to="523.9pt,-16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" o:allowincell="f" strokecolor="#606060" strokeweight=".04267mm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48032" behindDoc="1" locked="0" layoutInCell="0" allowOverlap="1">
                <wp:simplePos x="0" y="0"/>
                <wp:positionH relativeFrom="column">
                  <wp:posOffset>6597015</wp:posOffset>
                </wp:positionH>
                <wp:positionV relativeFrom="paragraph">
                  <wp:posOffset>-2151380</wp:posOffset>
                </wp:positionV>
                <wp:extent cx="18415" cy="17780"/>
                <wp:effectExtent l="0" t="3810" r="4445" b="0"/>
                <wp:wrapNone/>
                <wp:docPr id="48" name="Rectángulo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15" cy="17780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444446" id="Rectángulo 48" o:spid="_x0000_s1026" style="position:absolute;margin-left:519.45pt;margin-top:-169.4pt;width:1.45pt;height:1.4pt;z-index:-25136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" o:allowincell="f" fillcolor="silver" strokecolor="white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49056" behindDoc="1" locked="0" layoutInCell="0" allowOverlap="1">
                <wp:simplePos x="0" y="0"/>
                <wp:positionH relativeFrom="column">
                  <wp:posOffset>937260</wp:posOffset>
                </wp:positionH>
                <wp:positionV relativeFrom="paragraph">
                  <wp:posOffset>-1913890</wp:posOffset>
                </wp:positionV>
                <wp:extent cx="17780" cy="18415"/>
                <wp:effectExtent l="3810" t="3175" r="0" b="0"/>
                <wp:wrapNone/>
                <wp:docPr id="47" name="Rectángulo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780" cy="18415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FBB517" id="Rectángulo 47" o:spid="_x0000_s1026" style="position:absolute;margin-left:73.8pt;margin-top:-150.7pt;width:1.4pt;height:1.45pt;z-index:-25136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" o:allowincell="f" fillcolor="silver" strokecolor="white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50080" behindDoc="1" locked="0" layoutInCell="0" allowOverlap="1">
                <wp:simplePos x="0" y="0"/>
                <wp:positionH relativeFrom="column">
                  <wp:posOffset>1878965</wp:posOffset>
                </wp:positionH>
                <wp:positionV relativeFrom="paragraph">
                  <wp:posOffset>-1913890</wp:posOffset>
                </wp:positionV>
                <wp:extent cx="18415" cy="18415"/>
                <wp:effectExtent l="2540" t="3175" r="0" b="0"/>
                <wp:wrapNone/>
                <wp:docPr id="46" name="Rectángulo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15" cy="18415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5306CC" id="Rectángulo 46" o:spid="_x0000_s1026" style="position:absolute;margin-left:147.95pt;margin-top:-150.7pt;width:1.45pt;height:1.45pt;z-index:-25136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" o:allowincell="f" fillcolor="silver" strokecolor="white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51104" behindDoc="1" locked="0" layoutInCell="0" allowOverlap="1">
                <wp:simplePos x="0" y="0"/>
                <wp:positionH relativeFrom="column">
                  <wp:posOffset>2823845</wp:posOffset>
                </wp:positionH>
                <wp:positionV relativeFrom="paragraph">
                  <wp:posOffset>-1913890</wp:posOffset>
                </wp:positionV>
                <wp:extent cx="18415" cy="18415"/>
                <wp:effectExtent l="4445" t="3175" r="0" b="0"/>
                <wp:wrapNone/>
                <wp:docPr id="45" name="Rectángulo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15" cy="18415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5503AE" id="Rectángulo 45" o:spid="_x0000_s1026" style="position:absolute;margin-left:222.35pt;margin-top:-150.7pt;width:1.45pt;height:1.45pt;z-index:-25136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" o:allowincell="f" fillcolor="silver" strokecolor="white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52128" behindDoc="1" locked="0" layoutInCell="0" allowOverlap="1">
                <wp:simplePos x="0" y="0"/>
                <wp:positionH relativeFrom="column">
                  <wp:posOffset>3766820</wp:posOffset>
                </wp:positionH>
                <wp:positionV relativeFrom="paragraph">
                  <wp:posOffset>-1913890</wp:posOffset>
                </wp:positionV>
                <wp:extent cx="18415" cy="18415"/>
                <wp:effectExtent l="4445" t="3175" r="0" b="0"/>
                <wp:wrapNone/>
                <wp:docPr id="44" name="Rectángulo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15" cy="18415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1D715C" id="Rectángulo 44" o:spid="_x0000_s1026" style="position:absolute;margin-left:296.6pt;margin-top:-150.7pt;width:1.45pt;height:1.45pt;z-index:-25136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" o:allowincell="f" fillcolor="silver" strokecolor="white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53152" behindDoc="1" locked="0" layoutInCell="0" allowOverlap="1">
                <wp:simplePos x="0" y="0"/>
                <wp:positionH relativeFrom="column">
                  <wp:posOffset>4710430</wp:posOffset>
                </wp:positionH>
                <wp:positionV relativeFrom="paragraph">
                  <wp:posOffset>-1913890</wp:posOffset>
                </wp:positionV>
                <wp:extent cx="18415" cy="18415"/>
                <wp:effectExtent l="0" t="3175" r="0" b="0"/>
                <wp:wrapNone/>
                <wp:docPr id="43" name="Rectángulo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15" cy="18415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01A444" id="Rectángulo 43" o:spid="_x0000_s1026" style="position:absolute;margin-left:370.9pt;margin-top:-150.7pt;width:1.45pt;height:1.45pt;z-index:-25136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" o:allowincell="f" fillcolor="silver" strokecolor="white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54176" behindDoc="1" locked="0" layoutInCell="0" allowOverlap="1">
                <wp:simplePos x="0" y="0"/>
                <wp:positionH relativeFrom="column">
                  <wp:posOffset>5654040</wp:posOffset>
                </wp:positionH>
                <wp:positionV relativeFrom="paragraph">
                  <wp:posOffset>-1913890</wp:posOffset>
                </wp:positionV>
                <wp:extent cx="17780" cy="18415"/>
                <wp:effectExtent l="0" t="3175" r="0" b="0"/>
                <wp:wrapNone/>
                <wp:docPr id="42" name="Rectángulo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780" cy="18415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268C0F" id="Rectángulo 42" o:spid="_x0000_s1026" style="position:absolute;margin-left:445.2pt;margin-top:-150.7pt;width:1.4pt;height:1.45pt;z-index:-251362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" o:allowincell="f" fillcolor="silver" strokecolor="white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55200" behindDoc="1" locked="0" layoutInCell="0" allowOverlap="1">
                <wp:simplePos x="0" y="0"/>
                <wp:positionH relativeFrom="column">
                  <wp:posOffset>6615430</wp:posOffset>
                </wp:positionH>
                <wp:positionV relativeFrom="paragraph">
                  <wp:posOffset>-1894840</wp:posOffset>
                </wp:positionV>
                <wp:extent cx="38100" cy="0"/>
                <wp:effectExtent l="5080" t="12700" r="13970" b="6350"/>
                <wp:wrapNone/>
                <wp:docPr id="41" name="Conector recto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8100" cy="0"/>
                        </a:xfrm>
                        <a:prstGeom prst="line">
                          <a:avLst/>
                        </a:prstGeom>
                        <a:noFill/>
                        <a:ln w="1536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86BF1F5" id="Conector recto 41" o:spid="_x0000_s1026" style="position:absolute;z-index:-25136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20.9pt,-149.2pt" to="523.9pt,-14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" o:allowincell="f" strokecolor="#606060" strokeweight=".04267mm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56224" behindDoc="1" locked="0" layoutInCell="0" allowOverlap="1">
                <wp:simplePos x="0" y="0"/>
                <wp:positionH relativeFrom="column">
                  <wp:posOffset>6597015</wp:posOffset>
                </wp:positionH>
                <wp:positionV relativeFrom="paragraph">
                  <wp:posOffset>-1913890</wp:posOffset>
                </wp:positionV>
                <wp:extent cx="18415" cy="18415"/>
                <wp:effectExtent l="0" t="3175" r="4445" b="0"/>
                <wp:wrapNone/>
                <wp:docPr id="40" name="Rectángulo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15" cy="18415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69D23E" id="Rectángulo 40" o:spid="_x0000_s1026" style="position:absolute;margin-left:519.45pt;margin-top:-150.7pt;width:1.45pt;height:1.45pt;z-index:-25136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" o:allowincell="f" fillcolor="silver" strokecolor="white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57248" behindDoc="1" locked="0" layoutInCell="0" allowOverlap="1">
                <wp:simplePos x="0" y="0"/>
                <wp:positionH relativeFrom="column">
                  <wp:posOffset>6615430</wp:posOffset>
                </wp:positionH>
                <wp:positionV relativeFrom="paragraph">
                  <wp:posOffset>-1658620</wp:posOffset>
                </wp:positionV>
                <wp:extent cx="38100" cy="0"/>
                <wp:effectExtent l="5080" t="10795" r="13970" b="8255"/>
                <wp:wrapNone/>
                <wp:docPr id="39" name="Conector recto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8100" cy="0"/>
                        </a:xfrm>
                        <a:prstGeom prst="line">
                          <a:avLst/>
                        </a:prstGeom>
                        <a:noFill/>
                        <a:ln w="1523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ABA63FF" id="Conector recto 39" o:spid="_x0000_s1026" style="position:absolute;z-index:-25135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20.9pt,-130.6pt" to="523.9pt,-13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" o:allowincell="f" strokecolor="#606060" strokeweight=".04231mm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58272" behindDoc="1" locked="0" layoutInCell="0" allowOverlap="1">
                <wp:simplePos x="0" y="0"/>
                <wp:positionH relativeFrom="column">
                  <wp:posOffset>6615430</wp:posOffset>
                </wp:positionH>
                <wp:positionV relativeFrom="paragraph">
                  <wp:posOffset>-1421130</wp:posOffset>
                </wp:positionV>
                <wp:extent cx="38100" cy="0"/>
                <wp:effectExtent l="5080" t="10160" r="13970" b="8890"/>
                <wp:wrapNone/>
                <wp:docPr id="38" name="Conector recto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8100" cy="0"/>
                        </a:xfrm>
                        <a:prstGeom prst="line">
                          <a:avLst/>
                        </a:prstGeom>
                        <a:noFill/>
                        <a:ln w="1523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4071677" id="Conector recto 38" o:spid="_x0000_s1026" style="position:absolute;z-index:-25135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20.9pt,-111.9pt" to="523.9pt,-11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" o:allowincell="f" strokecolor="#606060" strokeweight=".04231mm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59296" behindDoc="1" locked="0" layoutInCell="0" allowOverlap="1">
                <wp:simplePos x="0" y="0"/>
                <wp:positionH relativeFrom="column">
                  <wp:posOffset>6615430</wp:posOffset>
                </wp:positionH>
                <wp:positionV relativeFrom="paragraph">
                  <wp:posOffset>-1184275</wp:posOffset>
                </wp:positionV>
                <wp:extent cx="38100" cy="0"/>
                <wp:effectExtent l="5080" t="8890" r="13970" b="10160"/>
                <wp:wrapNone/>
                <wp:docPr id="37" name="Conector recto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8100" cy="0"/>
                        </a:xfrm>
                        <a:prstGeom prst="line">
                          <a:avLst/>
                        </a:prstGeom>
                        <a:noFill/>
                        <a:ln w="1523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975B0B6" id="Conector recto 37" o:spid="_x0000_s1026" style="position:absolute;z-index:-25135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20.9pt,-93.25pt" to="523.9pt,-9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" o:allowincell="f" strokecolor="#606060" strokeweight=".04231mm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60320" behindDoc="1" locked="0" layoutInCell="0" allowOverlap="1">
                <wp:simplePos x="0" y="0"/>
                <wp:positionH relativeFrom="column">
                  <wp:posOffset>6615430</wp:posOffset>
                </wp:positionH>
                <wp:positionV relativeFrom="paragraph">
                  <wp:posOffset>-946785</wp:posOffset>
                </wp:positionV>
                <wp:extent cx="38100" cy="0"/>
                <wp:effectExtent l="5080" t="8255" r="13970" b="10795"/>
                <wp:wrapNone/>
                <wp:docPr id="36" name="Conector recto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8100" cy="0"/>
                        </a:xfrm>
                        <a:prstGeom prst="line">
                          <a:avLst/>
                        </a:prstGeom>
                        <a:noFill/>
                        <a:ln w="1523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7E981A9" id="Conector recto 36" o:spid="_x0000_s1026" style="position:absolute;z-index:-25135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20.9pt,-74.55pt" to="523.9pt,-7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" o:allowincell="f" strokecolor="#606060" strokeweight=".04231mm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61344" behindDoc="1" locked="0" layoutInCell="0" allowOverlap="1">
                <wp:simplePos x="0" y="0"/>
                <wp:positionH relativeFrom="column">
                  <wp:posOffset>937260</wp:posOffset>
                </wp:positionH>
                <wp:positionV relativeFrom="paragraph">
                  <wp:posOffset>-729615</wp:posOffset>
                </wp:positionV>
                <wp:extent cx="17780" cy="18415"/>
                <wp:effectExtent l="3810" t="0" r="0" b="3810"/>
                <wp:wrapNone/>
                <wp:docPr id="35" name="Rectángulo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780" cy="18415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E8440DF" id="Rectángulo 35" o:spid="_x0000_s1026" style="position:absolute;margin-left:73.8pt;margin-top:-57.45pt;width:1.4pt;height:1.45pt;z-index:-25135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" o:allowincell="f" fillcolor="silver" strokecolor="white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62368" behindDoc="1" locked="0" layoutInCell="0" allowOverlap="1">
                <wp:simplePos x="0" y="0"/>
                <wp:positionH relativeFrom="column">
                  <wp:posOffset>1878965</wp:posOffset>
                </wp:positionH>
                <wp:positionV relativeFrom="paragraph">
                  <wp:posOffset>-729615</wp:posOffset>
                </wp:positionV>
                <wp:extent cx="18415" cy="18415"/>
                <wp:effectExtent l="2540" t="0" r="0" b="3810"/>
                <wp:wrapNone/>
                <wp:docPr id="34" name="Rectángulo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15" cy="18415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BA4C27" id="Rectángulo 34" o:spid="_x0000_s1026" style="position:absolute;margin-left:147.95pt;margin-top:-57.45pt;width:1.45pt;height:1.45pt;z-index:-25135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" o:allowincell="f" fillcolor="silver" strokecolor="white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63392" behindDoc="1" locked="0" layoutInCell="0" allowOverlap="1">
                <wp:simplePos x="0" y="0"/>
                <wp:positionH relativeFrom="column">
                  <wp:posOffset>2823845</wp:posOffset>
                </wp:positionH>
                <wp:positionV relativeFrom="paragraph">
                  <wp:posOffset>-729615</wp:posOffset>
                </wp:positionV>
                <wp:extent cx="18415" cy="18415"/>
                <wp:effectExtent l="4445" t="0" r="0" b="3810"/>
                <wp:wrapNone/>
                <wp:docPr id="33" name="Rectángulo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15" cy="18415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4DB08A" id="Rectángulo 33" o:spid="_x0000_s1026" style="position:absolute;margin-left:222.35pt;margin-top:-57.45pt;width:1.45pt;height:1.45pt;z-index:-25135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" o:allowincell="f" fillcolor="silver" strokecolor="white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64416" behindDoc="1" locked="0" layoutInCell="0" allowOverlap="1">
                <wp:simplePos x="0" y="0"/>
                <wp:positionH relativeFrom="column">
                  <wp:posOffset>3766820</wp:posOffset>
                </wp:positionH>
                <wp:positionV relativeFrom="paragraph">
                  <wp:posOffset>-729615</wp:posOffset>
                </wp:positionV>
                <wp:extent cx="18415" cy="18415"/>
                <wp:effectExtent l="4445" t="0" r="0" b="3810"/>
                <wp:wrapNone/>
                <wp:docPr id="32" name="Rectángulo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15" cy="18415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5BAC14" id="Rectángulo 32" o:spid="_x0000_s1026" style="position:absolute;margin-left:296.6pt;margin-top:-57.45pt;width:1.45pt;height:1.45pt;z-index:-25135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" o:allowincell="f" fillcolor="silver" strokecolor="white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65440" behindDoc="1" locked="0" layoutInCell="0" allowOverlap="1">
                <wp:simplePos x="0" y="0"/>
                <wp:positionH relativeFrom="column">
                  <wp:posOffset>4710430</wp:posOffset>
                </wp:positionH>
                <wp:positionV relativeFrom="paragraph">
                  <wp:posOffset>-729615</wp:posOffset>
                </wp:positionV>
                <wp:extent cx="18415" cy="18415"/>
                <wp:effectExtent l="0" t="0" r="0" b="3810"/>
                <wp:wrapNone/>
                <wp:docPr id="31" name="Rectángulo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15" cy="18415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B4FF9AE" id="Rectángulo 31" o:spid="_x0000_s1026" style="position:absolute;margin-left:370.9pt;margin-top:-57.45pt;width:1.45pt;height:1.45pt;z-index:-25135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" o:allowincell="f" fillcolor="silver" strokecolor="white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66464" behindDoc="1" locked="0" layoutInCell="0" allowOverlap="1">
                <wp:simplePos x="0" y="0"/>
                <wp:positionH relativeFrom="column">
                  <wp:posOffset>5654040</wp:posOffset>
                </wp:positionH>
                <wp:positionV relativeFrom="paragraph">
                  <wp:posOffset>-729615</wp:posOffset>
                </wp:positionV>
                <wp:extent cx="17780" cy="18415"/>
                <wp:effectExtent l="0" t="0" r="0" b="3810"/>
                <wp:wrapNone/>
                <wp:docPr id="30" name="Rectángulo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780" cy="18415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1A3C3FE" id="Rectángulo 30" o:spid="_x0000_s1026" style="position:absolute;margin-left:445.2pt;margin-top:-57.45pt;width:1.4pt;height:1.45pt;z-index:-25135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" o:allowincell="f" fillcolor="silver" strokecolor="white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67488" behindDoc="1" locked="0" layoutInCell="0" allowOverlap="1">
                <wp:simplePos x="0" y="0"/>
                <wp:positionH relativeFrom="column">
                  <wp:posOffset>6615430</wp:posOffset>
                </wp:positionH>
                <wp:positionV relativeFrom="paragraph">
                  <wp:posOffset>-710565</wp:posOffset>
                </wp:positionV>
                <wp:extent cx="38100" cy="0"/>
                <wp:effectExtent l="5080" t="6350" r="13970" b="12700"/>
                <wp:wrapNone/>
                <wp:docPr id="29" name="Conector recto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8100" cy="0"/>
                        </a:xfrm>
                        <a:prstGeom prst="line">
                          <a:avLst/>
                        </a:prstGeom>
                        <a:noFill/>
                        <a:ln w="1536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9980A42" id="Conector recto 29" o:spid="_x0000_s1026" style="position:absolute;z-index:-25134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20.9pt,-55.95pt" to="523.9pt,-5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" o:allowincell="f" strokecolor="#606060" strokeweight=".04267mm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68512" behindDoc="1" locked="0" layoutInCell="0" allowOverlap="1">
                <wp:simplePos x="0" y="0"/>
                <wp:positionH relativeFrom="column">
                  <wp:posOffset>6597015</wp:posOffset>
                </wp:positionH>
                <wp:positionV relativeFrom="paragraph">
                  <wp:posOffset>-729615</wp:posOffset>
                </wp:positionV>
                <wp:extent cx="18415" cy="18415"/>
                <wp:effectExtent l="0" t="0" r="4445" b="3810"/>
                <wp:wrapNone/>
                <wp:docPr id="28" name="Rectángulo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15" cy="18415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A2AAA58" id="Rectángulo 28" o:spid="_x0000_s1026" style="position:absolute;margin-left:519.45pt;margin-top:-57.45pt;width:1.45pt;height:1.45pt;z-index:-25134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" o:allowincell="f" fillcolor="silver" strokecolor="white"/>
            </w:pict>
          </mc:Fallback>
        </mc:AlternateContent>
      </w:r>
      <w:r w:rsidR="00A903EC">
        <w:rPr>
          <w:noProof/>
          <w:sz w:val="2"/>
          <w:lang w:val="es-MX" w:eastAsia="es-MX"/>
        </w:rPr>
        <mc:AlternateContent>
          <mc:Choice Requires="wps">
            <w:drawing>
              <wp:anchor distT="0" distB="0" distL="114300" distR="114300" simplePos="0" relativeHeight="251969536" behindDoc="1" locked="0" layoutInCell="0" allowOverlap="1">
                <wp:simplePos x="0" y="0"/>
                <wp:positionH relativeFrom="column">
                  <wp:posOffset>6615430</wp:posOffset>
                </wp:positionH>
                <wp:positionV relativeFrom="paragraph">
                  <wp:posOffset>-474345</wp:posOffset>
                </wp:positionV>
                <wp:extent cx="38100" cy="0"/>
                <wp:effectExtent l="5080" t="13970" r="13970" b="5080"/>
                <wp:wrapNone/>
                <wp:docPr id="27" name="Conector recto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8100" cy="0"/>
                        </a:xfrm>
                        <a:prstGeom prst="line">
                          <a:avLst/>
                        </a:prstGeom>
                        <a:noFill/>
                        <a:ln w="1523">
                          <a:solidFill>
                            <a:srgbClr val="60606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6BB3DF1" id="Conector recto 27" o:spid="_x0000_s1026" style="position:absolute;z-index:-25134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20.9pt,-37.35pt" to="523.9pt,-3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" o:allowincell="f" strokecolor="#606060" strokeweight=".04231mm"/>
            </w:pict>
          </mc:Fallback>
        </mc:AlternateContent>
      </w:r>
    </w:p>
    <w:p w:rsidR="00FD35A7" w:rsidRDefault="00FD35A7" w:rsidP="00A903EC">
      <w:pPr>
        <w:spacing w:line="0" w:lineRule="atLeast"/>
        <w:ind w:left="120"/>
        <w:rPr>
          <w:b/>
          <w:sz w:val="28"/>
        </w:rPr>
      </w:pPr>
    </w:p>
    <w:p w:rsidR="00FD35A7" w:rsidRDefault="00FD35A7" w:rsidP="00A903EC">
      <w:pPr>
        <w:spacing w:line="0" w:lineRule="atLeast"/>
        <w:ind w:left="120"/>
        <w:rPr>
          <w:b/>
          <w:sz w:val="28"/>
        </w:rPr>
      </w:pPr>
    </w:p>
    <w:p w:rsidR="00FD35A7" w:rsidRDefault="00FD35A7" w:rsidP="00A903EC">
      <w:pPr>
        <w:spacing w:line="0" w:lineRule="atLeast"/>
        <w:ind w:left="120"/>
        <w:rPr>
          <w:b/>
          <w:sz w:val="28"/>
        </w:rPr>
      </w:pPr>
    </w:p>
    <w:p w:rsidR="00FD35A7" w:rsidRDefault="00FD35A7" w:rsidP="00A903EC">
      <w:pPr>
        <w:spacing w:line="0" w:lineRule="atLeast"/>
        <w:ind w:left="120"/>
        <w:rPr>
          <w:b/>
          <w:sz w:val="28"/>
        </w:rPr>
      </w:pPr>
    </w:p>
    <w:p w:rsidR="00FD35A7" w:rsidRDefault="00FD35A7" w:rsidP="00A903EC">
      <w:pPr>
        <w:spacing w:line="0" w:lineRule="atLeast"/>
        <w:ind w:left="120"/>
        <w:rPr>
          <w:b/>
          <w:sz w:val="28"/>
        </w:rPr>
      </w:pPr>
    </w:p>
    <w:p w:rsidR="00FD35A7" w:rsidRDefault="00FD35A7" w:rsidP="00A903EC">
      <w:pPr>
        <w:spacing w:line="0" w:lineRule="atLeast"/>
        <w:ind w:left="120"/>
        <w:rPr>
          <w:b/>
          <w:sz w:val="28"/>
        </w:rPr>
      </w:pPr>
    </w:p>
    <w:p w:rsidR="00FD35A7" w:rsidRDefault="00FD35A7" w:rsidP="00A903EC">
      <w:pPr>
        <w:spacing w:line="0" w:lineRule="atLeast"/>
        <w:ind w:left="120"/>
        <w:rPr>
          <w:b/>
          <w:sz w:val="28"/>
        </w:rPr>
      </w:pPr>
    </w:p>
    <w:p w:rsidR="00FD35A7" w:rsidRDefault="00FD35A7" w:rsidP="00A903EC">
      <w:pPr>
        <w:spacing w:line="0" w:lineRule="atLeast"/>
        <w:ind w:left="120"/>
        <w:rPr>
          <w:b/>
          <w:sz w:val="28"/>
        </w:rPr>
      </w:pPr>
    </w:p>
    <w:p w:rsidR="00FD35A7" w:rsidRDefault="00FD35A7" w:rsidP="00A903EC">
      <w:pPr>
        <w:spacing w:line="0" w:lineRule="atLeast"/>
        <w:ind w:left="120"/>
        <w:rPr>
          <w:b/>
          <w:sz w:val="28"/>
        </w:rPr>
      </w:pPr>
    </w:p>
    <w:p w:rsidR="00FD35A7" w:rsidRDefault="00FD35A7" w:rsidP="00A903EC">
      <w:pPr>
        <w:spacing w:line="0" w:lineRule="atLeast"/>
        <w:ind w:left="120"/>
        <w:rPr>
          <w:b/>
          <w:sz w:val="28"/>
        </w:rPr>
      </w:pPr>
    </w:p>
    <w:p w:rsidR="00FD35A7" w:rsidRDefault="00FD35A7" w:rsidP="00A903EC">
      <w:pPr>
        <w:spacing w:line="0" w:lineRule="atLeast"/>
        <w:ind w:left="120"/>
        <w:rPr>
          <w:b/>
          <w:sz w:val="28"/>
        </w:rPr>
      </w:pPr>
    </w:p>
    <w:p w:rsidR="00FD35A7" w:rsidRDefault="00FD35A7" w:rsidP="00A903EC">
      <w:pPr>
        <w:spacing w:line="0" w:lineRule="atLeast"/>
        <w:ind w:left="120"/>
        <w:rPr>
          <w:b/>
          <w:sz w:val="28"/>
        </w:rPr>
      </w:pPr>
    </w:p>
    <w:p w:rsidR="00FD35A7" w:rsidRDefault="00FD35A7" w:rsidP="00A903EC">
      <w:pPr>
        <w:spacing w:line="0" w:lineRule="atLeast"/>
        <w:ind w:left="120"/>
        <w:rPr>
          <w:b/>
          <w:sz w:val="28"/>
        </w:rPr>
      </w:pPr>
    </w:p>
    <w:p w:rsidR="00FD35A7" w:rsidRDefault="00FD35A7" w:rsidP="00A903EC">
      <w:pPr>
        <w:spacing w:line="0" w:lineRule="atLeast"/>
        <w:ind w:left="120"/>
        <w:rPr>
          <w:b/>
          <w:sz w:val="28"/>
        </w:rPr>
      </w:pPr>
    </w:p>
    <w:p w:rsidR="00FD35A7" w:rsidRDefault="00FD35A7" w:rsidP="00A903EC">
      <w:pPr>
        <w:spacing w:line="0" w:lineRule="atLeast"/>
        <w:ind w:left="120"/>
        <w:rPr>
          <w:b/>
          <w:sz w:val="28"/>
        </w:rPr>
      </w:pPr>
    </w:p>
    <w:p w:rsidR="00FD35A7" w:rsidRDefault="00FD35A7" w:rsidP="00A903EC">
      <w:pPr>
        <w:spacing w:line="0" w:lineRule="atLeast"/>
        <w:ind w:left="120"/>
        <w:rPr>
          <w:b/>
          <w:sz w:val="28"/>
        </w:rPr>
      </w:pPr>
    </w:p>
    <w:p w:rsidR="00FD35A7" w:rsidRDefault="00FD35A7" w:rsidP="00A903EC">
      <w:pPr>
        <w:spacing w:line="0" w:lineRule="atLeast"/>
        <w:ind w:left="120"/>
        <w:rPr>
          <w:b/>
          <w:sz w:val="28"/>
        </w:rPr>
      </w:pPr>
    </w:p>
    <w:p w:rsidR="00FD35A7" w:rsidRDefault="00FD35A7" w:rsidP="00A903EC">
      <w:pPr>
        <w:spacing w:line="0" w:lineRule="atLeast"/>
        <w:ind w:left="120"/>
        <w:rPr>
          <w:b/>
          <w:sz w:val="28"/>
        </w:rPr>
      </w:pPr>
      <w:r>
        <w:rPr>
          <w:b/>
          <w:sz w:val="28"/>
        </w:rPr>
        <w:t>Gráfica</w:t>
      </w:r>
    </w:p>
    <w:p w:rsidR="00FD35A7" w:rsidRDefault="00FD35A7" w:rsidP="00A903EC">
      <w:pPr>
        <w:spacing w:line="0" w:lineRule="atLeast"/>
        <w:ind w:left="120"/>
        <w:rPr>
          <w:b/>
          <w:sz w:val="28"/>
        </w:rPr>
      </w:pPr>
    </w:p>
    <w:p w:rsidR="00FD35A7" w:rsidRPr="00FD35A7" w:rsidRDefault="00A56C51" w:rsidP="00A903EC">
      <w:pPr>
        <w:spacing w:line="0" w:lineRule="atLeast"/>
        <w:ind w:left="120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99.5pt;height:357pt">
            <v:imagedata r:id="rId16" o:title="image" croptop="6863f" cropbottom="3230f" cropleft="3455f"/>
          </v:shape>
        </w:pict>
      </w:r>
    </w:p>
    <w:p w:rsidR="00FD35A7" w:rsidRDefault="00FD35A7" w:rsidP="00A903EC">
      <w:pPr>
        <w:spacing w:line="0" w:lineRule="atLeast"/>
        <w:ind w:left="120"/>
        <w:rPr>
          <w:b/>
          <w:sz w:val="28"/>
        </w:rPr>
      </w:pPr>
    </w:p>
    <w:p w:rsidR="00B43FA8" w:rsidRDefault="00B43FA8" w:rsidP="00A903EC">
      <w:pPr>
        <w:spacing w:line="0" w:lineRule="atLeast"/>
        <w:ind w:left="120"/>
        <w:rPr>
          <w:b/>
          <w:sz w:val="28"/>
        </w:rPr>
      </w:pPr>
    </w:p>
    <w:p w:rsidR="00B43FA8" w:rsidRDefault="00B43FA8" w:rsidP="00A903EC">
      <w:pPr>
        <w:spacing w:line="0" w:lineRule="atLeast"/>
        <w:ind w:left="120"/>
        <w:rPr>
          <w:b/>
          <w:sz w:val="28"/>
        </w:rPr>
      </w:pPr>
    </w:p>
    <w:p w:rsidR="00B43FA8" w:rsidRDefault="00B43FA8" w:rsidP="00A903EC">
      <w:pPr>
        <w:spacing w:line="0" w:lineRule="atLeast"/>
        <w:ind w:left="120"/>
        <w:rPr>
          <w:b/>
          <w:sz w:val="28"/>
        </w:rPr>
      </w:pPr>
    </w:p>
    <w:p w:rsidR="00B43FA8" w:rsidRDefault="00B43FA8" w:rsidP="00A903EC">
      <w:pPr>
        <w:spacing w:line="0" w:lineRule="atLeast"/>
        <w:ind w:left="120"/>
        <w:rPr>
          <w:b/>
          <w:sz w:val="28"/>
        </w:rPr>
      </w:pPr>
    </w:p>
    <w:p w:rsidR="00B43FA8" w:rsidRDefault="00B43FA8" w:rsidP="00A903EC">
      <w:pPr>
        <w:spacing w:line="0" w:lineRule="atLeast"/>
        <w:ind w:left="120"/>
        <w:rPr>
          <w:b/>
          <w:sz w:val="28"/>
        </w:rPr>
      </w:pPr>
    </w:p>
    <w:p w:rsidR="00B43FA8" w:rsidRDefault="00B43FA8" w:rsidP="00A903EC">
      <w:pPr>
        <w:spacing w:line="0" w:lineRule="atLeast"/>
        <w:ind w:left="120"/>
        <w:rPr>
          <w:b/>
          <w:sz w:val="28"/>
        </w:rPr>
      </w:pPr>
    </w:p>
    <w:p w:rsidR="00B43FA8" w:rsidRDefault="00B43FA8" w:rsidP="00A903EC">
      <w:pPr>
        <w:spacing w:line="0" w:lineRule="atLeast"/>
        <w:ind w:left="120"/>
        <w:rPr>
          <w:b/>
          <w:sz w:val="28"/>
        </w:rPr>
      </w:pPr>
    </w:p>
    <w:p w:rsidR="00B43FA8" w:rsidRDefault="00B43FA8" w:rsidP="00A903EC">
      <w:pPr>
        <w:spacing w:line="0" w:lineRule="atLeast"/>
        <w:ind w:left="120"/>
        <w:rPr>
          <w:b/>
          <w:sz w:val="28"/>
        </w:rPr>
      </w:pPr>
    </w:p>
    <w:p w:rsidR="00B43FA8" w:rsidRDefault="00B43FA8" w:rsidP="00A903EC">
      <w:pPr>
        <w:spacing w:line="0" w:lineRule="atLeast"/>
        <w:ind w:left="120"/>
        <w:rPr>
          <w:b/>
          <w:sz w:val="28"/>
        </w:rPr>
      </w:pPr>
    </w:p>
    <w:p w:rsidR="00B43FA8" w:rsidRDefault="00B43FA8" w:rsidP="00A903EC">
      <w:pPr>
        <w:spacing w:line="0" w:lineRule="atLeast"/>
        <w:ind w:left="120"/>
        <w:rPr>
          <w:b/>
          <w:sz w:val="28"/>
        </w:rPr>
      </w:pPr>
    </w:p>
    <w:p w:rsidR="00B43FA8" w:rsidRDefault="00B43FA8" w:rsidP="00A903EC">
      <w:pPr>
        <w:spacing w:line="0" w:lineRule="atLeast"/>
        <w:ind w:left="120"/>
        <w:rPr>
          <w:b/>
          <w:sz w:val="28"/>
        </w:rPr>
      </w:pPr>
    </w:p>
    <w:p w:rsidR="00B43FA8" w:rsidRDefault="00B43FA8" w:rsidP="00A903EC">
      <w:pPr>
        <w:spacing w:line="0" w:lineRule="atLeast"/>
        <w:ind w:left="120"/>
        <w:rPr>
          <w:b/>
          <w:sz w:val="28"/>
        </w:rPr>
      </w:pPr>
    </w:p>
    <w:p w:rsidR="00B43FA8" w:rsidRDefault="00B43FA8" w:rsidP="00A903EC">
      <w:pPr>
        <w:spacing w:line="0" w:lineRule="atLeast"/>
        <w:ind w:left="120"/>
        <w:rPr>
          <w:b/>
          <w:sz w:val="28"/>
        </w:rPr>
      </w:pPr>
    </w:p>
    <w:p w:rsidR="00B43FA8" w:rsidRDefault="00B43FA8" w:rsidP="00A903EC">
      <w:pPr>
        <w:spacing w:line="0" w:lineRule="atLeast"/>
        <w:ind w:left="120"/>
        <w:rPr>
          <w:b/>
          <w:sz w:val="28"/>
        </w:rPr>
      </w:pPr>
    </w:p>
    <w:p w:rsidR="00B43FA8" w:rsidRDefault="00482863" w:rsidP="00A903EC">
      <w:pPr>
        <w:spacing w:line="0" w:lineRule="atLeast"/>
        <w:ind w:left="120"/>
        <w:rPr>
          <w:b/>
          <w:sz w:val="28"/>
        </w:rPr>
      </w:pPr>
      <w:r>
        <w:rPr>
          <w:b/>
          <w:sz w:val="28"/>
        </w:rPr>
        <w:lastRenderedPageBreak/>
        <w:t>SIMULACIONES</w:t>
      </w:r>
    </w:p>
    <w:p w:rsidR="00594A7D" w:rsidRDefault="00594A7D" w:rsidP="00594A7D">
      <w:pPr>
        <w:rPr>
          <w:b/>
        </w:rPr>
      </w:pPr>
    </w:p>
    <w:p w:rsidR="000013DB" w:rsidRPr="00594A7D" w:rsidRDefault="000013DB" w:rsidP="00594A7D">
      <w:pPr>
        <w:rPr>
          <w:b/>
        </w:rPr>
      </w:pPr>
      <w:r w:rsidRPr="00594A7D">
        <w:rPr>
          <w:b/>
        </w:rPr>
        <w:t>Diodo 1N4003</w:t>
      </w:r>
    </w:p>
    <w:p w:rsidR="000013DB" w:rsidRDefault="000013DB" w:rsidP="000013DB">
      <w:r>
        <w:t>V=0V</w:t>
      </w:r>
    </w:p>
    <w:p w:rsidR="000013DB" w:rsidRDefault="000013DB" w:rsidP="000013DB">
      <w:r w:rsidRPr="00B37C17">
        <w:rPr>
          <w:noProof/>
          <w:lang w:val="es-MX" w:eastAsia="es-MX"/>
        </w:rPr>
        <w:drawing>
          <wp:inline distT="0" distB="0" distL="0" distR="0" wp14:anchorId="69CE6285" wp14:editId="2DA6714B">
            <wp:extent cx="4853353" cy="2170444"/>
            <wp:effectExtent l="0" t="0" r="4445" b="1270"/>
            <wp:docPr id="143" name="Imagen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34" t="23771" r="8664" b="11221"/>
                    <a:stretch/>
                  </pic:blipFill>
                  <pic:spPr bwMode="auto">
                    <a:xfrm>
                      <a:off x="0" y="0"/>
                      <a:ext cx="4854577" cy="21709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013DB" w:rsidRDefault="000013DB" w:rsidP="000013DB">
      <w:r>
        <w:t>V=.2V</w:t>
      </w:r>
    </w:p>
    <w:p w:rsidR="000013DB" w:rsidRDefault="000013DB" w:rsidP="000013DB">
      <w:r w:rsidRPr="00353ABF">
        <w:rPr>
          <w:noProof/>
          <w:lang w:val="es-MX" w:eastAsia="es-MX"/>
        </w:rPr>
        <w:drawing>
          <wp:inline distT="0" distB="0" distL="0" distR="0" wp14:anchorId="65551014" wp14:editId="0B56B433">
            <wp:extent cx="5144756" cy="2633345"/>
            <wp:effectExtent l="0" t="0" r="0" b="0"/>
            <wp:docPr id="144" name="Imagen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8115" cy="2635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3DB" w:rsidRDefault="000013DB" w:rsidP="000013DB">
      <w:r>
        <w:t>V=.4V</w:t>
      </w:r>
    </w:p>
    <w:p w:rsidR="000013DB" w:rsidRDefault="000013DB" w:rsidP="000013DB">
      <w:r w:rsidRPr="007D38B4">
        <w:rPr>
          <w:noProof/>
          <w:lang w:val="es-MX" w:eastAsia="es-MX"/>
        </w:rPr>
        <w:drawing>
          <wp:inline distT="0" distB="0" distL="0" distR="0" wp14:anchorId="184BAF58" wp14:editId="2A9279E5">
            <wp:extent cx="4833257" cy="2113878"/>
            <wp:effectExtent l="0" t="0" r="5715" b="1270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1230" cy="21261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029E" w:rsidRDefault="0001029E" w:rsidP="000013DB"/>
    <w:p w:rsidR="0001029E" w:rsidRDefault="0001029E" w:rsidP="000013DB"/>
    <w:p w:rsidR="0001029E" w:rsidRDefault="0001029E" w:rsidP="000013DB"/>
    <w:p w:rsidR="000013DB" w:rsidRDefault="000013DB" w:rsidP="000013DB">
      <w:r>
        <w:lastRenderedPageBreak/>
        <w:t>V=.6V</w:t>
      </w:r>
    </w:p>
    <w:p w:rsidR="000013DB" w:rsidRDefault="000013DB" w:rsidP="000013DB">
      <w:r w:rsidRPr="007D7BC1">
        <w:rPr>
          <w:noProof/>
          <w:lang w:val="es-MX" w:eastAsia="es-MX"/>
        </w:rPr>
        <w:drawing>
          <wp:inline distT="0" distB="0" distL="0" distR="0" wp14:anchorId="505AFF23" wp14:editId="4DFABD5A">
            <wp:extent cx="5612130" cy="2281876"/>
            <wp:effectExtent l="0" t="0" r="7620" b="4445"/>
            <wp:docPr id="145" name="Imagen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2818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3DB" w:rsidRDefault="000013DB" w:rsidP="000013DB">
      <w:r>
        <w:t>V=.8V</w:t>
      </w:r>
    </w:p>
    <w:p w:rsidR="000013DB" w:rsidRDefault="000013DB" w:rsidP="000013DB">
      <w:r w:rsidRPr="00EA25DE">
        <w:rPr>
          <w:noProof/>
          <w:lang w:val="es-MX" w:eastAsia="es-MX"/>
        </w:rPr>
        <w:drawing>
          <wp:inline distT="0" distB="0" distL="0" distR="0" wp14:anchorId="273F0528" wp14:editId="37B592BE">
            <wp:extent cx="5406013" cy="2364379"/>
            <wp:effectExtent l="0" t="0" r="4445" b="0"/>
            <wp:docPr id="146" name="Imagen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7879" cy="2365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3DB" w:rsidRDefault="000013DB" w:rsidP="000013DB">
      <w:r>
        <w:t>V=1V</w:t>
      </w:r>
    </w:p>
    <w:p w:rsidR="000013DB" w:rsidRDefault="000013DB" w:rsidP="000013DB">
      <w:r w:rsidRPr="00442ABF">
        <w:rPr>
          <w:noProof/>
          <w:lang w:val="es-MX" w:eastAsia="es-MX"/>
        </w:rPr>
        <w:drawing>
          <wp:inline distT="0" distB="0" distL="0" distR="0" wp14:anchorId="4BCB5A3D" wp14:editId="5351C07C">
            <wp:extent cx="5612130" cy="2454527"/>
            <wp:effectExtent l="0" t="0" r="7620" b="3175"/>
            <wp:docPr id="13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454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029E" w:rsidRDefault="0001029E" w:rsidP="000013DB"/>
    <w:p w:rsidR="0001029E" w:rsidRDefault="0001029E" w:rsidP="000013DB"/>
    <w:p w:rsidR="0001029E" w:rsidRDefault="0001029E" w:rsidP="000013DB"/>
    <w:p w:rsidR="0001029E" w:rsidRDefault="0001029E" w:rsidP="000013DB"/>
    <w:p w:rsidR="0001029E" w:rsidRDefault="0001029E" w:rsidP="000013DB"/>
    <w:p w:rsidR="000013DB" w:rsidRDefault="000013DB" w:rsidP="000013DB">
      <w:r>
        <w:lastRenderedPageBreak/>
        <w:t>V=1.2V</w:t>
      </w:r>
    </w:p>
    <w:p w:rsidR="000013DB" w:rsidRDefault="000013DB" w:rsidP="000013DB">
      <w:r w:rsidRPr="0098764B">
        <w:rPr>
          <w:noProof/>
          <w:lang w:val="es-MX" w:eastAsia="es-MX"/>
        </w:rPr>
        <w:drawing>
          <wp:inline distT="0" distB="0" distL="0" distR="0" wp14:anchorId="02522539" wp14:editId="246ABCD2">
            <wp:extent cx="5612130" cy="2454527"/>
            <wp:effectExtent l="0" t="0" r="7620" b="3175"/>
            <wp:docPr id="147" name="Imagen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454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3DB" w:rsidRDefault="000013DB" w:rsidP="000013DB">
      <w:r>
        <w:t>V=1.4V</w:t>
      </w:r>
    </w:p>
    <w:p w:rsidR="000013DB" w:rsidRDefault="000013DB" w:rsidP="000013DB">
      <w:r w:rsidRPr="0099549C">
        <w:rPr>
          <w:noProof/>
          <w:lang w:val="es-MX" w:eastAsia="es-MX"/>
        </w:rPr>
        <w:drawing>
          <wp:inline distT="0" distB="0" distL="0" distR="0" wp14:anchorId="2DDA9836" wp14:editId="360E2AE1">
            <wp:extent cx="5235191" cy="2456540"/>
            <wp:effectExtent l="0" t="0" r="3810" b="1270"/>
            <wp:docPr id="148" name="Imagen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911" cy="24629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3DB" w:rsidRDefault="000013DB" w:rsidP="000013DB">
      <w:r>
        <w:t>V=1.6V</w:t>
      </w:r>
    </w:p>
    <w:p w:rsidR="000013DB" w:rsidRDefault="000013DB" w:rsidP="000013DB">
      <w:r w:rsidRPr="004C0BBC">
        <w:rPr>
          <w:noProof/>
          <w:lang w:val="es-MX" w:eastAsia="es-MX"/>
        </w:rPr>
        <w:drawing>
          <wp:inline distT="0" distB="0" distL="0" distR="0" wp14:anchorId="588FDCB8" wp14:editId="221356A9">
            <wp:extent cx="5305529" cy="2251177"/>
            <wp:effectExtent l="0" t="0" r="0" b="0"/>
            <wp:docPr id="238" name="Imagen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0853" cy="22534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029E" w:rsidRDefault="0001029E" w:rsidP="000013DB"/>
    <w:p w:rsidR="0001029E" w:rsidRDefault="0001029E" w:rsidP="000013DB"/>
    <w:p w:rsidR="0001029E" w:rsidRDefault="0001029E" w:rsidP="000013DB"/>
    <w:p w:rsidR="0001029E" w:rsidRDefault="0001029E" w:rsidP="000013DB"/>
    <w:p w:rsidR="000013DB" w:rsidRDefault="000013DB" w:rsidP="000013DB">
      <w:r>
        <w:lastRenderedPageBreak/>
        <w:t>V=1.8V</w:t>
      </w:r>
    </w:p>
    <w:p w:rsidR="000013DB" w:rsidRDefault="000013DB" w:rsidP="000013DB">
      <w:r w:rsidRPr="00C67E63">
        <w:rPr>
          <w:noProof/>
          <w:lang w:val="es-MX" w:eastAsia="es-MX"/>
        </w:rPr>
        <w:drawing>
          <wp:inline distT="0" distB="0" distL="0" distR="0" wp14:anchorId="5AF066BD" wp14:editId="53A2363A">
            <wp:extent cx="5612130" cy="2633414"/>
            <wp:effectExtent l="0" t="0" r="7620" b="0"/>
            <wp:docPr id="239" name="Imagen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6334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3DB" w:rsidRDefault="000013DB" w:rsidP="000013DB">
      <w:r>
        <w:t>V=2V</w:t>
      </w:r>
    </w:p>
    <w:p w:rsidR="000013DB" w:rsidRDefault="000013DB" w:rsidP="000013DB">
      <w:r w:rsidRPr="00266725">
        <w:rPr>
          <w:noProof/>
          <w:lang w:val="es-MX" w:eastAsia="es-MX"/>
        </w:rPr>
        <w:drawing>
          <wp:inline distT="0" distB="0" distL="0" distR="0" wp14:anchorId="1107398C" wp14:editId="5D37679B">
            <wp:extent cx="5612130" cy="2454527"/>
            <wp:effectExtent l="0" t="0" r="7620" b="3175"/>
            <wp:docPr id="240" name="Imagen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454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3DB" w:rsidRDefault="000013DB" w:rsidP="000013DB"/>
    <w:p w:rsidR="0001029E" w:rsidRDefault="0001029E" w:rsidP="000013DB"/>
    <w:p w:rsidR="0001029E" w:rsidRDefault="0001029E" w:rsidP="000013DB"/>
    <w:p w:rsidR="0001029E" w:rsidRDefault="0001029E" w:rsidP="000013DB"/>
    <w:p w:rsidR="0001029E" w:rsidRDefault="0001029E" w:rsidP="000013DB"/>
    <w:p w:rsidR="0001029E" w:rsidRDefault="0001029E" w:rsidP="000013DB"/>
    <w:p w:rsidR="0001029E" w:rsidRDefault="0001029E" w:rsidP="000013DB"/>
    <w:p w:rsidR="0001029E" w:rsidRDefault="0001029E" w:rsidP="000013DB"/>
    <w:p w:rsidR="0001029E" w:rsidRDefault="0001029E" w:rsidP="000013DB"/>
    <w:p w:rsidR="000013DB" w:rsidRDefault="000013DB" w:rsidP="000013DB"/>
    <w:p w:rsidR="000013DB" w:rsidRDefault="000013DB" w:rsidP="000013DB"/>
    <w:p w:rsidR="000013DB" w:rsidRDefault="000013DB" w:rsidP="000013DB"/>
    <w:p w:rsidR="000013DB" w:rsidRDefault="000013DB" w:rsidP="000013DB"/>
    <w:p w:rsidR="000013DB" w:rsidRDefault="000013DB" w:rsidP="000013DB"/>
    <w:p w:rsidR="000013DB" w:rsidRDefault="000013DB" w:rsidP="000013DB"/>
    <w:p w:rsidR="000013DB" w:rsidRDefault="000013DB" w:rsidP="000013DB"/>
    <w:p w:rsidR="00986EF6" w:rsidRDefault="00986EF6" w:rsidP="000013DB"/>
    <w:p w:rsidR="000013DB" w:rsidRPr="0001029E" w:rsidRDefault="000013DB" w:rsidP="0001029E">
      <w:pPr>
        <w:rPr>
          <w:b/>
        </w:rPr>
      </w:pPr>
      <w:r w:rsidRPr="0001029E">
        <w:rPr>
          <w:b/>
        </w:rPr>
        <w:lastRenderedPageBreak/>
        <w:t>Diodo 1N4148</w:t>
      </w:r>
    </w:p>
    <w:p w:rsidR="000013DB" w:rsidRDefault="000013DB" w:rsidP="000013DB">
      <w:r>
        <w:t>V=0V</w:t>
      </w:r>
    </w:p>
    <w:p w:rsidR="000013DB" w:rsidRDefault="000013DB" w:rsidP="000013DB">
      <w:r w:rsidRPr="00213608">
        <w:rPr>
          <w:noProof/>
          <w:lang w:val="es-MX" w:eastAsia="es-MX"/>
        </w:rPr>
        <w:drawing>
          <wp:inline distT="0" distB="0" distL="0" distR="0" wp14:anchorId="318E848B" wp14:editId="437F9D2A">
            <wp:extent cx="5194997" cy="2272089"/>
            <wp:effectExtent l="0" t="0" r="5715" b="0"/>
            <wp:docPr id="325" name="Imagen 3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8834" cy="22737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3DB" w:rsidRDefault="000013DB" w:rsidP="000013DB">
      <w:r>
        <w:t>V=.2V</w:t>
      </w:r>
    </w:p>
    <w:p w:rsidR="000013DB" w:rsidRDefault="000013DB" w:rsidP="000013DB">
      <w:r w:rsidRPr="00071FA3">
        <w:rPr>
          <w:noProof/>
          <w:lang w:val="es-MX" w:eastAsia="es-MX"/>
        </w:rPr>
        <w:drawing>
          <wp:inline distT="0" distB="0" distL="0" distR="0" wp14:anchorId="11BD37D7" wp14:editId="2313F5F2">
            <wp:extent cx="5084466" cy="2223747"/>
            <wp:effectExtent l="0" t="0" r="1905" b="5715"/>
            <wp:docPr id="326" name="Imagen 3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4696" cy="22282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3DB" w:rsidRDefault="000013DB" w:rsidP="000013DB">
      <w:r>
        <w:t>V=.4V</w:t>
      </w:r>
    </w:p>
    <w:p w:rsidR="000013DB" w:rsidRDefault="000013DB" w:rsidP="000013DB">
      <w:r w:rsidRPr="00AC1C22">
        <w:rPr>
          <w:noProof/>
          <w:lang w:val="es-MX" w:eastAsia="es-MX"/>
        </w:rPr>
        <w:drawing>
          <wp:inline distT="0" distB="0" distL="0" distR="0" wp14:anchorId="4FCEF94A" wp14:editId="523E6473">
            <wp:extent cx="5154804" cy="2254510"/>
            <wp:effectExtent l="0" t="0" r="8255" b="0"/>
            <wp:docPr id="23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0873" cy="2257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F2BC6" w:rsidRDefault="009F2BC6" w:rsidP="000013DB"/>
    <w:p w:rsidR="009F2BC6" w:rsidRDefault="009F2BC6" w:rsidP="000013DB"/>
    <w:p w:rsidR="009F2BC6" w:rsidRDefault="009F2BC6" w:rsidP="000013DB"/>
    <w:p w:rsidR="009F2BC6" w:rsidRDefault="009F2BC6" w:rsidP="000013DB"/>
    <w:p w:rsidR="009F2BC6" w:rsidRDefault="009F2BC6" w:rsidP="000013DB"/>
    <w:p w:rsidR="009F2BC6" w:rsidRDefault="009F2BC6" w:rsidP="000013DB"/>
    <w:p w:rsidR="000013DB" w:rsidRDefault="000013DB" w:rsidP="000013DB">
      <w:r>
        <w:lastRenderedPageBreak/>
        <w:t>V=.6V</w:t>
      </w:r>
    </w:p>
    <w:p w:rsidR="000013DB" w:rsidRDefault="000013DB" w:rsidP="000013DB">
      <w:r w:rsidRPr="007304F2">
        <w:rPr>
          <w:noProof/>
          <w:lang w:val="es-MX" w:eastAsia="es-MX"/>
        </w:rPr>
        <w:drawing>
          <wp:inline distT="0" distB="0" distL="0" distR="0" wp14:anchorId="3EA05E14" wp14:editId="2945F7FD">
            <wp:extent cx="5612130" cy="2454527"/>
            <wp:effectExtent l="0" t="0" r="7620" b="3175"/>
            <wp:docPr id="24" name="Imagen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454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3DB" w:rsidRDefault="000013DB" w:rsidP="000013DB">
      <w:r>
        <w:t>V=.8V</w:t>
      </w:r>
    </w:p>
    <w:p w:rsidR="000013DB" w:rsidRDefault="000013DB" w:rsidP="000013DB">
      <w:r w:rsidRPr="008B0361">
        <w:rPr>
          <w:noProof/>
          <w:lang w:val="es-MX" w:eastAsia="es-MX"/>
        </w:rPr>
        <w:drawing>
          <wp:inline distT="0" distB="0" distL="0" distR="0" wp14:anchorId="7C476CC3" wp14:editId="5B247C75">
            <wp:extent cx="5612130" cy="2454527"/>
            <wp:effectExtent l="0" t="0" r="7620" b="3175"/>
            <wp:docPr id="25" name="Imagen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454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3DB" w:rsidRDefault="000013DB" w:rsidP="000013DB">
      <w:r>
        <w:t>V=1V</w:t>
      </w:r>
    </w:p>
    <w:p w:rsidR="000013DB" w:rsidRDefault="000013DB" w:rsidP="000013DB">
      <w:r w:rsidRPr="00593E1D">
        <w:rPr>
          <w:noProof/>
          <w:lang w:val="es-MX" w:eastAsia="es-MX"/>
        </w:rPr>
        <w:drawing>
          <wp:inline distT="0" distB="0" distL="0" distR="0" wp14:anchorId="21C78C04" wp14:editId="7F53446D">
            <wp:extent cx="5146389" cy="2250830"/>
            <wp:effectExtent l="0" t="0" r="0" b="0"/>
            <wp:docPr id="327" name="Imagen 3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2820" cy="22536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F2BC6" w:rsidRDefault="009F2BC6" w:rsidP="000013DB"/>
    <w:p w:rsidR="009F2BC6" w:rsidRDefault="009F2BC6" w:rsidP="000013DB"/>
    <w:p w:rsidR="009F2BC6" w:rsidRDefault="009F2BC6" w:rsidP="000013DB"/>
    <w:p w:rsidR="009F2BC6" w:rsidRDefault="009F2BC6" w:rsidP="000013DB"/>
    <w:p w:rsidR="000013DB" w:rsidRDefault="000013DB" w:rsidP="000013DB">
      <w:r>
        <w:lastRenderedPageBreak/>
        <w:t>V=1.2V</w:t>
      </w:r>
    </w:p>
    <w:p w:rsidR="000013DB" w:rsidRDefault="000013DB" w:rsidP="000013DB">
      <w:r w:rsidRPr="00FD518B">
        <w:rPr>
          <w:noProof/>
          <w:lang w:val="es-MX" w:eastAsia="es-MX"/>
        </w:rPr>
        <w:drawing>
          <wp:inline distT="0" distB="0" distL="0" distR="0" wp14:anchorId="3874F4AC" wp14:editId="79DB33B0">
            <wp:extent cx="5612130" cy="2454527"/>
            <wp:effectExtent l="0" t="0" r="7620" b="3175"/>
            <wp:docPr id="336" name="Imagen 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454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3DB" w:rsidRDefault="000013DB" w:rsidP="000013DB">
      <w:r>
        <w:t>V=1.4V</w:t>
      </w:r>
    </w:p>
    <w:p w:rsidR="000013DB" w:rsidRDefault="000013DB" w:rsidP="000013DB">
      <w:r w:rsidRPr="00760B17">
        <w:rPr>
          <w:noProof/>
          <w:lang w:val="es-MX" w:eastAsia="es-MX"/>
        </w:rPr>
        <w:drawing>
          <wp:inline distT="0" distB="0" distL="0" distR="0" wp14:anchorId="695AD288" wp14:editId="5C4BA550">
            <wp:extent cx="5084466" cy="2223747"/>
            <wp:effectExtent l="0" t="0" r="1905" b="5715"/>
            <wp:docPr id="337" name="Imagen 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8617" cy="2225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3DB" w:rsidRDefault="000013DB" w:rsidP="000013DB">
      <w:r>
        <w:t>V=1.6V</w:t>
      </w:r>
    </w:p>
    <w:p w:rsidR="000013DB" w:rsidRDefault="000013DB" w:rsidP="000013DB">
      <w:r w:rsidRPr="00CB558A">
        <w:rPr>
          <w:noProof/>
          <w:lang w:val="es-MX" w:eastAsia="es-MX"/>
        </w:rPr>
        <w:drawing>
          <wp:inline distT="0" distB="0" distL="0" distR="0" wp14:anchorId="5D11DC35" wp14:editId="1139B78C">
            <wp:extent cx="5192343" cy="2270928"/>
            <wp:effectExtent l="0" t="0" r="8890" b="0"/>
            <wp:docPr id="344" name="Imagen 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1441" cy="22749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F2BC6" w:rsidRDefault="009F2BC6" w:rsidP="000013DB"/>
    <w:p w:rsidR="009F2BC6" w:rsidRDefault="009F2BC6" w:rsidP="000013DB"/>
    <w:p w:rsidR="009F2BC6" w:rsidRDefault="009F2BC6" w:rsidP="000013DB"/>
    <w:p w:rsidR="009F2BC6" w:rsidRDefault="009F2BC6" w:rsidP="000013DB"/>
    <w:p w:rsidR="009F2BC6" w:rsidRDefault="009F2BC6" w:rsidP="000013DB"/>
    <w:p w:rsidR="000013DB" w:rsidRDefault="000013DB" w:rsidP="000013DB">
      <w:r>
        <w:lastRenderedPageBreak/>
        <w:t>V=1.8V</w:t>
      </w:r>
    </w:p>
    <w:p w:rsidR="000013DB" w:rsidRDefault="000013DB" w:rsidP="000013DB">
      <w:r w:rsidRPr="00BC5406">
        <w:rPr>
          <w:noProof/>
          <w:lang w:val="es-MX" w:eastAsia="es-MX"/>
        </w:rPr>
        <w:drawing>
          <wp:inline distT="0" distB="0" distL="0" distR="0" wp14:anchorId="6E43249D" wp14:editId="20E08210">
            <wp:extent cx="5612130" cy="2454527"/>
            <wp:effectExtent l="0" t="0" r="7620" b="3175"/>
            <wp:docPr id="345" name="Imagen 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454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3DB" w:rsidRDefault="000013DB" w:rsidP="000013DB">
      <w:r>
        <w:t>V=2V</w:t>
      </w:r>
    </w:p>
    <w:p w:rsidR="000013DB" w:rsidRDefault="000013DB" w:rsidP="000013DB">
      <w:r w:rsidRPr="006D6C24">
        <w:rPr>
          <w:noProof/>
          <w:lang w:val="es-MX" w:eastAsia="es-MX"/>
        </w:rPr>
        <w:drawing>
          <wp:inline distT="0" distB="0" distL="0" distR="0" wp14:anchorId="5FEA705C" wp14:editId="3FE55D60">
            <wp:extent cx="5612130" cy="2454527"/>
            <wp:effectExtent l="0" t="0" r="7620" b="3175"/>
            <wp:docPr id="346" name="Imagen 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454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3DB" w:rsidRDefault="000013DB" w:rsidP="000013DB"/>
    <w:p w:rsidR="009F2BC6" w:rsidRDefault="009F2BC6" w:rsidP="000013DB"/>
    <w:p w:rsidR="009F2BC6" w:rsidRDefault="009F2BC6" w:rsidP="000013DB"/>
    <w:p w:rsidR="009F2BC6" w:rsidRDefault="009F2BC6" w:rsidP="000013DB"/>
    <w:p w:rsidR="009F2BC6" w:rsidRDefault="009F2BC6" w:rsidP="000013DB"/>
    <w:p w:rsidR="009F2BC6" w:rsidRDefault="009F2BC6" w:rsidP="000013DB"/>
    <w:p w:rsidR="009F2BC6" w:rsidRDefault="009F2BC6" w:rsidP="000013DB"/>
    <w:p w:rsidR="009F2BC6" w:rsidRDefault="009F2BC6" w:rsidP="000013DB"/>
    <w:p w:rsidR="009F2BC6" w:rsidRDefault="009F2BC6" w:rsidP="000013DB"/>
    <w:p w:rsidR="000013DB" w:rsidRDefault="000013DB" w:rsidP="000013DB"/>
    <w:p w:rsidR="000013DB" w:rsidRDefault="000013DB" w:rsidP="000013DB"/>
    <w:p w:rsidR="000013DB" w:rsidRDefault="000013DB" w:rsidP="000013DB"/>
    <w:p w:rsidR="000013DB" w:rsidRDefault="000013DB" w:rsidP="000013DB"/>
    <w:p w:rsidR="000013DB" w:rsidRDefault="000013DB" w:rsidP="000013DB"/>
    <w:p w:rsidR="000013DB" w:rsidRDefault="000013DB" w:rsidP="000013DB"/>
    <w:p w:rsidR="000013DB" w:rsidRDefault="000013DB" w:rsidP="000013DB"/>
    <w:p w:rsidR="000013DB" w:rsidRDefault="000013DB" w:rsidP="000013DB"/>
    <w:p w:rsidR="009F2BC6" w:rsidRDefault="009F2BC6" w:rsidP="000013DB"/>
    <w:p w:rsidR="000013DB" w:rsidRPr="009F2BC6" w:rsidRDefault="000013DB" w:rsidP="009F2BC6">
      <w:pPr>
        <w:rPr>
          <w:b/>
        </w:rPr>
      </w:pPr>
      <w:r w:rsidRPr="009F2BC6">
        <w:rPr>
          <w:b/>
        </w:rPr>
        <w:lastRenderedPageBreak/>
        <w:t>Led Rojo</w:t>
      </w:r>
    </w:p>
    <w:p w:rsidR="000013DB" w:rsidRDefault="000013DB" w:rsidP="000013DB">
      <w:r>
        <w:t>V=0V</w:t>
      </w:r>
    </w:p>
    <w:p w:rsidR="000013DB" w:rsidRDefault="000013DB" w:rsidP="000013DB">
      <w:r w:rsidRPr="00534595">
        <w:rPr>
          <w:noProof/>
          <w:lang w:val="es-MX" w:eastAsia="es-MX"/>
        </w:rPr>
        <w:drawing>
          <wp:inline distT="0" distB="0" distL="0" distR="0" wp14:anchorId="5D3C118D" wp14:editId="647A3AB8">
            <wp:extent cx="5215316" cy="2280976"/>
            <wp:effectExtent l="0" t="0" r="4445" b="5080"/>
            <wp:docPr id="347" name="Imagen 3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1508" cy="22836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3DB" w:rsidRDefault="000013DB" w:rsidP="000013DB">
      <w:r>
        <w:t>V=.2V</w:t>
      </w:r>
    </w:p>
    <w:p w:rsidR="000013DB" w:rsidRDefault="000013DB" w:rsidP="000013DB">
      <w:r w:rsidRPr="00D62565">
        <w:rPr>
          <w:noProof/>
          <w:lang w:val="es-MX" w:eastAsia="es-MX"/>
        </w:rPr>
        <w:drawing>
          <wp:inline distT="0" distB="0" distL="0" distR="0" wp14:anchorId="402B7F48" wp14:editId="5FBED036">
            <wp:extent cx="5169366" cy="2260879"/>
            <wp:effectExtent l="0" t="0" r="0" b="6350"/>
            <wp:docPr id="348" name="Imagen 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5808" cy="22636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3DB" w:rsidRDefault="000013DB" w:rsidP="000013DB">
      <w:r>
        <w:t>V=.4V</w:t>
      </w:r>
    </w:p>
    <w:p w:rsidR="000013DB" w:rsidRDefault="000013DB" w:rsidP="000013DB">
      <w:r w:rsidRPr="00FD6559">
        <w:rPr>
          <w:noProof/>
          <w:lang w:val="es-MX" w:eastAsia="es-MX"/>
        </w:rPr>
        <w:drawing>
          <wp:inline distT="0" distB="0" distL="0" distR="0" wp14:anchorId="36468667" wp14:editId="4A9EEEA4">
            <wp:extent cx="5104562" cy="2232536"/>
            <wp:effectExtent l="0" t="0" r="1270" b="0"/>
            <wp:docPr id="349" name="Imagen 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2168" cy="22358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F6BEF" w:rsidRDefault="00FF6BEF" w:rsidP="000013DB"/>
    <w:p w:rsidR="00FF6BEF" w:rsidRDefault="00FF6BEF" w:rsidP="000013DB"/>
    <w:p w:rsidR="00FF6BEF" w:rsidRDefault="00FF6BEF" w:rsidP="000013DB"/>
    <w:p w:rsidR="00FF6BEF" w:rsidRDefault="00FF6BEF" w:rsidP="000013DB"/>
    <w:p w:rsidR="00FF6BEF" w:rsidRDefault="00FF6BEF" w:rsidP="000013DB"/>
    <w:p w:rsidR="000013DB" w:rsidRDefault="000013DB" w:rsidP="000013DB">
      <w:r>
        <w:lastRenderedPageBreak/>
        <w:t>V=.6V</w:t>
      </w:r>
    </w:p>
    <w:p w:rsidR="000013DB" w:rsidRDefault="000013DB" w:rsidP="000013DB">
      <w:r w:rsidRPr="0025173C">
        <w:rPr>
          <w:noProof/>
          <w:lang w:val="es-MX" w:eastAsia="es-MX"/>
        </w:rPr>
        <w:drawing>
          <wp:inline distT="0" distB="0" distL="0" distR="0" wp14:anchorId="4E35DF85" wp14:editId="03CCD846">
            <wp:extent cx="5235191" cy="2289669"/>
            <wp:effectExtent l="0" t="0" r="3810" b="0"/>
            <wp:docPr id="350" name="Imagen 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7941" cy="2295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3DB" w:rsidRDefault="000013DB" w:rsidP="000013DB">
      <w:r>
        <w:t>V=.8V</w:t>
      </w:r>
    </w:p>
    <w:p w:rsidR="000013DB" w:rsidRDefault="000013DB" w:rsidP="000013DB">
      <w:r w:rsidRPr="00FE360D">
        <w:rPr>
          <w:noProof/>
          <w:lang w:val="es-MX" w:eastAsia="es-MX"/>
        </w:rPr>
        <w:drawing>
          <wp:inline distT="0" distB="0" distL="0" distR="0" wp14:anchorId="64919892" wp14:editId="4096FA25">
            <wp:extent cx="5285433" cy="2311642"/>
            <wp:effectExtent l="0" t="0" r="0" b="0"/>
            <wp:docPr id="351" name="Imagen 3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0487" cy="23138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3DB" w:rsidRDefault="000013DB" w:rsidP="000013DB">
      <w:r>
        <w:t>V=1V</w:t>
      </w:r>
    </w:p>
    <w:p w:rsidR="000013DB" w:rsidRDefault="000013DB" w:rsidP="000013DB">
      <w:r w:rsidRPr="00D72AB3">
        <w:rPr>
          <w:noProof/>
          <w:lang w:val="es-MX" w:eastAsia="es-MX"/>
        </w:rPr>
        <w:drawing>
          <wp:inline distT="0" distB="0" distL="0" distR="0" wp14:anchorId="7B0746DD" wp14:editId="61367BED">
            <wp:extent cx="5261264" cy="2301072"/>
            <wp:effectExtent l="0" t="0" r="0" b="4445"/>
            <wp:docPr id="352" name="Imagen 3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31" cy="23028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1091" w:rsidRDefault="00DD1091" w:rsidP="000013DB"/>
    <w:p w:rsidR="00DD1091" w:rsidRDefault="00DD1091" w:rsidP="000013DB"/>
    <w:p w:rsidR="00DD1091" w:rsidRDefault="00DD1091" w:rsidP="000013DB"/>
    <w:p w:rsidR="00DD1091" w:rsidRDefault="00DD1091" w:rsidP="000013DB"/>
    <w:p w:rsidR="00DD1091" w:rsidRDefault="00DD1091" w:rsidP="000013DB"/>
    <w:p w:rsidR="00DD1091" w:rsidRDefault="00DD1091" w:rsidP="000013DB"/>
    <w:p w:rsidR="000013DB" w:rsidRDefault="000013DB" w:rsidP="000013DB">
      <w:r>
        <w:lastRenderedPageBreak/>
        <w:t>V=1.2V</w:t>
      </w:r>
    </w:p>
    <w:p w:rsidR="000013DB" w:rsidRDefault="000013DB" w:rsidP="000013DB">
      <w:r w:rsidRPr="00585284">
        <w:rPr>
          <w:noProof/>
          <w:lang w:val="es-MX" w:eastAsia="es-MX"/>
        </w:rPr>
        <w:drawing>
          <wp:inline distT="0" distB="0" distL="0" distR="0" wp14:anchorId="023D25D1" wp14:editId="7EE079EB">
            <wp:extent cx="5330191" cy="2331218"/>
            <wp:effectExtent l="0" t="0" r="3810" b="0"/>
            <wp:docPr id="353" name="Imagen 3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528" cy="23335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3DB" w:rsidRDefault="000013DB" w:rsidP="000013DB">
      <w:r>
        <w:t>V=1.4V</w:t>
      </w:r>
    </w:p>
    <w:p w:rsidR="000013DB" w:rsidRDefault="000013DB" w:rsidP="000013DB">
      <w:r w:rsidRPr="005012B2">
        <w:rPr>
          <w:noProof/>
          <w:lang w:val="es-MX" w:eastAsia="es-MX"/>
        </w:rPr>
        <w:drawing>
          <wp:inline distT="0" distB="0" distL="0" distR="0" wp14:anchorId="04B23905" wp14:editId="4442169C">
            <wp:extent cx="5114611" cy="2236931"/>
            <wp:effectExtent l="0" t="0" r="0" b="0"/>
            <wp:docPr id="354" name="Imagen 3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1142" cy="22397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3DB" w:rsidRDefault="000013DB" w:rsidP="000013DB">
      <w:r>
        <w:t>V=1.6V</w:t>
      </w:r>
    </w:p>
    <w:p w:rsidR="000013DB" w:rsidRDefault="000013DB" w:rsidP="000013DB">
      <w:r w:rsidRPr="008A2A68">
        <w:rPr>
          <w:noProof/>
          <w:lang w:val="es-MX" w:eastAsia="es-MX"/>
        </w:rPr>
        <w:drawing>
          <wp:inline distT="0" distB="0" distL="0" distR="0" wp14:anchorId="366A3571" wp14:editId="2390F091">
            <wp:extent cx="5325626" cy="2329221"/>
            <wp:effectExtent l="0" t="0" r="8890" b="0"/>
            <wp:docPr id="355" name="Imagen 3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669" cy="23323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E612F" w:rsidRDefault="00EE612F" w:rsidP="000013DB"/>
    <w:p w:rsidR="00EE612F" w:rsidRDefault="00EE612F" w:rsidP="000013DB"/>
    <w:p w:rsidR="00EE612F" w:rsidRDefault="00EE612F" w:rsidP="000013DB"/>
    <w:p w:rsidR="00EE612F" w:rsidRDefault="00EE612F" w:rsidP="000013DB"/>
    <w:p w:rsidR="00EE612F" w:rsidRDefault="00EE612F" w:rsidP="000013DB"/>
    <w:p w:rsidR="00EE612F" w:rsidRDefault="00EE612F" w:rsidP="000013DB"/>
    <w:p w:rsidR="000013DB" w:rsidRDefault="000013DB" w:rsidP="000013DB">
      <w:r>
        <w:lastRenderedPageBreak/>
        <w:t>V=1.8V</w:t>
      </w:r>
    </w:p>
    <w:p w:rsidR="000013DB" w:rsidRDefault="000013DB" w:rsidP="000013DB">
      <w:r w:rsidRPr="00612C0A">
        <w:rPr>
          <w:noProof/>
          <w:lang w:val="es-MX" w:eastAsia="es-MX"/>
        </w:rPr>
        <w:drawing>
          <wp:inline distT="0" distB="0" distL="0" distR="0" wp14:anchorId="0A69AD37" wp14:editId="1326D5D9">
            <wp:extent cx="5612130" cy="2454527"/>
            <wp:effectExtent l="0" t="0" r="7620" b="3175"/>
            <wp:docPr id="356" name="Imagen 3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454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3DB" w:rsidRDefault="000013DB" w:rsidP="000013DB">
      <w:r>
        <w:t>V=2V</w:t>
      </w:r>
    </w:p>
    <w:p w:rsidR="000013DB" w:rsidRDefault="000013DB" w:rsidP="000013DB">
      <w:r w:rsidRPr="00F02825">
        <w:rPr>
          <w:noProof/>
          <w:lang w:val="es-MX" w:eastAsia="es-MX"/>
        </w:rPr>
        <w:drawing>
          <wp:inline distT="0" distB="0" distL="0" distR="0" wp14:anchorId="53E6A884" wp14:editId="52DBC31E">
            <wp:extent cx="5192342" cy="2270928"/>
            <wp:effectExtent l="0" t="0" r="8890" b="0"/>
            <wp:docPr id="357" name="Imagen 3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6116" cy="22725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3DB" w:rsidRDefault="000013DB" w:rsidP="000013DB">
      <w:r>
        <w:t>V=2.2V</w:t>
      </w:r>
    </w:p>
    <w:p w:rsidR="000013DB" w:rsidRDefault="000013DB" w:rsidP="000013DB">
      <w:r w:rsidRPr="00B83843">
        <w:rPr>
          <w:noProof/>
          <w:lang w:val="es-MX" w:eastAsia="es-MX"/>
        </w:rPr>
        <w:drawing>
          <wp:inline distT="0" distB="0" distL="0" distR="0" wp14:anchorId="53D936B4" wp14:editId="4F148B4E">
            <wp:extent cx="5154804" cy="2095928"/>
            <wp:effectExtent l="0" t="0" r="8255" b="0"/>
            <wp:docPr id="358" name="Imagen 3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0560" cy="20982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3DB" w:rsidRDefault="000013DB" w:rsidP="000013DB"/>
    <w:p w:rsidR="00E10320" w:rsidRDefault="00E10320" w:rsidP="000013DB"/>
    <w:p w:rsidR="00E10320" w:rsidRDefault="00E10320" w:rsidP="000013DB"/>
    <w:p w:rsidR="00E10320" w:rsidRDefault="00E10320" w:rsidP="000013DB"/>
    <w:p w:rsidR="00E10320" w:rsidRDefault="00E10320" w:rsidP="000013DB"/>
    <w:p w:rsidR="00E10320" w:rsidRDefault="00E10320" w:rsidP="000013DB"/>
    <w:p w:rsidR="000013DB" w:rsidRDefault="000013DB" w:rsidP="000013DB">
      <w:r>
        <w:lastRenderedPageBreak/>
        <w:t>V=2.4V</w:t>
      </w:r>
    </w:p>
    <w:p w:rsidR="000013DB" w:rsidRDefault="000013DB" w:rsidP="000013DB">
      <w:r w:rsidRPr="00512C17">
        <w:rPr>
          <w:noProof/>
          <w:lang w:val="es-MX" w:eastAsia="es-MX"/>
        </w:rPr>
        <w:drawing>
          <wp:inline distT="0" distB="0" distL="0" distR="0" wp14:anchorId="62310919" wp14:editId="0E36F527">
            <wp:extent cx="5172075" cy="2102951"/>
            <wp:effectExtent l="0" t="0" r="0" b="0"/>
            <wp:docPr id="359" name="Imagen 3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6422" cy="21047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3DB" w:rsidRDefault="000013DB" w:rsidP="000013DB"/>
    <w:p w:rsidR="000013DB" w:rsidRPr="00E10320" w:rsidRDefault="000013DB" w:rsidP="00E10320">
      <w:pPr>
        <w:rPr>
          <w:b/>
        </w:rPr>
      </w:pPr>
      <w:r w:rsidRPr="00E10320">
        <w:rPr>
          <w:b/>
        </w:rPr>
        <w:t>Led Verde</w:t>
      </w:r>
    </w:p>
    <w:p w:rsidR="000013DB" w:rsidRDefault="000013DB" w:rsidP="000013DB">
      <w:r>
        <w:t>V=0V</w:t>
      </w:r>
    </w:p>
    <w:p w:rsidR="000013DB" w:rsidRDefault="000013DB" w:rsidP="000013DB">
      <w:r w:rsidRPr="007A153C">
        <w:rPr>
          <w:noProof/>
          <w:lang w:val="es-MX" w:eastAsia="es-MX"/>
        </w:rPr>
        <w:drawing>
          <wp:inline distT="0" distB="0" distL="0" distR="0" wp14:anchorId="6D679050" wp14:editId="39184147">
            <wp:extent cx="5181600" cy="2198255"/>
            <wp:effectExtent l="0" t="0" r="0" b="0"/>
            <wp:docPr id="360" name="Imagen 3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810" cy="2201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3DB" w:rsidRDefault="000013DB" w:rsidP="000013DB">
      <w:r>
        <w:t>V=.2V</w:t>
      </w:r>
    </w:p>
    <w:p w:rsidR="000013DB" w:rsidRDefault="000013DB" w:rsidP="000013DB">
      <w:r w:rsidRPr="008D09E5">
        <w:rPr>
          <w:noProof/>
          <w:lang w:val="es-MX" w:eastAsia="es-MX"/>
        </w:rPr>
        <w:drawing>
          <wp:inline distT="0" distB="0" distL="0" distR="0" wp14:anchorId="728D1024" wp14:editId="28B11CA1">
            <wp:extent cx="5153025" cy="2186132"/>
            <wp:effectExtent l="0" t="0" r="0" b="5080"/>
            <wp:docPr id="361" name="Imagen 3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8924" cy="2188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10320" w:rsidRDefault="00E10320" w:rsidP="000013DB"/>
    <w:p w:rsidR="00E10320" w:rsidRDefault="00E10320" w:rsidP="000013DB"/>
    <w:p w:rsidR="00E10320" w:rsidRDefault="00E10320" w:rsidP="000013DB"/>
    <w:p w:rsidR="00E10320" w:rsidRDefault="00E10320" w:rsidP="000013DB"/>
    <w:p w:rsidR="00E10320" w:rsidRDefault="00E10320" w:rsidP="000013DB"/>
    <w:p w:rsidR="00E10320" w:rsidRDefault="00E10320" w:rsidP="000013DB"/>
    <w:p w:rsidR="000013DB" w:rsidRDefault="000013DB" w:rsidP="000013DB">
      <w:r>
        <w:lastRenderedPageBreak/>
        <w:t>V=.4V</w:t>
      </w:r>
    </w:p>
    <w:p w:rsidR="000013DB" w:rsidRDefault="000013DB" w:rsidP="000013DB">
      <w:r w:rsidRPr="00DF1C20">
        <w:rPr>
          <w:noProof/>
          <w:lang w:val="es-MX" w:eastAsia="es-MX"/>
        </w:rPr>
        <w:drawing>
          <wp:inline distT="0" distB="0" distL="0" distR="0" wp14:anchorId="2DA42787" wp14:editId="0D8D341F">
            <wp:extent cx="5231265" cy="2219325"/>
            <wp:effectExtent l="0" t="0" r="762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5215" cy="22210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3DB" w:rsidRDefault="000013DB" w:rsidP="000013DB">
      <w:r>
        <w:t>V=.6V</w:t>
      </w:r>
    </w:p>
    <w:p w:rsidR="000013DB" w:rsidRDefault="000013DB" w:rsidP="000013DB">
      <w:r w:rsidRPr="00CF474C">
        <w:rPr>
          <w:noProof/>
          <w:lang w:val="es-MX" w:eastAsia="es-MX"/>
        </w:rPr>
        <w:drawing>
          <wp:inline distT="0" distB="0" distL="0" distR="0" wp14:anchorId="7D154713" wp14:editId="34549E7C">
            <wp:extent cx="5257800" cy="2389909"/>
            <wp:effectExtent l="0" t="0" r="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623" cy="2392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3DB" w:rsidRDefault="000013DB" w:rsidP="000013DB">
      <w:r>
        <w:t>V=.8V</w:t>
      </w:r>
    </w:p>
    <w:p w:rsidR="000013DB" w:rsidRDefault="000013DB" w:rsidP="000013DB">
      <w:r w:rsidRPr="00081AA1">
        <w:rPr>
          <w:noProof/>
          <w:lang w:val="es-MX" w:eastAsia="es-MX"/>
        </w:rPr>
        <w:drawing>
          <wp:inline distT="0" distB="0" distL="0" distR="0" wp14:anchorId="2D50DB2E" wp14:editId="11F54F47">
            <wp:extent cx="5172075" cy="2194214"/>
            <wp:effectExtent l="0" t="0" r="0" b="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183" cy="2197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3DB" w:rsidRDefault="000013DB" w:rsidP="000013DB"/>
    <w:p w:rsidR="00E10320" w:rsidRDefault="00E10320" w:rsidP="000013DB"/>
    <w:p w:rsidR="00E10320" w:rsidRDefault="00E10320" w:rsidP="000013DB"/>
    <w:p w:rsidR="00E10320" w:rsidRDefault="00E10320" w:rsidP="000013DB"/>
    <w:p w:rsidR="00E10320" w:rsidRDefault="00E10320" w:rsidP="000013DB"/>
    <w:p w:rsidR="00E10320" w:rsidRDefault="00E10320" w:rsidP="000013DB"/>
    <w:p w:rsidR="000013DB" w:rsidRDefault="000013DB" w:rsidP="000013DB">
      <w:r>
        <w:lastRenderedPageBreak/>
        <w:t>V=1V</w:t>
      </w:r>
    </w:p>
    <w:p w:rsidR="000013DB" w:rsidRDefault="000013DB" w:rsidP="000013DB">
      <w:r w:rsidRPr="00CE4F5F">
        <w:rPr>
          <w:noProof/>
          <w:lang w:val="es-MX" w:eastAsia="es-MX"/>
        </w:rPr>
        <w:drawing>
          <wp:inline distT="0" distB="0" distL="0" distR="0" wp14:anchorId="0AEF08EC" wp14:editId="0F360D12">
            <wp:extent cx="5247731" cy="2226310"/>
            <wp:effectExtent l="0" t="0" r="0" b="254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8021" cy="22306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3DB" w:rsidRDefault="000013DB" w:rsidP="000013DB">
      <w:r>
        <w:t>V=1.2V</w:t>
      </w:r>
    </w:p>
    <w:p w:rsidR="000013DB" w:rsidRDefault="000013DB" w:rsidP="000013DB">
      <w:r w:rsidRPr="005B7C48">
        <w:rPr>
          <w:noProof/>
          <w:lang w:val="es-MX" w:eastAsia="es-MX"/>
        </w:rPr>
        <w:drawing>
          <wp:inline distT="0" distB="0" distL="0" distR="0" wp14:anchorId="27A01C05" wp14:editId="445FB34C">
            <wp:extent cx="5248275" cy="2226541"/>
            <wp:effectExtent l="0" t="0" r="0" b="2540"/>
            <wp:docPr id="362" name="Imagen 3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021" cy="2230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3DB" w:rsidRDefault="000013DB" w:rsidP="000013DB">
      <w:r>
        <w:t>V=1.4V</w:t>
      </w:r>
    </w:p>
    <w:p w:rsidR="000013DB" w:rsidRDefault="000013DB" w:rsidP="000013DB">
      <w:r w:rsidRPr="00476C91">
        <w:rPr>
          <w:noProof/>
          <w:lang w:val="es-MX" w:eastAsia="es-MX"/>
        </w:rPr>
        <w:drawing>
          <wp:inline distT="0" distB="0" distL="0" distR="0" wp14:anchorId="266E4F64" wp14:editId="70E86E91">
            <wp:extent cx="5365976" cy="2276475"/>
            <wp:effectExtent l="0" t="0" r="6350" b="0"/>
            <wp:docPr id="19" name="Imagen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1274" cy="2278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3DB" w:rsidRDefault="000013DB" w:rsidP="000013DB"/>
    <w:p w:rsidR="00E10320" w:rsidRDefault="00E10320" w:rsidP="000013DB"/>
    <w:p w:rsidR="00E10320" w:rsidRDefault="00E10320" w:rsidP="000013DB"/>
    <w:p w:rsidR="00E10320" w:rsidRDefault="00E10320" w:rsidP="000013DB"/>
    <w:p w:rsidR="00E10320" w:rsidRDefault="00E10320" w:rsidP="000013DB"/>
    <w:p w:rsidR="00E10320" w:rsidRDefault="00E10320" w:rsidP="000013DB"/>
    <w:p w:rsidR="00E10320" w:rsidRDefault="00E10320" w:rsidP="000013DB"/>
    <w:p w:rsidR="000013DB" w:rsidRDefault="000013DB" w:rsidP="000013DB">
      <w:r>
        <w:lastRenderedPageBreak/>
        <w:t>V=1.6V</w:t>
      </w:r>
    </w:p>
    <w:p w:rsidR="000013DB" w:rsidRDefault="000013DB" w:rsidP="000013DB">
      <w:r w:rsidRPr="00AF743A">
        <w:rPr>
          <w:noProof/>
          <w:lang w:val="es-MX" w:eastAsia="es-MX"/>
        </w:rPr>
        <w:drawing>
          <wp:inline distT="0" distB="0" distL="0" distR="0" wp14:anchorId="1FE69635" wp14:editId="6C1D2786">
            <wp:extent cx="5612130" cy="2380904"/>
            <wp:effectExtent l="0" t="0" r="7620" b="635"/>
            <wp:docPr id="363" name="Imagen 3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380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3DB" w:rsidRDefault="000013DB" w:rsidP="000013DB">
      <w:r>
        <w:t>V=1.8V</w:t>
      </w:r>
    </w:p>
    <w:p w:rsidR="000013DB" w:rsidRDefault="000013DB" w:rsidP="000013DB">
      <w:r w:rsidRPr="00073283">
        <w:rPr>
          <w:noProof/>
          <w:lang w:val="es-MX" w:eastAsia="es-MX"/>
        </w:rPr>
        <w:drawing>
          <wp:inline distT="0" distB="0" distL="0" distR="0" wp14:anchorId="35822954" wp14:editId="5D7859D9">
            <wp:extent cx="5612130" cy="2380904"/>
            <wp:effectExtent l="0" t="0" r="7620" b="635"/>
            <wp:docPr id="364" name="Imagen 3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380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3DB" w:rsidRDefault="000013DB" w:rsidP="000013DB">
      <w:r>
        <w:t>V=2V</w:t>
      </w:r>
    </w:p>
    <w:p w:rsidR="000013DB" w:rsidRDefault="000013DB" w:rsidP="000013DB">
      <w:r w:rsidRPr="00AA06AF">
        <w:rPr>
          <w:noProof/>
          <w:lang w:val="es-MX" w:eastAsia="es-MX"/>
        </w:rPr>
        <w:drawing>
          <wp:inline distT="0" distB="0" distL="0" distR="0" wp14:anchorId="6D1BCDF8" wp14:editId="5EB991C3">
            <wp:extent cx="5612130" cy="2380904"/>
            <wp:effectExtent l="0" t="0" r="7620" b="635"/>
            <wp:docPr id="365" name="Imagen 3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380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10320" w:rsidRDefault="00E10320" w:rsidP="000013DB"/>
    <w:p w:rsidR="00E10320" w:rsidRDefault="00E10320" w:rsidP="000013DB"/>
    <w:p w:rsidR="00E10320" w:rsidRDefault="00E10320" w:rsidP="000013DB"/>
    <w:p w:rsidR="00E10320" w:rsidRDefault="00E10320" w:rsidP="000013DB"/>
    <w:p w:rsidR="000013DB" w:rsidRDefault="000013DB" w:rsidP="000013DB">
      <w:r>
        <w:lastRenderedPageBreak/>
        <w:t>V=2.2V</w:t>
      </w:r>
    </w:p>
    <w:p w:rsidR="000013DB" w:rsidRDefault="000013DB" w:rsidP="000013DB">
      <w:r w:rsidRPr="005936AE">
        <w:rPr>
          <w:noProof/>
          <w:lang w:val="es-MX" w:eastAsia="es-MX"/>
        </w:rPr>
        <w:drawing>
          <wp:inline distT="0" distB="0" distL="0" distR="0" wp14:anchorId="1019CA9F" wp14:editId="487EF500">
            <wp:extent cx="5321073" cy="2257425"/>
            <wp:effectExtent l="0" t="0" r="0" b="0"/>
            <wp:docPr id="366" name="Imagen 3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817" cy="22590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3DB" w:rsidRDefault="000013DB" w:rsidP="000013DB">
      <w:r>
        <w:t>V=2.4V</w:t>
      </w:r>
    </w:p>
    <w:p w:rsidR="000013DB" w:rsidRDefault="000013DB" w:rsidP="000013DB">
      <w:r w:rsidRPr="000451FF">
        <w:rPr>
          <w:noProof/>
          <w:lang w:val="es-MX" w:eastAsia="es-MX"/>
        </w:rPr>
        <w:drawing>
          <wp:inline distT="0" distB="0" distL="0" distR="0" wp14:anchorId="4989E687" wp14:editId="4A5DA79A">
            <wp:extent cx="5253717" cy="2228850"/>
            <wp:effectExtent l="0" t="0" r="4445" b="0"/>
            <wp:docPr id="367" name="Imagen 3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674" cy="2238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3DB" w:rsidRDefault="000013DB" w:rsidP="000013DB"/>
    <w:p w:rsidR="000013DB" w:rsidRPr="00E10320" w:rsidRDefault="000013DB" w:rsidP="00E10320">
      <w:pPr>
        <w:rPr>
          <w:b/>
        </w:rPr>
      </w:pPr>
      <w:r w:rsidRPr="00E10320">
        <w:rPr>
          <w:b/>
        </w:rPr>
        <w:t>Led Infrarrojo</w:t>
      </w:r>
    </w:p>
    <w:p w:rsidR="000013DB" w:rsidRDefault="000013DB" w:rsidP="000013DB">
      <w:r>
        <w:t>V=0V</w:t>
      </w:r>
    </w:p>
    <w:p w:rsidR="000013DB" w:rsidRDefault="000013DB" w:rsidP="000013DB">
      <w:r w:rsidRPr="003E16AD">
        <w:rPr>
          <w:noProof/>
          <w:lang w:val="es-MX" w:eastAsia="es-MX"/>
        </w:rPr>
        <w:drawing>
          <wp:inline distT="0" distB="0" distL="0" distR="0" wp14:anchorId="05F3A1A1" wp14:editId="6E8C596E">
            <wp:extent cx="5314950" cy="2093768"/>
            <wp:effectExtent l="0" t="0" r="0" b="1905"/>
            <wp:docPr id="368" name="Imagen 3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8433" cy="20990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10320" w:rsidRDefault="00E10320" w:rsidP="000013DB"/>
    <w:p w:rsidR="00E10320" w:rsidRDefault="00E10320" w:rsidP="000013DB"/>
    <w:p w:rsidR="00E10320" w:rsidRDefault="00E10320" w:rsidP="000013DB"/>
    <w:p w:rsidR="00E10320" w:rsidRDefault="00E10320" w:rsidP="000013DB"/>
    <w:p w:rsidR="00E10320" w:rsidRDefault="00E10320" w:rsidP="000013DB"/>
    <w:p w:rsidR="00E10320" w:rsidRDefault="00E10320" w:rsidP="000013DB"/>
    <w:p w:rsidR="000013DB" w:rsidRDefault="000013DB" w:rsidP="000013DB">
      <w:r>
        <w:lastRenderedPageBreak/>
        <w:t>V=.2V</w:t>
      </w:r>
    </w:p>
    <w:p w:rsidR="000013DB" w:rsidRDefault="000013DB" w:rsidP="000013DB">
      <w:r w:rsidRPr="008D706A">
        <w:rPr>
          <w:noProof/>
          <w:lang w:val="es-MX" w:eastAsia="es-MX"/>
        </w:rPr>
        <w:drawing>
          <wp:inline distT="0" distB="0" distL="0" distR="0" wp14:anchorId="194FB6CB" wp14:editId="22243788">
            <wp:extent cx="5612130" cy="2210435"/>
            <wp:effectExtent l="0" t="0" r="7620" b="0"/>
            <wp:docPr id="369" name="Imagen 3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210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3DB" w:rsidRDefault="000013DB" w:rsidP="000013DB"/>
    <w:p w:rsidR="000013DB" w:rsidRDefault="000013DB" w:rsidP="000013DB">
      <w:r>
        <w:t>V=.4V</w:t>
      </w:r>
    </w:p>
    <w:p w:rsidR="000013DB" w:rsidRDefault="000013DB" w:rsidP="000013DB">
      <w:r w:rsidRPr="0036229E">
        <w:rPr>
          <w:noProof/>
          <w:lang w:val="es-MX" w:eastAsia="es-MX"/>
        </w:rPr>
        <w:drawing>
          <wp:inline distT="0" distB="0" distL="0" distR="0" wp14:anchorId="62730F35" wp14:editId="731B43EF">
            <wp:extent cx="5612130" cy="2380615"/>
            <wp:effectExtent l="0" t="0" r="7620" b="635"/>
            <wp:docPr id="370" name="Imagen 3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380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3DB" w:rsidRDefault="000013DB" w:rsidP="000013DB">
      <w:r>
        <w:t>V=.6V</w:t>
      </w:r>
    </w:p>
    <w:p w:rsidR="000013DB" w:rsidRDefault="000013DB" w:rsidP="000013DB">
      <w:r w:rsidRPr="00CC0E0C">
        <w:rPr>
          <w:noProof/>
          <w:lang w:val="es-MX" w:eastAsia="es-MX"/>
        </w:rPr>
        <w:drawing>
          <wp:inline distT="0" distB="0" distL="0" distR="0" wp14:anchorId="780A264D" wp14:editId="386C4931">
            <wp:extent cx="5612130" cy="2210435"/>
            <wp:effectExtent l="0" t="0" r="7620" b="0"/>
            <wp:docPr id="371" name="Imagen 3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210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10320" w:rsidRDefault="00E10320" w:rsidP="000013DB"/>
    <w:p w:rsidR="00E10320" w:rsidRDefault="00E10320" w:rsidP="000013DB"/>
    <w:p w:rsidR="00E10320" w:rsidRDefault="00E10320" w:rsidP="000013DB"/>
    <w:p w:rsidR="00E10320" w:rsidRDefault="00E10320" w:rsidP="000013DB"/>
    <w:p w:rsidR="00E10320" w:rsidRDefault="00E10320" w:rsidP="000013DB"/>
    <w:p w:rsidR="000013DB" w:rsidRDefault="000013DB" w:rsidP="000013DB">
      <w:r>
        <w:lastRenderedPageBreak/>
        <w:t>V=.8V</w:t>
      </w:r>
    </w:p>
    <w:p w:rsidR="000013DB" w:rsidRDefault="000013DB" w:rsidP="000013DB">
      <w:r w:rsidRPr="008F4749">
        <w:rPr>
          <w:noProof/>
          <w:lang w:val="es-MX" w:eastAsia="es-MX"/>
        </w:rPr>
        <w:drawing>
          <wp:inline distT="0" distB="0" distL="0" distR="0" wp14:anchorId="2D40A1F6" wp14:editId="239226F2">
            <wp:extent cx="5612130" cy="2210839"/>
            <wp:effectExtent l="0" t="0" r="7620" b="0"/>
            <wp:docPr id="372" name="Imagen 3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2108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3DB" w:rsidRDefault="000013DB" w:rsidP="000013DB"/>
    <w:p w:rsidR="000013DB" w:rsidRDefault="000013DB" w:rsidP="000013DB">
      <w:r>
        <w:t>V=1V</w:t>
      </w:r>
    </w:p>
    <w:p w:rsidR="000013DB" w:rsidRDefault="000013DB" w:rsidP="000013DB">
      <w:r w:rsidRPr="00F516B8">
        <w:rPr>
          <w:noProof/>
          <w:lang w:val="es-MX" w:eastAsia="es-MX"/>
        </w:rPr>
        <w:drawing>
          <wp:inline distT="0" distB="0" distL="0" distR="0" wp14:anchorId="38ECDDD1" wp14:editId="720674D6">
            <wp:extent cx="5612130" cy="2210839"/>
            <wp:effectExtent l="0" t="0" r="7620" b="0"/>
            <wp:docPr id="373" name="Imagen 3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2108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3DB" w:rsidRDefault="000013DB" w:rsidP="000013DB">
      <w:r>
        <w:t>V=1.2V</w:t>
      </w:r>
    </w:p>
    <w:p w:rsidR="000013DB" w:rsidRDefault="000013DB" w:rsidP="000013DB">
      <w:r w:rsidRPr="00F97E08">
        <w:rPr>
          <w:noProof/>
          <w:lang w:val="es-MX" w:eastAsia="es-MX"/>
        </w:rPr>
        <w:drawing>
          <wp:inline distT="0" distB="0" distL="0" distR="0" wp14:anchorId="7CBD34BE" wp14:editId="019D58BC">
            <wp:extent cx="5612130" cy="2380904"/>
            <wp:effectExtent l="0" t="0" r="7620" b="635"/>
            <wp:docPr id="374" name="Imagen 3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380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5827" w:rsidRDefault="00375827" w:rsidP="000013DB"/>
    <w:p w:rsidR="00375827" w:rsidRDefault="00375827" w:rsidP="000013DB"/>
    <w:p w:rsidR="00375827" w:rsidRDefault="00375827" w:rsidP="000013DB"/>
    <w:p w:rsidR="00375827" w:rsidRDefault="00375827" w:rsidP="000013DB"/>
    <w:p w:rsidR="00375827" w:rsidRDefault="00375827" w:rsidP="000013DB"/>
    <w:p w:rsidR="000013DB" w:rsidRDefault="000013DB" w:rsidP="000013DB">
      <w:r>
        <w:lastRenderedPageBreak/>
        <w:t>V=1.4V</w:t>
      </w:r>
    </w:p>
    <w:p w:rsidR="000013DB" w:rsidRDefault="000013DB" w:rsidP="000013DB">
      <w:r w:rsidRPr="009003D3">
        <w:rPr>
          <w:noProof/>
          <w:lang w:val="es-MX" w:eastAsia="es-MX"/>
        </w:rPr>
        <w:drawing>
          <wp:inline distT="0" distB="0" distL="0" distR="0" wp14:anchorId="0C61D395" wp14:editId="1FFE9FD9">
            <wp:extent cx="5612130" cy="2210839"/>
            <wp:effectExtent l="0" t="0" r="7620" b="0"/>
            <wp:docPr id="375" name="Imagen 3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2108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3DB" w:rsidRDefault="000013DB" w:rsidP="000013DB"/>
    <w:p w:rsidR="000013DB" w:rsidRDefault="000013DB" w:rsidP="000013DB">
      <w:r>
        <w:t>V=1.6V</w:t>
      </w:r>
    </w:p>
    <w:p w:rsidR="000013DB" w:rsidRDefault="000013DB" w:rsidP="000013DB">
      <w:r w:rsidRPr="001B0EA0">
        <w:rPr>
          <w:noProof/>
          <w:lang w:val="es-MX" w:eastAsia="es-MX"/>
        </w:rPr>
        <w:drawing>
          <wp:inline distT="0" distB="0" distL="0" distR="0" wp14:anchorId="064706F7" wp14:editId="6DE2D342">
            <wp:extent cx="5612130" cy="2210839"/>
            <wp:effectExtent l="0" t="0" r="7620" b="0"/>
            <wp:docPr id="376" name="Imagen 3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2108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3DB" w:rsidRDefault="000013DB" w:rsidP="000013DB">
      <w:r>
        <w:t>V=1.8V</w:t>
      </w:r>
    </w:p>
    <w:p w:rsidR="000013DB" w:rsidRDefault="000013DB" w:rsidP="000013DB">
      <w:r w:rsidRPr="00760C2F">
        <w:rPr>
          <w:noProof/>
          <w:lang w:val="es-MX" w:eastAsia="es-MX"/>
        </w:rPr>
        <w:drawing>
          <wp:inline distT="0" distB="0" distL="0" distR="0" wp14:anchorId="31CF82E7" wp14:editId="00DD93CA">
            <wp:extent cx="5612130" cy="2210839"/>
            <wp:effectExtent l="0" t="0" r="7620" b="0"/>
            <wp:docPr id="377" name="Imagen 3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2108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911B3" w:rsidRDefault="000911B3" w:rsidP="000013DB"/>
    <w:p w:rsidR="000911B3" w:rsidRDefault="000911B3" w:rsidP="000013DB"/>
    <w:p w:rsidR="000911B3" w:rsidRDefault="000911B3" w:rsidP="000013DB"/>
    <w:p w:rsidR="000911B3" w:rsidRDefault="000911B3" w:rsidP="000013DB"/>
    <w:p w:rsidR="000911B3" w:rsidRDefault="000911B3" w:rsidP="000013DB"/>
    <w:p w:rsidR="000911B3" w:rsidRDefault="000911B3" w:rsidP="000013DB"/>
    <w:p w:rsidR="000013DB" w:rsidRDefault="000013DB" w:rsidP="000013DB">
      <w:r>
        <w:lastRenderedPageBreak/>
        <w:t>V=2V</w:t>
      </w:r>
    </w:p>
    <w:p w:rsidR="000013DB" w:rsidRDefault="000013DB" w:rsidP="000013DB">
      <w:r w:rsidRPr="00BB2AC6">
        <w:rPr>
          <w:noProof/>
          <w:lang w:val="es-MX" w:eastAsia="es-MX"/>
        </w:rPr>
        <w:drawing>
          <wp:inline distT="0" distB="0" distL="0" distR="0" wp14:anchorId="4F7B64E1" wp14:editId="4BD9E3EE">
            <wp:extent cx="5612130" cy="2210839"/>
            <wp:effectExtent l="0" t="0" r="7620" b="0"/>
            <wp:docPr id="378" name="Imagen 3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2108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3DB" w:rsidRDefault="000013DB" w:rsidP="000013DB"/>
    <w:p w:rsidR="000013DB" w:rsidRDefault="000013DB" w:rsidP="000013DB">
      <w:r>
        <w:t>V=2.2V</w:t>
      </w:r>
    </w:p>
    <w:p w:rsidR="000013DB" w:rsidRDefault="000013DB" w:rsidP="000013DB">
      <w:r w:rsidRPr="007C5A74">
        <w:rPr>
          <w:noProof/>
          <w:lang w:val="es-MX" w:eastAsia="es-MX"/>
        </w:rPr>
        <w:drawing>
          <wp:inline distT="0" distB="0" distL="0" distR="0" wp14:anchorId="0109FEC0" wp14:editId="777EC4B1">
            <wp:extent cx="5612130" cy="2210839"/>
            <wp:effectExtent l="0" t="0" r="7620" b="0"/>
            <wp:docPr id="379" name="Imagen 3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2108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21FB" w:rsidRDefault="00EA21FB" w:rsidP="00A903EC">
      <w:pPr>
        <w:spacing w:line="0" w:lineRule="atLeast"/>
        <w:ind w:left="120"/>
        <w:rPr>
          <w:b/>
          <w:sz w:val="28"/>
        </w:rPr>
      </w:pPr>
    </w:p>
    <w:p w:rsidR="00B65451" w:rsidRDefault="00B65451" w:rsidP="00A903EC">
      <w:pPr>
        <w:spacing w:line="0" w:lineRule="atLeast"/>
        <w:ind w:left="120"/>
        <w:rPr>
          <w:b/>
          <w:sz w:val="28"/>
        </w:rPr>
      </w:pPr>
    </w:p>
    <w:p w:rsidR="00B65451" w:rsidRDefault="00B65451" w:rsidP="00A903EC">
      <w:pPr>
        <w:spacing w:line="0" w:lineRule="atLeast"/>
        <w:ind w:left="120"/>
        <w:rPr>
          <w:b/>
          <w:sz w:val="28"/>
        </w:rPr>
      </w:pPr>
    </w:p>
    <w:p w:rsidR="00B65451" w:rsidRDefault="00B65451" w:rsidP="00A903EC">
      <w:pPr>
        <w:spacing w:line="0" w:lineRule="atLeast"/>
        <w:ind w:left="120"/>
        <w:rPr>
          <w:b/>
          <w:sz w:val="28"/>
        </w:rPr>
      </w:pPr>
    </w:p>
    <w:p w:rsidR="00B65451" w:rsidRDefault="00B65451" w:rsidP="00A903EC">
      <w:pPr>
        <w:spacing w:line="0" w:lineRule="atLeast"/>
        <w:ind w:left="120"/>
        <w:rPr>
          <w:b/>
          <w:sz w:val="28"/>
        </w:rPr>
      </w:pPr>
    </w:p>
    <w:p w:rsidR="00B65451" w:rsidRDefault="00B65451" w:rsidP="00A903EC">
      <w:pPr>
        <w:spacing w:line="0" w:lineRule="atLeast"/>
        <w:ind w:left="120"/>
        <w:rPr>
          <w:b/>
          <w:sz w:val="28"/>
        </w:rPr>
      </w:pPr>
    </w:p>
    <w:p w:rsidR="00B65451" w:rsidRDefault="00B65451" w:rsidP="00A903EC">
      <w:pPr>
        <w:spacing w:line="0" w:lineRule="atLeast"/>
        <w:ind w:left="120"/>
        <w:rPr>
          <w:b/>
          <w:sz w:val="28"/>
        </w:rPr>
      </w:pPr>
    </w:p>
    <w:p w:rsidR="00B65451" w:rsidRDefault="00B65451" w:rsidP="00A903EC">
      <w:pPr>
        <w:spacing w:line="0" w:lineRule="atLeast"/>
        <w:ind w:left="120"/>
        <w:rPr>
          <w:b/>
          <w:sz w:val="28"/>
        </w:rPr>
      </w:pPr>
    </w:p>
    <w:p w:rsidR="00B65451" w:rsidRDefault="00B65451" w:rsidP="00A903EC">
      <w:pPr>
        <w:spacing w:line="0" w:lineRule="atLeast"/>
        <w:ind w:left="120"/>
        <w:rPr>
          <w:b/>
          <w:sz w:val="28"/>
        </w:rPr>
      </w:pPr>
    </w:p>
    <w:p w:rsidR="00B65451" w:rsidRDefault="00B65451" w:rsidP="00A903EC">
      <w:pPr>
        <w:spacing w:line="0" w:lineRule="atLeast"/>
        <w:ind w:left="120"/>
        <w:rPr>
          <w:b/>
          <w:sz w:val="28"/>
        </w:rPr>
      </w:pPr>
    </w:p>
    <w:p w:rsidR="00B65451" w:rsidRDefault="00B65451" w:rsidP="00A903EC">
      <w:pPr>
        <w:spacing w:line="0" w:lineRule="atLeast"/>
        <w:ind w:left="120"/>
        <w:rPr>
          <w:b/>
          <w:sz w:val="28"/>
        </w:rPr>
      </w:pPr>
    </w:p>
    <w:p w:rsidR="00B65451" w:rsidRDefault="00B65451" w:rsidP="00A903EC">
      <w:pPr>
        <w:spacing w:line="0" w:lineRule="atLeast"/>
        <w:ind w:left="120"/>
        <w:rPr>
          <w:b/>
          <w:sz w:val="28"/>
        </w:rPr>
      </w:pPr>
    </w:p>
    <w:p w:rsidR="00B65451" w:rsidRDefault="00B65451" w:rsidP="00A903EC">
      <w:pPr>
        <w:spacing w:line="0" w:lineRule="atLeast"/>
        <w:ind w:left="120"/>
        <w:rPr>
          <w:b/>
          <w:sz w:val="28"/>
        </w:rPr>
      </w:pPr>
    </w:p>
    <w:p w:rsidR="00B65451" w:rsidRDefault="00B65451" w:rsidP="00A903EC">
      <w:pPr>
        <w:spacing w:line="0" w:lineRule="atLeast"/>
        <w:ind w:left="120"/>
        <w:rPr>
          <w:b/>
          <w:sz w:val="28"/>
        </w:rPr>
      </w:pPr>
    </w:p>
    <w:p w:rsidR="00B65451" w:rsidRDefault="00B65451" w:rsidP="00A903EC">
      <w:pPr>
        <w:spacing w:line="0" w:lineRule="atLeast"/>
        <w:ind w:left="120"/>
        <w:rPr>
          <w:b/>
          <w:sz w:val="28"/>
        </w:rPr>
      </w:pPr>
    </w:p>
    <w:p w:rsidR="00B65451" w:rsidRDefault="00B65451" w:rsidP="00A903EC">
      <w:pPr>
        <w:spacing w:line="0" w:lineRule="atLeast"/>
        <w:ind w:left="120"/>
        <w:rPr>
          <w:b/>
          <w:sz w:val="28"/>
        </w:rPr>
      </w:pPr>
    </w:p>
    <w:p w:rsidR="00B65451" w:rsidRDefault="00B65451" w:rsidP="00A903EC">
      <w:pPr>
        <w:spacing w:line="0" w:lineRule="atLeast"/>
        <w:ind w:left="120"/>
        <w:rPr>
          <w:b/>
          <w:sz w:val="28"/>
        </w:rPr>
      </w:pPr>
    </w:p>
    <w:p w:rsidR="00A903EC" w:rsidRDefault="00A903EC" w:rsidP="00A903EC">
      <w:pPr>
        <w:spacing w:line="0" w:lineRule="atLeast"/>
        <w:ind w:left="120"/>
        <w:rPr>
          <w:b/>
          <w:sz w:val="28"/>
        </w:rPr>
      </w:pPr>
      <w:r>
        <w:rPr>
          <w:b/>
          <w:sz w:val="28"/>
        </w:rPr>
        <w:lastRenderedPageBreak/>
        <w:t>CUESTIONARIO</w:t>
      </w:r>
    </w:p>
    <w:p w:rsidR="00A903EC" w:rsidRDefault="00A903EC" w:rsidP="00D5584A">
      <w:pPr>
        <w:spacing w:line="279" w:lineRule="exact"/>
        <w:jc w:val="center"/>
      </w:pPr>
    </w:p>
    <w:p w:rsidR="00B65451" w:rsidRDefault="00B65451" w:rsidP="00BB7E9D">
      <w:pPr>
        <w:spacing w:line="0" w:lineRule="atLeast"/>
        <w:ind w:left="120"/>
        <w:jc w:val="both"/>
      </w:pPr>
      <w:r w:rsidRPr="00B65451">
        <w:t xml:space="preserve">1.- ¿Cuál es el principio de operación del diodo? </w:t>
      </w:r>
      <w:r w:rsidRPr="00B65451">
        <w:tab/>
      </w:r>
    </w:p>
    <w:p w:rsidR="00B65451" w:rsidRPr="00B65451" w:rsidRDefault="00B65451" w:rsidP="00B65451">
      <w:pPr>
        <w:spacing w:line="0" w:lineRule="atLeast"/>
        <w:ind w:left="120" w:firstLine="588"/>
        <w:jc w:val="both"/>
        <w:rPr>
          <w:i/>
          <w:u w:val="single"/>
        </w:rPr>
      </w:pPr>
      <w:r w:rsidRPr="00B65451">
        <w:rPr>
          <w:i/>
          <w:u w:val="single"/>
        </w:rPr>
        <w:t>El semiconductor tipo N tiene electrones libres (exceso de electrones) y el semiconductor tipo P tiene huecos libres (ausencia o falta de electrones). Cuando una tensión positiva se aplica al lado P y una negativa al lado N, los electrones en el lado N son empujados al lado P y los electrones fluyen a través del material P más allá de los límites del semiconductor. De igual manera los huecos en el material P son empujados con una tensión negativa al lado del material N y los huecos fluyen a través del material N.</w:t>
      </w:r>
    </w:p>
    <w:p w:rsidR="0006263B" w:rsidRDefault="0006263B" w:rsidP="00BB7E9D">
      <w:pPr>
        <w:spacing w:line="0" w:lineRule="atLeast"/>
        <w:ind w:left="120"/>
        <w:jc w:val="both"/>
      </w:pPr>
      <w:r>
        <w:t xml:space="preserve">2.- ¿Qué representa el voltaje del diodo? </w:t>
      </w:r>
    </w:p>
    <w:p w:rsidR="0006263B" w:rsidRPr="0006263B" w:rsidRDefault="0006263B" w:rsidP="00BB7E9D">
      <w:pPr>
        <w:spacing w:line="0" w:lineRule="atLeast"/>
        <w:ind w:left="120" w:firstLine="588"/>
        <w:jc w:val="both"/>
        <w:rPr>
          <w:i/>
          <w:u w:val="single"/>
        </w:rPr>
      </w:pPr>
      <w:r w:rsidRPr="0006263B">
        <w:rPr>
          <w:i/>
          <w:u w:val="single"/>
        </w:rPr>
        <w:t>Representa el voltaje de umbral, es decir cuando un diodo comienza a excitarse</w:t>
      </w:r>
    </w:p>
    <w:p w:rsidR="00A903EC" w:rsidRDefault="00A903EC" w:rsidP="00BB7E9D">
      <w:pPr>
        <w:spacing w:line="0" w:lineRule="atLeast"/>
        <w:ind w:left="120"/>
        <w:jc w:val="both"/>
      </w:pPr>
      <w:r>
        <w:t>3.- Mencione las aplicaciones más importantes del diodo.</w:t>
      </w:r>
    </w:p>
    <w:p w:rsidR="00635E3D" w:rsidRPr="00DF3D56" w:rsidRDefault="00635E3D" w:rsidP="00BB7E9D">
      <w:pPr>
        <w:spacing w:line="0" w:lineRule="atLeast"/>
        <w:ind w:left="120" w:firstLine="588"/>
        <w:jc w:val="both"/>
        <w:rPr>
          <w:i/>
          <w:u w:val="single"/>
        </w:rPr>
      </w:pPr>
      <w:r w:rsidRPr="00DF3D56">
        <w:rPr>
          <w:i/>
          <w:u w:val="single"/>
        </w:rPr>
        <w:t>Los diodos tienen muchas aplicaciones, pero una de la más comunes es el proceso de conversión de corriente alterna (C.A.) a corriente continua (C.C.). En este caso se utiliza el diodo como rectificador.</w:t>
      </w:r>
    </w:p>
    <w:p w:rsidR="00A903EC" w:rsidRDefault="00A903EC" w:rsidP="00BB7E9D">
      <w:pPr>
        <w:spacing w:line="0" w:lineRule="atLeast"/>
        <w:ind w:left="120"/>
        <w:jc w:val="both"/>
      </w:pPr>
      <w:r>
        <w:t>4.- Mencione a que se debe la variación del voltaje del Diodo en los diodos</w:t>
      </w:r>
    </w:p>
    <w:p w:rsidR="00635E3D" w:rsidRPr="00DF3D56" w:rsidRDefault="00635E3D" w:rsidP="00BB7E9D">
      <w:pPr>
        <w:spacing w:line="0" w:lineRule="atLeast"/>
        <w:ind w:left="120"/>
        <w:jc w:val="both"/>
        <w:rPr>
          <w:i/>
          <w:u w:val="single"/>
        </w:rPr>
      </w:pPr>
      <w:r>
        <w:tab/>
      </w:r>
      <w:r w:rsidRPr="00DF3D56">
        <w:rPr>
          <w:i/>
          <w:u w:val="single"/>
        </w:rPr>
        <w:t>Al material con el que están hechos, de eso depende y generalmente el voltaje de umbral de los diodos es de .4</w:t>
      </w:r>
      <w:r w:rsidR="00A15ACA" w:rsidRPr="00DF3D56">
        <w:rPr>
          <w:i/>
          <w:u w:val="single"/>
        </w:rPr>
        <w:t>V</w:t>
      </w:r>
      <w:r w:rsidRPr="00DF3D56">
        <w:rPr>
          <w:i/>
          <w:u w:val="single"/>
        </w:rPr>
        <w:t xml:space="preserve"> y .7</w:t>
      </w:r>
      <w:r w:rsidR="00A15ACA" w:rsidRPr="00DF3D56">
        <w:rPr>
          <w:i/>
          <w:u w:val="single"/>
        </w:rPr>
        <w:t>V</w:t>
      </w:r>
      <w:r w:rsidRPr="00DF3D56">
        <w:rPr>
          <w:i/>
          <w:u w:val="single"/>
        </w:rPr>
        <w:t xml:space="preserve"> </w:t>
      </w:r>
    </w:p>
    <w:p w:rsidR="00A903EC" w:rsidRDefault="00A903EC" w:rsidP="00BB7E9D">
      <w:pPr>
        <w:spacing w:line="272" w:lineRule="auto"/>
        <w:ind w:left="120" w:right="500"/>
        <w:jc w:val="both"/>
      </w:pPr>
      <w:r>
        <w:t>5.- Mencione porque cuando se mide el voltaje del diodo en polarización directa el diodo enciendo, sin embargo, el multímetro no muestra ninguna lectura.</w:t>
      </w:r>
    </w:p>
    <w:p w:rsidR="00A15ACA" w:rsidRPr="00DF3D56" w:rsidRDefault="00A15ACA" w:rsidP="00BB7E9D">
      <w:pPr>
        <w:spacing w:line="272" w:lineRule="auto"/>
        <w:ind w:left="120" w:right="500" w:firstLine="588"/>
        <w:jc w:val="both"/>
        <w:rPr>
          <w:i/>
          <w:u w:val="single"/>
        </w:rPr>
      </w:pPr>
      <w:r w:rsidRPr="00DF3D56">
        <w:rPr>
          <w:i/>
          <w:u w:val="single"/>
        </w:rPr>
        <w:t>Porque el voltaje capaz de medir el multímetro no le es suficiente y es cuando solo marca la lectura OL. En tal caso que eso suceda hay que conectar otro multímetro en paralelo para que el rango quede mejor y muestre una lectura adecuada</w:t>
      </w:r>
    </w:p>
    <w:p w:rsidR="00A903EC" w:rsidRDefault="00A903EC" w:rsidP="00A903EC">
      <w:pPr>
        <w:spacing w:line="245" w:lineRule="exact"/>
      </w:pPr>
    </w:p>
    <w:p w:rsidR="00EA21FB" w:rsidRDefault="00EA21FB" w:rsidP="00A903EC">
      <w:pPr>
        <w:spacing w:line="0" w:lineRule="atLeast"/>
        <w:ind w:left="120"/>
        <w:rPr>
          <w:b/>
          <w:sz w:val="28"/>
        </w:rPr>
      </w:pPr>
    </w:p>
    <w:p w:rsidR="00A903EC" w:rsidRDefault="00A903EC" w:rsidP="00A903EC">
      <w:pPr>
        <w:spacing w:line="0" w:lineRule="atLeast"/>
        <w:ind w:left="120"/>
        <w:rPr>
          <w:b/>
          <w:sz w:val="28"/>
        </w:rPr>
      </w:pPr>
      <w:r>
        <w:rPr>
          <w:b/>
          <w:sz w:val="28"/>
        </w:rPr>
        <w:t>CONCLUSIONES</w:t>
      </w:r>
    </w:p>
    <w:p w:rsidR="00A903EC" w:rsidRDefault="00A903EC" w:rsidP="00A903EC">
      <w:pPr>
        <w:spacing w:line="281" w:lineRule="exact"/>
      </w:pPr>
    </w:p>
    <w:p w:rsidR="00DF3D56" w:rsidRPr="00FE0E81" w:rsidRDefault="00FE0E81" w:rsidP="00A903EC">
      <w:pPr>
        <w:spacing w:line="272" w:lineRule="auto"/>
        <w:ind w:left="120" w:right="120"/>
        <w:rPr>
          <w:b/>
        </w:rPr>
      </w:pPr>
      <w:r w:rsidRPr="00FE0E81">
        <w:rPr>
          <w:b/>
        </w:rPr>
        <w:t>Gonzales Hinojosa</w:t>
      </w:r>
      <w:r>
        <w:rPr>
          <w:b/>
        </w:rPr>
        <w:t xml:space="preserve"> </w:t>
      </w:r>
      <w:r w:rsidRPr="00FE0E81">
        <w:rPr>
          <w:b/>
        </w:rPr>
        <w:t>Emiliano</w:t>
      </w:r>
    </w:p>
    <w:p w:rsidR="00635E3D" w:rsidRDefault="00635E3D" w:rsidP="00BB7E9D">
      <w:pPr>
        <w:spacing w:line="272" w:lineRule="auto"/>
        <w:ind w:left="120" w:right="120"/>
        <w:jc w:val="both"/>
      </w:pPr>
      <w:r>
        <w:t xml:space="preserve">Hemos llegado a la conclusión de que los cálculos hechos en clase tienen mucha similitud con los cálculos hechos en la práctica, </w:t>
      </w:r>
      <w:r w:rsidR="001E4A8E">
        <w:t>así</w:t>
      </w:r>
      <w:r>
        <w:t xml:space="preserve"> mismo hay que dejar en claro que las mediciones en la </w:t>
      </w:r>
      <w:r w:rsidR="001E4A8E">
        <w:t>práctica</w:t>
      </w:r>
      <w:r>
        <w:t xml:space="preserve"> son un poco diferentes y esto se debe a que los cálculos vistos en clase son de forma ideal.</w:t>
      </w:r>
    </w:p>
    <w:p w:rsidR="00A903EC" w:rsidRDefault="00635E3D" w:rsidP="00BB7E9D">
      <w:pPr>
        <w:spacing w:line="272" w:lineRule="auto"/>
        <w:ind w:left="120" w:right="120"/>
        <w:jc w:val="both"/>
      </w:pPr>
      <w:r>
        <w:t>Gracias a esta práctica vimos que existen diferentes tipos de diodos y, a su vez también estos tienen ciert</w:t>
      </w:r>
      <w:r w:rsidR="001E4A8E">
        <w:t>o voltaje para poder emitir luz.</w:t>
      </w:r>
    </w:p>
    <w:p w:rsidR="00FE0E81" w:rsidRPr="00684FB9" w:rsidRDefault="00FE0E81" w:rsidP="00A903EC">
      <w:pPr>
        <w:spacing w:line="272" w:lineRule="auto"/>
        <w:ind w:left="120" w:right="120"/>
        <w:rPr>
          <w:b/>
        </w:rPr>
      </w:pPr>
      <w:r w:rsidRPr="00684FB9">
        <w:rPr>
          <w:b/>
        </w:rPr>
        <w:t>Monroy Martos Elioth</w:t>
      </w:r>
    </w:p>
    <w:p w:rsidR="00E64168" w:rsidRDefault="00E64168" w:rsidP="00A903EC">
      <w:pPr>
        <w:spacing w:line="272" w:lineRule="auto"/>
        <w:ind w:left="120" w:right="120"/>
      </w:pPr>
      <w:r>
        <w:t xml:space="preserve">Está práctica me ayudo a entender de mejor manera el funcionamiento de los diodos, en especial como es que sus </w:t>
      </w:r>
      <w:r w:rsidR="006E250D">
        <w:t>características</w:t>
      </w:r>
      <w:r>
        <w:t xml:space="preserve"> dependen de la forma en que se polarice el mismo.</w:t>
      </w:r>
      <w:r w:rsidR="006E250D">
        <w:t xml:space="preserve"> Ya que dependiendo de su polarizado es como va a actual el diodo, ya sea como un circuito cerrado (en polarización directa) o como un circuito abierto (con polarización en inversa)</w:t>
      </w:r>
      <w:r w:rsidR="00684FB9">
        <w:t>.</w:t>
      </w:r>
    </w:p>
    <w:p w:rsidR="00A14E79" w:rsidRDefault="00A14E79" w:rsidP="00A903EC">
      <w:pPr>
        <w:spacing w:line="272" w:lineRule="auto"/>
        <w:ind w:left="120" w:right="120"/>
      </w:pPr>
    </w:p>
    <w:p w:rsidR="00A903EC" w:rsidRDefault="00A903EC" w:rsidP="00A903EC">
      <w:pPr>
        <w:spacing w:line="200" w:lineRule="exact"/>
      </w:pPr>
    </w:p>
    <w:p w:rsidR="005A74FC" w:rsidRPr="005C2B4D" w:rsidRDefault="00A903EC" w:rsidP="005A74FC">
      <w:pPr>
        <w:pStyle w:val="ListBulletedItem2"/>
        <w:numPr>
          <w:ilvl w:val="0"/>
          <w:numId w:val="0"/>
        </w:numPr>
        <w:jc w:val="both"/>
        <w:rPr>
          <w:rFonts w:eastAsia="Batang"/>
          <w:b/>
          <w:sz w:val="28"/>
        </w:rPr>
      </w:pPr>
      <w:r>
        <w:rPr>
          <w:rFonts w:ascii="Batang" w:eastAsia="Batang" w:hAnsi="Batang"/>
          <w:b/>
        </w:rPr>
        <w:t xml:space="preserve"> </w:t>
      </w:r>
      <w:r w:rsidR="005A74FC" w:rsidRPr="005C2B4D">
        <w:rPr>
          <w:rFonts w:eastAsia="Batang"/>
          <w:b/>
          <w:sz w:val="28"/>
        </w:rPr>
        <w:t>Bibliografía</w:t>
      </w:r>
    </w:p>
    <w:p w:rsidR="005A74FC" w:rsidRDefault="005A74FC" w:rsidP="005A74FC">
      <w:pPr>
        <w:pStyle w:val="ListBulletedItem2"/>
        <w:numPr>
          <w:ilvl w:val="0"/>
          <w:numId w:val="0"/>
        </w:numPr>
        <w:jc w:val="both"/>
        <w:rPr>
          <w:rFonts w:ascii="Batang" w:eastAsia="Batang" w:hAnsi="Batang"/>
          <w:b/>
          <w:sz w:val="28"/>
        </w:rPr>
      </w:pPr>
    </w:p>
    <w:p w:rsidR="005A74FC" w:rsidRPr="00EE2D21" w:rsidRDefault="005A74FC" w:rsidP="005A74FC">
      <w:pPr>
        <w:pStyle w:val="ListBulletedItem2"/>
        <w:numPr>
          <w:ilvl w:val="0"/>
          <w:numId w:val="11"/>
        </w:numPr>
        <w:jc w:val="both"/>
        <w:rPr>
          <w:rFonts w:eastAsia="Batang"/>
        </w:rPr>
      </w:pPr>
      <w:r w:rsidRPr="00EE2D21">
        <w:rPr>
          <w:rFonts w:eastAsia="Batang"/>
        </w:rPr>
        <w:t>Introduccion_Al_Analisis_de_Circuitos_-_Boylestad_12Edi</w:t>
      </w:r>
    </w:p>
    <w:p w:rsidR="005A74FC" w:rsidRPr="00EE2D21" w:rsidRDefault="005A74FC" w:rsidP="005A74FC">
      <w:pPr>
        <w:pStyle w:val="ListBulletedItem2"/>
        <w:numPr>
          <w:ilvl w:val="0"/>
          <w:numId w:val="11"/>
        </w:numPr>
        <w:jc w:val="both"/>
        <w:rPr>
          <w:rFonts w:eastAsia="Batang"/>
        </w:rPr>
      </w:pPr>
      <w:r w:rsidRPr="00EE2D21">
        <w:rPr>
          <w:rFonts w:eastAsia="Batang"/>
        </w:rPr>
        <w:t>fundamentos-de-circuitos-elc3a9ctricos-3edi-sadiku</w:t>
      </w:r>
    </w:p>
    <w:p w:rsidR="005A74FC" w:rsidRPr="0088760E" w:rsidRDefault="005A74FC" w:rsidP="003C5071">
      <w:pPr>
        <w:pStyle w:val="ListBulletedItem2"/>
        <w:numPr>
          <w:ilvl w:val="0"/>
          <w:numId w:val="11"/>
        </w:numPr>
        <w:jc w:val="both"/>
        <w:rPr>
          <w:rFonts w:ascii="Batang" w:eastAsia="Batang" w:hAnsi="Batang"/>
          <w:b/>
        </w:rPr>
      </w:pPr>
      <w:r w:rsidRPr="0088760E">
        <w:rPr>
          <w:rFonts w:eastAsia="Batang"/>
        </w:rPr>
        <w:t xml:space="preserve">8292-Circuitos </w:t>
      </w:r>
      <w:proofErr w:type="spellStart"/>
      <w:r w:rsidRPr="0088760E">
        <w:rPr>
          <w:rFonts w:eastAsia="Batang"/>
        </w:rPr>
        <w:t>Electricos</w:t>
      </w:r>
      <w:proofErr w:type="spellEnd"/>
      <w:r w:rsidRPr="0088760E">
        <w:rPr>
          <w:rFonts w:eastAsia="Batang"/>
        </w:rPr>
        <w:t xml:space="preserve"> - </w:t>
      </w:r>
      <w:proofErr w:type="spellStart"/>
      <w:r w:rsidRPr="0088760E">
        <w:rPr>
          <w:rFonts w:eastAsia="Batang"/>
        </w:rPr>
        <w:t>Schaum</w:t>
      </w:r>
      <w:proofErr w:type="spellEnd"/>
      <w:r w:rsidRPr="0088760E">
        <w:rPr>
          <w:rFonts w:eastAsia="Batang"/>
        </w:rPr>
        <w:t xml:space="preserve"> - </w:t>
      </w:r>
      <w:proofErr w:type="spellStart"/>
      <w:r w:rsidRPr="0088760E">
        <w:rPr>
          <w:rFonts w:eastAsia="Batang"/>
        </w:rPr>
        <w:t>joseph</w:t>
      </w:r>
      <w:proofErr w:type="spellEnd"/>
      <w:r w:rsidRPr="0088760E">
        <w:rPr>
          <w:rFonts w:eastAsia="Batang"/>
        </w:rPr>
        <w:t xml:space="preserve"> edminister.pdf-www.leeydescarga.com</w:t>
      </w:r>
      <w:bookmarkStart w:id="2" w:name="_GoBack"/>
      <w:bookmarkEnd w:id="2"/>
    </w:p>
    <w:p w:rsidR="007179C2" w:rsidRPr="005A74FC" w:rsidRDefault="000A5322" w:rsidP="000A5322">
      <w:pPr>
        <w:jc w:val="both"/>
        <w:rPr>
          <w:rFonts w:eastAsia="Batang"/>
        </w:rPr>
      </w:pPr>
      <w:r>
        <w:rPr>
          <w:rFonts w:ascii="Batang" w:eastAsia="Batang" w:hAnsi="Batang"/>
          <w:b/>
        </w:rPr>
        <w:lastRenderedPageBreak/>
        <w:t>Hoja Firmada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99232" behindDoc="0" locked="0" layoutInCell="1" allowOverlap="1" wp14:anchorId="6BA7D8F0" wp14:editId="213A5A90">
                <wp:simplePos x="0" y="0"/>
                <wp:positionH relativeFrom="column">
                  <wp:posOffset>4445</wp:posOffset>
                </wp:positionH>
                <wp:positionV relativeFrom="paragraph">
                  <wp:posOffset>8105775</wp:posOffset>
                </wp:positionV>
                <wp:extent cx="5638800" cy="635"/>
                <wp:effectExtent l="0" t="0" r="0" b="18415"/>
                <wp:wrapSquare wrapText="bothSides"/>
                <wp:docPr id="380" name="Cuadro de texto 3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388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0A5322" w:rsidRPr="000A5322" w:rsidRDefault="000A5322" w:rsidP="000A5322">
                            <w:pPr>
                              <w:pStyle w:val="Descripcin"/>
                              <w:jc w:val="center"/>
                              <w:rPr>
                                <w:rFonts w:ascii="Batang" w:eastAsia="Batang" w:hAnsi="Batang"/>
                                <w:b/>
                                <w:sz w:val="28"/>
                                <w:szCs w:val="28"/>
                              </w:rPr>
                            </w:pPr>
                            <w:r w:rsidRPr="000A5322">
                              <w:rPr>
                                <w:b/>
                                <w:sz w:val="28"/>
                                <w:szCs w:val="28"/>
                              </w:rPr>
                              <w:t>Hoja Firmad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A7D8F0" id="Cuadro de texto 380" o:spid="_x0000_s1038" type="#_x0000_t202" style="position:absolute;left:0;text-align:left;margin-left:.35pt;margin-top:638.25pt;width:444pt;height:.05pt;z-index:251999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" stroked="f">
                <v:textbox style="mso-fit-shape-to-text:t" inset="0,0,0,0">
                  <w:txbxContent>
                    <w:p w:rsidR="000A5322" w:rsidRPr="000A5322" w:rsidRDefault="000A5322" w:rsidP="000A5322">
                      <w:pPr>
                        <w:pStyle w:val="Descripcin"/>
                        <w:jc w:val="center"/>
                        <w:rPr>
                          <w:rFonts w:ascii="Batang" w:eastAsia="Batang" w:hAnsi="Batang"/>
                          <w:b/>
                          <w:sz w:val="28"/>
                          <w:szCs w:val="28"/>
                        </w:rPr>
                      </w:pPr>
                      <w:r w:rsidRPr="000A5322">
                        <w:rPr>
                          <w:b/>
                          <w:sz w:val="28"/>
                          <w:szCs w:val="28"/>
                        </w:rPr>
                        <w:t>Hoja Firmad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A74FC">
        <w:rPr>
          <w:noProof/>
          <w:lang w:val="es-MX" w:eastAsia="es-MX"/>
        </w:rPr>
        <w:drawing>
          <wp:anchor distT="0" distB="0" distL="114300" distR="114300" simplePos="0" relativeHeight="251997184" behindDoc="0" locked="0" layoutInCell="1" allowOverlap="1" wp14:anchorId="5941F228" wp14:editId="51F3D793">
            <wp:simplePos x="0" y="0"/>
            <wp:positionH relativeFrom="column">
              <wp:posOffset>4445</wp:posOffset>
            </wp:positionH>
            <wp:positionV relativeFrom="paragraph">
              <wp:posOffset>71755</wp:posOffset>
            </wp:positionV>
            <wp:extent cx="5638800" cy="7972425"/>
            <wp:effectExtent l="76200" t="76200" r="133350" b="142875"/>
            <wp:wrapSquare wrapText="bothSides"/>
            <wp:docPr id="343" name="Imagen 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725" t="5651" r="35323" b="18854"/>
                    <a:stretch/>
                  </pic:blipFill>
                  <pic:spPr bwMode="auto">
                    <a:xfrm>
                      <a:off x="0" y="0"/>
                      <a:ext cx="5638800" cy="797242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7179C2" w:rsidRPr="005A74FC">
      <w:headerReference w:type="default" r:id="rId78"/>
      <w:footerReference w:type="even" r:id="rId79"/>
      <w:footerReference w:type="default" r:id="rId80"/>
      <w:type w:val="continuous"/>
      <w:pgSz w:w="12240" w:h="15840"/>
      <w:pgMar w:top="1134" w:right="1134" w:bottom="1134" w:left="1418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86CA9" w:rsidRDefault="00986CA9">
      <w:r>
        <w:separator/>
      </w:r>
    </w:p>
  </w:endnote>
  <w:endnote w:type="continuationSeparator" w:id="0">
    <w:p w:rsidR="00986CA9" w:rsidRDefault="00986C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tarBats">
    <w:altName w:val="Symbol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Eras Bold ITC">
    <w:panose1 w:val="020B0907030504020204"/>
    <w:charset w:val="00"/>
    <w:family w:val="swiss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5584A" w:rsidRDefault="00D5584A" w:rsidP="00D5584A">
    <w:pPr>
      <w:pStyle w:val="Encabezado"/>
      <w:pBdr>
        <w:bottom w:val="thickThinSmallGap" w:sz="24" w:space="1" w:color="622423"/>
      </w:pBdr>
      <w:jc w:val="right"/>
      <w:rPr>
        <w:rFonts w:ascii="Cambria" w:hAnsi="Cambria"/>
        <w:sz w:val="32"/>
        <w:szCs w:val="32"/>
      </w:rPr>
    </w:pPr>
    <w:r>
      <w:rPr>
        <w:rFonts w:ascii="Lucida Calligraphy" w:hAnsi="Lucida Calligraphy"/>
        <w:sz w:val="22"/>
      </w:rPr>
      <w:t>Rosario Rocha B</w:t>
    </w:r>
    <w:r w:rsidRPr="00D5584A">
      <w:rPr>
        <w:rFonts w:ascii="Lucida Calligraphy" w:hAnsi="Lucida Calligraphy"/>
        <w:sz w:val="22"/>
      </w:rPr>
      <w:t>ernabé</w:t>
    </w:r>
    <w:r w:rsidRPr="00D5584A">
      <w:rPr>
        <w:sz w:val="22"/>
      </w:rPr>
      <w:t xml:space="preserve">                                 </w:t>
    </w:r>
    <w:r>
      <w:rPr>
        <w:rFonts w:ascii="Lucida Calligraphy" w:hAnsi="Lucida Calligraphy"/>
        <w:sz w:val="16"/>
        <w:szCs w:val="16"/>
      </w:rPr>
      <w:t>Practica 1:</w:t>
    </w:r>
    <w:r w:rsidRPr="00A903EC">
      <w:t xml:space="preserve"> </w:t>
    </w:r>
    <w:r w:rsidRPr="00A903EC">
      <w:rPr>
        <w:rFonts w:ascii="Lucida Calligraphy" w:hAnsi="Lucida Calligraphy"/>
        <w:sz w:val="16"/>
        <w:szCs w:val="16"/>
      </w:rPr>
      <w:t>CARACTERÍSTICAS DE LOS DIODOS</w:t>
    </w:r>
  </w:p>
  <w:p w:rsidR="00D5584A" w:rsidRDefault="00D5584A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2EF8" w:rsidRDefault="00942EF8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:rsidR="00942EF8" w:rsidRDefault="00942EF8">
    <w:pPr>
      <w:pStyle w:val="Piedepgina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2B4D" w:rsidRDefault="005C2B4D" w:rsidP="005C2B4D">
    <w:pPr>
      <w:pStyle w:val="Encabezado"/>
      <w:pBdr>
        <w:bottom w:val="thickThinSmallGap" w:sz="24" w:space="1" w:color="622423"/>
      </w:pBdr>
      <w:jc w:val="right"/>
      <w:rPr>
        <w:rFonts w:ascii="Cambria" w:hAnsi="Cambria"/>
        <w:sz w:val="32"/>
        <w:szCs w:val="32"/>
      </w:rPr>
    </w:pPr>
    <w:r>
      <w:rPr>
        <w:rFonts w:ascii="Lucida Calligraphy" w:hAnsi="Lucida Calligraphy"/>
        <w:sz w:val="22"/>
      </w:rPr>
      <w:t>Rosario Rocha B</w:t>
    </w:r>
    <w:r w:rsidRPr="00D5584A">
      <w:rPr>
        <w:rFonts w:ascii="Lucida Calligraphy" w:hAnsi="Lucida Calligraphy"/>
        <w:sz w:val="22"/>
      </w:rPr>
      <w:t>ernabé</w:t>
    </w:r>
    <w:r w:rsidRPr="00D5584A">
      <w:rPr>
        <w:sz w:val="22"/>
      </w:rPr>
      <w:t xml:space="preserve">                                 </w:t>
    </w:r>
    <w:r>
      <w:rPr>
        <w:rFonts w:ascii="Lucida Calligraphy" w:hAnsi="Lucida Calligraphy"/>
        <w:sz w:val="16"/>
        <w:szCs w:val="16"/>
      </w:rPr>
      <w:t>Practica 1:</w:t>
    </w:r>
    <w:r w:rsidRPr="00A903EC">
      <w:t xml:space="preserve"> </w:t>
    </w:r>
    <w:r w:rsidRPr="00A903EC">
      <w:rPr>
        <w:rFonts w:ascii="Lucida Calligraphy" w:hAnsi="Lucida Calligraphy"/>
        <w:sz w:val="16"/>
        <w:szCs w:val="16"/>
      </w:rPr>
      <w:t>CARACTERÍSTICAS DE LOS DIODOS</w:t>
    </w:r>
  </w:p>
  <w:p w:rsidR="00C84432" w:rsidRPr="008E59CF" w:rsidRDefault="00C84432" w:rsidP="00C84432">
    <w:pPr>
      <w:pStyle w:val="Piedepgina"/>
      <w:pBdr>
        <w:top w:val="thinThickSmallGap" w:sz="24" w:space="1" w:color="622423"/>
      </w:pBdr>
      <w:tabs>
        <w:tab w:val="clear" w:pos="4419"/>
        <w:tab w:val="clear" w:pos="8838"/>
        <w:tab w:val="right" w:pos="9688"/>
      </w:tabs>
      <w:rPr>
        <w:rFonts w:ascii="Cambria" w:hAnsi="Cambria"/>
        <w:sz w:val="16"/>
        <w:szCs w:val="16"/>
      </w:rPr>
    </w:pPr>
    <w:r w:rsidRPr="008E59CF">
      <w:rPr>
        <w:rFonts w:ascii="Cambria" w:hAnsi="Cambria"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86CA9" w:rsidRDefault="00986CA9">
      <w:r>
        <w:separator/>
      </w:r>
    </w:p>
  </w:footnote>
  <w:footnote w:type="continuationSeparator" w:id="0">
    <w:p w:rsidR="00986CA9" w:rsidRDefault="00986C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5584A" w:rsidRDefault="00D5584A">
    <w:pPr>
      <w:pStyle w:val="Encabezado"/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2EF8" w:rsidRPr="00C84432" w:rsidRDefault="00942EF8" w:rsidP="00C84432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327B23C6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2A23538"/>
    <w:multiLevelType w:val="hybridMultilevel"/>
    <w:tmpl w:val="B2C4C118"/>
    <w:lvl w:ilvl="0" w:tplc="10281922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080A0019" w:tentative="1">
      <w:start w:val="1"/>
      <w:numFmt w:val="lowerLetter"/>
      <w:lvlText w:val="%2."/>
      <w:lvlJc w:val="left"/>
      <w:pPr>
        <w:ind w:left="1364" w:hanging="360"/>
      </w:pPr>
    </w:lvl>
    <w:lvl w:ilvl="2" w:tplc="080A001B" w:tentative="1">
      <w:start w:val="1"/>
      <w:numFmt w:val="lowerRoman"/>
      <w:lvlText w:val="%3."/>
      <w:lvlJc w:val="right"/>
      <w:pPr>
        <w:ind w:left="2084" w:hanging="180"/>
      </w:pPr>
    </w:lvl>
    <w:lvl w:ilvl="3" w:tplc="080A000F" w:tentative="1">
      <w:start w:val="1"/>
      <w:numFmt w:val="decimal"/>
      <w:lvlText w:val="%4."/>
      <w:lvlJc w:val="left"/>
      <w:pPr>
        <w:ind w:left="2804" w:hanging="360"/>
      </w:pPr>
    </w:lvl>
    <w:lvl w:ilvl="4" w:tplc="080A0019" w:tentative="1">
      <w:start w:val="1"/>
      <w:numFmt w:val="lowerLetter"/>
      <w:lvlText w:val="%5."/>
      <w:lvlJc w:val="left"/>
      <w:pPr>
        <w:ind w:left="3524" w:hanging="360"/>
      </w:pPr>
    </w:lvl>
    <w:lvl w:ilvl="5" w:tplc="080A001B" w:tentative="1">
      <w:start w:val="1"/>
      <w:numFmt w:val="lowerRoman"/>
      <w:lvlText w:val="%6."/>
      <w:lvlJc w:val="right"/>
      <w:pPr>
        <w:ind w:left="4244" w:hanging="180"/>
      </w:pPr>
    </w:lvl>
    <w:lvl w:ilvl="6" w:tplc="080A000F" w:tentative="1">
      <w:start w:val="1"/>
      <w:numFmt w:val="decimal"/>
      <w:lvlText w:val="%7."/>
      <w:lvlJc w:val="left"/>
      <w:pPr>
        <w:ind w:left="4964" w:hanging="360"/>
      </w:pPr>
    </w:lvl>
    <w:lvl w:ilvl="7" w:tplc="080A0019" w:tentative="1">
      <w:start w:val="1"/>
      <w:numFmt w:val="lowerLetter"/>
      <w:lvlText w:val="%8."/>
      <w:lvlJc w:val="left"/>
      <w:pPr>
        <w:ind w:left="5684" w:hanging="360"/>
      </w:pPr>
    </w:lvl>
    <w:lvl w:ilvl="8" w:tplc="08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08DE6A3F"/>
    <w:multiLevelType w:val="hybridMultilevel"/>
    <w:tmpl w:val="7C148430"/>
    <w:lvl w:ilvl="0" w:tplc="131A34EA">
      <w:start w:val="1"/>
      <w:numFmt w:val="bullet"/>
      <w:pStyle w:val="ListBulletedItem2"/>
      <w:lvlText w:val="↠"/>
      <w:lvlJc w:val="left"/>
      <w:pPr>
        <w:tabs>
          <w:tab w:val="num" w:pos="360"/>
        </w:tabs>
        <w:ind w:left="340" w:hanging="340"/>
      </w:pPr>
      <w:rPr>
        <w:rFonts w:ascii="Lucida Sans Unicode" w:hAnsi="Lucida Sans Unicode" w:hint="default"/>
        <w:b/>
        <w:i w:val="0"/>
        <w:spacing w:val="0"/>
        <w:w w:val="100"/>
        <w:position w:val="0"/>
        <w:sz w:val="24"/>
      </w:rPr>
    </w:lvl>
    <w:lvl w:ilvl="1" w:tplc="3E54ADC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68E86E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E3A8A4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E16480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4FC4B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C3812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2F418F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C0629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D85C6C"/>
    <w:multiLevelType w:val="multilevel"/>
    <w:tmpl w:val="1C3EC2AC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193C3F"/>
    <w:multiLevelType w:val="hybridMultilevel"/>
    <w:tmpl w:val="F800B36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BF7752"/>
    <w:multiLevelType w:val="hybridMultilevel"/>
    <w:tmpl w:val="AFDE8EAE"/>
    <w:lvl w:ilvl="0" w:tplc="0C0A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24D78B8"/>
    <w:multiLevelType w:val="multilevel"/>
    <w:tmpl w:val="1C3EC2AC"/>
    <w:lvl w:ilvl="0">
      <w:start w:val="1"/>
      <w:numFmt w:val="bullet"/>
      <w:pStyle w:val="ListBulletedItem1"/>
      <w:lvlText w:val=""/>
      <w:lvlJc w:val="left"/>
      <w:pPr>
        <w:tabs>
          <w:tab w:val="num" w:pos="360"/>
        </w:tabs>
        <w:ind w:left="340" w:hanging="340"/>
      </w:pPr>
      <w:rPr>
        <w:rFonts w:ascii="StarBats" w:hAnsi="StarBats" w:hint="default"/>
        <w:b/>
        <w:i w:val="0"/>
        <w:sz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1912AF"/>
    <w:multiLevelType w:val="hybridMultilevel"/>
    <w:tmpl w:val="EB7C8B9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8328C9"/>
    <w:multiLevelType w:val="hybridMultilevel"/>
    <w:tmpl w:val="7C148430"/>
    <w:lvl w:ilvl="0" w:tplc="B704882A">
      <w:start w:val="1"/>
      <w:numFmt w:val="bullet"/>
      <w:lvlText w:val=""/>
      <w:lvlJc w:val="left"/>
      <w:pPr>
        <w:tabs>
          <w:tab w:val="num" w:pos="360"/>
        </w:tabs>
        <w:ind w:left="340" w:hanging="340"/>
      </w:pPr>
      <w:rPr>
        <w:rFonts w:ascii="StarBats" w:hAnsi="StarBats" w:hint="default"/>
        <w:b/>
        <w:i w:val="0"/>
        <w:sz w:val="24"/>
      </w:rPr>
    </w:lvl>
    <w:lvl w:ilvl="1" w:tplc="423AF76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33B896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682FB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4D0559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BCCEB75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36D9B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B70494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53AFFE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024EBA"/>
    <w:multiLevelType w:val="singleLevel"/>
    <w:tmpl w:val="0C0A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736F4A7F"/>
    <w:multiLevelType w:val="hybridMultilevel"/>
    <w:tmpl w:val="5BB0D210"/>
    <w:lvl w:ilvl="0" w:tplc="4A981E6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C3A05892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3C2E2324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8D127A08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074281A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BA5C0F22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50846A8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2EA2592A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6C87DC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78982EA9"/>
    <w:multiLevelType w:val="hybridMultilevel"/>
    <w:tmpl w:val="91307936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6"/>
  </w:num>
  <w:num w:numId="2">
    <w:abstractNumId w:val="2"/>
  </w:num>
  <w:num w:numId="3">
    <w:abstractNumId w:val="8"/>
  </w:num>
  <w:num w:numId="4">
    <w:abstractNumId w:val="10"/>
  </w:num>
  <w:num w:numId="5">
    <w:abstractNumId w:val="9"/>
  </w:num>
  <w:num w:numId="6">
    <w:abstractNumId w:val="3"/>
  </w:num>
  <w:num w:numId="7">
    <w:abstractNumId w:val="5"/>
  </w:num>
  <w:num w:numId="8">
    <w:abstractNumId w:val="11"/>
  </w:num>
  <w:num w:numId="9">
    <w:abstractNumId w:val="1"/>
  </w:num>
  <w:num w:numId="10">
    <w:abstractNumId w:val="7"/>
  </w:num>
  <w:num w:numId="11">
    <w:abstractNumId w:val="4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M3NzMyMLcwtjMxMzIyUdpeDU4uLM/DyQAqNaAF+a3j8sAAAA"/>
  </w:docVars>
  <w:rsids>
    <w:rsidRoot w:val="00551BD8"/>
    <w:rsid w:val="000013DB"/>
    <w:rsid w:val="0001029E"/>
    <w:rsid w:val="0006263B"/>
    <w:rsid w:val="000911B3"/>
    <w:rsid w:val="000A5322"/>
    <w:rsid w:val="000B3985"/>
    <w:rsid w:val="000E2A1B"/>
    <w:rsid w:val="00100CA1"/>
    <w:rsid w:val="00174448"/>
    <w:rsid w:val="001814EB"/>
    <w:rsid w:val="00191758"/>
    <w:rsid w:val="00194439"/>
    <w:rsid w:val="001E4A8E"/>
    <w:rsid w:val="00227F55"/>
    <w:rsid w:val="0026588C"/>
    <w:rsid w:val="00295729"/>
    <w:rsid w:val="002C08D3"/>
    <w:rsid w:val="00375827"/>
    <w:rsid w:val="003B6A3F"/>
    <w:rsid w:val="00456737"/>
    <w:rsid w:val="00482863"/>
    <w:rsid w:val="004E79E4"/>
    <w:rsid w:val="00551BD8"/>
    <w:rsid w:val="00594A7D"/>
    <w:rsid w:val="005A4CD7"/>
    <w:rsid w:val="005A74FC"/>
    <w:rsid w:val="005B2150"/>
    <w:rsid w:val="005C2B4D"/>
    <w:rsid w:val="005D3497"/>
    <w:rsid w:val="005E434E"/>
    <w:rsid w:val="00635E3D"/>
    <w:rsid w:val="00660643"/>
    <w:rsid w:val="00684FB9"/>
    <w:rsid w:val="006E250D"/>
    <w:rsid w:val="006F3931"/>
    <w:rsid w:val="00712EC5"/>
    <w:rsid w:val="007179C2"/>
    <w:rsid w:val="007B675B"/>
    <w:rsid w:val="007D4701"/>
    <w:rsid w:val="00822811"/>
    <w:rsid w:val="0088760E"/>
    <w:rsid w:val="008E59CF"/>
    <w:rsid w:val="008F67A7"/>
    <w:rsid w:val="0093753B"/>
    <w:rsid w:val="00942EF8"/>
    <w:rsid w:val="00986CA9"/>
    <w:rsid w:val="00986EF6"/>
    <w:rsid w:val="009F2BC6"/>
    <w:rsid w:val="00A14E79"/>
    <w:rsid w:val="00A15ACA"/>
    <w:rsid w:val="00A56C51"/>
    <w:rsid w:val="00A903EC"/>
    <w:rsid w:val="00AC3938"/>
    <w:rsid w:val="00AC500E"/>
    <w:rsid w:val="00B43FA8"/>
    <w:rsid w:val="00B65451"/>
    <w:rsid w:val="00B7717F"/>
    <w:rsid w:val="00B80451"/>
    <w:rsid w:val="00B92BFA"/>
    <w:rsid w:val="00BB027E"/>
    <w:rsid w:val="00BB7E9D"/>
    <w:rsid w:val="00C66C96"/>
    <w:rsid w:val="00C84432"/>
    <w:rsid w:val="00D122AE"/>
    <w:rsid w:val="00D5584A"/>
    <w:rsid w:val="00DD1091"/>
    <w:rsid w:val="00DE2B1D"/>
    <w:rsid w:val="00DF3D56"/>
    <w:rsid w:val="00E10320"/>
    <w:rsid w:val="00E64168"/>
    <w:rsid w:val="00E900E3"/>
    <w:rsid w:val="00EA21FB"/>
    <w:rsid w:val="00EB3989"/>
    <w:rsid w:val="00ED23D2"/>
    <w:rsid w:val="00EE2D21"/>
    <w:rsid w:val="00EE612F"/>
    <w:rsid w:val="00EF59A4"/>
    <w:rsid w:val="00F32715"/>
    <w:rsid w:val="00F822E2"/>
    <w:rsid w:val="00F9190B"/>
    <w:rsid w:val="00FB613E"/>
    <w:rsid w:val="00FD35A7"/>
    <w:rsid w:val="00FE0E81"/>
    <w:rsid w:val="00FF6B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DD777A5"/>
  <w15:chartTrackingRefBased/>
  <w15:docId w15:val="{9257505B-28EE-4A59-890D-17B8CAC534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Pr>
      <w:sz w:val="24"/>
      <w:szCs w:val="24"/>
      <w:lang w:val="es-ES" w:eastAsia="es-ES"/>
    </w:rPr>
  </w:style>
  <w:style w:type="paragraph" w:styleId="Ttulo1">
    <w:name w:val="heading 1"/>
    <w:basedOn w:val="Normal"/>
    <w:next w:val="Normal"/>
    <w:link w:val="Ttulo1Car"/>
    <w:uiPriority w:val="9"/>
    <w:qFormat/>
    <w:rsid w:val="00227F55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qFormat/>
    <w:pPr>
      <w:keepNext/>
      <w:jc w:val="center"/>
      <w:outlineLvl w:val="1"/>
    </w:pPr>
    <w:rPr>
      <w:rFonts w:ascii="Franklin Gothic Demi Cond" w:hAnsi="Franklin Gothic Demi Cond"/>
      <w:sz w:val="36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227F55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227F55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PedroTitulo2">
    <w:name w:val="PedroTitulo 2"/>
    <w:basedOn w:val="Normal"/>
    <w:pPr>
      <w:spacing w:line="400" w:lineRule="exact"/>
    </w:pPr>
    <w:rPr>
      <w:rFonts w:ascii="Arial" w:hAnsi="Arial"/>
      <w:b/>
      <w:bCs/>
      <w:sz w:val="22"/>
      <w:szCs w:val="20"/>
      <w:lang w:val="es-MX"/>
    </w:rPr>
  </w:style>
  <w:style w:type="paragraph" w:customStyle="1" w:styleId="CuadernoNormal">
    <w:name w:val="Cuaderno Normal"/>
    <w:basedOn w:val="Normal"/>
    <w:rPr>
      <w:rFonts w:ascii="Arial Narrow" w:hAnsi="Arial Narrow"/>
      <w:bCs/>
      <w:sz w:val="22"/>
      <w:szCs w:val="20"/>
      <w:lang w:val="en-US"/>
    </w:rPr>
  </w:style>
  <w:style w:type="paragraph" w:styleId="Encabezado">
    <w:name w:val="header"/>
    <w:basedOn w:val="Normal"/>
    <w:link w:val="EncabezadoCar"/>
    <w:uiPriority w:val="99"/>
    <w:pPr>
      <w:tabs>
        <w:tab w:val="center" w:pos="4419"/>
        <w:tab w:val="right" w:pos="8838"/>
      </w:tabs>
    </w:pPr>
  </w:style>
  <w:style w:type="paragraph" w:styleId="Piedepgina">
    <w:name w:val="footer"/>
    <w:basedOn w:val="Normal"/>
    <w:link w:val="PiedepginaCar"/>
    <w:uiPriority w:val="99"/>
    <w:pPr>
      <w:tabs>
        <w:tab w:val="center" w:pos="4419"/>
        <w:tab w:val="right" w:pos="8838"/>
      </w:tabs>
    </w:pPr>
  </w:style>
  <w:style w:type="paragraph" w:customStyle="1" w:styleId="ListBulletedItem1">
    <w:name w:val="List Bulleted Item 1"/>
    <w:basedOn w:val="Normal"/>
    <w:pPr>
      <w:numPr>
        <w:numId w:val="1"/>
      </w:numPr>
    </w:pPr>
  </w:style>
  <w:style w:type="paragraph" w:customStyle="1" w:styleId="ListBulletedItem2">
    <w:name w:val="List Bulleted Item 2"/>
    <w:basedOn w:val="Normal"/>
    <w:pPr>
      <w:numPr>
        <w:numId w:val="2"/>
      </w:numPr>
    </w:pPr>
  </w:style>
  <w:style w:type="paragraph" w:customStyle="1" w:styleId="Ttulo10">
    <w:name w:val="Título1"/>
    <w:basedOn w:val="Normal"/>
    <w:qFormat/>
    <w:pPr>
      <w:jc w:val="center"/>
    </w:pPr>
    <w:rPr>
      <w:rFonts w:ascii="Franklin Gothic Demi Cond" w:hAnsi="Franklin Gothic Demi Cond"/>
      <w:sz w:val="36"/>
    </w:rPr>
  </w:style>
  <w:style w:type="paragraph" w:styleId="Textoindependiente">
    <w:name w:val="Body Text"/>
    <w:basedOn w:val="Normal"/>
    <w:semiHidden/>
    <w:pPr>
      <w:jc w:val="both"/>
    </w:pPr>
    <w:rPr>
      <w:rFonts w:ascii="Eras Bold ITC" w:hAnsi="Eras Bold ITC"/>
      <w:sz w:val="20"/>
      <w:lang w:val="es-ES_tradnl"/>
    </w:rPr>
  </w:style>
  <w:style w:type="character" w:styleId="Nmerodepgina">
    <w:name w:val="page number"/>
    <w:basedOn w:val="Fuentedeprrafopredeter"/>
    <w:semiHidden/>
  </w:style>
  <w:style w:type="character" w:customStyle="1" w:styleId="EncabezadoCar">
    <w:name w:val="Encabezado Car"/>
    <w:basedOn w:val="Fuentedeprrafopredeter"/>
    <w:link w:val="Encabezado"/>
    <w:uiPriority w:val="99"/>
    <w:rsid w:val="00C84432"/>
    <w:rPr>
      <w:sz w:val="24"/>
      <w:szCs w:val="24"/>
      <w:lang w:val="es-ES" w:eastAsia="es-ES"/>
    </w:rPr>
  </w:style>
  <w:style w:type="character" w:customStyle="1" w:styleId="PiedepginaCar">
    <w:name w:val="Pie de página Car"/>
    <w:basedOn w:val="Fuentedeprrafopredeter"/>
    <w:link w:val="Piedepgina"/>
    <w:uiPriority w:val="99"/>
    <w:rsid w:val="00C84432"/>
    <w:rPr>
      <w:sz w:val="24"/>
      <w:szCs w:val="24"/>
      <w:lang w:val="es-ES" w:eastAsia="es-ES"/>
    </w:rPr>
  </w:style>
  <w:style w:type="character" w:customStyle="1" w:styleId="Ttulo1Car">
    <w:name w:val="Título 1 Car"/>
    <w:basedOn w:val="Fuentedeprrafopredeter"/>
    <w:link w:val="Ttulo1"/>
    <w:uiPriority w:val="9"/>
    <w:rsid w:val="00227F55"/>
    <w:rPr>
      <w:rFonts w:ascii="Cambria" w:eastAsia="Times New Roman" w:hAnsi="Cambria" w:cs="Times New Roman"/>
      <w:b/>
      <w:bCs/>
      <w:kern w:val="32"/>
      <w:sz w:val="32"/>
      <w:szCs w:val="32"/>
      <w:lang w:val="es-ES" w:eastAsia="es-ES"/>
    </w:rPr>
  </w:style>
  <w:style w:type="character" w:customStyle="1" w:styleId="Ttulo4Car">
    <w:name w:val="Título 4 Car"/>
    <w:basedOn w:val="Fuentedeprrafopredeter"/>
    <w:link w:val="Ttulo4"/>
    <w:uiPriority w:val="9"/>
    <w:rsid w:val="00227F55"/>
    <w:rPr>
      <w:rFonts w:ascii="Calibri" w:eastAsia="Times New Roman" w:hAnsi="Calibri" w:cs="Times New Roman"/>
      <w:b/>
      <w:bCs/>
      <w:sz w:val="28"/>
      <w:szCs w:val="28"/>
      <w:lang w:val="es-ES" w:eastAsia="es-ES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227F55"/>
    <w:rPr>
      <w:rFonts w:ascii="Calibri" w:hAnsi="Calibri"/>
      <w:b/>
      <w:bCs/>
      <w:sz w:val="22"/>
      <w:szCs w:val="22"/>
      <w:lang w:val="es-ES" w:eastAsia="es-ES"/>
    </w:rPr>
  </w:style>
  <w:style w:type="paragraph" w:styleId="Prrafodelista">
    <w:name w:val="List Paragraph"/>
    <w:basedOn w:val="Normal"/>
    <w:uiPriority w:val="34"/>
    <w:qFormat/>
    <w:rsid w:val="00174448"/>
    <w:pPr>
      <w:ind w:left="720"/>
      <w:contextualSpacing/>
    </w:pPr>
  </w:style>
  <w:style w:type="paragraph" w:styleId="Descripcin">
    <w:name w:val="caption"/>
    <w:basedOn w:val="Normal"/>
    <w:next w:val="Normal"/>
    <w:uiPriority w:val="35"/>
    <w:unhideWhenUsed/>
    <w:qFormat/>
    <w:rsid w:val="00191758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27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emf"/><Relationship Id="rId21" Type="http://schemas.openxmlformats.org/officeDocument/2006/relationships/image" Target="media/image13.emf"/><Relationship Id="rId42" Type="http://schemas.openxmlformats.org/officeDocument/2006/relationships/image" Target="media/image34.emf"/><Relationship Id="rId47" Type="http://schemas.openxmlformats.org/officeDocument/2006/relationships/image" Target="media/image39.emf"/><Relationship Id="rId63" Type="http://schemas.openxmlformats.org/officeDocument/2006/relationships/image" Target="media/image55.emf"/><Relationship Id="rId68" Type="http://schemas.openxmlformats.org/officeDocument/2006/relationships/image" Target="media/image60.emf"/><Relationship Id="rId16" Type="http://schemas.openxmlformats.org/officeDocument/2006/relationships/image" Target="media/image8.png"/><Relationship Id="rId11" Type="http://schemas.openxmlformats.org/officeDocument/2006/relationships/image" Target="media/image3.jpeg"/><Relationship Id="rId32" Type="http://schemas.openxmlformats.org/officeDocument/2006/relationships/image" Target="media/image24.emf"/><Relationship Id="rId37" Type="http://schemas.openxmlformats.org/officeDocument/2006/relationships/image" Target="media/image29.emf"/><Relationship Id="rId53" Type="http://schemas.openxmlformats.org/officeDocument/2006/relationships/image" Target="media/image45.emf"/><Relationship Id="rId58" Type="http://schemas.openxmlformats.org/officeDocument/2006/relationships/image" Target="media/image50.emf"/><Relationship Id="rId74" Type="http://schemas.openxmlformats.org/officeDocument/2006/relationships/image" Target="media/image66.emf"/><Relationship Id="rId79" Type="http://schemas.openxmlformats.org/officeDocument/2006/relationships/footer" Target="footer2.xml"/><Relationship Id="rId5" Type="http://schemas.openxmlformats.org/officeDocument/2006/relationships/footnotes" Target="footnotes.xml"/><Relationship Id="rId61" Type="http://schemas.openxmlformats.org/officeDocument/2006/relationships/image" Target="media/image53.emf"/><Relationship Id="rId82" Type="http://schemas.openxmlformats.org/officeDocument/2006/relationships/theme" Target="theme/theme1.xml"/><Relationship Id="rId19" Type="http://schemas.openxmlformats.org/officeDocument/2006/relationships/image" Target="media/image11.emf"/><Relationship Id="rId14" Type="http://schemas.openxmlformats.org/officeDocument/2006/relationships/image" Target="media/image6.jpeg"/><Relationship Id="rId22" Type="http://schemas.openxmlformats.org/officeDocument/2006/relationships/image" Target="media/image14.emf"/><Relationship Id="rId27" Type="http://schemas.openxmlformats.org/officeDocument/2006/relationships/image" Target="media/image19.emf"/><Relationship Id="rId30" Type="http://schemas.openxmlformats.org/officeDocument/2006/relationships/image" Target="media/image22.emf"/><Relationship Id="rId35" Type="http://schemas.openxmlformats.org/officeDocument/2006/relationships/image" Target="media/image27.emf"/><Relationship Id="rId43" Type="http://schemas.openxmlformats.org/officeDocument/2006/relationships/image" Target="media/image35.emf"/><Relationship Id="rId48" Type="http://schemas.openxmlformats.org/officeDocument/2006/relationships/image" Target="media/image40.emf"/><Relationship Id="rId56" Type="http://schemas.openxmlformats.org/officeDocument/2006/relationships/image" Target="media/image48.emf"/><Relationship Id="rId64" Type="http://schemas.openxmlformats.org/officeDocument/2006/relationships/image" Target="media/image56.emf"/><Relationship Id="rId69" Type="http://schemas.openxmlformats.org/officeDocument/2006/relationships/image" Target="media/image61.emf"/><Relationship Id="rId77" Type="http://schemas.openxmlformats.org/officeDocument/2006/relationships/image" Target="media/image69.png"/><Relationship Id="rId8" Type="http://schemas.openxmlformats.org/officeDocument/2006/relationships/image" Target="media/image2.png"/><Relationship Id="rId51" Type="http://schemas.openxmlformats.org/officeDocument/2006/relationships/image" Target="media/image43.emf"/><Relationship Id="rId72" Type="http://schemas.openxmlformats.org/officeDocument/2006/relationships/image" Target="media/image64.emf"/><Relationship Id="rId80" Type="http://schemas.openxmlformats.org/officeDocument/2006/relationships/footer" Target="footer3.xml"/><Relationship Id="rId3" Type="http://schemas.openxmlformats.org/officeDocument/2006/relationships/settings" Target="settings.xml"/><Relationship Id="rId12" Type="http://schemas.openxmlformats.org/officeDocument/2006/relationships/image" Target="media/image4.jpeg"/><Relationship Id="rId17" Type="http://schemas.openxmlformats.org/officeDocument/2006/relationships/image" Target="media/image9.emf"/><Relationship Id="rId25" Type="http://schemas.openxmlformats.org/officeDocument/2006/relationships/image" Target="media/image17.emf"/><Relationship Id="rId33" Type="http://schemas.openxmlformats.org/officeDocument/2006/relationships/image" Target="media/image25.emf"/><Relationship Id="rId38" Type="http://schemas.openxmlformats.org/officeDocument/2006/relationships/image" Target="media/image30.emf"/><Relationship Id="rId46" Type="http://schemas.openxmlformats.org/officeDocument/2006/relationships/image" Target="media/image38.emf"/><Relationship Id="rId59" Type="http://schemas.openxmlformats.org/officeDocument/2006/relationships/image" Target="media/image51.emf"/><Relationship Id="rId67" Type="http://schemas.openxmlformats.org/officeDocument/2006/relationships/image" Target="media/image59.emf"/><Relationship Id="rId20" Type="http://schemas.openxmlformats.org/officeDocument/2006/relationships/image" Target="media/image12.emf"/><Relationship Id="rId41" Type="http://schemas.openxmlformats.org/officeDocument/2006/relationships/image" Target="media/image33.emf"/><Relationship Id="rId54" Type="http://schemas.openxmlformats.org/officeDocument/2006/relationships/image" Target="media/image46.emf"/><Relationship Id="rId62" Type="http://schemas.openxmlformats.org/officeDocument/2006/relationships/image" Target="media/image54.emf"/><Relationship Id="rId70" Type="http://schemas.openxmlformats.org/officeDocument/2006/relationships/image" Target="media/image62.emf"/><Relationship Id="rId75" Type="http://schemas.openxmlformats.org/officeDocument/2006/relationships/image" Target="media/image67.e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7.jpeg"/><Relationship Id="rId23" Type="http://schemas.openxmlformats.org/officeDocument/2006/relationships/image" Target="media/image15.emf"/><Relationship Id="rId28" Type="http://schemas.openxmlformats.org/officeDocument/2006/relationships/image" Target="media/image20.emf"/><Relationship Id="rId36" Type="http://schemas.openxmlformats.org/officeDocument/2006/relationships/image" Target="media/image28.emf"/><Relationship Id="rId49" Type="http://schemas.openxmlformats.org/officeDocument/2006/relationships/image" Target="media/image41.emf"/><Relationship Id="rId57" Type="http://schemas.openxmlformats.org/officeDocument/2006/relationships/image" Target="media/image49.emf"/><Relationship Id="rId10" Type="http://schemas.openxmlformats.org/officeDocument/2006/relationships/footer" Target="footer1.xml"/><Relationship Id="rId31" Type="http://schemas.openxmlformats.org/officeDocument/2006/relationships/image" Target="media/image23.emf"/><Relationship Id="rId44" Type="http://schemas.openxmlformats.org/officeDocument/2006/relationships/image" Target="media/image36.emf"/><Relationship Id="rId52" Type="http://schemas.openxmlformats.org/officeDocument/2006/relationships/image" Target="media/image44.emf"/><Relationship Id="rId60" Type="http://schemas.openxmlformats.org/officeDocument/2006/relationships/image" Target="media/image52.emf"/><Relationship Id="rId65" Type="http://schemas.openxmlformats.org/officeDocument/2006/relationships/image" Target="media/image57.emf"/><Relationship Id="rId73" Type="http://schemas.openxmlformats.org/officeDocument/2006/relationships/image" Target="media/image65.emf"/><Relationship Id="rId78" Type="http://schemas.openxmlformats.org/officeDocument/2006/relationships/header" Target="header2.xml"/><Relationship Id="rId8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3" Type="http://schemas.openxmlformats.org/officeDocument/2006/relationships/image" Target="media/image5.jpeg"/><Relationship Id="rId18" Type="http://schemas.openxmlformats.org/officeDocument/2006/relationships/image" Target="media/image10.emf"/><Relationship Id="rId39" Type="http://schemas.openxmlformats.org/officeDocument/2006/relationships/image" Target="media/image31.emf"/><Relationship Id="rId34" Type="http://schemas.openxmlformats.org/officeDocument/2006/relationships/image" Target="media/image26.emf"/><Relationship Id="rId50" Type="http://schemas.openxmlformats.org/officeDocument/2006/relationships/image" Target="media/image42.emf"/><Relationship Id="rId55" Type="http://schemas.openxmlformats.org/officeDocument/2006/relationships/image" Target="media/image47.emf"/><Relationship Id="rId76" Type="http://schemas.openxmlformats.org/officeDocument/2006/relationships/image" Target="media/image68.emf"/><Relationship Id="rId7" Type="http://schemas.openxmlformats.org/officeDocument/2006/relationships/image" Target="media/image1.jpeg"/><Relationship Id="rId71" Type="http://schemas.openxmlformats.org/officeDocument/2006/relationships/image" Target="media/image63.emf"/><Relationship Id="rId2" Type="http://schemas.openxmlformats.org/officeDocument/2006/relationships/styles" Target="styles.xml"/><Relationship Id="rId29" Type="http://schemas.openxmlformats.org/officeDocument/2006/relationships/image" Target="media/image21.emf"/><Relationship Id="rId24" Type="http://schemas.openxmlformats.org/officeDocument/2006/relationships/image" Target="media/image16.emf"/><Relationship Id="rId40" Type="http://schemas.openxmlformats.org/officeDocument/2006/relationships/image" Target="media/image32.emf"/><Relationship Id="rId45" Type="http://schemas.openxmlformats.org/officeDocument/2006/relationships/image" Target="media/image37.emf"/><Relationship Id="rId66" Type="http://schemas.openxmlformats.org/officeDocument/2006/relationships/image" Target="media/image58.em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8</Pages>
  <Words>1015</Words>
  <Characters>5586</Characters>
  <Application>Microsoft Office Word</Application>
  <DocSecurity>0</DocSecurity>
  <Lines>46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NSTITUTO POLITÉCNICO NACIONAL</vt:lpstr>
    </vt:vector>
  </TitlesOfParts>
  <Company>Soluciones con Imaginacion</Company>
  <LinksUpToDate>false</LinksUpToDate>
  <CharactersWithSpaces>6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ITUTO POLITÉCNICO NACIONAL</dc:title>
  <dc:subject/>
  <dc:creator>José Luis Hernández Aguilar</dc:creator>
  <cp:keywords/>
  <cp:lastModifiedBy>Elioth Monroy</cp:lastModifiedBy>
  <cp:revision>46</cp:revision>
  <cp:lastPrinted>2004-05-12T15:27:00Z</cp:lastPrinted>
  <dcterms:created xsi:type="dcterms:W3CDTF">2017-02-15T06:56:00Z</dcterms:created>
  <dcterms:modified xsi:type="dcterms:W3CDTF">2017-02-16T02:24:00Z</dcterms:modified>
</cp:coreProperties>
</file>